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D707DF" w:rsidP="00EA4655">
            <w:pPr>
              <w:pStyle w:val="Compact"/>
              <w:rPr>
                <w:sz w:val="16"/>
                <w:szCs w:val="16"/>
              </w:rPr>
            </w:pPr>
            <w:r>
              <w:rPr>
                <w:sz w:val="16"/>
                <w:szCs w:val="16"/>
              </w:rPr>
              <w:t>05-01-2016</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A4655">
              <w:rPr>
                <w:sz w:val="16"/>
                <w:szCs w:val="16"/>
              </w:rPr>
              <w:t>7</w:t>
            </w:r>
            <w:r w:rsidR="00D707DF">
              <w:rPr>
                <w:sz w:val="16"/>
                <w:szCs w:val="16"/>
              </w:rPr>
              <w:t>1</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39770457"/>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304EFA"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304EFA" w:rsidRPr="00F54CE0">
        <w:t>Inhoud</w:t>
      </w:r>
      <w:r w:rsidR="00304EFA">
        <w:tab/>
      </w:r>
      <w:r w:rsidR="00304EFA">
        <w:fldChar w:fldCharType="begin"/>
      </w:r>
      <w:r w:rsidR="00304EFA">
        <w:instrText xml:space="preserve"> PAGEREF _Toc439770457 \h </w:instrText>
      </w:r>
      <w:r w:rsidR="00304EFA">
        <w:fldChar w:fldCharType="separate"/>
      </w:r>
      <w:r w:rsidR="00304EFA">
        <w:t>2</w:t>
      </w:r>
      <w:r w:rsidR="00304EFA">
        <w:fldChar w:fldCharType="end"/>
      </w:r>
    </w:p>
    <w:p w:rsidR="00304EFA" w:rsidRDefault="00304EFA">
      <w:pPr>
        <w:pStyle w:val="Inhopg1"/>
        <w:rPr>
          <w:rFonts w:asciiTheme="minorHAnsi" w:eastAsiaTheme="minorEastAsia" w:hAnsiTheme="minorHAnsi" w:cstheme="minorBidi"/>
          <w:sz w:val="22"/>
          <w:szCs w:val="22"/>
          <w:lang w:eastAsia="nl-NL"/>
        </w:rPr>
      </w:pPr>
      <w:r w:rsidRPr="00F54CE0">
        <w:t>Licentie</w:t>
      </w:r>
      <w:r>
        <w:tab/>
      </w:r>
      <w:r>
        <w:fldChar w:fldCharType="begin"/>
      </w:r>
      <w:r>
        <w:instrText xml:space="preserve"> PAGEREF _Toc439770458 \h </w:instrText>
      </w:r>
      <w:r>
        <w:fldChar w:fldCharType="separate"/>
      </w:r>
      <w:r>
        <w:t>5</w:t>
      </w:r>
      <w:r>
        <w:fldChar w:fldCharType="end"/>
      </w:r>
    </w:p>
    <w:p w:rsidR="00304EFA" w:rsidRDefault="00304EFA">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39770460 \h </w:instrText>
      </w:r>
      <w:r>
        <w:fldChar w:fldCharType="separate"/>
      </w:r>
      <w:r>
        <w:t>5</w:t>
      </w:r>
      <w:r>
        <w:fldChar w:fldCharType="end"/>
      </w:r>
    </w:p>
    <w:p w:rsidR="00304EFA" w:rsidRDefault="00304EFA">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39770461 \h </w:instrText>
      </w:r>
      <w:r>
        <w:fldChar w:fldCharType="separate"/>
      </w:r>
      <w:r>
        <w:t>5</w:t>
      </w:r>
      <w:r>
        <w:fldChar w:fldCharType="end"/>
      </w:r>
    </w:p>
    <w:p w:rsidR="00304EFA" w:rsidRDefault="00304EFA">
      <w:pPr>
        <w:pStyle w:val="Inhopg1"/>
        <w:rPr>
          <w:rFonts w:asciiTheme="minorHAnsi" w:eastAsiaTheme="minorEastAsia" w:hAnsiTheme="minorHAnsi" w:cstheme="minorBidi"/>
          <w:sz w:val="22"/>
          <w:szCs w:val="22"/>
          <w:lang w:eastAsia="nl-NL"/>
        </w:rPr>
      </w:pPr>
      <w:bookmarkStart w:id="2" w:name="_GoBack"/>
      <w:bookmarkEnd w:id="2"/>
      <w:r>
        <w:t>Algemeen</w:t>
      </w:r>
      <w:r>
        <w:tab/>
      </w:r>
      <w:r>
        <w:fldChar w:fldCharType="begin"/>
      </w:r>
      <w:r>
        <w:instrText xml:space="preserve"> PAGEREF _Toc439770465 \h </w:instrText>
      </w:r>
      <w:r>
        <w:fldChar w:fldCharType="separate"/>
      </w:r>
      <w:r>
        <w:t>7</w:t>
      </w:r>
      <w:r>
        <w:fldChar w:fldCharType="end"/>
      </w:r>
    </w:p>
    <w:p w:rsidR="00304EFA" w:rsidRDefault="00304EFA">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39770466 \h </w:instrText>
      </w:r>
      <w:r>
        <w:fldChar w:fldCharType="separate"/>
      </w:r>
      <w:r>
        <w:t>7</w:t>
      </w:r>
      <w:r>
        <w:fldChar w:fldCharType="end"/>
      </w:r>
    </w:p>
    <w:p w:rsidR="00304EFA" w:rsidRDefault="00304EFA">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39770467 \h </w:instrText>
      </w:r>
      <w:r>
        <w:fldChar w:fldCharType="separate"/>
      </w:r>
      <w:r>
        <w:t>8</w:t>
      </w:r>
      <w:r>
        <w:fldChar w:fldCharType="end"/>
      </w:r>
    </w:p>
    <w:p w:rsidR="00304EFA" w:rsidRDefault="00304EFA">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39770468 \h </w:instrText>
      </w:r>
      <w:r>
        <w:fldChar w:fldCharType="separate"/>
      </w:r>
      <w:r>
        <w:t>10</w:t>
      </w:r>
      <w:r>
        <w:fldChar w:fldCharType="end"/>
      </w:r>
    </w:p>
    <w:p w:rsidR="00304EFA" w:rsidRDefault="00304EFA">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39770469 \h </w:instrText>
      </w:r>
      <w:r>
        <w:fldChar w:fldCharType="separate"/>
      </w:r>
      <w:r>
        <w:t>10</w:t>
      </w:r>
      <w:r>
        <w:fldChar w:fldCharType="end"/>
      </w:r>
    </w:p>
    <w:p w:rsidR="00304EFA" w:rsidRDefault="00304EFA">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39770470 \h </w:instrText>
      </w:r>
      <w:r>
        <w:fldChar w:fldCharType="separate"/>
      </w:r>
      <w:r>
        <w:t>12</w:t>
      </w:r>
      <w:r>
        <w:fldChar w:fldCharType="end"/>
      </w:r>
    </w:p>
    <w:p w:rsidR="00304EFA" w:rsidRDefault="00304EFA">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39770471 \h </w:instrText>
      </w:r>
      <w:r>
        <w:fldChar w:fldCharType="separate"/>
      </w:r>
      <w:r>
        <w:t>14</w:t>
      </w:r>
      <w:r>
        <w:fldChar w:fldCharType="end"/>
      </w:r>
    </w:p>
    <w:p w:rsidR="00304EFA" w:rsidRDefault="00304EFA">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39770472 \h </w:instrText>
      </w:r>
      <w:r>
        <w:fldChar w:fldCharType="separate"/>
      </w:r>
      <w:r>
        <w:t>15</w:t>
      </w:r>
      <w:r>
        <w:fldChar w:fldCharType="end"/>
      </w:r>
    </w:p>
    <w:p w:rsidR="00304EFA" w:rsidRDefault="00304EFA">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39770473 \h </w:instrText>
      </w:r>
      <w:r>
        <w:fldChar w:fldCharType="separate"/>
      </w:r>
      <w:r>
        <w:t>15</w:t>
      </w:r>
      <w:r>
        <w:fldChar w:fldCharType="end"/>
      </w:r>
    </w:p>
    <w:p w:rsidR="00304EFA" w:rsidRDefault="00304EFA">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39770474 \h </w:instrText>
      </w:r>
      <w:r>
        <w:fldChar w:fldCharType="separate"/>
      </w:r>
      <w:r>
        <w:t>16</w:t>
      </w:r>
      <w:r>
        <w:fldChar w:fldCharType="end"/>
      </w:r>
    </w:p>
    <w:p w:rsidR="00304EFA" w:rsidRDefault="00304EFA">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39770475 \h </w:instrText>
      </w:r>
      <w:r>
        <w:fldChar w:fldCharType="separate"/>
      </w:r>
      <w:r>
        <w:t>17</w:t>
      </w:r>
      <w:r>
        <w:fldChar w:fldCharType="end"/>
      </w:r>
    </w:p>
    <w:p w:rsidR="00304EFA" w:rsidRDefault="00304EFA">
      <w:pPr>
        <w:pStyle w:val="Inhopg1"/>
        <w:rPr>
          <w:rFonts w:asciiTheme="minorHAnsi" w:eastAsiaTheme="minorEastAsia" w:hAnsiTheme="minorHAnsi" w:cstheme="minorBidi"/>
          <w:sz w:val="22"/>
          <w:szCs w:val="22"/>
          <w:lang w:eastAsia="nl-NL"/>
        </w:rPr>
      </w:pPr>
      <w:r>
        <w:t>BUDATA.META</w:t>
      </w:r>
      <w:r>
        <w:tab/>
      </w:r>
      <w:r>
        <w:fldChar w:fldCharType="begin"/>
      </w:r>
      <w:r>
        <w:instrText xml:space="preserve"> PAGEREF _Toc439770476 \h </w:instrText>
      </w:r>
      <w:r>
        <w:fldChar w:fldCharType="separate"/>
      </w:r>
      <w:r>
        <w:t>18</w:t>
      </w:r>
      <w:r>
        <w:fldChar w:fldCharType="end"/>
      </w:r>
    </w:p>
    <w:p w:rsidR="00304EFA" w:rsidRDefault="00304EFA">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39770477 \h </w:instrText>
      </w:r>
      <w:r>
        <w:fldChar w:fldCharType="separate"/>
      </w:r>
      <w:r>
        <w:t>19</w:t>
      </w:r>
      <w:r>
        <w:fldChar w:fldCharType="end"/>
      </w:r>
    </w:p>
    <w:p w:rsidR="00304EFA" w:rsidRDefault="00304EFA">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39770478 \h </w:instrText>
      </w:r>
      <w:r>
        <w:fldChar w:fldCharType="separate"/>
      </w:r>
      <w:r>
        <w:t>19</w:t>
      </w:r>
      <w:r>
        <w:fldChar w:fldCharType="end"/>
      </w:r>
    </w:p>
    <w:p w:rsidR="00304EFA" w:rsidRDefault="00304EFA">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39770479 \h </w:instrText>
      </w:r>
      <w:r>
        <w:fldChar w:fldCharType="separate"/>
      </w:r>
      <w:r>
        <w:t>21</w:t>
      </w:r>
      <w:r>
        <w:fldChar w:fldCharType="end"/>
      </w:r>
    </w:p>
    <w:p w:rsidR="00304EFA" w:rsidRDefault="00304EFA">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39770480 \h </w:instrText>
      </w:r>
      <w:r>
        <w:fldChar w:fldCharType="separate"/>
      </w:r>
      <w:r>
        <w:t>24</w:t>
      </w:r>
      <w:r>
        <w:fldChar w:fldCharType="end"/>
      </w:r>
    </w:p>
    <w:p w:rsidR="00304EFA" w:rsidRDefault="00304EFA">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39770481 \h </w:instrText>
      </w:r>
      <w:r>
        <w:fldChar w:fldCharType="separate"/>
      </w:r>
      <w:r>
        <w:t>27</w:t>
      </w:r>
      <w:r>
        <w:fldChar w:fldCharType="end"/>
      </w:r>
    </w:p>
    <w:p w:rsidR="00304EFA" w:rsidRDefault="00304EFA">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39770482 \h </w:instrText>
      </w:r>
      <w:r>
        <w:fldChar w:fldCharType="separate"/>
      </w:r>
      <w:r>
        <w:t>28</w:t>
      </w:r>
      <w:r>
        <w:fldChar w:fldCharType="end"/>
      </w:r>
    </w:p>
    <w:p w:rsidR="00304EFA" w:rsidRDefault="00304EFA">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39770483 \h </w:instrText>
      </w:r>
      <w:r>
        <w:fldChar w:fldCharType="separate"/>
      </w:r>
      <w:r>
        <w:t>29</w:t>
      </w:r>
      <w:r>
        <w:fldChar w:fldCharType="end"/>
      </w:r>
    </w:p>
    <w:p w:rsidR="00304EFA" w:rsidRDefault="00304EFA">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39770484 \h </w:instrText>
      </w:r>
      <w:r>
        <w:fldChar w:fldCharType="separate"/>
      </w:r>
      <w:r>
        <w:t>30</w:t>
      </w:r>
      <w:r>
        <w:fldChar w:fldCharType="end"/>
      </w:r>
    </w:p>
    <w:p w:rsidR="00304EFA" w:rsidRDefault="00304EFA">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39770485 \h </w:instrText>
      </w:r>
      <w:r>
        <w:fldChar w:fldCharType="separate"/>
      </w:r>
      <w:r>
        <w:t>30</w:t>
      </w:r>
      <w:r>
        <w:fldChar w:fldCharType="end"/>
      </w:r>
    </w:p>
    <w:p w:rsidR="00304EFA" w:rsidRDefault="00304EFA">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39770486 \h </w:instrText>
      </w:r>
      <w:r>
        <w:fldChar w:fldCharType="separate"/>
      </w:r>
      <w:r>
        <w:t>31</w:t>
      </w:r>
      <w:r>
        <w:fldChar w:fldCharType="end"/>
      </w:r>
    </w:p>
    <w:p w:rsidR="00304EFA" w:rsidRDefault="00304EFA">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39770487 \h </w:instrText>
      </w:r>
      <w:r>
        <w:fldChar w:fldCharType="separate"/>
      </w:r>
      <w:r>
        <w:t>33</w:t>
      </w:r>
      <w:r>
        <w:fldChar w:fldCharType="end"/>
      </w:r>
    </w:p>
    <w:p w:rsidR="00304EFA" w:rsidRDefault="00304EFA">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39770488 \h </w:instrText>
      </w:r>
      <w:r>
        <w:fldChar w:fldCharType="separate"/>
      </w:r>
      <w:r>
        <w:t>35</w:t>
      </w:r>
      <w:r>
        <w:fldChar w:fldCharType="end"/>
      </w:r>
    </w:p>
    <w:p w:rsidR="00304EFA" w:rsidRDefault="00304EFA">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39770489 \h </w:instrText>
      </w:r>
      <w:r>
        <w:fldChar w:fldCharType="separate"/>
      </w:r>
      <w:r>
        <w:t>40</w:t>
      </w:r>
      <w:r>
        <w:fldChar w:fldCharType="end"/>
      </w:r>
    </w:p>
    <w:p w:rsidR="00304EFA" w:rsidRDefault="00304EFA">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39770490 \h </w:instrText>
      </w:r>
      <w:r>
        <w:fldChar w:fldCharType="separate"/>
      </w:r>
      <w:r>
        <w:t>45</w:t>
      </w:r>
      <w:r>
        <w:fldChar w:fldCharType="end"/>
      </w:r>
    </w:p>
    <w:p w:rsidR="00304EFA" w:rsidRDefault="00304EFA">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39770491 \h </w:instrText>
      </w:r>
      <w:r>
        <w:fldChar w:fldCharType="separate"/>
      </w:r>
      <w:r>
        <w:t>48</w:t>
      </w:r>
      <w:r>
        <w:fldChar w:fldCharType="end"/>
      </w:r>
    </w:p>
    <w:p w:rsidR="00304EFA" w:rsidRDefault="00304EFA">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39770492 \h </w:instrText>
      </w:r>
      <w:r>
        <w:fldChar w:fldCharType="separate"/>
      </w:r>
      <w:r>
        <w:t>49</w:t>
      </w:r>
      <w:r>
        <w:fldChar w:fldCharType="end"/>
      </w:r>
    </w:p>
    <w:p w:rsidR="00304EFA" w:rsidRDefault="00304EFA">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39770493 \h </w:instrText>
      </w:r>
      <w:r>
        <w:fldChar w:fldCharType="separate"/>
      </w:r>
      <w:r>
        <w:t>51</w:t>
      </w:r>
      <w:r>
        <w:fldChar w:fldCharType="end"/>
      </w:r>
    </w:p>
    <w:p w:rsidR="00304EFA" w:rsidRDefault="00304EFA">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39770494 \h </w:instrText>
      </w:r>
      <w:r>
        <w:fldChar w:fldCharType="separate"/>
      </w:r>
      <w:r>
        <w:t>54</w:t>
      </w:r>
      <w:r>
        <w:fldChar w:fldCharType="end"/>
      </w:r>
    </w:p>
    <w:p w:rsidR="00304EFA" w:rsidRDefault="00304EFA">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39770495 \h </w:instrText>
      </w:r>
      <w:r>
        <w:fldChar w:fldCharType="separate"/>
      </w:r>
      <w:r>
        <w:t>56</w:t>
      </w:r>
      <w:r>
        <w:fldChar w:fldCharType="end"/>
      </w:r>
    </w:p>
    <w:p w:rsidR="00304EFA" w:rsidRDefault="00304EFA">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39770496 \h </w:instrText>
      </w:r>
      <w:r>
        <w:fldChar w:fldCharType="separate"/>
      </w:r>
      <w:r>
        <w:t>57</w:t>
      </w:r>
      <w:r>
        <w:fldChar w:fldCharType="end"/>
      </w:r>
    </w:p>
    <w:p w:rsidR="00304EFA" w:rsidRDefault="00304EFA">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39770497 \h </w:instrText>
      </w:r>
      <w:r>
        <w:fldChar w:fldCharType="separate"/>
      </w:r>
      <w:r>
        <w:t>58</w:t>
      </w:r>
      <w:r>
        <w:fldChar w:fldCharType="end"/>
      </w:r>
    </w:p>
    <w:p w:rsidR="00304EFA" w:rsidRDefault="00304EFA">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39770498 \h </w:instrText>
      </w:r>
      <w:r>
        <w:fldChar w:fldCharType="separate"/>
      </w:r>
      <w:r>
        <w:t>58</w:t>
      </w:r>
      <w:r>
        <w:fldChar w:fldCharType="end"/>
      </w:r>
    </w:p>
    <w:p w:rsidR="00304EFA" w:rsidRDefault="00304EFA">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39770499 \h </w:instrText>
      </w:r>
      <w:r>
        <w:fldChar w:fldCharType="separate"/>
      </w:r>
      <w:r>
        <w:t>60</w:t>
      </w:r>
      <w:r>
        <w:fldChar w:fldCharType="end"/>
      </w:r>
    </w:p>
    <w:p w:rsidR="00304EFA" w:rsidRDefault="00304EFA">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39770500 \h </w:instrText>
      </w:r>
      <w:r>
        <w:fldChar w:fldCharType="separate"/>
      </w:r>
      <w:r>
        <w:t>61</w:t>
      </w:r>
      <w:r>
        <w:fldChar w:fldCharType="end"/>
      </w:r>
    </w:p>
    <w:p w:rsidR="00304EFA" w:rsidRDefault="00304EFA">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39770501 \h </w:instrText>
      </w:r>
      <w:r>
        <w:fldChar w:fldCharType="separate"/>
      </w:r>
      <w:r>
        <w:t>62</w:t>
      </w:r>
      <w:r>
        <w:fldChar w:fldCharType="end"/>
      </w:r>
    </w:p>
    <w:p w:rsidR="00304EFA" w:rsidRDefault="00304EFA">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39770502 \h </w:instrText>
      </w:r>
      <w:r>
        <w:fldChar w:fldCharType="separate"/>
      </w:r>
      <w:r>
        <w:t>63</w:t>
      </w:r>
      <w:r>
        <w:fldChar w:fldCharType="end"/>
      </w:r>
    </w:p>
    <w:p w:rsidR="00304EFA" w:rsidRDefault="00304EFA">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39770503 \h </w:instrText>
      </w:r>
      <w:r>
        <w:fldChar w:fldCharType="separate"/>
      </w:r>
      <w:r>
        <w:t>65</w:t>
      </w:r>
      <w:r>
        <w:fldChar w:fldCharType="end"/>
      </w:r>
    </w:p>
    <w:p w:rsidR="00304EFA" w:rsidRDefault="00304EFA">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39770504 \h </w:instrText>
      </w:r>
      <w:r>
        <w:fldChar w:fldCharType="separate"/>
      </w:r>
      <w:r>
        <w:t>67</w:t>
      </w:r>
      <w:r>
        <w:fldChar w:fldCharType="end"/>
      </w:r>
    </w:p>
    <w:p w:rsidR="00304EFA" w:rsidRDefault="00304EFA">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39770505 \h </w:instrText>
      </w:r>
      <w:r>
        <w:fldChar w:fldCharType="separate"/>
      </w:r>
      <w:r>
        <w:t>69</w:t>
      </w:r>
      <w:r>
        <w:fldChar w:fldCharType="end"/>
      </w:r>
    </w:p>
    <w:p w:rsidR="00304EFA" w:rsidRDefault="00304EFA">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39770506 \h </w:instrText>
      </w:r>
      <w:r>
        <w:fldChar w:fldCharType="separate"/>
      </w:r>
      <w:r>
        <w:t>70</w:t>
      </w:r>
      <w:r>
        <w:fldChar w:fldCharType="end"/>
      </w:r>
    </w:p>
    <w:p w:rsidR="00304EFA" w:rsidRDefault="00304EFA">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39770507 \h </w:instrText>
      </w:r>
      <w:r>
        <w:fldChar w:fldCharType="separate"/>
      </w:r>
      <w:r>
        <w:t>71</w:t>
      </w:r>
      <w:r>
        <w:fldChar w:fldCharType="end"/>
      </w:r>
    </w:p>
    <w:p w:rsidR="00304EFA" w:rsidRDefault="00304EFA">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39770508 \h </w:instrText>
      </w:r>
      <w:r>
        <w:fldChar w:fldCharType="separate"/>
      </w:r>
      <w:r>
        <w:t>73</w:t>
      </w:r>
      <w:r>
        <w:fldChar w:fldCharType="end"/>
      </w:r>
    </w:p>
    <w:p w:rsidR="00304EFA" w:rsidRDefault="00304EFA">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39770509 \h </w:instrText>
      </w:r>
      <w:r>
        <w:fldChar w:fldCharType="separate"/>
      </w:r>
      <w:r>
        <w:t>74</w:t>
      </w:r>
      <w:r>
        <w:fldChar w:fldCharType="end"/>
      </w:r>
    </w:p>
    <w:p w:rsidR="00304EFA" w:rsidRDefault="00304EFA">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39770510 \h </w:instrText>
      </w:r>
      <w:r>
        <w:fldChar w:fldCharType="separate"/>
      </w:r>
      <w:r>
        <w:t>76</w:t>
      </w:r>
      <w:r>
        <w:fldChar w:fldCharType="end"/>
      </w:r>
    </w:p>
    <w:p w:rsidR="00304EFA" w:rsidRDefault="00304EFA">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39770511 \h </w:instrText>
      </w:r>
      <w:r>
        <w:fldChar w:fldCharType="separate"/>
      </w:r>
      <w:r>
        <w:t>78</w:t>
      </w:r>
      <w:r>
        <w:fldChar w:fldCharType="end"/>
      </w:r>
    </w:p>
    <w:p w:rsidR="00304EFA" w:rsidRDefault="00304EFA">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39770512 \h </w:instrText>
      </w:r>
      <w:r>
        <w:fldChar w:fldCharType="separate"/>
      </w:r>
      <w:r>
        <w:t>80</w:t>
      </w:r>
      <w:r>
        <w:fldChar w:fldCharType="end"/>
      </w:r>
    </w:p>
    <w:p w:rsidR="00304EFA" w:rsidRDefault="00304EFA">
      <w:pPr>
        <w:pStyle w:val="Inhopg2"/>
        <w:rPr>
          <w:rFonts w:asciiTheme="minorHAnsi" w:eastAsiaTheme="minorEastAsia" w:hAnsiTheme="minorHAnsi" w:cstheme="minorBidi"/>
          <w:bCs w:val="0"/>
          <w:sz w:val="22"/>
          <w:szCs w:val="22"/>
        </w:rPr>
      </w:pPr>
      <w:r>
        <w:lastRenderedPageBreak/>
        <w:t>BUDATA.ONDERDEEL</w:t>
      </w:r>
      <w:r>
        <w:tab/>
      </w:r>
      <w:r>
        <w:fldChar w:fldCharType="begin"/>
      </w:r>
      <w:r>
        <w:instrText xml:space="preserve"> PAGEREF _Toc439770513 \h </w:instrText>
      </w:r>
      <w:r>
        <w:fldChar w:fldCharType="separate"/>
      </w:r>
      <w:r>
        <w:t>81</w:t>
      </w:r>
      <w:r>
        <w:fldChar w:fldCharType="end"/>
      </w:r>
    </w:p>
    <w:p w:rsidR="00304EFA" w:rsidRDefault="00304EFA">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39770514 \h </w:instrText>
      </w:r>
      <w:r>
        <w:fldChar w:fldCharType="separate"/>
      </w:r>
      <w:r>
        <w:t>82</w:t>
      </w:r>
      <w:r>
        <w:fldChar w:fldCharType="end"/>
      </w:r>
    </w:p>
    <w:p w:rsidR="00304EFA" w:rsidRDefault="00304EFA">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39770515 \h </w:instrText>
      </w:r>
      <w:r>
        <w:fldChar w:fldCharType="separate"/>
      </w:r>
      <w:r>
        <w:t>84</w:t>
      </w:r>
      <w:r>
        <w:fldChar w:fldCharType="end"/>
      </w:r>
    </w:p>
    <w:p w:rsidR="00304EFA" w:rsidRDefault="00304EFA">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39770516 \h </w:instrText>
      </w:r>
      <w:r>
        <w:fldChar w:fldCharType="separate"/>
      </w:r>
      <w:r>
        <w:t>86</w:t>
      </w:r>
      <w:r>
        <w:fldChar w:fldCharType="end"/>
      </w:r>
    </w:p>
    <w:p w:rsidR="00304EFA" w:rsidRDefault="00304EFA">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39770517 \h </w:instrText>
      </w:r>
      <w:r>
        <w:fldChar w:fldCharType="separate"/>
      </w:r>
      <w:r>
        <w:t>87</w:t>
      </w:r>
      <w:r>
        <w:fldChar w:fldCharType="end"/>
      </w:r>
    </w:p>
    <w:p w:rsidR="00304EFA" w:rsidRDefault="00304EFA">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39770518 \h </w:instrText>
      </w:r>
      <w:r>
        <w:fldChar w:fldCharType="separate"/>
      </w:r>
      <w:r>
        <w:t>92</w:t>
      </w:r>
      <w:r>
        <w:fldChar w:fldCharType="end"/>
      </w:r>
    </w:p>
    <w:p w:rsidR="00304EFA" w:rsidRDefault="00304EFA">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39770519 \h </w:instrText>
      </w:r>
      <w:r>
        <w:fldChar w:fldCharType="separate"/>
      </w:r>
      <w:r>
        <w:t>94</w:t>
      </w:r>
      <w:r>
        <w:fldChar w:fldCharType="end"/>
      </w:r>
    </w:p>
    <w:p w:rsidR="00304EFA" w:rsidRDefault="00304EFA">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39770520 \h </w:instrText>
      </w:r>
      <w:r>
        <w:fldChar w:fldCharType="separate"/>
      </w:r>
      <w:r>
        <w:t>96</w:t>
      </w:r>
      <w:r>
        <w:fldChar w:fldCharType="end"/>
      </w:r>
    </w:p>
    <w:p w:rsidR="00304EFA" w:rsidRDefault="00304EFA">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39770521 \h </w:instrText>
      </w:r>
      <w:r>
        <w:fldChar w:fldCharType="separate"/>
      </w:r>
      <w:r>
        <w:t>97</w:t>
      </w:r>
      <w:r>
        <w:fldChar w:fldCharType="end"/>
      </w:r>
    </w:p>
    <w:p w:rsidR="00304EFA" w:rsidRDefault="00304EFA">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39770522 \h </w:instrText>
      </w:r>
      <w:r>
        <w:fldChar w:fldCharType="separate"/>
      </w:r>
      <w:r>
        <w:t>98</w:t>
      </w:r>
      <w:r>
        <w:fldChar w:fldCharType="end"/>
      </w:r>
    </w:p>
    <w:p w:rsidR="00304EFA" w:rsidRDefault="00304EFA">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39770523 \h </w:instrText>
      </w:r>
      <w:r>
        <w:fldChar w:fldCharType="separate"/>
      </w:r>
      <w:r>
        <w:t>102</w:t>
      </w:r>
      <w:r>
        <w:fldChar w:fldCharType="end"/>
      </w:r>
    </w:p>
    <w:p w:rsidR="00304EFA" w:rsidRDefault="00304EFA">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39770524 \h </w:instrText>
      </w:r>
      <w:r>
        <w:fldChar w:fldCharType="separate"/>
      </w:r>
      <w:r>
        <w:t>103</w:t>
      </w:r>
      <w:r>
        <w:fldChar w:fldCharType="end"/>
      </w:r>
    </w:p>
    <w:p w:rsidR="00304EFA" w:rsidRDefault="00304EFA">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39770525 \h </w:instrText>
      </w:r>
      <w:r>
        <w:fldChar w:fldCharType="separate"/>
      </w:r>
      <w:r>
        <w:t>103</w:t>
      </w:r>
      <w:r>
        <w:fldChar w:fldCharType="end"/>
      </w:r>
    </w:p>
    <w:p w:rsidR="00304EFA" w:rsidRDefault="00304EFA">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39770526 \h </w:instrText>
      </w:r>
      <w:r>
        <w:fldChar w:fldCharType="separate"/>
      </w:r>
      <w:r>
        <w:t>106</w:t>
      </w:r>
      <w:r>
        <w:fldChar w:fldCharType="end"/>
      </w:r>
    </w:p>
    <w:p w:rsidR="00304EFA" w:rsidRDefault="00304EFA">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39770527 \h </w:instrText>
      </w:r>
      <w:r>
        <w:fldChar w:fldCharType="separate"/>
      </w:r>
      <w:r>
        <w:t>108</w:t>
      </w:r>
      <w:r>
        <w:fldChar w:fldCharType="end"/>
      </w:r>
    </w:p>
    <w:p w:rsidR="00304EFA" w:rsidRDefault="00304EFA">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39770528 \h </w:instrText>
      </w:r>
      <w:r>
        <w:fldChar w:fldCharType="separate"/>
      </w:r>
      <w:r>
        <w:t>111</w:t>
      </w:r>
      <w:r>
        <w:fldChar w:fldCharType="end"/>
      </w:r>
    </w:p>
    <w:p w:rsidR="00304EFA" w:rsidRDefault="00304EFA">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39770529 \h </w:instrText>
      </w:r>
      <w:r>
        <w:fldChar w:fldCharType="separate"/>
      </w:r>
      <w:r>
        <w:t>113</w:t>
      </w:r>
      <w:r>
        <w:fldChar w:fldCharType="end"/>
      </w:r>
    </w:p>
    <w:p w:rsidR="00304EFA" w:rsidRDefault="00304EFA">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39770530 \h </w:instrText>
      </w:r>
      <w:r>
        <w:fldChar w:fldCharType="separate"/>
      </w:r>
      <w:r>
        <w:t>114</w:t>
      </w:r>
      <w:r>
        <w:fldChar w:fldCharType="end"/>
      </w:r>
    </w:p>
    <w:p w:rsidR="00304EFA" w:rsidRDefault="00304EFA">
      <w:pPr>
        <w:pStyle w:val="Inhopg2"/>
        <w:rPr>
          <w:rFonts w:asciiTheme="minorHAnsi" w:eastAsiaTheme="minorEastAsia" w:hAnsiTheme="minorHAnsi" w:cstheme="minorBidi"/>
          <w:bCs w:val="0"/>
          <w:sz w:val="22"/>
          <w:szCs w:val="22"/>
        </w:rPr>
      </w:pPr>
      <w:r>
        <w:t>BUDATA.BESCHOEIING_LM_INSP</w:t>
      </w:r>
      <w:r>
        <w:tab/>
      </w:r>
      <w:r>
        <w:fldChar w:fldCharType="begin"/>
      </w:r>
      <w:r>
        <w:instrText xml:space="preserve"> PAGEREF _Toc439770531 \h </w:instrText>
      </w:r>
      <w:r>
        <w:fldChar w:fldCharType="separate"/>
      </w:r>
      <w:r>
        <w:t>115</w:t>
      </w:r>
      <w:r>
        <w:fldChar w:fldCharType="end"/>
      </w:r>
    </w:p>
    <w:p w:rsidR="00304EFA" w:rsidRDefault="00304EFA">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39770532 \h </w:instrText>
      </w:r>
      <w:r>
        <w:fldChar w:fldCharType="separate"/>
      </w:r>
      <w:r>
        <w:t>117</w:t>
      </w:r>
      <w:r>
        <w:fldChar w:fldCharType="end"/>
      </w:r>
    </w:p>
    <w:p w:rsidR="00304EFA" w:rsidRDefault="00304EFA">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39770533 \h </w:instrText>
      </w:r>
      <w:r>
        <w:fldChar w:fldCharType="separate"/>
      </w:r>
      <w:r>
        <w:t>119</w:t>
      </w:r>
      <w:r>
        <w:fldChar w:fldCharType="end"/>
      </w:r>
    </w:p>
    <w:p w:rsidR="00304EFA" w:rsidRDefault="00304EFA">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39770534 \h </w:instrText>
      </w:r>
      <w:r>
        <w:fldChar w:fldCharType="separate"/>
      </w:r>
      <w:r>
        <w:t>120</w:t>
      </w:r>
      <w:r>
        <w:fldChar w:fldCharType="end"/>
      </w:r>
    </w:p>
    <w:p w:rsidR="00304EFA" w:rsidRDefault="00304EFA">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39770535 \h </w:instrText>
      </w:r>
      <w:r>
        <w:fldChar w:fldCharType="separate"/>
      </w:r>
      <w:r>
        <w:t>121</w:t>
      </w:r>
      <w:r>
        <w:fldChar w:fldCharType="end"/>
      </w:r>
    </w:p>
    <w:p w:rsidR="00304EFA" w:rsidRDefault="00304EFA">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39770536 \h </w:instrText>
      </w:r>
      <w:r>
        <w:fldChar w:fldCharType="separate"/>
      </w:r>
      <w:r>
        <w:t>121</w:t>
      </w:r>
      <w:r>
        <w:fldChar w:fldCharType="end"/>
      </w:r>
    </w:p>
    <w:p w:rsidR="00304EFA" w:rsidRDefault="00304EFA">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39770537 \h </w:instrText>
      </w:r>
      <w:r>
        <w:fldChar w:fldCharType="separate"/>
      </w:r>
      <w:r>
        <w:t>123</w:t>
      </w:r>
      <w:r>
        <w:fldChar w:fldCharType="end"/>
      </w:r>
    </w:p>
    <w:p w:rsidR="00304EFA" w:rsidRDefault="00304EFA">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39770538 \h </w:instrText>
      </w:r>
      <w:r>
        <w:fldChar w:fldCharType="separate"/>
      </w:r>
      <w:r>
        <w:t>124</w:t>
      </w:r>
      <w:r>
        <w:fldChar w:fldCharType="end"/>
      </w:r>
    </w:p>
    <w:p w:rsidR="00304EFA" w:rsidRDefault="00304EFA">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39770539 \h </w:instrText>
      </w:r>
      <w:r>
        <w:fldChar w:fldCharType="separate"/>
      </w:r>
      <w:r>
        <w:t>127</w:t>
      </w:r>
      <w:r>
        <w:fldChar w:fldCharType="end"/>
      </w:r>
    </w:p>
    <w:p w:rsidR="00304EFA" w:rsidRDefault="00304EFA">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39770540 \h </w:instrText>
      </w:r>
      <w:r>
        <w:fldChar w:fldCharType="separate"/>
      </w:r>
      <w:r>
        <w:t>133</w:t>
      </w:r>
      <w:r>
        <w:fldChar w:fldCharType="end"/>
      </w:r>
    </w:p>
    <w:p w:rsidR="00304EFA" w:rsidRDefault="00304EFA">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39770541 \h </w:instrText>
      </w:r>
      <w:r>
        <w:fldChar w:fldCharType="separate"/>
      </w:r>
      <w:r>
        <w:t>136</w:t>
      </w:r>
      <w:r>
        <w:fldChar w:fldCharType="end"/>
      </w:r>
    </w:p>
    <w:p w:rsidR="00304EFA" w:rsidRDefault="00304EFA">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39770542 \h </w:instrText>
      </w:r>
      <w:r>
        <w:fldChar w:fldCharType="separate"/>
      </w:r>
      <w:r>
        <w:t>139</w:t>
      </w:r>
      <w:r>
        <w:fldChar w:fldCharType="end"/>
      </w:r>
    </w:p>
    <w:p w:rsidR="00304EFA" w:rsidRDefault="00304EFA">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39770543 \h </w:instrText>
      </w:r>
      <w:r>
        <w:fldChar w:fldCharType="separate"/>
      </w:r>
      <w:r>
        <w:t>139</w:t>
      </w:r>
      <w:r>
        <w:fldChar w:fldCharType="end"/>
      </w:r>
    </w:p>
    <w:p w:rsidR="00304EFA" w:rsidRDefault="00304EFA">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39770544 \h </w:instrText>
      </w:r>
      <w:r>
        <w:fldChar w:fldCharType="separate"/>
      </w:r>
      <w:r>
        <w:t>142</w:t>
      </w:r>
      <w:r>
        <w:fldChar w:fldCharType="end"/>
      </w:r>
    </w:p>
    <w:p w:rsidR="00304EFA" w:rsidRDefault="00304EFA">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39770545 \h </w:instrText>
      </w:r>
      <w:r>
        <w:fldChar w:fldCharType="separate"/>
      </w:r>
      <w:r>
        <w:t>144</w:t>
      </w:r>
      <w:r>
        <w:fldChar w:fldCharType="end"/>
      </w:r>
    </w:p>
    <w:p w:rsidR="00304EFA" w:rsidRDefault="00304EFA">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39770546 \h </w:instrText>
      </w:r>
      <w:r>
        <w:fldChar w:fldCharType="separate"/>
      </w:r>
      <w:r>
        <w:t>146</w:t>
      </w:r>
      <w:r>
        <w:fldChar w:fldCharType="end"/>
      </w:r>
    </w:p>
    <w:p w:rsidR="00304EFA" w:rsidRDefault="00304EFA">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39770547 \h </w:instrText>
      </w:r>
      <w:r>
        <w:fldChar w:fldCharType="separate"/>
      </w:r>
      <w:r>
        <w:t>148</w:t>
      </w:r>
      <w:r>
        <w:fldChar w:fldCharType="end"/>
      </w:r>
    </w:p>
    <w:p w:rsidR="00304EFA" w:rsidRDefault="00304EFA">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39770548 \h </w:instrText>
      </w:r>
      <w:r>
        <w:fldChar w:fldCharType="separate"/>
      </w:r>
      <w:r>
        <w:t>150</w:t>
      </w:r>
      <w:r>
        <w:fldChar w:fldCharType="end"/>
      </w:r>
    </w:p>
    <w:p w:rsidR="00304EFA" w:rsidRDefault="00304EFA">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39770549 \h </w:instrText>
      </w:r>
      <w:r>
        <w:fldChar w:fldCharType="separate"/>
      </w:r>
      <w:r>
        <w:t>153</w:t>
      </w:r>
      <w:r>
        <w:fldChar w:fldCharType="end"/>
      </w:r>
    </w:p>
    <w:p w:rsidR="00304EFA" w:rsidRDefault="00304EFA">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39770550 \h </w:instrText>
      </w:r>
      <w:r>
        <w:fldChar w:fldCharType="separate"/>
      </w:r>
      <w:r>
        <w:t>155</w:t>
      </w:r>
      <w:r>
        <w:fldChar w:fldCharType="end"/>
      </w:r>
    </w:p>
    <w:p w:rsidR="00304EFA" w:rsidRDefault="00304EFA">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39770551 \h </w:instrText>
      </w:r>
      <w:r>
        <w:fldChar w:fldCharType="separate"/>
      </w:r>
      <w:r>
        <w:t>158</w:t>
      </w:r>
      <w:r>
        <w:fldChar w:fldCharType="end"/>
      </w:r>
    </w:p>
    <w:p w:rsidR="00304EFA" w:rsidRDefault="00304EFA">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39770552 \h </w:instrText>
      </w:r>
      <w:r>
        <w:fldChar w:fldCharType="separate"/>
      </w:r>
      <w:r>
        <w:t>160</w:t>
      </w:r>
      <w:r>
        <w:fldChar w:fldCharType="end"/>
      </w:r>
    </w:p>
    <w:p w:rsidR="00304EFA" w:rsidRDefault="00304EFA">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39770553 \h </w:instrText>
      </w:r>
      <w:r>
        <w:fldChar w:fldCharType="separate"/>
      </w:r>
      <w:r>
        <w:t>162</w:t>
      </w:r>
      <w:r>
        <w:fldChar w:fldCharType="end"/>
      </w:r>
    </w:p>
    <w:p w:rsidR="00304EFA" w:rsidRDefault="00304EFA">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39770554 \h </w:instrText>
      </w:r>
      <w:r>
        <w:fldChar w:fldCharType="separate"/>
      </w:r>
      <w:r>
        <w:t>163</w:t>
      </w:r>
      <w:r>
        <w:fldChar w:fldCharType="end"/>
      </w:r>
    </w:p>
    <w:p w:rsidR="00304EFA" w:rsidRDefault="00304EFA">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39770555 \h </w:instrText>
      </w:r>
      <w:r>
        <w:fldChar w:fldCharType="separate"/>
      </w:r>
      <w:r>
        <w:t>165</w:t>
      </w:r>
      <w:r>
        <w:fldChar w:fldCharType="end"/>
      </w:r>
    </w:p>
    <w:p w:rsidR="00304EFA" w:rsidRDefault="00304EFA">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39770556 \h </w:instrText>
      </w:r>
      <w:r>
        <w:fldChar w:fldCharType="separate"/>
      </w:r>
      <w:r>
        <w:t>168</w:t>
      </w:r>
      <w:r>
        <w:fldChar w:fldCharType="end"/>
      </w:r>
    </w:p>
    <w:p w:rsidR="00304EFA" w:rsidRDefault="00304EFA">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39770557 \h </w:instrText>
      </w:r>
      <w:r>
        <w:fldChar w:fldCharType="separate"/>
      </w:r>
      <w:r>
        <w:t>169</w:t>
      </w:r>
      <w:r>
        <w:fldChar w:fldCharType="end"/>
      </w:r>
    </w:p>
    <w:p w:rsidR="00304EFA" w:rsidRDefault="00304EFA">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39770558 \h </w:instrText>
      </w:r>
      <w:r>
        <w:fldChar w:fldCharType="separate"/>
      </w:r>
      <w:r>
        <w:t>173</w:t>
      </w:r>
      <w:r>
        <w:fldChar w:fldCharType="end"/>
      </w:r>
    </w:p>
    <w:p w:rsidR="00304EFA" w:rsidRDefault="00304EFA">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39770559 \h </w:instrText>
      </w:r>
      <w:r>
        <w:fldChar w:fldCharType="separate"/>
      </w:r>
      <w:r>
        <w:t>176</w:t>
      </w:r>
      <w:r>
        <w:fldChar w:fldCharType="end"/>
      </w:r>
    </w:p>
    <w:p w:rsidR="00304EFA" w:rsidRDefault="00304EFA">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39770560 \h </w:instrText>
      </w:r>
      <w:r>
        <w:fldChar w:fldCharType="separate"/>
      </w:r>
      <w:r>
        <w:t>178</w:t>
      </w:r>
      <w:r>
        <w:fldChar w:fldCharType="end"/>
      </w:r>
    </w:p>
    <w:p w:rsidR="00304EFA" w:rsidRDefault="00304EFA">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39770561 \h </w:instrText>
      </w:r>
      <w:r>
        <w:fldChar w:fldCharType="separate"/>
      </w:r>
      <w:r>
        <w:t>180</w:t>
      </w:r>
      <w:r>
        <w:fldChar w:fldCharType="end"/>
      </w:r>
    </w:p>
    <w:p w:rsidR="00304EFA" w:rsidRDefault="00304EFA">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39770562 \h </w:instrText>
      </w:r>
      <w:r>
        <w:fldChar w:fldCharType="separate"/>
      </w:r>
      <w:r>
        <w:t>183</w:t>
      </w:r>
      <w:r>
        <w:fldChar w:fldCharType="end"/>
      </w:r>
    </w:p>
    <w:p w:rsidR="00304EFA" w:rsidRDefault="00304EFA">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39770563 \h </w:instrText>
      </w:r>
      <w:r>
        <w:fldChar w:fldCharType="separate"/>
      </w:r>
      <w:r>
        <w:t>185</w:t>
      </w:r>
      <w:r>
        <w:fldChar w:fldCharType="end"/>
      </w:r>
    </w:p>
    <w:p w:rsidR="00304EFA" w:rsidRDefault="00304EFA">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39770564 \h </w:instrText>
      </w:r>
      <w:r>
        <w:fldChar w:fldCharType="separate"/>
      </w:r>
      <w:r>
        <w:t>187</w:t>
      </w:r>
      <w:r>
        <w:fldChar w:fldCharType="end"/>
      </w:r>
    </w:p>
    <w:p w:rsidR="00304EFA" w:rsidRDefault="00304EFA">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39770565 \h </w:instrText>
      </w:r>
      <w:r>
        <w:fldChar w:fldCharType="separate"/>
      </w:r>
      <w:r>
        <w:t>189</w:t>
      </w:r>
      <w:r>
        <w:fldChar w:fldCharType="end"/>
      </w:r>
    </w:p>
    <w:p w:rsidR="00304EFA" w:rsidRDefault="00304EFA">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39770566 \h </w:instrText>
      </w:r>
      <w:r>
        <w:fldChar w:fldCharType="separate"/>
      </w:r>
      <w:r>
        <w:t>189</w:t>
      </w:r>
      <w:r>
        <w:fldChar w:fldCharType="end"/>
      </w:r>
    </w:p>
    <w:p w:rsidR="00304EFA" w:rsidRDefault="00304EFA">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39770567 \h </w:instrText>
      </w:r>
      <w:r>
        <w:fldChar w:fldCharType="separate"/>
      </w:r>
      <w:r>
        <w:t>192</w:t>
      </w:r>
      <w:r>
        <w:fldChar w:fldCharType="end"/>
      </w:r>
    </w:p>
    <w:p w:rsidR="00304EFA" w:rsidRDefault="00304EFA">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39770568 \h </w:instrText>
      </w:r>
      <w:r>
        <w:fldChar w:fldCharType="separate"/>
      </w:r>
      <w:r>
        <w:t>193</w:t>
      </w:r>
      <w:r>
        <w:fldChar w:fldCharType="end"/>
      </w:r>
    </w:p>
    <w:p w:rsidR="00304EFA" w:rsidRDefault="00304EFA">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39770569 \h </w:instrText>
      </w:r>
      <w:r>
        <w:fldChar w:fldCharType="separate"/>
      </w:r>
      <w:r>
        <w:t>194</w:t>
      </w:r>
      <w:r>
        <w:fldChar w:fldCharType="end"/>
      </w:r>
    </w:p>
    <w:p w:rsidR="00304EFA" w:rsidRDefault="00304EFA">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39770570 \h </w:instrText>
      </w:r>
      <w:r>
        <w:fldChar w:fldCharType="separate"/>
      </w:r>
      <w:r>
        <w:t>195</w:t>
      </w:r>
      <w:r>
        <w:fldChar w:fldCharType="end"/>
      </w:r>
    </w:p>
    <w:p w:rsidR="00304EFA" w:rsidRDefault="00304EFA">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39770571 \h </w:instrText>
      </w:r>
      <w:r>
        <w:fldChar w:fldCharType="separate"/>
      </w:r>
      <w:r>
        <w:t>198</w:t>
      </w:r>
      <w:r>
        <w:fldChar w:fldCharType="end"/>
      </w:r>
    </w:p>
    <w:p w:rsidR="00304EFA" w:rsidRDefault="00304EFA">
      <w:pPr>
        <w:pStyle w:val="Inhopg1"/>
        <w:rPr>
          <w:rFonts w:asciiTheme="minorHAnsi" w:eastAsiaTheme="minorEastAsia" w:hAnsiTheme="minorHAnsi" w:cstheme="minorBidi"/>
          <w:sz w:val="22"/>
          <w:szCs w:val="22"/>
          <w:lang w:eastAsia="nl-NL"/>
        </w:rPr>
      </w:pPr>
      <w:r>
        <w:lastRenderedPageBreak/>
        <w:t>Kabels en Leidingen</w:t>
      </w:r>
      <w:r>
        <w:tab/>
      </w:r>
      <w:r>
        <w:fldChar w:fldCharType="begin"/>
      </w:r>
      <w:r>
        <w:instrText xml:space="preserve"> PAGEREF _Toc439770572 \h </w:instrText>
      </w:r>
      <w:r>
        <w:fldChar w:fldCharType="separate"/>
      </w:r>
      <w:r>
        <w:t>200</w:t>
      </w:r>
      <w:r>
        <w:fldChar w:fldCharType="end"/>
      </w:r>
    </w:p>
    <w:p w:rsidR="00304EFA" w:rsidRDefault="00304EFA">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439770573 \h </w:instrText>
      </w:r>
      <w:r>
        <w:fldChar w:fldCharType="separate"/>
      </w:r>
      <w:r>
        <w:t>200</w:t>
      </w:r>
      <w:r>
        <w:fldChar w:fldCharType="end"/>
      </w:r>
    </w:p>
    <w:p w:rsidR="00304EFA" w:rsidRDefault="00304EFA">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39770574 \h </w:instrText>
      </w:r>
      <w:r>
        <w:fldChar w:fldCharType="separate"/>
      </w:r>
      <w:r>
        <w:t>202</w:t>
      </w:r>
      <w:r>
        <w:fldChar w:fldCharType="end"/>
      </w:r>
    </w:p>
    <w:p w:rsidR="00304EFA" w:rsidRDefault="00304EFA">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39770575 \h </w:instrText>
      </w:r>
      <w:r>
        <w:fldChar w:fldCharType="separate"/>
      </w:r>
      <w:r>
        <w:t>203</w:t>
      </w:r>
      <w:r>
        <w:fldChar w:fldCharType="end"/>
      </w:r>
    </w:p>
    <w:p w:rsidR="00304EFA" w:rsidRDefault="00304EFA">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39770576 \h </w:instrText>
      </w:r>
      <w:r>
        <w:fldChar w:fldCharType="separate"/>
      </w:r>
      <w:r>
        <w:t>205</w:t>
      </w:r>
      <w:r>
        <w:fldChar w:fldCharType="end"/>
      </w:r>
    </w:p>
    <w:p w:rsidR="00304EFA" w:rsidRDefault="00304EFA">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39770577 \h </w:instrText>
      </w:r>
      <w:r>
        <w:fldChar w:fldCharType="separate"/>
      </w:r>
      <w:r>
        <w:t>206</w:t>
      </w:r>
      <w:r>
        <w:fldChar w:fldCharType="end"/>
      </w:r>
    </w:p>
    <w:p w:rsidR="00304EFA" w:rsidRDefault="00304EFA">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39770578 \h </w:instrText>
      </w:r>
      <w:r>
        <w:fldChar w:fldCharType="separate"/>
      </w:r>
      <w:r>
        <w:t>209</w:t>
      </w:r>
      <w:r>
        <w:fldChar w:fldCharType="end"/>
      </w:r>
    </w:p>
    <w:p w:rsidR="00304EFA" w:rsidRDefault="00304EFA">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39770579 \h </w:instrText>
      </w:r>
      <w:r>
        <w:fldChar w:fldCharType="separate"/>
      </w:r>
      <w:r>
        <w:t>209</w:t>
      </w:r>
      <w:r>
        <w:fldChar w:fldCharType="end"/>
      </w:r>
    </w:p>
    <w:p w:rsidR="00304EFA" w:rsidRDefault="00304EFA">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39770580 \h </w:instrText>
      </w:r>
      <w:r>
        <w:fldChar w:fldCharType="separate"/>
      </w:r>
      <w:r>
        <w:t>211</w:t>
      </w:r>
      <w:r>
        <w:fldChar w:fldCharType="end"/>
      </w:r>
    </w:p>
    <w:p w:rsidR="00304EFA" w:rsidRDefault="00304EFA">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39770581 \h </w:instrText>
      </w:r>
      <w:r>
        <w:fldChar w:fldCharType="separate"/>
      </w:r>
      <w:r>
        <w:t>213</w:t>
      </w:r>
      <w:r>
        <w:fldChar w:fldCharType="end"/>
      </w:r>
    </w:p>
    <w:p w:rsidR="00304EFA" w:rsidRDefault="00304EFA">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39770582 \h </w:instrText>
      </w:r>
      <w:r>
        <w:fldChar w:fldCharType="separate"/>
      </w:r>
      <w:r>
        <w:t>215</w:t>
      </w:r>
      <w:r>
        <w:fldChar w:fldCharType="end"/>
      </w:r>
    </w:p>
    <w:p w:rsidR="00304EFA" w:rsidRDefault="00304EFA">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39770583 \h </w:instrText>
      </w:r>
      <w:r>
        <w:fldChar w:fldCharType="separate"/>
      </w:r>
      <w:r>
        <w:t>217</w:t>
      </w:r>
      <w:r>
        <w:fldChar w:fldCharType="end"/>
      </w:r>
    </w:p>
    <w:p w:rsidR="00304EFA" w:rsidRDefault="00304EFA">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39770584 \h </w:instrText>
      </w:r>
      <w:r>
        <w:fldChar w:fldCharType="separate"/>
      </w:r>
      <w:r>
        <w:t>217</w:t>
      </w:r>
      <w:r>
        <w:fldChar w:fldCharType="end"/>
      </w:r>
    </w:p>
    <w:p w:rsidR="00304EFA" w:rsidRDefault="00304EFA">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39770585 \h </w:instrText>
      </w:r>
      <w:r>
        <w:fldChar w:fldCharType="separate"/>
      </w:r>
      <w:r>
        <w:t>218</w:t>
      </w:r>
      <w:r>
        <w:fldChar w:fldCharType="end"/>
      </w:r>
    </w:p>
    <w:p w:rsidR="00304EFA" w:rsidRDefault="00304EFA">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39770586 \h </w:instrText>
      </w:r>
      <w:r>
        <w:fldChar w:fldCharType="separate"/>
      </w:r>
      <w:r>
        <w:t>218</w:t>
      </w:r>
      <w:r>
        <w:fldChar w:fldCharType="end"/>
      </w:r>
    </w:p>
    <w:p w:rsidR="00304EFA" w:rsidRDefault="00304EFA">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39770587 \h </w:instrText>
      </w:r>
      <w:r>
        <w:fldChar w:fldCharType="separate"/>
      </w:r>
      <w:r>
        <w:t>218</w:t>
      </w:r>
      <w:r>
        <w:fldChar w:fldCharType="end"/>
      </w:r>
    </w:p>
    <w:p w:rsidR="00304EFA" w:rsidRDefault="00304EFA">
      <w:pPr>
        <w:pStyle w:val="Inhopg1"/>
        <w:rPr>
          <w:rFonts w:asciiTheme="minorHAnsi" w:eastAsiaTheme="minorEastAsia" w:hAnsiTheme="minorHAnsi" w:cstheme="minorBidi"/>
          <w:sz w:val="22"/>
          <w:szCs w:val="22"/>
          <w:lang w:eastAsia="nl-NL"/>
        </w:rPr>
      </w:pPr>
      <w:r w:rsidRPr="00F54CE0">
        <w:t>Keuzelijsten</w:t>
      </w:r>
      <w:r>
        <w:tab/>
      </w:r>
      <w:r>
        <w:fldChar w:fldCharType="begin"/>
      </w:r>
      <w:r>
        <w:instrText xml:space="preserve"> PAGEREF _Toc439770588 \h </w:instrText>
      </w:r>
      <w:r>
        <w:fldChar w:fldCharType="separate"/>
      </w:r>
      <w:r>
        <w:t>220</w:t>
      </w:r>
      <w:r>
        <w:fldChar w:fldCharType="end"/>
      </w:r>
    </w:p>
    <w:p w:rsidR="00304EFA" w:rsidRDefault="00304EFA">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39770589 \h </w:instrText>
      </w:r>
      <w:r>
        <w:fldChar w:fldCharType="separate"/>
      </w:r>
      <w:r>
        <w:t>220</w:t>
      </w:r>
      <w:r>
        <w:fldChar w:fldCharType="end"/>
      </w:r>
    </w:p>
    <w:p w:rsidR="00304EFA" w:rsidRDefault="00304EFA">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39770590 \h </w:instrText>
      </w:r>
      <w:r>
        <w:fldChar w:fldCharType="separate"/>
      </w:r>
      <w:r>
        <w:t>220</w:t>
      </w:r>
      <w:r>
        <w:fldChar w:fldCharType="end"/>
      </w:r>
    </w:p>
    <w:p w:rsidR="00304EFA" w:rsidRDefault="00304EFA">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39770591 \h </w:instrText>
      </w:r>
      <w:r>
        <w:fldChar w:fldCharType="separate"/>
      </w:r>
      <w:r>
        <w:t>221</w:t>
      </w:r>
      <w:r>
        <w:fldChar w:fldCharType="end"/>
      </w:r>
    </w:p>
    <w:p w:rsidR="00304EFA" w:rsidRDefault="00304EFA">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39770592 \h </w:instrText>
      </w:r>
      <w:r>
        <w:fldChar w:fldCharType="separate"/>
      </w:r>
      <w:r>
        <w:t>224</w:t>
      </w:r>
      <w:r>
        <w:fldChar w:fldCharType="end"/>
      </w:r>
    </w:p>
    <w:p w:rsidR="00304EFA" w:rsidRDefault="00304EFA">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39770593 \h </w:instrText>
      </w:r>
      <w:r>
        <w:fldChar w:fldCharType="separate"/>
      </w:r>
      <w:r>
        <w:t>224</w:t>
      </w:r>
      <w:r>
        <w:fldChar w:fldCharType="end"/>
      </w:r>
    </w:p>
    <w:p w:rsidR="00304EFA" w:rsidRDefault="00304EFA">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39770594 \h </w:instrText>
      </w:r>
      <w:r>
        <w:fldChar w:fldCharType="separate"/>
      </w:r>
      <w:r>
        <w:t>225</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39770458"/>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32506397"/>
      <w:bookmarkStart w:id="15" w:name="_Toc438650533"/>
      <w:bookmarkStart w:id="16" w:name="_Toc439770459"/>
      <w:r>
        <w:rPr>
          <w:noProof/>
          <w:lang w:val="nl-NL" w:eastAsia="nl-NL"/>
        </w:rPr>
        <w:drawing>
          <wp:inline distT="0" distB="0" distL="0" distR="0" wp14:anchorId="03D0BBD9" wp14:editId="79C338FD">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bookmarkEnd w:id="15"/>
      <w:bookmarkEnd w:id="16"/>
      <w:r w:rsidR="00E97E62" w:rsidRPr="00E97E62">
        <w:rPr>
          <w:lang w:val="nl-NL"/>
        </w:rPr>
        <w:t xml:space="preserve"> </w:t>
      </w:r>
    </w:p>
    <w:p w:rsidR="00D707DF" w:rsidRDefault="00D707DF" w:rsidP="00D707DF">
      <w:pPr>
        <w:pStyle w:val="Kop1"/>
      </w:pPr>
      <w:bookmarkStart w:id="17" w:name="_Toc388281054"/>
      <w:bookmarkStart w:id="18" w:name="ct_ja_nee"/>
      <w:bookmarkStart w:id="19" w:name="_Toc439770460"/>
      <w:r>
        <w:t>Arealen</w:t>
      </w:r>
      <w:bookmarkEnd w:id="19"/>
    </w:p>
    <w:p w:rsidR="00D707DF" w:rsidRDefault="00D707DF" w:rsidP="00D707DF">
      <w:pPr>
        <w:pStyle w:val="FirstParagraph"/>
      </w:pPr>
      <w:r>
        <w:t>De objectdefinitie is ingedeeld per Areaal. Dit is de indeling in Arealen zoals deze in de organisatie gebruikt wordt.</w:t>
      </w:r>
    </w:p>
    <w:p w:rsidR="00D707DF" w:rsidRDefault="00D707DF" w:rsidP="00D707DF">
      <w:pPr>
        <w:pStyle w:val="Compact"/>
        <w:numPr>
          <w:ilvl w:val="0"/>
          <w:numId w:val="19"/>
        </w:numPr>
      </w:pPr>
      <w:r>
        <w:t>Algemeen Dit zijn de algemene objecten zoals traject, vaarwegtraject, kruispunt etc.</w:t>
      </w:r>
    </w:p>
    <w:p w:rsidR="00D707DF" w:rsidRDefault="00D707DF" w:rsidP="00D707DF">
      <w:pPr>
        <w:pStyle w:val="Compact"/>
        <w:numPr>
          <w:ilvl w:val="0"/>
          <w:numId w:val="19"/>
        </w:numPr>
      </w:pPr>
      <w:r>
        <w:t>Verharding Wegen en Riolering</w:t>
      </w:r>
    </w:p>
    <w:p w:rsidR="00D707DF" w:rsidRDefault="00D707DF" w:rsidP="00D707DF">
      <w:pPr>
        <w:pStyle w:val="Compact"/>
        <w:numPr>
          <w:ilvl w:val="0"/>
          <w:numId w:val="19"/>
        </w:numPr>
      </w:pPr>
      <w:r>
        <w:t>Kunstwerken conform de NEN 2767-4 decompositie aangevuld met de objecten noodzakelijk voor de BGT</w:t>
      </w:r>
    </w:p>
    <w:p w:rsidR="00D707DF" w:rsidRDefault="00D707DF" w:rsidP="00D707DF">
      <w:pPr>
        <w:pStyle w:val="Compact"/>
        <w:numPr>
          <w:ilvl w:val="0"/>
          <w:numId w:val="19"/>
        </w:numPr>
      </w:pPr>
      <w:r>
        <w:t>Openbare verlichting &amp; VRI Alle componenten die tot een OVL of VRI Installatie behoren, inclusief de mast, kast en matrix borden</w:t>
      </w:r>
    </w:p>
    <w:p w:rsidR="00D707DF" w:rsidRDefault="00D707DF" w:rsidP="00D707DF">
      <w:pPr>
        <w:pStyle w:val="Compact"/>
        <w:numPr>
          <w:ilvl w:val="0"/>
          <w:numId w:val="19"/>
        </w:numPr>
      </w:pPr>
      <w:r>
        <w:t>Landschap &amp; Milieu Alle groene objecten, inclusief stuw, bermsloten en beschoeiing van bermsloten</w:t>
      </w:r>
    </w:p>
    <w:p w:rsidR="00D707DF" w:rsidRDefault="00D707DF" w:rsidP="00D707DF">
      <w:pPr>
        <w:pStyle w:val="Compact"/>
        <w:numPr>
          <w:ilvl w:val="0"/>
          <w:numId w:val="19"/>
        </w:numPr>
      </w:pPr>
      <w:r>
        <w:t>Meubilair Alle overige verkeersvoorzieningen</w:t>
      </w:r>
    </w:p>
    <w:p w:rsidR="00D707DF" w:rsidRDefault="00D707DF" w:rsidP="00D707DF">
      <w:pPr>
        <w:pStyle w:val="Compact"/>
        <w:numPr>
          <w:ilvl w:val="0"/>
          <w:numId w:val="19"/>
        </w:numPr>
      </w:pPr>
      <w:r>
        <w:t>Vaarwegen Alle vaarwegobjecten zoals bodems en oeverconstructies. De NEN 2767-4 decompositie wordt hier ook gebruikt.</w:t>
      </w:r>
    </w:p>
    <w:p w:rsidR="00D707DF" w:rsidRDefault="00D707DF" w:rsidP="00D707DF">
      <w:pPr>
        <w:pStyle w:val="Compact"/>
        <w:numPr>
          <w:ilvl w:val="0"/>
          <w:numId w:val="19"/>
        </w:numPr>
      </w:pPr>
      <w:r>
        <w:t>Kabels &amp; Leidingen Alle Kabels en leidingen met uitzondering van riolering</w:t>
      </w:r>
    </w:p>
    <w:p w:rsidR="00D707DF" w:rsidRDefault="00D707DF" w:rsidP="00D707DF">
      <w:pPr>
        <w:pStyle w:val="Compact"/>
        <w:numPr>
          <w:ilvl w:val="0"/>
          <w:numId w:val="19"/>
        </w:numPr>
      </w:pPr>
      <w:r>
        <w:t>Openbaar Vervoer Alle objecten die met OV te maken hebben en niet al in de andere arealen aanwezig zijn.</w:t>
      </w:r>
    </w:p>
    <w:p w:rsidR="00D707DF" w:rsidRDefault="00D707DF" w:rsidP="00D707DF">
      <w:pPr>
        <w:pStyle w:val="Kop2"/>
      </w:pPr>
      <w:bookmarkStart w:id="20" w:name="opbouw-document"/>
      <w:bookmarkStart w:id="21" w:name="_Toc439770461"/>
      <w:bookmarkEnd w:id="20"/>
      <w:r>
        <w:t>Opbouw document</w:t>
      </w:r>
      <w:bookmarkEnd w:id="21"/>
    </w:p>
    <w:p w:rsidR="00D707DF" w:rsidRDefault="00D707DF" w:rsidP="00D707DF">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D707DF" w:rsidRDefault="00D707DF" w:rsidP="00D707DF">
      <w:pPr>
        <w:pStyle w:val="Plattetekst"/>
      </w:pPr>
      <w:r>
        <w:t>De objectdefinities zijn op deze manier eenvoudiger te beheren in een versie beheer systeem. Meerdere mensen kunnen er tegelijk aan werken.</w:t>
      </w:r>
    </w:p>
    <w:p w:rsidR="00D707DF" w:rsidRDefault="00D707DF" w:rsidP="00D707DF">
      <w:pPr>
        <w:pStyle w:val="Kop2"/>
      </w:pPr>
      <w:bookmarkStart w:id="22" w:name="identificatie"/>
      <w:bookmarkStart w:id="23" w:name="_Toc439770462"/>
      <w:bookmarkEnd w:id="22"/>
      <w:r>
        <w:t>Identificatie</w:t>
      </w:r>
      <w:bookmarkEnd w:id="23"/>
    </w:p>
    <w:p w:rsidR="00D707DF" w:rsidRDefault="00D707DF" w:rsidP="00D707DF">
      <w:pPr>
        <w:pStyle w:val="Kop3"/>
      </w:pPr>
      <w:bookmarkStart w:id="24" w:name="guid"/>
      <w:bookmarkEnd w:id="24"/>
      <w:r>
        <w:t>GUID</w:t>
      </w:r>
    </w:p>
    <w:p w:rsidR="00D707DF" w:rsidRDefault="00D707DF" w:rsidP="00D707DF">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D707DF" w:rsidRDefault="00D707DF" w:rsidP="00D707DF">
      <w:pPr>
        <w:pStyle w:val="Kop3"/>
      </w:pPr>
      <w:bookmarkStart w:id="25" w:name="id"/>
      <w:bookmarkEnd w:id="25"/>
      <w:r>
        <w:t>ID</w:t>
      </w:r>
    </w:p>
    <w:p w:rsidR="00D707DF" w:rsidRDefault="00D707DF" w:rsidP="00D707DF">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D707DF" w:rsidRDefault="00D707DF" w:rsidP="00D707DF">
      <w:pPr>
        <w:pStyle w:val="Kop3"/>
      </w:pPr>
      <w:bookmarkStart w:id="26" w:name="objectid"/>
      <w:bookmarkEnd w:id="26"/>
      <w:r>
        <w:t>OBJECTID</w:t>
      </w:r>
    </w:p>
    <w:p w:rsidR="00D707DF" w:rsidRDefault="00D707DF" w:rsidP="00D707DF">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D707DF" w:rsidRDefault="00D707DF" w:rsidP="00D707DF">
      <w:pPr>
        <w:pStyle w:val="Kop2"/>
      </w:pPr>
      <w:bookmarkStart w:id="27" w:name="uitleg-definitie-pkfk"/>
      <w:bookmarkStart w:id="28" w:name="_Toc439770463"/>
      <w:bookmarkEnd w:id="27"/>
      <w:r>
        <w:t>Uitleg Definitie PK/FK</w:t>
      </w:r>
      <w:bookmarkEnd w:id="28"/>
    </w:p>
    <w:p w:rsidR="00D707DF" w:rsidRDefault="00D707DF" w:rsidP="00D707DF">
      <w:pPr>
        <w:pStyle w:val="FirstParagraph"/>
      </w:pPr>
      <w:r>
        <w:t>Elk object heeft een Primary Key (primaire sleutel) die ID heet. Een FK (verwijzende sleutel) heeft steeds de objectnaam waarnaar verwezen wordt.</w:t>
      </w:r>
    </w:p>
    <w:p w:rsidR="00D707DF" w:rsidRDefault="00D707DF" w:rsidP="00D707DF">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D707DF" w:rsidRDefault="00D707DF" w:rsidP="00D707DF">
      <w:pPr>
        <w:pStyle w:val="Kop2"/>
      </w:pPr>
      <w:bookmarkStart w:id="29" w:name="mutaties"/>
      <w:bookmarkStart w:id="30" w:name="_Toc439770464"/>
      <w:bookmarkEnd w:id="29"/>
      <w:r>
        <w:t>Mutaties</w:t>
      </w:r>
      <w:bookmarkEnd w:id="30"/>
    </w:p>
    <w:p w:rsidR="00D707DF" w:rsidRDefault="00D707DF" w:rsidP="00D707DF">
      <w:pPr>
        <w:pStyle w:val="Kop3"/>
      </w:pPr>
      <w:bookmarkStart w:id="31" w:name="actualiteit-van-de-objectdefinities"/>
      <w:bookmarkEnd w:id="31"/>
      <w:r>
        <w:t>Actualiteit van de objectdefinities</w:t>
      </w:r>
    </w:p>
    <w:p w:rsidR="00D707DF" w:rsidRDefault="00D707DF" w:rsidP="00D707DF">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D707DF" w:rsidRDefault="00D707DF" w:rsidP="00D707DF">
      <w:pPr>
        <w:pStyle w:val="Kop3"/>
      </w:pPr>
      <w:bookmarkStart w:id="32" w:name="actualiteit-van-de-gegevens"/>
      <w:bookmarkEnd w:id="32"/>
      <w:r>
        <w:t>Actualiteit van de gegevens</w:t>
      </w:r>
    </w:p>
    <w:p w:rsidR="00D707DF" w:rsidRDefault="00D707DF" w:rsidP="00D707DF">
      <w:pPr>
        <w:pStyle w:val="FirstParagraph"/>
      </w:pPr>
      <w:r>
        <w:t>Bij mutaties aan de areaal gegevens is het van belang dat er aan een aantal regels voldaan wordt:</w:t>
      </w:r>
    </w:p>
    <w:p w:rsidR="00D707DF" w:rsidRDefault="00D707DF" w:rsidP="00D707DF">
      <w:pPr>
        <w:pStyle w:val="Plattetekst"/>
      </w:pPr>
      <w:r>
        <w:rPr>
          <w:b/>
        </w:rPr>
        <w:t>Nieuwe</w:t>
      </w:r>
      <w:r>
        <w:t xml:space="preserve"> objecten krijgen een nieuwe GUID, de status 'NIEUW' en een objectbegintijd.</w:t>
      </w:r>
    </w:p>
    <w:p w:rsidR="00D707DF" w:rsidRDefault="00D707DF" w:rsidP="00D707DF">
      <w:pPr>
        <w:pStyle w:val="Plattetekst"/>
      </w:pPr>
      <w:r>
        <w:rPr>
          <w:b/>
        </w:rPr>
        <w:lastRenderedPageBreak/>
        <w:t>Veranderingen</w:t>
      </w:r>
      <w:r>
        <w:t xml:space="preserve"> aan objecten worden doorgevoerd door de status 'GEWIJZIGD' in te vullen en een nieuwe objectbegintijd.</w:t>
      </w:r>
    </w:p>
    <w:p w:rsidR="00D707DF" w:rsidRDefault="00D707DF" w:rsidP="00D707DF">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D707DF" w:rsidRDefault="00D707DF" w:rsidP="00D707DF">
      <w:pPr>
        <w:pStyle w:val="Kop1"/>
      </w:pPr>
      <w:bookmarkStart w:id="33" w:name="algemeen"/>
      <w:bookmarkStart w:id="34" w:name="_Toc439770465"/>
      <w:bookmarkEnd w:id="33"/>
      <w:r>
        <w:t>Algemeen</w:t>
      </w:r>
      <w:bookmarkEnd w:id="34"/>
    </w:p>
    <w:p w:rsidR="00D707DF" w:rsidRDefault="00D707DF" w:rsidP="00D707DF">
      <w:pPr>
        <w:pStyle w:val="FirstParagraph"/>
      </w:pPr>
      <w:r>
        <w:t>De algemene objecten zijn objecten die niet over een specifiek areaal gaan, maar areaal oversteigende informatie vastleggen.</w:t>
      </w:r>
    </w:p>
    <w:p w:rsidR="00D707DF" w:rsidRDefault="00D707DF" w:rsidP="00D707DF">
      <w:pPr>
        <w:pStyle w:val="FigurewithCaption"/>
      </w:pPr>
      <w:r>
        <w:rPr>
          <w:noProof/>
          <w:lang w:val="nl-NL" w:eastAsia="nl-NL"/>
        </w:rPr>
        <w:drawing>
          <wp:inline distT="0" distB="0" distL="0" distR="0" wp14:anchorId="1267F4D5" wp14:editId="39284E05">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D707DF" w:rsidRDefault="00D707DF" w:rsidP="00D707DF">
      <w:pPr>
        <w:pStyle w:val="ImageCaption"/>
      </w:pPr>
      <w:r>
        <w:t>Algemeen</w:t>
      </w:r>
    </w:p>
    <w:p w:rsidR="00D707DF" w:rsidRDefault="00D707DF" w:rsidP="00D707DF">
      <w:pPr>
        <w:pStyle w:val="Kop2"/>
      </w:pPr>
      <w:bookmarkStart w:id="35" w:name="budata.kruinlijn"/>
      <w:bookmarkStart w:id="36" w:name="_Toc439770466"/>
      <w:bookmarkEnd w:id="35"/>
      <w:r>
        <w:t>BUDATA.KRUINLIJN</w:t>
      </w:r>
      <w:bookmarkEnd w:id="36"/>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BGT 1.1.1</w:t>
      </w:r>
    </w:p>
    <w:p w:rsidR="00D707DF" w:rsidRDefault="00D707DF" w:rsidP="00D707DF">
      <w:pPr>
        <w:pStyle w:val="Compact"/>
        <w:numPr>
          <w:ilvl w:val="0"/>
          <w:numId w:val="20"/>
        </w:numPr>
      </w:pPr>
      <w:r>
        <w:rPr>
          <w:b/>
        </w:rPr>
        <w:t>Positionele nauwkeurigheid:</w:t>
      </w:r>
      <w:r>
        <w:t xml:space="preserve"> afgeleid van object waar kruinlijn bij hoor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Lijngeometrie van de hoogstgelegen begrenzing van een kunstmatig aangelegd en onderhouden helling.</w:t>
      </w:r>
    </w:p>
    <w:p w:rsidR="00D707DF" w:rsidRDefault="00D707DF" w:rsidP="00D707DF">
      <w:pPr>
        <w:pStyle w:val="FirstParagraph"/>
      </w:pPr>
      <w:r>
        <w:rPr>
          <w:noProof/>
          <w:lang w:val="nl-NL" w:eastAsia="nl-NL"/>
        </w:rPr>
        <w:drawing>
          <wp:inline distT="0" distB="0" distL="0" distR="0" wp14:anchorId="15876594" wp14:editId="0650A248">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D707DF" w:rsidRDefault="0047319B" w:rsidP="00D707DF">
      <w:r>
        <w:lastRenderedPageBreak/>
        <w:pict>
          <v:rect id="_x0000_i1025"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26" style="width:0;height:1.5pt" o:hralign="center" o:hrstd="t" o:hr="t"/>
        </w:pict>
      </w:r>
    </w:p>
    <w:p w:rsidR="00D707DF" w:rsidRDefault="00D707DF" w:rsidP="00D707DF">
      <w:pPr>
        <w:pStyle w:val="Kop2"/>
      </w:pPr>
      <w:bookmarkStart w:id="37" w:name="budata.plaatsbepalingspunt"/>
      <w:bookmarkStart w:id="38" w:name="_Toc439770467"/>
      <w:bookmarkEnd w:id="37"/>
      <w:r>
        <w:t>BUDATA.PLAATSBEPALINGSPUNT</w:t>
      </w:r>
      <w:bookmarkEnd w:id="38"/>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BGT 1.1.1</w:t>
      </w:r>
    </w:p>
    <w:p w:rsidR="00D707DF" w:rsidRDefault="00D707DF" w:rsidP="00D707DF">
      <w:pPr>
        <w:pStyle w:val="Compact"/>
        <w:numPr>
          <w:ilvl w:val="0"/>
          <w:numId w:val="20"/>
        </w:numPr>
      </w:pPr>
      <w:r>
        <w:rPr>
          <w:b/>
        </w:rPr>
        <w:t>Positionele nauwkeurigheid:</w:t>
      </w:r>
      <w:r>
        <w:t xml:space="preserve"> afgeleid van object waar kruinlijn bij hoor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D707DF" w:rsidRDefault="00D707DF" w:rsidP="00D707DF">
      <w:pPr>
        <w:pStyle w:val="FirstParagraph"/>
      </w:pPr>
      <w:r>
        <w:rPr>
          <w:noProof/>
          <w:lang w:val="nl-NL" w:eastAsia="nl-NL"/>
        </w:rPr>
        <w:lastRenderedPageBreak/>
        <w:drawing>
          <wp:inline distT="0" distB="0" distL="0" distR="0" wp14:anchorId="22917464" wp14:editId="412AF539">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D707DF" w:rsidRDefault="0047319B" w:rsidP="00D707DF">
      <w:r>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NWINNINGSMETHODE</w:t>
            </w:r>
          </w:p>
        </w:tc>
        <w:tc>
          <w:tcPr>
            <w:tcW w:w="0" w:type="auto"/>
          </w:tcPr>
          <w:p w:rsidR="00D707DF" w:rsidRDefault="00D707DF" w:rsidP="00CD051A">
            <w:pPr>
              <w:pStyle w:val="Compact"/>
            </w:pPr>
            <w:r>
              <w:t>VARCHAR2(50)</w:t>
            </w:r>
          </w:p>
        </w:tc>
        <w:tc>
          <w:tcPr>
            <w:tcW w:w="0" w:type="auto"/>
          </w:tcPr>
          <w:p w:rsidR="00D707DF" w:rsidRDefault="00D707DF" w:rsidP="00CD051A">
            <w:pPr>
              <w:pStyle w:val="Compact"/>
            </w:pPr>
            <w:r>
              <w:t>De wijze waarop het punt is ingewonnen</w:t>
            </w:r>
          </w:p>
        </w:tc>
      </w:tr>
      <w:tr w:rsidR="00D707DF" w:rsidTr="00CD051A">
        <w:tc>
          <w:tcPr>
            <w:tcW w:w="0" w:type="auto"/>
          </w:tcPr>
          <w:p w:rsidR="00D707DF" w:rsidRDefault="00D707DF" w:rsidP="00CD051A">
            <w:pPr>
              <w:pStyle w:val="Compact"/>
            </w:pPr>
            <w:r>
              <w:t>DATUM_INWINN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punt is ingewonnen</w:t>
            </w:r>
          </w:p>
        </w:tc>
      </w:tr>
      <w:tr w:rsidR="00D707DF" w:rsidTr="00CD051A">
        <w:tc>
          <w:tcPr>
            <w:tcW w:w="0" w:type="auto"/>
          </w:tcPr>
          <w:p w:rsidR="00D707DF" w:rsidRDefault="00D707DF" w:rsidP="00CD051A">
            <w:pPr>
              <w:pStyle w:val="Compact"/>
            </w:pPr>
            <w:r>
              <w:t>NAUWKEURIGHE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erealiseerde geometrische nauwkeurigheid van de geometrie van het object ten opzichte van de werkelijkheid, uitgedrukt in centimeter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Uniek identificatienummer voor het object dat onveranderlijk is zolang het object bestaa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w:t>
            </w:r>
            <w:r>
              <w:lastRenderedPageBreak/>
              <w:t>voor 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47319B" w:rsidP="00D707DF">
      <w:r>
        <w:pict>
          <v:rect id="_x0000_i1028" style="width:0;height:1.5pt" o:hralign="center" o:hrstd="t" o:hr="t"/>
        </w:pict>
      </w:r>
    </w:p>
    <w:p w:rsidR="00D707DF" w:rsidRDefault="00D707DF" w:rsidP="00D707DF">
      <w:pPr>
        <w:pStyle w:val="Kop2"/>
      </w:pPr>
      <w:bookmarkStart w:id="39" w:name="budata.theor_hectometrering"/>
      <w:bookmarkStart w:id="40" w:name="_Toc439770468"/>
      <w:bookmarkEnd w:id="39"/>
      <w:r>
        <w:t>BUDATA.THEOR_HECTOMETRERING</w:t>
      </w:r>
      <w:bookmarkEnd w:id="4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Hectometrering (indexeringspunten) van de wegen, vaarwegen en OV-trajecten in beheer bij de PNH.</w:t>
      </w:r>
    </w:p>
    <w:p w:rsidR="00D707DF" w:rsidRDefault="00D707DF" w:rsidP="00D707DF">
      <w:pPr>
        <w:pStyle w:val="FirstParagraph"/>
      </w:pPr>
      <w:r>
        <w:t>;[illustratie wordt nog aangeleverd]</w:t>
      </w:r>
    </w:p>
    <w:p w:rsidR="00D707DF" w:rsidRDefault="0047319B" w:rsidP="00D707DF">
      <w:r>
        <w:pict>
          <v:rect id="_x0000_i1029" style="width:0;height:1.5pt" o:hralign="center" o:hrstd="t" o:hr="t"/>
        </w:pict>
      </w:r>
    </w:p>
    <w:tbl>
      <w:tblPr>
        <w:tblW w:w="0" w:type="pct"/>
        <w:tblLook w:val="07E0" w:firstRow="1" w:lastRow="1" w:firstColumn="1" w:lastColumn="1" w:noHBand="1" w:noVBand="1"/>
      </w:tblPr>
      <w:tblGrid>
        <w:gridCol w:w="3282"/>
        <w:gridCol w:w="1973"/>
        <w:gridCol w:w="403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er aanduiding</w:t>
            </w:r>
          </w:p>
        </w:tc>
      </w:tr>
      <w:tr w:rsidR="00D707DF" w:rsidTr="00CD051A">
        <w:tc>
          <w:tcPr>
            <w:tcW w:w="0" w:type="auto"/>
          </w:tcPr>
          <w:p w:rsidR="00D707DF" w:rsidRDefault="00D707DF" w:rsidP="00CD051A">
            <w:pPr>
              <w:pStyle w:val="Compact"/>
            </w:pPr>
            <w:r>
              <w:t>WEG_OF_VAARWEG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nummer van de naastgelegen (vaar)weg of het OV-tra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030" style="width:0;height:1.5pt" o:hralign="center" o:hrstd="t" o:hr="t"/>
        </w:pict>
      </w:r>
    </w:p>
    <w:p w:rsidR="00D707DF" w:rsidRDefault="00D707DF" w:rsidP="00D707DF">
      <w:pPr>
        <w:pStyle w:val="Kop2"/>
      </w:pPr>
      <w:bookmarkStart w:id="41" w:name="budata.traject"/>
      <w:bookmarkStart w:id="42" w:name="_Toc439770469"/>
      <w:bookmarkEnd w:id="41"/>
      <w:r>
        <w:t>BUDATA.TRAJECT</w:t>
      </w:r>
      <w:bookmarkEnd w:id="4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abstract functioneel gebied rondom een weg of vaarweg dat onder de verantwoordelijkheid van de provincie Noord-Holland valt.</w:t>
      </w:r>
    </w:p>
    <w:p w:rsidR="00D707DF" w:rsidRDefault="00D707DF" w:rsidP="00D707DF">
      <w:pPr>
        <w:pStyle w:val="FirstParagraph"/>
      </w:pPr>
      <w:r>
        <w:lastRenderedPageBreak/>
        <w:t>Richtlijnen voor omvang van een wegtraject: + Een traject start/eindigt bij een eigendoms/beheergrens; + Een traject start/eindigt bij een aansluiting op een weg van een hogere orde. + Een traject start/eindigt op een weg van een gelijke orde.</w:t>
      </w:r>
    </w:p>
    <w:p w:rsidR="00D707DF" w:rsidRDefault="00D707DF" w:rsidP="00D707DF">
      <w:pPr>
        <w:pStyle w:val="Plattetekst"/>
      </w:pPr>
      <w:r>
        <w:t>Richtlijn voor omvang vaarwegtraject: het gebied dat is gedefinieerd in de vaarwegverordening (breedte) en een logisch doorvaartraject (lengte).</w:t>
      </w:r>
    </w:p>
    <w:p w:rsidR="00D707DF" w:rsidRDefault="00D707DF" w:rsidP="00D707DF">
      <w:pPr>
        <w:pStyle w:val="Plattetekst"/>
      </w:pPr>
      <w:r>
        <w:t>In BUDATA behoren tot een traject alle (beheer)objecten van de provincie Noord-Holland die binnen de beheergrenzen van het traject liggen.</w:t>
      </w:r>
    </w:p>
    <w:p w:rsidR="00D707DF" w:rsidRDefault="00D707DF" w:rsidP="00D707DF">
      <w:pPr>
        <w:pStyle w:val="Plattetekst"/>
      </w:pPr>
      <w:r>
        <w:rPr>
          <w:noProof/>
          <w:lang w:val="nl-NL" w:eastAsia="nl-NL"/>
        </w:rPr>
        <w:drawing>
          <wp:inline distT="0" distB="0" distL="0" distR="0" wp14:anchorId="1E66F823" wp14:editId="6F4A1E0B">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096F8934" wp14:editId="16EF5773">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D707DF" w:rsidRDefault="0047319B" w:rsidP="00D707DF">
      <w:r>
        <w:pict>
          <v:rect id="_x0000_i1031" style="width:0;height:1.5pt" o:hralign="center" o:hrstd="t" o:hr="t"/>
        </w:pict>
      </w:r>
    </w:p>
    <w:tbl>
      <w:tblPr>
        <w:tblW w:w="0" w:type="pct"/>
        <w:tblLook w:val="07E0" w:firstRow="1" w:lastRow="1" w:firstColumn="1" w:lastColumn="1" w:noHBand="1" w:noVBand="1"/>
      </w:tblPr>
      <w:tblGrid>
        <w:gridCol w:w="2983"/>
        <w:gridCol w:w="1973"/>
        <w:gridCol w:w="433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Unieke code ter identificatie van een traject</w:t>
            </w:r>
          </w:p>
        </w:tc>
      </w:tr>
      <w:tr w:rsidR="00D707DF" w:rsidTr="00CD051A">
        <w:tc>
          <w:tcPr>
            <w:tcW w:w="0" w:type="auto"/>
          </w:tcPr>
          <w:p w:rsidR="00D707DF" w:rsidRDefault="00D707DF" w:rsidP="00CD051A">
            <w:pPr>
              <w:pStyle w:val="Compact"/>
            </w:pPr>
            <w:r>
              <w:t>TRAJEC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rajecttype, keuzelijst [CT_TRAJECTTYPE]</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keuzelijst [CT_GEBRUIKSFUNCTIE]</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ANGORD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vaarweg</w:t>
            </w:r>
          </w:p>
        </w:tc>
      </w:tr>
      <w:tr w:rsidR="00D707DF" w:rsidTr="00CD051A">
        <w:tc>
          <w:tcPr>
            <w:tcW w:w="0" w:type="auto"/>
          </w:tcPr>
          <w:p w:rsidR="00D707DF" w:rsidRDefault="00D707DF" w:rsidP="00CD051A">
            <w:pPr>
              <w:pStyle w:val="Compact"/>
            </w:pPr>
            <w:r>
              <w:t>BEGIN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Linker Oever</w:t>
            </w:r>
          </w:p>
        </w:tc>
      </w:tr>
      <w:tr w:rsidR="00D707DF" w:rsidTr="00CD051A">
        <w:tc>
          <w:tcPr>
            <w:tcW w:w="0" w:type="auto"/>
          </w:tcPr>
          <w:p w:rsidR="00D707DF" w:rsidRDefault="00D707DF" w:rsidP="00CD051A">
            <w:pPr>
              <w:pStyle w:val="Compact"/>
            </w:pPr>
            <w:r>
              <w:t>BEGIN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Rechter Oever</w:t>
            </w:r>
          </w:p>
        </w:tc>
      </w:tr>
      <w:tr w:rsidR="00D707DF" w:rsidTr="00CD051A">
        <w:tc>
          <w:tcPr>
            <w:tcW w:w="0" w:type="auto"/>
          </w:tcPr>
          <w:p w:rsidR="00D707DF" w:rsidRDefault="00D707DF" w:rsidP="00CD051A">
            <w:pPr>
              <w:pStyle w:val="Compact"/>
            </w:pPr>
            <w:r>
              <w:t>BEP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 het geval waar een vaarwegtraject niet voldoet aan het streefbeeld moet de geldende beperkingen die gelden voor het hele traject aangegeven worden.</w:t>
            </w:r>
          </w:p>
        </w:tc>
      </w:tr>
      <w:tr w:rsidR="00D707DF" w:rsidTr="00CD051A">
        <w:tc>
          <w:tcPr>
            <w:tcW w:w="0" w:type="auto"/>
          </w:tcPr>
          <w:p w:rsidR="00D707DF" w:rsidRDefault="00D707DF" w:rsidP="00CD051A">
            <w:pPr>
              <w:pStyle w:val="Compact"/>
            </w:pPr>
            <w:r>
              <w:t>EIND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Linker Oever</w:t>
            </w:r>
          </w:p>
        </w:tc>
      </w:tr>
      <w:tr w:rsidR="00D707DF" w:rsidTr="00CD051A">
        <w:tc>
          <w:tcPr>
            <w:tcW w:w="0" w:type="auto"/>
          </w:tcPr>
          <w:p w:rsidR="00D707DF" w:rsidRDefault="00D707DF" w:rsidP="00CD051A">
            <w:pPr>
              <w:pStyle w:val="Compact"/>
            </w:pPr>
            <w:r>
              <w:t>EIND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Rechter Oever</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vaarweg</w:t>
            </w:r>
          </w:p>
        </w:tc>
      </w:tr>
      <w:tr w:rsidR="00D707DF" w:rsidTr="00CD051A">
        <w:tc>
          <w:tcPr>
            <w:tcW w:w="0" w:type="auto"/>
          </w:tcPr>
          <w:p w:rsidR="00D707DF" w:rsidRDefault="00D707DF" w:rsidP="00CD051A">
            <w:pPr>
              <w:pStyle w:val="Compact"/>
            </w:pPr>
            <w:r>
              <w:t>LENGTELINK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linkeroever (m)</w:t>
            </w:r>
          </w:p>
        </w:tc>
      </w:tr>
      <w:tr w:rsidR="00D707DF" w:rsidTr="00CD051A">
        <w:tc>
          <w:tcPr>
            <w:tcW w:w="0" w:type="auto"/>
          </w:tcPr>
          <w:p w:rsidR="00D707DF" w:rsidRDefault="00D707DF" w:rsidP="00CD051A">
            <w:pPr>
              <w:pStyle w:val="Compact"/>
            </w:pPr>
            <w:r>
              <w:t>LENGTERECHT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rechteroever (m)</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en theoretisch omschrijving van de soort vaarwegtraject</w:t>
            </w:r>
          </w:p>
        </w:tc>
      </w:tr>
      <w:tr w:rsidR="00D707DF" w:rsidTr="00CD051A">
        <w:tc>
          <w:tcPr>
            <w:tcW w:w="0" w:type="auto"/>
          </w:tcPr>
          <w:p w:rsidR="00D707DF" w:rsidRDefault="00D707DF" w:rsidP="00CD051A">
            <w:pPr>
              <w:pStyle w:val="Compact"/>
            </w:pPr>
            <w:r>
              <w:t>VOLDOET</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Geeft aan als de vaarweg voldoet aan het streefbeeld omschrijving.</w:t>
            </w:r>
          </w:p>
        </w:tc>
      </w:tr>
      <w:tr w:rsidR="00D707DF" w:rsidTr="00CD051A">
        <w:tc>
          <w:tcPr>
            <w:tcW w:w="0" w:type="auto"/>
          </w:tcPr>
          <w:p w:rsidR="00D707DF" w:rsidRDefault="00D707DF" w:rsidP="00CD051A">
            <w:pPr>
              <w:pStyle w:val="Compact"/>
            </w:pPr>
            <w:r>
              <w:t>CEMT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MTKLASSE object, keuzelijst [CT_CEMT_KLASSE]</w:t>
            </w:r>
          </w:p>
        </w:tc>
      </w:tr>
      <w:tr w:rsidR="00D707DF" w:rsidTr="00CD051A">
        <w:tc>
          <w:tcPr>
            <w:tcW w:w="0" w:type="auto"/>
          </w:tcPr>
          <w:p w:rsidR="00D707DF" w:rsidRDefault="00D707DF" w:rsidP="00CD051A">
            <w:pPr>
              <w:pStyle w:val="Compact"/>
            </w:pPr>
            <w:r>
              <w:t>MAATGEVENDSCHI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GEVENDSCHIP waarde, keuzelijst [CT_MAATGEVEND_SCHIP]</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GEBIEDSCONTRACTREGI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Gebiedscontractregi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32" style="width:0;height:1.5pt" o:hralign="center" o:hrstd="t" o:hr="t"/>
        </w:pict>
      </w:r>
    </w:p>
    <w:p w:rsidR="00D707DF" w:rsidRDefault="00D707DF" w:rsidP="00D707DF">
      <w:pPr>
        <w:pStyle w:val="Kop2"/>
      </w:pPr>
      <w:bookmarkStart w:id="43" w:name="budata.vaarwegdeeltraject"/>
      <w:bookmarkStart w:id="44" w:name="_Toc439770470"/>
      <w:bookmarkEnd w:id="43"/>
      <w:r>
        <w:t>BUDATA.VAARWEGDEELTRAJECT</w:t>
      </w:r>
      <w:bookmarkEnd w:id="4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lastRenderedPageBreak/>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D707DF" w:rsidRDefault="00D707DF" w:rsidP="00D707DF">
      <w:pPr>
        <w:pStyle w:val="FirstParagraph"/>
      </w:pPr>
      <w:r>
        <w:t>[illustratie wordt nog aangeleverd]</w:t>
      </w:r>
    </w:p>
    <w:p w:rsidR="00D707DF" w:rsidRDefault="0047319B" w:rsidP="00D707DF">
      <w:r>
        <w:pict>
          <v:rect id="_x0000_i1033" style="width:0;height:1.5pt" o:hralign="center" o:hrstd="t" o:hr="t"/>
        </w:pict>
      </w:r>
    </w:p>
    <w:tbl>
      <w:tblPr>
        <w:tblW w:w="0" w:type="pct"/>
        <w:tblLook w:val="07E0" w:firstRow="1" w:lastRow="1" w:firstColumn="1" w:lastColumn="1" w:noHBand="1" w:noVBand="1"/>
      </w:tblPr>
      <w:tblGrid>
        <w:gridCol w:w="2950"/>
        <w:gridCol w:w="1973"/>
        <w:gridCol w:w="436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eltraject-naam, bijvoorbeeld k20n-d</w:t>
            </w:r>
          </w:p>
        </w:tc>
      </w:tr>
      <w:tr w:rsidR="00D707DF" w:rsidTr="00CD051A">
        <w:tc>
          <w:tcPr>
            <w:tcW w:w="0" w:type="auto"/>
          </w:tcPr>
          <w:p w:rsidR="00D707DF" w:rsidRDefault="00D707DF" w:rsidP="00CD051A">
            <w:pPr>
              <w:pStyle w:val="Compact"/>
            </w:pPr>
            <w:r>
              <w:t>DEELTRAJECTNUMMER</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Deeltraject N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GIN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Linker Oever</w:t>
            </w:r>
          </w:p>
        </w:tc>
      </w:tr>
      <w:tr w:rsidR="00D707DF" w:rsidTr="00CD051A">
        <w:tc>
          <w:tcPr>
            <w:tcW w:w="0" w:type="auto"/>
          </w:tcPr>
          <w:p w:rsidR="00D707DF" w:rsidRDefault="00D707DF" w:rsidP="00CD051A">
            <w:pPr>
              <w:pStyle w:val="Compact"/>
            </w:pPr>
            <w:r>
              <w:t>BEGIN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gin Rechter Oever</w:t>
            </w:r>
          </w:p>
        </w:tc>
      </w:tr>
      <w:tr w:rsidR="00D707DF" w:rsidTr="00CD051A">
        <w:tc>
          <w:tcPr>
            <w:tcW w:w="0" w:type="auto"/>
          </w:tcPr>
          <w:p w:rsidR="00D707DF" w:rsidRDefault="00D707DF" w:rsidP="00CD051A">
            <w:pPr>
              <w:pStyle w:val="Compact"/>
            </w:pPr>
            <w:r>
              <w:t>EINDLINK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Linker Oever</w:t>
            </w:r>
          </w:p>
        </w:tc>
      </w:tr>
      <w:tr w:rsidR="00D707DF" w:rsidTr="00CD051A">
        <w:tc>
          <w:tcPr>
            <w:tcW w:w="0" w:type="auto"/>
          </w:tcPr>
          <w:p w:rsidR="00D707DF" w:rsidRDefault="00D707DF" w:rsidP="00CD051A">
            <w:pPr>
              <w:pStyle w:val="Compact"/>
            </w:pPr>
            <w:r>
              <w:t>EINDRECHTEROEV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 Rechter Oever</w:t>
            </w:r>
          </w:p>
        </w:tc>
      </w:tr>
      <w:tr w:rsidR="00D707DF" w:rsidTr="00CD051A">
        <w:tc>
          <w:tcPr>
            <w:tcW w:w="0" w:type="auto"/>
          </w:tcPr>
          <w:p w:rsidR="00D707DF" w:rsidRDefault="00D707DF" w:rsidP="00CD051A">
            <w:pPr>
              <w:pStyle w:val="Compact"/>
            </w:pPr>
            <w:r>
              <w:t>GELDENDEBEP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aar een vaarwegdeeltraject niet voldoet aan een streefbeeld worden beperking opgelegd qua gebruik.</w:t>
            </w:r>
          </w:p>
        </w:tc>
      </w:tr>
      <w:tr w:rsidR="00D707DF" w:rsidTr="00CD051A">
        <w:tc>
          <w:tcPr>
            <w:tcW w:w="0" w:type="auto"/>
          </w:tcPr>
          <w:p w:rsidR="00D707DF" w:rsidRDefault="00D707DF" w:rsidP="00CD051A">
            <w:pPr>
              <w:pStyle w:val="Compact"/>
            </w:pPr>
            <w:r>
              <w:t>LENGTELINK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linkeroever (m)</w:t>
            </w:r>
          </w:p>
        </w:tc>
      </w:tr>
      <w:tr w:rsidR="00D707DF" w:rsidTr="00CD051A">
        <w:tc>
          <w:tcPr>
            <w:tcW w:w="0" w:type="auto"/>
          </w:tcPr>
          <w:p w:rsidR="00D707DF" w:rsidRDefault="00D707DF" w:rsidP="00CD051A">
            <w:pPr>
              <w:pStyle w:val="Compact"/>
            </w:pPr>
            <w:r>
              <w:t>LENGTERECHTEROEV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rechteroever (m)</w:t>
            </w:r>
          </w:p>
        </w:tc>
      </w:tr>
      <w:tr w:rsidR="00D707DF" w:rsidTr="00CD051A">
        <w:tc>
          <w:tcPr>
            <w:tcW w:w="0" w:type="auto"/>
          </w:tcPr>
          <w:p w:rsidR="00D707DF" w:rsidRDefault="00D707DF" w:rsidP="00CD051A">
            <w:pPr>
              <w:pStyle w:val="Compact"/>
            </w:pPr>
            <w:r>
              <w:t>BESLUI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luitnummer waarde, keuzelijst [CT_BESLUITNUMMER]</w:t>
            </w:r>
          </w:p>
        </w:tc>
      </w:tr>
      <w:tr w:rsidR="00D707DF" w:rsidTr="00CD051A">
        <w:tc>
          <w:tcPr>
            <w:tcW w:w="0" w:type="auto"/>
          </w:tcPr>
          <w:p w:rsidR="00D707DF" w:rsidRDefault="00D707DF" w:rsidP="00CD051A">
            <w:pPr>
              <w:pStyle w:val="Compact"/>
            </w:pPr>
            <w:r>
              <w:t>GEWENSTEBAGGERKW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e baggerkwaliteit, keuzelijst [CT_GEWENSTE_BAGGERKWALITEI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w:t>
            </w:r>
            <w:r>
              <w:lastRenderedPageBreak/>
              <w:t>het laatst gewijzigd is in GISIB</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034" style="width:0;height:1.5pt" o:hralign="center" o:hrstd="t" o:hr="t"/>
        </w:pict>
      </w:r>
    </w:p>
    <w:p w:rsidR="00D707DF" w:rsidRDefault="00D707DF" w:rsidP="00D707DF">
      <w:pPr>
        <w:pStyle w:val="Kop2"/>
      </w:pPr>
      <w:bookmarkStart w:id="45" w:name="budata.weg"/>
      <w:bookmarkStart w:id="46" w:name="_Toc439770471"/>
      <w:bookmarkEnd w:id="45"/>
      <w:r>
        <w:t>BUDATA.WEG</w:t>
      </w:r>
      <w:bookmarkEnd w:id="4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De as van de verschillende wegen zoals verwerkt in de grootschalige topografie</w:t>
      </w:r>
    </w:p>
    <w:p w:rsidR="00D707DF" w:rsidRDefault="00D707DF" w:rsidP="00D707DF">
      <w:pPr>
        <w:pStyle w:val="FirstParagraph"/>
      </w:pPr>
      <w:r>
        <w:rPr>
          <w:noProof/>
          <w:lang w:val="nl-NL" w:eastAsia="nl-NL"/>
        </w:rPr>
        <w:drawing>
          <wp:inline distT="0" distB="0" distL="0" distR="0" wp14:anchorId="4B603EF1" wp14:editId="465B8329">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D707DF" w:rsidRDefault="0047319B" w:rsidP="00D707DF">
      <w:r>
        <w:pict>
          <v:rect id="_x0000_i1035"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Unieke code ter identificatie van een we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36" style="width:0;height:1.5pt" o:hralign="center" o:hrstd="t" o:hr="t"/>
        </w:pict>
      </w:r>
    </w:p>
    <w:p w:rsidR="00D707DF" w:rsidRDefault="00D707DF" w:rsidP="00D707DF">
      <w:pPr>
        <w:pStyle w:val="Kop2"/>
      </w:pPr>
      <w:bookmarkStart w:id="47" w:name="budata.vaarwegdeeltrajectas"/>
      <w:bookmarkStart w:id="48" w:name="_Toc439770472"/>
      <w:bookmarkEnd w:id="47"/>
      <w:r>
        <w:t>BUDATA.VAARWEGDEELTRAJECTAS</w:t>
      </w:r>
      <w:bookmarkEnd w:id="4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As van de vaarwegdeeltrajecten</w:t>
      </w:r>
    </w:p>
    <w:p w:rsidR="00D707DF" w:rsidRDefault="00D707DF" w:rsidP="00D707DF">
      <w:pPr>
        <w:pStyle w:val="FirstParagraph"/>
      </w:pPr>
      <w:r>
        <w:t>[illustratie wordt nog aangeleverd]</w:t>
      </w:r>
    </w:p>
    <w:p w:rsidR="00D707DF" w:rsidRDefault="0047319B" w:rsidP="00D707DF">
      <w:r>
        <w:pict>
          <v:rect id="_x0000_i1037" style="width:0;height:1.5pt" o:hralign="center" o:hrstd="t" o:hr="t"/>
        </w:pict>
      </w:r>
    </w:p>
    <w:tbl>
      <w:tblPr>
        <w:tblW w:w="0" w:type="pct"/>
        <w:tblLook w:val="07E0" w:firstRow="1" w:lastRow="1" w:firstColumn="1" w:lastColumn="1" w:noHBand="1" w:noVBand="1"/>
      </w:tblPr>
      <w:tblGrid>
        <w:gridCol w:w="2809"/>
        <w:gridCol w:w="1973"/>
        <w:gridCol w:w="450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betreffende object, bijvoorbeeld K04/05/06-a</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trajectdeel</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38" style="width:0;height:1.5pt" o:hralign="center" o:hrstd="t" o:hr="t"/>
        </w:pict>
      </w:r>
    </w:p>
    <w:p w:rsidR="00D707DF" w:rsidRDefault="00D707DF" w:rsidP="00D707DF">
      <w:pPr>
        <w:pStyle w:val="Kop2"/>
      </w:pPr>
      <w:bookmarkStart w:id="49" w:name="budata.kruispunt"/>
      <w:bookmarkStart w:id="50" w:name="_Toc439770473"/>
      <w:bookmarkEnd w:id="49"/>
      <w:r>
        <w:t>BUDATA.KRUISPUNT</w:t>
      </w:r>
      <w:bookmarkEnd w:id="5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Kruisingen hebben een uniek nummer.</w:t>
      </w:r>
    </w:p>
    <w:p w:rsidR="00D707DF" w:rsidRDefault="00D707DF" w:rsidP="00D707DF">
      <w:pPr>
        <w:pStyle w:val="FirstParagraph"/>
      </w:pPr>
      <w:r>
        <w:t>[illustratie wordt nog aangeleverd]</w:t>
      </w:r>
    </w:p>
    <w:p w:rsidR="00D707DF" w:rsidRDefault="0047319B" w:rsidP="00D707DF">
      <w:r>
        <w:pict>
          <v:rect id="_x0000_i1039" style="width:0;height:1.5pt" o:hralign="center" o:hrstd="t" o:hr="t"/>
        </w:pict>
      </w:r>
    </w:p>
    <w:tbl>
      <w:tblPr>
        <w:tblW w:w="0" w:type="pct"/>
        <w:tblLook w:val="07E0" w:firstRow="1" w:lastRow="1" w:firstColumn="1" w:lastColumn="1" w:noHBand="1" w:noVBand="1"/>
      </w:tblPr>
      <w:tblGrid>
        <w:gridCol w:w="2020"/>
        <w:gridCol w:w="1973"/>
        <w:gridCol w:w="5295"/>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Kruispunt numme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TYPEKRUISPU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ruispunt, keuzelijst [CT_TYPE_KRUIS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 object</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40" style="width:0;height:1.5pt" o:hralign="center" o:hrstd="t" o:hr="t"/>
        </w:pict>
      </w:r>
    </w:p>
    <w:p w:rsidR="00D707DF" w:rsidRDefault="00D707DF" w:rsidP="00D707DF">
      <w:pPr>
        <w:pStyle w:val="Kop2"/>
      </w:pPr>
      <w:bookmarkStart w:id="51" w:name="budata.gebiedscontractregio"/>
      <w:bookmarkStart w:id="52" w:name="_Toc439770474"/>
      <w:bookmarkEnd w:id="51"/>
      <w:r>
        <w:t>BUDATA.GEBIEDSCONTRACTREGIO</w:t>
      </w:r>
      <w:bookmarkEnd w:id="5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 Abstracte indeling</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Perceelsindeling t.b.v. de onderhoudsbestekken en contractregio's.</w:t>
      </w:r>
    </w:p>
    <w:p w:rsidR="00D707DF" w:rsidRDefault="00D707DF" w:rsidP="00D707DF">
      <w:pPr>
        <w:pStyle w:val="FirstParagraph"/>
      </w:pPr>
      <w:r>
        <w:rPr>
          <w:noProof/>
          <w:lang w:val="nl-NL" w:eastAsia="nl-NL"/>
        </w:rPr>
        <w:drawing>
          <wp:inline distT="0" distB="0" distL="0" distR="0" wp14:anchorId="0E51D887" wp14:editId="74EC7D12">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D707DF" w:rsidRDefault="0047319B" w:rsidP="00D707DF">
      <w:r>
        <w:pict>
          <v:rect id="_x0000_i1041" style="width:0;height:1.5pt" o:hralign="center" o:hrstd="t" o:hr="t"/>
        </w:pict>
      </w:r>
    </w:p>
    <w:tbl>
      <w:tblPr>
        <w:tblW w:w="0" w:type="pct"/>
        <w:tblLook w:val="07E0" w:firstRow="1" w:lastRow="1" w:firstColumn="1" w:lastColumn="1" w:noHBand="1" w:noVBand="1"/>
      </w:tblPr>
      <w:tblGrid>
        <w:gridCol w:w="2193"/>
        <w:gridCol w:w="1973"/>
        <w:gridCol w:w="512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w:t>
            </w:r>
          </w:p>
        </w:tc>
      </w:tr>
      <w:tr w:rsidR="00D707DF" w:rsidTr="00CD051A">
        <w:tc>
          <w:tcPr>
            <w:tcW w:w="0" w:type="auto"/>
          </w:tcPr>
          <w:p w:rsidR="00D707DF" w:rsidRDefault="00D707DF" w:rsidP="00CD051A">
            <w:pPr>
              <w:pStyle w:val="Compact"/>
            </w:pPr>
            <w:r>
              <w:lastRenderedPageBreak/>
              <w: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gio nummer (1-7)</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PDRACHTNE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drachtnem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42" style="width:0;height:1.5pt" o:hralign="center" o:hrstd="t" o:hr="t"/>
        </w:pict>
      </w:r>
    </w:p>
    <w:p w:rsidR="00D707DF" w:rsidRDefault="00D707DF" w:rsidP="00D707DF">
      <w:pPr>
        <w:pStyle w:val="Kop2"/>
      </w:pPr>
      <w:bookmarkStart w:id="53" w:name="budata.vaarweg"/>
      <w:bookmarkStart w:id="54" w:name="_Toc439770475"/>
      <w:bookmarkEnd w:id="53"/>
      <w:r>
        <w:t>BUDATA.VAARWEG</w:t>
      </w:r>
      <w:bookmarkEnd w:id="5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De as van de verschillende vaarwegen zoals verwerkt in de grootschalige topografie.</w:t>
      </w:r>
    </w:p>
    <w:p w:rsidR="00D707DF" w:rsidRDefault="00D707DF" w:rsidP="00D707DF">
      <w:pPr>
        <w:pStyle w:val="FirstParagraph"/>
      </w:pPr>
      <w:r>
        <w:t>[illustratie wordt nog aangeleverd]</w:t>
      </w:r>
    </w:p>
    <w:p w:rsidR="00D707DF" w:rsidRDefault="0047319B" w:rsidP="00D707DF">
      <w:r>
        <w:pict>
          <v:rect id="_x0000_i1043"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treffende vaarwe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44" style="width:0;height:1.5pt" o:hralign="center" o:hrstd="t" o:hr="t"/>
        </w:pict>
      </w:r>
    </w:p>
    <w:p w:rsidR="00D707DF" w:rsidRDefault="00D707DF" w:rsidP="00D707DF">
      <w:pPr>
        <w:pStyle w:val="Kop1"/>
      </w:pPr>
      <w:bookmarkStart w:id="55" w:name="budata.meta"/>
      <w:bookmarkStart w:id="56" w:name="_Toc439770476"/>
      <w:bookmarkEnd w:id="55"/>
      <w:r>
        <w:lastRenderedPageBreak/>
        <w:t>BUDATA.META</w:t>
      </w:r>
      <w:bookmarkEnd w:id="56"/>
    </w:p>
    <w:p w:rsidR="00D707DF" w:rsidRDefault="00D707DF" w:rsidP="00D707DF">
      <w:pPr>
        <w:pStyle w:val="Compact"/>
        <w:numPr>
          <w:ilvl w:val="0"/>
          <w:numId w:val="20"/>
        </w:numPr>
      </w:pPr>
      <w:r>
        <w:t>BGT inhoud: Nee</w:t>
      </w:r>
    </w:p>
    <w:p w:rsidR="00D707DF" w:rsidRDefault="00D707DF" w:rsidP="00D707DF">
      <w:pPr>
        <w:pStyle w:val="Compact"/>
        <w:numPr>
          <w:ilvl w:val="0"/>
          <w:numId w:val="20"/>
        </w:numPr>
      </w:pPr>
      <w:r>
        <w:t>Herkomst Definitie: ETL-hulpobject</w:t>
      </w:r>
    </w:p>
    <w:p w:rsidR="00D707DF" w:rsidRDefault="00D707DF" w:rsidP="00D707DF">
      <w:pPr>
        <w:pStyle w:val="Compact"/>
        <w:numPr>
          <w:ilvl w:val="0"/>
          <w:numId w:val="20"/>
        </w:numPr>
      </w:pPr>
      <w:r>
        <w:t>Meet precisie: N.v.t.</w:t>
      </w:r>
    </w:p>
    <w:p w:rsidR="00D707DF" w:rsidRDefault="00D707DF" w:rsidP="00D707DF">
      <w:pPr>
        <w:pStyle w:val="Compact"/>
        <w:numPr>
          <w:ilvl w:val="0"/>
          <w:numId w:val="20"/>
        </w:numPr>
      </w:pPr>
      <w:r>
        <w:t>Definitie: Tabel met informatie over datamodelwijzigingen</w:t>
      </w:r>
    </w:p>
    <w:tbl>
      <w:tblPr>
        <w:tblW w:w="0" w:type="pct"/>
        <w:tblLook w:val="07E0" w:firstRow="1" w:lastRow="1" w:firstColumn="1" w:lastColumn="1" w:noHBand="1" w:noVBand="1"/>
      </w:tblPr>
      <w:tblGrid>
        <w:gridCol w:w="1246"/>
        <w:gridCol w:w="1973"/>
        <w:gridCol w:w="13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M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ALU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TODO</w:t>
            </w:r>
          </w:p>
        </w:tc>
      </w:tr>
    </w:tbl>
    <w:p w:rsidR="00D707DF" w:rsidRDefault="00D707DF" w:rsidP="00D707DF">
      <w:pPr>
        <w:pStyle w:val="Kop1"/>
      </w:pPr>
      <w:bookmarkStart w:id="57" w:name="verharding"/>
      <w:bookmarkEnd w:id="57"/>
    </w:p>
    <w:p w:rsidR="00D707DF" w:rsidRDefault="00D707DF">
      <w:pPr>
        <w:spacing w:before="0" w:after="200"/>
        <w:rPr>
          <w:rFonts w:asciiTheme="majorHAnsi" w:eastAsiaTheme="majorEastAsia" w:hAnsiTheme="majorHAnsi" w:cstheme="majorBidi"/>
          <w:b/>
          <w:bCs/>
          <w:color w:val="345A8A" w:themeColor="accent1" w:themeShade="B5"/>
          <w:sz w:val="36"/>
          <w:szCs w:val="36"/>
        </w:rPr>
      </w:pPr>
      <w:r>
        <w:br w:type="page"/>
      </w:r>
    </w:p>
    <w:p w:rsidR="00D707DF" w:rsidRDefault="00D707DF" w:rsidP="00D707DF">
      <w:pPr>
        <w:pStyle w:val="Kop1"/>
      </w:pPr>
      <w:bookmarkStart w:id="58" w:name="_Toc439770477"/>
      <w:r>
        <w:lastRenderedPageBreak/>
        <w:t>Verharding</w:t>
      </w:r>
      <w:bookmarkEnd w:id="58"/>
    </w:p>
    <w:p w:rsidR="00D707DF" w:rsidRDefault="00D707DF" w:rsidP="00D707DF">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D707DF" w:rsidRDefault="00D707DF" w:rsidP="00D707DF">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D707DF" w:rsidRDefault="00D707DF" w:rsidP="00D707DF">
      <w:pPr>
        <w:pStyle w:val="FigurewithCaption"/>
      </w:pPr>
      <w:r>
        <w:rPr>
          <w:noProof/>
          <w:lang w:val="nl-NL" w:eastAsia="nl-NL"/>
        </w:rPr>
        <w:drawing>
          <wp:inline distT="0" distB="0" distL="0" distR="0" wp14:anchorId="7E5AAFE1" wp14:editId="781A3D27">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D707DF" w:rsidRDefault="00D707DF" w:rsidP="00D707DF">
      <w:pPr>
        <w:pStyle w:val="ImageCaption"/>
      </w:pPr>
      <w:r>
        <w:t>Verharding</w:t>
      </w:r>
    </w:p>
    <w:p w:rsidR="00D707DF" w:rsidRDefault="00D707DF" w:rsidP="00D707DF">
      <w:pPr>
        <w:pStyle w:val="Kop3"/>
      </w:pPr>
      <w:bookmarkStart w:id="59" w:name="bgt"/>
      <w:bookmarkEnd w:id="59"/>
      <w:r>
        <w:t>BGT</w:t>
      </w:r>
    </w:p>
    <w:p w:rsidR="00D707DF" w:rsidRDefault="00D707DF" w:rsidP="00D707DF">
      <w:pPr>
        <w:pStyle w:val="FirstParagraph"/>
      </w:pPr>
      <w:r>
        <w:t>De BGT objecten WEGDEEL en ONDERSTEUNEND WEGDEEL worden geaggregeerd uit WEGVAKONDERDEEL en PERRON</w:t>
      </w:r>
    </w:p>
    <w:p w:rsidR="00D707DF" w:rsidRDefault="00D707DF" w:rsidP="00D707DF">
      <w:pPr>
        <w:pStyle w:val="Kop2"/>
      </w:pPr>
      <w:bookmarkStart w:id="60" w:name="budata.wegvak"/>
      <w:bookmarkStart w:id="61" w:name="_Toc439770478"/>
      <w:bookmarkEnd w:id="60"/>
      <w:r>
        <w:t>BUDATA.WEGVAK</w:t>
      </w:r>
      <w:bookmarkEnd w:id="6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D707DF" w:rsidRDefault="00D707DF" w:rsidP="00D707DF">
      <w:pPr>
        <w:pStyle w:val="FirstParagraph"/>
      </w:pPr>
      <w:r>
        <w:rPr>
          <w:noProof/>
          <w:lang w:val="nl-NL" w:eastAsia="nl-NL"/>
        </w:rPr>
        <w:lastRenderedPageBreak/>
        <w:drawing>
          <wp:inline distT="0" distB="0" distL="0" distR="0" wp14:anchorId="4C075DE4" wp14:editId="51A9D336">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D707DF" w:rsidRDefault="0047319B" w:rsidP="00D707DF">
      <w:r>
        <w:pict>
          <v:rect id="_x0000_i1045" style="width:0;height:1.5pt" o:hralign="center" o:hrstd="t" o:hr="t"/>
        </w:pict>
      </w:r>
    </w:p>
    <w:tbl>
      <w:tblPr>
        <w:tblW w:w="0" w:type="pct"/>
        <w:tblLook w:val="07E0" w:firstRow="1" w:lastRow="1" w:firstColumn="1" w:lastColumn="1" w:noHBand="1" w:noVBand="1"/>
      </w:tblPr>
      <w:tblGrid>
        <w:gridCol w:w="2821"/>
        <w:gridCol w:w="1973"/>
        <w:gridCol w:w="4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egvak nummer, uniek per weg</w:t>
            </w:r>
          </w:p>
        </w:tc>
      </w:tr>
      <w:tr w:rsidR="00D707DF" w:rsidTr="00CD051A">
        <w:tc>
          <w:tcPr>
            <w:tcW w:w="0" w:type="auto"/>
          </w:tcPr>
          <w:p w:rsidR="00D707DF" w:rsidRDefault="00D707DF" w:rsidP="00CD051A">
            <w:pPr>
              <w:pStyle w:val="Compact"/>
            </w:pPr>
            <w:r>
              <w:t>AFSTANDTO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bij welk wegindexeringspaal (hectometerpaal) het inspectievak eindigt</w:t>
            </w:r>
          </w:p>
        </w:tc>
      </w:tr>
      <w:tr w:rsidR="00D707DF" w:rsidTr="00CD051A">
        <w:tc>
          <w:tcPr>
            <w:tcW w:w="0" w:type="auto"/>
          </w:tcPr>
          <w:p w:rsidR="00D707DF" w:rsidRDefault="00D707DF" w:rsidP="00CD051A">
            <w:pPr>
              <w:pStyle w:val="Compact"/>
            </w:pPr>
            <w:r>
              <w:t>AFSTANDVA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bij welk wegindexeringspaal (hectometerpaal) het inspectievak begint</w:t>
            </w:r>
          </w:p>
        </w:tc>
      </w:tr>
      <w:tr w:rsidR="00D707DF" w:rsidTr="00CD051A">
        <w:tc>
          <w:tcPr>
            <w:tcW w:w="0" w:type="auto"/>
          </w:tcPr>
          <w:p w:rsidR="00D707DF" w:rsidRDefault="00D707DF" w:rsidP="00CD051A">
            <w:pPr>
              <w:pStyle w:val="Compact"/>
            </w:pPr>
            <w:r>
              <w:t>BUSROUTE</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ERCENTAGEVRACHTV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KEERSINTENSITEI</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YPEONDERGRON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Type ondergrond, keuzelijst [CT_TYPE_ONDERGROND]</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 (bij vervallen objecten)</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w:t>
            </w:r>
            <w:r>
              <w:lastRenderedPageBreak/>
              <w:t>laatst gewijzigd is in GISIB</w:t>
            </w:r>
          </w:p>
        </w:tc>
      </w:tr>
      <w:tr w:rsidR="00D707DF" w:rsidTr="00CD051A">
        <w:tc>
          <w:tcPr>
            <w:tcW w:w="0" w:type="auto"/>
          </w:tcPr>
          <w:p w:rsidR="00D707DF" w:rsidRDefault="00D707DF" w:rsidP="00CD051A">
            <w:pPr>
              <w:pStyle w:val="Compact"/>
            </w:pPr>
            <w:r>
              <w:lastRenderedPageBreak/>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 object</w:t>
            </w:r>
          </w:p>
        </w:tc>
      </w:tr>
    </w:tbl>
    <w:p w:rsidR="00D707DF" w:rsidRDefault="0047319B" w:rsidP="00D707DF">
      <w:r>
        <w:pict>
          <v:rect id="_x0000_i1046" style="width:0;height:1.5pt" o:hralign="center" o:hrstd="t" o:hr="t"/>
        </w:pict>
      </w:r>
    </w:p>
    <w:p w:rsidR="00D707DF" w:rsidRDefault="00D707DF" w:rsidP="00D707DF">
      <w:pPr>
        <w:pStyle w:val="Kop2"/>
      </w:pPr>
      <w:bookmarkStart w:id="62" w:name="budata.wegvakonderdeel"/>
      <w:bookmarkStart w:id="63" w:name="_Toc439770479"/>
      <w:bookmarkEnd w:id="62"/>
      <w:r>
        <w:t>BUDATA.WEGVAKONDERDEEL</w:t>
      </w:r>
      <w:bookmarkEnd w:id="63"/>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 (Wegdeel)</w:t>
      </w:r>
    </w:p>
    <w:p w:rsidR="00D707DF" w:rsidRDefault="00D707DF" w:rsidP="00D707DF">
      <w:pPr>
        <w:pStyle w:val="Compact"/>
        <w:numPr>
          <w:ilvl w:val="0"/>
          <w:numId w:val="20"/>
        </w:numPr>
      </w:pPr>
      <w:r>
        <w:rPr>
          <w:b/>
        </w:rPr>
        <w:t>Positionele nauwkeurigheid:</w:t>
      </w:r>
      <w:r>
        <w:t xml:space="preserve"> 7,5 cm (NB, groter dan BG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 van een NEN 3610 Weg met gelijkblijvende, homogene eigenschappen en relaties en primair bedoeld voor gebruik door weg-, spoor- en vliegverkeer te land.</w:t>
      </w:r>
    </w:p>
    <w:p w:rsidR="00D707DF" w:rsidRDefault="00D707DF" w:rsidP="00D707DF">
      <w:pPr>
        <w:pStyle w:val="FirstParagraph"/>
      </w:pPr>
      <w:r>
        <w:rPr>
          <w:noProof/>
          <w:lang w:val="nl-NL" w:eastAsia="nl-NL"/>
        </w:rPr>
        <w:drawing>
          <wp:inline distT="0" distB="0" distL="0" distR="0" wp14:anchorId="15D2A2B3" wp14:editId="4CB8685F">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D707DF" w:rsidRDefault="0047319B" w:rsidP="00D707DF">
      <w:r>
        <w:pict>
          <v:rect id="_x0000_i1047"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WEGVAKONDERDEEL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vakonderdeel functie volgens CROW, keuzelijst [CT_WEGVAKONDERDEEL_FUNCTIE]</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het wegvakonderdeel (m, 2 decimalen)</w:t>
            </w:r>
          </w:p>
        </w:tc>
      </w:tr>
      <w:tr w:rsidR="00D707DF" w:rsidTr="00CD051A">
        <w:tc>
          <w:tcPr>
            <w:tcW w:w="0" w:type="auto"/>
          </w:tcPr>
          <w:p w:rsidR="00D707DF" w:rsidRDefault="00D707DF" w:rsidP="00CD051A">
            <w:pPr>
              <w:pStyle w:val="Compact"/>
            </w:pPr>
            <w:r>
              <w:lastRenderedPageBreak/>
              <w:t>COMF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fort waarde</w:t>
            </w:r>
          </w:p>
        </w:tc>
      </w:tr>
      <w:tr w:rsidR="00D707DF" w:rsidTr="00CD051A">
        <w:tc>
          <w:tcPr>
            <w:tcW w:w="0" w:type="auto"/>
          </w:tcPr>
          <w:p w:rsidR="00D707DF" w:rsidRDefault="00D707DF" w:rsidP="00CD051A">
            <w:pPr>
              <w:pStyle w:val="Compact"/>
            </w:pPr>
            <w:r>
              <w:t>COMFORT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comfort meting</w:t>
            </w:r>
          </w:p>
        </w:tc>
      </w:tr>
      <w:tr w:rsidR="00D707DF" w:rsidTr="00CD051A">
        <w:tc>
          <w:tcPr>
            <w:tcW w:w="0" w:type="auto"/>
          </w:tcPr>
          <w:p w:rsidR="00D707DF" w:rsidRDefault="00D707DF" w:rsidP="00CD051A">
            <w:pPr>
              <w:pStyle w:val="Compact"/>
            </w:pPr>
            <w:r>
              <w:t>DEFLE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flectie waarde</w:t>
            </w:r>
          </w:p>
        </w:tc>
      </w:tr>
      <w:tr w:rsidR="00D707DF" w:rsidTr="00CD051A">
        <w:tc>
          <w:tcPr>
            <w:tcW w:w="0" w:type="auto"/>
          </w:tcPr>
          <w:p w:rsidR="00D707DF" w:rsidRDefault="00D707DF" w:rsidP="00CD051A">
            <w:pPr>
              <w:pStyle w:val="Compact"/>
            </w:pPr>
            <w:r>
              <w:t>DEFLECTIE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deflectie me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KOMGREN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omgrens</w:t>
            </w:r>
          </w:p>
        </w:tc>
      </w:tr>
      <w:tr w:rsidR="00D707DF" w:rsidTr="00CD051A">
        <w:tc>
          <w:tcPr>
            <w:tcW w:w="0" w:type="auto"/>
          </w:tcPr>
          <w:p w:rsidR="00D707DF" w:rsidRDefault="00D707DF" w:rsidP="00CD051A">
            <w:pPr>
              <w:pStyle w:val="Compact"/>
            </w:pPr>
            <w:r>
              <w:t>WE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type, keuzelijst [CT_WEGTYPE]</w:t>
            </w:r>
          </w:p>
        </w:tc>
      </w:tr>
      <w:tr w:rsidR="00D707DF" w:rsidTr="00CD051A">
        <w:tc>
          <w:tcPr>
            <w:tcW w:w="0" w:type="auto"/>
          </w:tcPr>
          <w:p w:rsidR="00D707DF" w:rsidRDefault="00D707DF" w:rsidP="00CD051A">
            <w:pPr>
              <w:pStyle w:val="Compact"/>
            </w:pPr>
            <w:r>
              <w:t>WEGIND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indeling, keuzelijst [CT_WEGINDELING]</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van de weg</w:t>
            </w:r>
          </w:p>
        </w:tc>
      </w:tr>
      <w:tr w:rsidR="00D707DF" w:rsidTr="00CD051A">
        <w:tc>
          <w:tcPr>
            <w:tcW w:w="0" w:type="auto"/>
          </w:tcPr>
          <w:p w:rsidR="00D707DF" w:rsidRDefault="00D707DF" w:rsidP="00CD051A">
            <w:pPr>
              <w:pStyle w:val="Compact"/>
            </w:pPr>
            <w:r>
              <w:t>JAARCONSERVER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van conservering</w:t>
            </w:r>
          </w:p>
        </w:tc>
      </w:tr>
      <w:tr w:rsidR="00D707DF" w:rsidTr="00CD051A">
        <w:tc>
          <w:tcPr>
            <w:tcW w:w="0" w:type="auto"/>
          </w:tcPr>
          <w:p w:rsidR="00D707DF" w:rsidRDefault="00D707DF" w:rsidP="00CD051A">
            <w:pPr>
              <w:pStyle w:val="Compact"/>
            </w:pPr>
            <w:r>
              <w:t>JAARDEKLAA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deklaag gelegd</w:t>
            </w:r>
          </w:p>
        </w:tc>
      </w:tr>
      <w:tr w:rsidR="00D707DF" w:rsidTr="00CD051A">
        <w:tc>
          <w:tcPr>
            <w:tcW w:w="0" w:type="auto"/>
          </w:tcPr>
          <w:p w:rsidR="00D707DF" w:rsidRDefault="00D707DF" w:rsidP="00CD051A">
            <w:pPr>
              <w:pStyle w:val="Compact"/>
            </w:pPr>
            <w:r>
              <w:t>JAARHERSTRAT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Herbestrating gelegd</w:t>
            </w:r>
          </w:p>
        </w:tc>
      </w:tr>
      <w:tr w:rsidR="00D707DF" w:rsidTr="00CD051A">
        <w:tc>
          <w:tcPr>
            <w:tcW w:w="0" w:type="auto"/>
          </w:tcPr>
          <w:p w:rsidR="00D707DF" w:rsidRDefault="00D707DF" w:rsidP="00CD051A">
            <w:pPr>
              <w:pStyle w:val="Compact"/>
            </w:pPr>
            <w:r>
              <w:t>JAARVERNIEUW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ANGSONVLAK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ngsonvlakheid meting</w:t>
            </w:r>
          </w:p>
        </w:tc>
      </w:tr>
      <w:tr w:rsidR="00D707DF" w:rsidTr="00CD051A">
        <w:tc>
          <w:tcPr>
            <w:tcW w:w="0" w:type="auto"/>
          </w:tcPr>
          <w:p w:rsidR="00D707DF" w:rsidRDefault="00D707DF" w:rsidP="00CD051A">
            <w:pPr>
              <w:pStyle w:val="Compact"/>
            </w:pPr>
            <w:r>
              <w:t>LANGSONVLAKHEID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langsonvlakheid met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wegvakonderdeel (hele meters)</w:t>
            </w:r>
          </w:p>
        </w:tc>
      </w:tr>
      <w:tr w:rsidR="00D707DF" w:rsidTr="00CD051A">
        <w:tc>
          <w:tcPr>
            <w:tcW w:w="0" w:type="auto"/>
          </w:tcPr>
          <w:p w:rsidR="00D707DF" w:rsidRDefault="00D707DF" w:rsidP="00CD051A">
            <w:pPr>
              <w:pStyle w:val="Compact"/>
            </w:pPr>
            <w:r>
              <w:t>LENGTEVOEG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voegen (m)</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het wegvakonderdeel (m2, 2 decimalen)</w:t>
            </w:r>
          </w:p>
        </w:tc>
      </w:tr>
      <w:tr w:rsidR="00D707DF" w:rsidTr="00CD051A">
        <w:tc>
          <w:tcPr>
            <w:tcW w:w="0" w:type="auto"/>
          </w:tcPr>
          <w:p w:rsidR="00D707DF" w:rsidRDefault="00D707DF" w:rsidP="00CD051A">
            <w:pPr>
              <w:pStyle w:val="Compact"/>
            </w:pPr>
            <w:r>
              <w:t>SPOORVORM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poorvorming meting</w:t>
            </w:r>
          </w:p>
        </w:tc>
      </w:tr>
      <w:tr w:rsidR="00D707DF" w:rsidTr="00CD051A">
        <w:tc>
          <w:tcPr>
            <w:tcW w:w="0" w:type="auto"/>
          </w:tcPr>
          <w:p w:rsidR="00D707DF" w:rsidRDefault="00D707DF" w:rsidP="00CD051A">
            <w:pPr>
              <w:pStyle w:val="Compact"/>
            </w:pPr>
            <w:r>
              <w:t>SPOORVORMING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spoorvorming meting</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conform CROW, keuzelijst [CT_GEBRUIKSFUNCTIE]</w:t>
            </w:r>
          </w:p>
        </w:tc>
      </w:tr>
      <w:tr w:rsidR="00D707DF" w:rsidTr="00CD051A">
        <w:tc>
          <w:tcPr>
            <w:tcW w:w="0" w:type="auto"/>
          </w:tcPr>
          <w:p w:rsidR="00D707DF" w:rsidRDefault="00D707DF" w:rsidP="00CD051A">
            <w:pPr>
              <w:pStyle w:val="Compact"/>
            </w:pPr>
            <w:r>
              <w:t>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ituering conform CROW, keuzelijst [CT_SITUERING]</w:t>
            </w:r>
          </w:p>
        </w:tc>
      </w:tr>
      <w:tr w:rsidR="00D707DF" w:rsidTr="00CD051A">
        <w:tc>
          <w:tcPr>
            <w:tcW w:w="0" w:type="auto"/>
          </w:tcPr>
          <w:p w:rsidR="00D707DF" w:rsidRDefault="00D707DF" w:rsidP="00CD051A">
            <w:pPr>
              <w:pStyle w:val="Compact"/>
            </w:pPr>
            <w:r>
              <w:t>STROEF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oefheid meting</w:t>
            </w:r>
          </w:p>
        </w:tc>
      </w:tr>
      <w:tr w:rsidR="00D707DF" w:rsidTr="00CD051A">
        <w:tc>
          <w:tcPr>
            <w:tcW w:w="0" w:type="auto"/>
          </w:tcPr>
          <w:p w:rsidR="00D707DF" w:rsidRDefault="00D707DF" w:rsidP="00CD051A">
            <w:pPr>
              <w:pStyle w:val="Compact"/>
            </w:pPr>
            <w:r>
              <w:t>STROEFHEID_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stroefheid meting</w:t>
            </w:r>
          </w:p>
        </w:tc>
      </w:tr>
      <w:tr w:rsidR="00D707DF" w:rsidTr="00CD051A">
        <w:tc>
          <w:tcPr>
            <w:tcW w:w="0" w:type="auto"/>
          </w:tcPr>
          <w:p w:rsidR="00D707DF" w:rsidRDefault="00D707DF" w:rsidP="00CD051A">
            <w:pPr>
              <w:pStyle w:val="Compact"/>
            </w:pPr>
            <w:r>
              <w:t>TYPE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onderdeel conform CROW, keuzelijst [CT_TYPE_ONDERDEEL]</w:t>
            </w:r>
          </w:p>
        </w:tc>
      </w:tr>
      <w:tr w:rsidR="00D707DF" w:rsidTr="00CD051A">
        <w:tc>
          <w:tcPr>
            <w:tcW w:w="0" w:type="auto"/>
          </w:tcPr>
          <w:p w:rsidR="00D707DF" w:rsidRDefault="00D707DF" w:rsidP="00CD051A">
            <w:pPr>
              <w:pStyle w:val="Compact"/>
            </w:pPr>
            <w:r>
              <w:t>VERHA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object conform CROW, keuzelijst [CT_VERHARDING]</w:t>
            </w:r>
          </w:p>
        </w:tc>
      </w:tr>
      <w:tr w:rsidR="00D707DF" w:rsidTr="00CD051A">
        <w:tc>
          <w:tcPr>
            <w:tcW w:w="0" w:type="auto"/>
          </w:tcPr>
          <w:p w:rsidR="00D707DF" w:rsidRDefault="00D707DF" w:rsidP="00CD051A">
            <w:pPr>
              <w:pStyle w:val="Compact"/>
            </w:pPr>
            <w:r>
              <w:t>VERHARDINGCATEGORIE</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Verharding categorie conform </w:t>
            </w:r>
            <w:r>
              <w:lastRenderedPageBreak/>
              <w:t>CROW, keuzelijst [CT_VERHARDING_CATEGORIE]</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wegvakonderdeel, keuzelijst [CT_EIGENAA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wegvakonderdeel,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wegvakonderdeel, keuzelijst [CT_ONDERHOUDER]</w:t>
            </w:r>
          </w:p>
        </w:tc>
      </w:tr>
      <w:tr w:rsidR="00D707DF" w:rsidTr="00CD051A">
        <w:tc>
          <w:tcPr>
            <w:tcW w:w="0" w:type="auto"/>
          </w:tcPr>
          <w:p w:rsidR="00D707DF" w:rsidRDefault="00D707DF" w:rsidP="00CD051A">
            <w:pPr>
              <w:pStyle w:val="Compact"/>
            </w:pPr>
            <w:r>
              <w:t>WGV_AFSTANDTO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gvak, Aanduiding bij welk wegindexeringspaal (hectometerpaal) het inspectievak eindigt</w:t>
            </w:r>
          </w:p>
        </w:tc>
      </w:tr>
      <w:tr w:rsidR="00D707DF" w:rsidTr="00CD051A">
        <w:tc>
          <w:tcPr>
            <w:tcW w:w="0" w:type="auto"/>
          </w:tcPr>
          <w:p w:rsidR="00D707DF" w:rsidRDefault="00D707DF" w:rsidP="00CD051A">
            <w:pPr>
              <w:pStyle w:val="Compact"/>
            </w:pPr>
            <w:r>
              <w:t>WGV_AFSTANDVA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gvak, Aanduiding bij welk wegindexeringspaal (hectometerpaal) het inspectievak begint</w:t>
            </w:r>
          </w:p>
        </w:tc>
      </w:tr>
      <w:tr w:rsidR="00D707DF" w:rsidTr="00CD051A">
        <w:tc>
          <w:tcPr>
            <w:tcW w:w="0" w:type="auto"/>
          </w:tcPr>
          <w:p w:rsidR="00D707DF" w:rsidRDefault="00D707DF" w:rsidP="00CD051A">
            <w:pPr>
              <w:pStyle w:val="Compact"/>
            </w:pPr>
            <w:r>
              <w:t>WGV_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egvak, Wegvak nummer, uniek per weg</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of het object wel of niet op een hellend vlak lig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w:t>
            </w:r>
            <w:r>
              <w:lastRenderedPageBreak/>
              <w:t>Y</w:t>
            </w:r>
          </w:p>
        </w:tc>
        <w:tc>
          <w:tcPr>
            <w:tcW w:w="0" w:type="auto"/>
          </w:tcPr>
          <w:p w:rsidR="00D707DF" w:rsidRDefault="00D707DF" w:rsidP="00CD051A">
            <w:pPr>
              <w:pStyle w:val="Compact"/>
            </w:pPr>
            <w:r>
              <w:lastRenderedPageBreak/>
              <w:t>Vlak</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WEG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048" style="width:0;height:1.5pt" o:hralign="center" o:hrstd="t" o:hr="t"/>
        </w:pict>
      </w:r>
    </w:p>
    <w:p w:rsidR="00D707DF" w:rsidRDefault="00D707DF" w:rsidP="00D707DF">
      <w:pPr>
        <w:pStyle w:val="Kop2"/>
      </w:pPr>
      <w:bookmarkStart w:id="64" w:name="budata.ondersteunend_wvo"/>
      <w:bookmarkStart w:id="65" w:name="_Toc439770480"/>
      <w:bookmarkEnd w:id="64"/>
      <w:r>
        <w:t>BUDATA.ONDERSTEUNEND_WVO</w:t>
      </w:r>
      <w:bookmarkEnd w:id="65"/>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Todo.</w:t>
      </w:r>
    </w:p>
    <w:p w:rsidR="00D707DF" w:rsidRDefault="00D707DF" w:rsidP="00D707DF">
      <w:pPr>
        <w:pStyle w:val="Compact"/>
        <w:numPr>
          <w:ilvl w:val="0"/>
          <w:numId w:val="20"/>
        </w:numPr>
      </w:pPr>
      <w:r>
        <w:rPr>
          <w:b/>
        </w:rPr>
        <w:t>Positionele nauwkeurigheid:</w:t>
      </w:r>
      <w:r>
        <w:t xml:space="preserve"> 7,5 cm (NB, groter dan BGT)</w:t>
      </w:r>
    </w:p>
    <w:p w:rsidR="00D707DF" w:rsidRDefault="00D707DF" w:rsidP="00D707DF">
      <w:pPr>
        <w:pStyle w:val="Compact"/>
        <w:numPr>
          <w:ilvl w:val="0"/>
          <w:numId w:val="20"/>
        </w:numPr>
      </w:pPr>
      <w:r>
        <w:rPr>
          <w:b/>
        </w:rPr>
        <w:lastRenderedPageBreak/>
        <w:t>Geometrie:</w:t>
      </w:r>
      <w:r>
        <w:t xml:space="preserve"> Vlak</w:t>
      </w:r>
    </w:p>
    <w:p w:rsidR="00D707DF" w:rsidRDefault="00D707DF" w:rsidP="00D707DF">
      <w:pPr>
        <w:pStyle w:val="Compact"/>
        <w:numPr>
          <w:ilvl w:val="0"/>
          <w:numId w:val="20"/>
        </w:numPr>
      </w:pPr>
      <w:r>
        <w:rPr>
          <w:b/>
        </w:rPr>
        <w:t>Definitie:</w:t>
      </w:r>
      <w:r>
        <w:t xml:space="preserve"> Kleinste functioneel onafhankelijk stuk van een NEN 3610 Weg met gelijkblijvende, homogene eigenschappen en relaties met een ander gebruiksdoel dan dat van rijbaan.</w:t>
      </w:r>
    </w:p>
    <w:p w:rsidR="00D707DF" w:rsidRDefault="00D707DF" w:rsidP="00D707DF">
      <w:pPr>
        <w:pStyle w:val="FirstParagraph"/>
      </w:pPr>
      <w:r>
        <w:rPr>
          <w:noProof/>
          <w:lang w:val="nl-NL" w:eastAsia="nl-NL"/>
        </w:rPr>
        <w:drawing>
          <wp:inline distT="0" distB="0" distL="0" distR="0" wp14:anchorId="48C33D22" wp14:editId="050D0FCE">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D707DF" w:rsidRDefault="0047319B" w:rsidP="00D707DF">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ituering conform CROW, keuzelijst [CT_SITUERING]</w:t>
            </w:r>
          </w:p>
        </w:tc>
      </w:tr>
      <w:tr w:rsidR="00D707DF" w:rsidTr="00CD051A">
        <w:tc>
          <w:tcPr>
            <w:tcW w:w="0" w:type="auto"/>
          </w:tcPr>
          <w:p w:rsidR="00D707DF" w:rsidRDefault="00D707DF" w:rsidP="00CD051A">
            <w:pPr>
              <w:pStyle w:val="Compact"/>
            </w:pPr>
            <w:r>
              <w:t>TYPE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onderdeel conform CROW, keuzelijst [CT_TYPE_ONDERDEEL]</w:t>
            </w:r>
          </w:p>
        </w:tc>
      </w:tr>
      <w:tr w:rsidR="00D707DF" w:rsidTr="00CD051A">
        <w:tc>
          <w:tcPr>
            <w:tcW w:w="0" w:type="auto"/>
          </w:tcPr>
          <w:p w:rsidR="00D707DF" w:rsidRDefault="00D707DF" w:rsidP="00CD051A">
            <w:pPr>
              <w:pStyle w:val="Compact"/>
            </w:pPr>
            <w:r>
              <w:t>WEG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 object</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van de weg</w:t>
            </w:r>
          </w:p>
        </w:tc>
      </w:tr>
      <w:tr w:rsidR="00D707DF" w:rsidTr="00CD051A">
        <w:tc>
          <w:tcPr>
            <w:tcW w:w="0" w:type="auto"/>
          </w:tcPr>
          <w:p w:rsidR="00D707DF" w:rsidRDefault="00D707DF" w:rsidP="00CD051A">
            <w:pPr>
              <w:pStyle w:val="Compact"/>
            </w:pPr>
            <w:r>
              <w:lastRenderedPageBreak/>
              <w:t>VERHARDINGCATEGOR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categorie conform CROW, keuzelijst [CT_VERHARDING_CATEGORIE]</w:t>
            </w:r>
          </w:p>
        </w:tc>
      </w:tr>
      <w:tr w:rsidR="00D707DF" w:rsidTr="00CD051A">
        <w:tc>
          <w:tcPr>
            <w:tcW w:w="0" w:type="auto"/>
          </w:tcPr>
          <w:p w:rsidR="00D707DF" w:rsidRDefault="00D707DF" w:rsidP="00CD051A">
            <w:pPr>
              <w:pStyle w:val="Compact"/>
            </w:pPr>
            <w:r>
              <w:t>VERHA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arding object conform CROW, keuzelijst [CT_VERHARDING]</w:t>
            </w:r>
          </w:p>
        </w:tc>
      </w:tr>
      <w:tr w:rsidR="00D707DF" w:rsidTr="00CD051A">
        <w:tc>
          <w:tcPr>
            <w:tcW w:w="0" w:type="auto"/>
          </w:tcPr>
          <w:p w:rsidR="00D707DF" w:rsidRDefault="00D707DF" w:rsidP="00CD051A">
            <w:pPr>
              <w:pStyle w:val="Compact"/>
            </w:pPr>
            <w:r>
              <w:t>GEBRUIKS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bruiksfunctie conform CROW, keuzelijst [CT_GEBRUIKSFUNCTIE]</w:t>
            </w:r>
          </w:p>
        </w:tc>
      </w:tr>
      <w:tr w:rsidR="00D707DF" w:rsidTr="00CD051A">
        <w:tc>
          <w:tcPr>
            <w:tcW w:w="0" w:type="auto"/>
          </w:tcPr>
          <w:p w:rsidR="00D707DF" w:rsidRDefault="00D707DF" w:rsidP="00CD051A">
            <w:pPr>
              <w:pStyle w:val="Compact"/>
            </w:pPr>
            <w:r>
              <w:t>WEGVAKONDERDEEL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gvakonderdeel functie volgens CROW, keuzelijst [CT_WEGVAKONDERDEEL_FUNCTIE]</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het wegvakonderdeel (m2, 2 decimal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de functie die het object vervult, keuzelijst </w:t>
            </w:r>
            <w:r>
              <w:lastRenderedPageBreak/>
              <w:t>[CT_IMGEO_FUNCTIE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050" style="width:0;height:1.5pt" o:hralign="center" o:hrstd="t" o:hr="t"/>
        </w:pict>
      </w:r>
    </w:p>
    <w:p w:rsidR="00D707DF" w:rsidRDefault="00D707DF" w:rsidP="00D707DF">
      <w:pPr>
        <w:pStyle w:val="Kop2"/>
      </w:pPr>
      <w:bookmarkStart w:id="66" w:name="budata.buis"/>
      <w:bookmarkStart w:id="67" w:name="_Toc439770481"/>
      <w:bookmarkEnd w:id="66"/>
      <w:r>
        <w:t>BUDATA.BUIS</w:t>
      </w:r>
      <w:bookmarkEnd w:id="6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D707DF" w:rsidRDefault="00D707DF" w:rsidP="00D707DF">
      <w:pPr>
        <w:pStyle w:val="FirstParagraph"/>
      </w:pPr>
      <w:r>
        <w:t>[illustratie wordt nog aangeleverd]</w:t>
      </w:r>
    </w:p>
    <w:p w:rsidR="00D707DF" w:rsidRDefault="0047319B" w:rsidP="00D707DF">
      <w:r>
        <w:pict>
          <v:rect id="_x0000_i1051"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waarde, keuzelijst [CT_TYPE_BUIS]</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AANTALBUIZ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buizen gerepresenteerd door de geometrie van dit object</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de leiding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leg</w:t>
            </w:r>
          </w:p>
        </w:tc>
      </w:tr>
      <w:tr w:rsidR="00D707DF" w:rsidTr="00CD051A">
        <w:tc>
          <w:tcPr>
            <w:tcW w:w="0" w:type="auto"/>
          </w:tcPr>
          <w:p w:rsidR="00D707DF" w:rsidRDefault="00D707DF" w:rsidP="00CD051A">
            <w:pPr>
              <w:pStyle w:val="Compact"/>
            </w:pPr>
            <w:r>
              <w:t>DIAMETERC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van de buis in c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vachting in jaa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ervang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dat het gaat om een net met gevaarlijke inhoud</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052" style="width:0;height:1.5pt" o:hralign="center" o:hrstd="t" o:hr="t"/>
        </w:pict>
      </w:r>
    </w:p>
    <w:p w:rsidR="00D707DF" w:rsidRDefault="00D707DF" w:rsidP="00D707DF">
      <w:pPr>
        <w:pStyle w:val="Kop2"/>
      </w:pPr>
      <w:bookmarkStart w:id="68" w:name="budata.inspectie"/>
      <w:bookmarkStart w:id="69" w:name="_Toc439770482"/>
      <w:bookmarkEnd w:id="68"/>
      <w:r>
        <w:t>BUDATA.INSPECTIE</w:t>
      </w:r>
      <w:bookmarkEnd w:id="6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D707DF" w:rsidRDefault="00D707DF" w:rsidP="00D707DF">
      <w:pPr>
        <w:pStyle w:val="FirstParagraph"/>
      </w:pPr>
      <w:r>
        <w:lastRenderedPageBreak/>
        <w:t>[illustratie wordt nog aangeleverd]</w:t>
      </w:r>
    </w:p>
    <w:p w:rsidR="00D707DF" w:rsidRDefault="0047319B" w:rsidP="00D707DF">
      <w:r>
        <w:pict>
          <v:rect id="_x0000_i1053"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BRON</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Wie heeft de inspectie uitgevoerd</w:t>
            </w:r>
          </w:p>
        </w:tc>
      </w:tr>
      <w:tr w:rsidR="00D707DF" w:rsidTr="00CD051A">
        <w:tc>
          <w:tcPr>
            <w:tcW w:w="0" w:type="auto"/>
          </w:tcPr>
          <w:p w:rsidR="00D707DF" w:rsidRDefault="00D707DF" w:rsidP="00CD051A">
            <w:pPr>
              <w:pStyle w:val="Compact"/>
            </w:pPr>
            <w:r>
              <w:t>METHOD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Gebruikte method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JAAR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URL naar extern docume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47319B" w:rsidP="00D707DF">
      <w:r>
        <w:pict>
          <v:rect id="_x0000_i1054" style="width:0;height:1.5pt" o:hralign="center" o:hrstd="t" o:hr="t"/>
        </w:pict>
      </w:r>
    </w:p>
    <w:p w:rsidR="00D707DF" w:rsidRDefault="00D707DF" w:rsidP="00D707DF">
      <w:pPr>
        <w:pStyle w:val="Kop2"/>
      </w:pPr>
      <w:bookmarkStart w:id="70" w:name="budata.crow_inspectieresultaat"/>
      <w:bookmarkStart w:id="71" w:name="_Toc439770483"/>
      <w:bookmarkEnd w:id="70"/>
      <w:r>
        <w:t>BUDATA.CROW_INSPECTIERESULTAAT</w:t>
      </w:r>
      <w:bookmarkEnd w:id="7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D707DF" w:rsidRDefault="00D707DF" w:rsidP="00D707DF">
      <w:pPr>
        <w:pStyle w:val="FirstParagraph"/>
      </w:pPr>
      <w:r>
        <w:t>[illustratie wordt nog aangeleverd]</w:t>
      </w:r>
    </w:p>
    <w:p w:rsidR="00D707DF" w:rsidRDefault="0047319B" w:rsidP="00D707DF">
      <w:r>
        <w:pict>
          <v:rect id="_x0000_i1055" style="width:0;height:1.5pt" o:hralign="center" o:hrstd="t" o:hr="t"/>
        </w:pict>
      </w:r>
    </w:p>
    <w:tbl>
      <w:tblPr>
        <w:tblW w:w="0" w:type="pct"/>
        <w:tblLook w:val="07E0" w:firstRow="1" w:lastRow="1" w:firstColumn="1" w:lastColumn="1" w:noHBand="1" w:noVBand="1"/>
      </w:tblPr>
      <w:tblGrid>
        <w:gridCol w:w="2048"/>
        <w:gridCol w:w="1840"/>
        <w:gridCol w:w="540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CHADESOORT</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Soort schade opname</w:t>
            </w:r>
          </w:p>
        </w:tc>
      </w:tr>
      <w:tr w:rsidR="00D707DF" w:rsidTr="00CD051A">
        <w:tc>
          <w:tcPr>
            <w:tcW w:w="0" w:type="auto"/>
          </w:tcPr>
          <w:p w:rsidR="00D707DF" w:rsidRDefault="00D707DF" w:rsidP="00CD051A">
            <w:pPr>
              <w:pStyle w:val="Compact"/>
            </w:pPr>
            <w:r>
              <w:t>SCHADEWAARDE</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numerieke waarde, indien van toepassing</w:t>
            </w:r>
          </w:p>
        </w:tc>
      </w:tr>
      <w:tr w:rsidR="00D707DF" w:rsidTr="00CD051A">
        <w:tc>
          <w:tcPr>
            <w:tcW w:w="0" w:type="auto"/>
          </w:tcPr>
          <w:p w:rsidR="00D707DF" w:rsidRDefault="00D707DF" w:rsidP="00CD051A">
            <w:pPr>
              <w:pStyle w:val="Compact"/>
            </w:pPr>
            <w:r>
              <w:t>SCHADECODE</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alfanumerieke waarde, indien van toepass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VO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r w:rsidR="00D707DF" w:rsidTr="00CD051A">
        <w:tc>
          <w:tcPr>
            <w:tcW w:w="0" w:type="auto"/>
          </w:tcPr>
          <w:p w:rsidR="00D707DF" w:rsidRDefault="00D707DF" w:rsidP="00CD051A">
            <w:pPr>
              <w:pStyle w:val="Compact"/>
            </w:pPr>
            <w:r>
              <w:t>INS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Inspectie</w:t>
            </w:r>
          </w:p>
        </w:tc>
      </w:tr>
    </w:tbl>
    <w:p w:rsidR="00D707DF" w:rsidRDefault="0047319B" w:rsidP="00D707DF">
      <w:r>
        <w:pict>
          <v:rect id="_x0000_i1056" style="width:0;height:1.5pt" o:hralign="center" o:hrstd="t" o:hr="t"/>
        </w:pict>
      </w:r>
    </w:p>
    <w:p w:rsidR="00D707DF" w:rsidRDefault="00D707DF" w:rsidP="00D707DF">
      <w:pPr>
        <w:pStyle w:val="Kop2"/>
      </w:pPr>
      <w:bookmarkStart w:id="72" w:name="budata.crow_meting"/>
      <w:bookmarkStart w:id="73" w:name="_Toc439770484"/>
      <w:bookmarkEnd w:id="72"/>
      <w:r>
        <w:t>BUDATA.CROW_METING</w:t>
      </w:r>
      <w:bookmarkEnd w:id="73"/>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D707DF" w:rsidRDefault="00D707DF" w:rsidP="00D707DF">
      <w:pPr>
        <w:pStyle w:val="FirstParagraph"/>
      </w:pPr>
      <w:r>
        <w:t>[illustratie wordt nog aangeleverd]</w:t>
      </w:r>
    </w:p>
    <w:p w:rsidR="00D707DF" w:rsidRDefault="0047319B" w:rsidP="00D707DF">
      <w:r>
        <w:pict>
          <v:rect id="_x0000_i1057" style="width:0;height:1.5pt" o:hralign="center" o:hrstd="t" o:hr="t"/>
        </w:pict>
      </w:r>
    </w:p>
    <w:tbl>
      <w:tblPr>
        <w:tblW w:w="0" w:type="pct"/>
        <w:tblLook w:val="07E0" w:firstRow="1" w:lastRow="1" w:firstColumn="1" w:lastColumn="1" w:noHBand="1" w:noVBand="1"/>
      </w:tblPr>
      <w:tblGrid>
        <w:gridCol w:w="2135"/>
        <w:gridCol w:w="2106"/>
        <w:gridCol w:w="504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METING_WAARDE</w:t>
            </w:r>
          </w:p>
        </w:tc>
        <w:tc>
          <w:tcPr>
            <w:tcW w:w="0" w:type="auto"/>
          </w:tcPr>
          <w:p w:rsidR="00D707DF" w:rsidRDefault="00D707DF" w:rsidP="00CD051A">
            <w:pPr>
              <w:pStyle w:val="Compact"/>
            </w:pPr>
            <w:r>
              <w:t>NUMBER(10,4)</w:t>
            </w:r>
          </w:p>
        </w:tc>
        <w:tc>
          <w:tcPr>
            <w:tcW w:w="0" w:type="auto"/>
          </w:tcPr>
          <w:p w:rsidR="00D707DF" w:rsidRDefault="00D707DF" w:rsidP="00CD051A">
            <w:pPr>
              <w:pStyle w:val="Compact"/>
            </w:pPr>
            <w:r>
              <w:t>Waarde van de Meting</w:t>
            </w:r>
          </w:p>
        </w:tc>
      </w:tr>
      <w:tr w:rsidR="00D707DF" w:rsidTr="00CD051A">
        <w:tc>
          <w:tcPr>
            <w:tcW w:w="0" w:type="auto"/>
          </w:tcPr>
          <w:p w:rsidR="00D707DF" w:rsidRDefault="00D707DF" w:rsidP="00CD051A">
            <w:pPr>
              <w:pStyle w:val="Compact"/>
            </w:pPr>
            <w:r>
              <w:t>MET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de Meting</w:t>
            </w:r>
          </w:p>
        </w:tc>
      </w:tr>
      <w:tr w:rsidR="00D707DF" w:rsidTr="00CD051A">
        <w:tc>
          <w:tcPr>
            <w:tcW w:w="0" w:type="auto"/>
          </w:tcPr>
          <w:p w:rsidR="00D707DF" w:rsidRDefault="00D707DF" w:rsidP="00CD051A">
            <w:pPr>
              <w:pStyle w:val="Compact"/>
            </w:pPr>
            <w:r>
              <w:t>METING_TYPE</w:t>
            </w:r>
          </w:p>
        </w:tc>
        <w:tc>
          <w:tcPr>
            <w:tcW w:w="0" w:type="auto"/>
          </w:tcPr>
          <w:p w:rsidR="00D707DF" w:rsidRDefault="00D707DF" w:rsidP="00CD051A">
            <w:pPr>
              <w:pStyle w:val="Compact"/>
            </w:pPr>
            <w:r>
              <w:t>VARCHAR2(50)</w:t>
            </w:r>
          </w:p>
        </w:tc>
        <w:tc>
          <w:tcPr>
            <w:tcW w:w="0" w:type="auto"/>
          </w:tcPr>
          <w:p w:rsidR="00D707DF" w:rsidRDefault="00D707DF" w:rsidP="00CD051A">
            <w:pPr>
              <w:pStyle w:val="Compact"/>
            </w:pPr>
            <w:r>
              <w:t>Soort Me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VO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bl>
    <w:p w:rsidR="00D707DF" w:rsidRDefault="0047319B" w:rsidP="00D707DF">
      <w:r>
        <w:pict>
          <v:rect id="_x0000_i1058" style="width:0;height:1.5pt" o:hralign="center" o:hrstd="t" o:hr="t"/>
        </w:pict>
      </w:r>
    </w:p>
    <w:p w:rsidR="00D707DF" w:rsidRDefault="00D707DF" w:rsidP="00D707DF">
      <w:pPr>
        <w:pStyle w:val="Kop2"/>
      </w:pPr>
      <w:bookmarkStart w:id="74" w:name="budata.laagconstructie"/>
      <w:bookmarkStart w:id="75" w:name="_Toc439770485"/>
      <w:bookmarkEnd w:id="74"/>
      <w:r>
        <w:t>BUDATA.LAAGCONSTRUCTIE</w:t>
      </w:r>
      <w:bookmarkEnd w:id="7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lastRenderedPageBreak/>
        <w:t>Definitie:</w:t>
      </w:r>
      <w:r>
        <w:t xml:space="preserve"> TODO</w:t>
      </w:r>
    </w:p>
    <w:p w:rsidR="00D707DF" w:rsidRDefault="00D707DF" w:rsidP="00D707DF">
      <w:pPr>
        <w:pStyle w:val="FirstParagraph"/>
      </w:pPr>
      <w:r>
        <w:t>[illustratie wordt nog aangeleverd]</w:t>
      </w:r>
    </w:p>
    <w:p w:rsidR="00D707DF" w:rsidRDefault="0047319B" w:rsidP="00D707DF">
      <w:r>
        <w:pict>
          <v:rect id="_x0000_i1059" style="width:0;height:1.5pt" o:hralign="center" o:hrstd="t" o:hr="t"/>
        </w:pict>
      </w:r>
    </w:p>
    <w:tbl>
      <w:tblPr>
        <w:tblW w:w="0" w:type="pct"/>
        <w:tblLook w:val="07E0" w:firstRow="1" w:lastRow="1" w:firstColumn="1" w:lastColumn="1" w:noHBand="1" w:noVBand="1"/>
      </w:tblPr>
      <w:tblGrid>
        <w:gridCol w:w="2497"/>
        <w:gridCol w:w="1973"/>
        <w:gridCol w:w="481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K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STEERVERDACHT</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LG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olgorde van aanleg, 1 is onderste laa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WEGVAKONDERDEE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vakonderdeel</w:t>
            </w:r>
          </w:p>
        </w:tc>
      </w:tr>
    </w:tbl>
    <w:p w:rsidR="00D707DF" w:rsidRDefault="0047319B" w:rsidP="00D707DF">
      <w:r>
        <w:pict>
          <v:rect id="_x0000_i1060" style="width:0;height:1.5pt" o:hralign="center" o:hrstd="t" o:hr="t"/>
        </w:pict>
      </w:r>
    </w:p>
    <w:p w:rsidR="00D707DF" w:rsidRDefault="00D707DF" w:rsidP="00D707DF">
      <w:pPr>
        <w:pStyle w:val="Kop2"/>
      </w:pPr>
      <w:bookmarkStart w:id="76" w:name="budata.rioolleidingelement"/>
      <w:bookmarkStart w:id="77" w:name="_Toc439770486"/>
      <w:bookmarkEnd w:id="76"/>
      <w:r>
        <w:t>BUDATA.RIOOLLEIDINGELEMENT</w:t>
      </w:r>
      <w:bookmarkEnd w:id="7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object (kolk, zandvang, ...) wat onderdeel uitmaakt van het riolering netwerk. NB: Inspectie putten worden als meubilair beschouwd en zijn geregistreerd in PUT.</w:t>
      </w:r>
    </w:p>
    <w:p w:rsidR="00D707DF" w:rsidRDefault="00D707DF" w:rsidP="00D707DF">
      <w:pPr>
        <w:pStyle w:val="FirstParagraph"/>
      </w:pPr>
      <w:r>
        <w:t>[illustratie wordt nog aangeleverd]</w:t>
      </w:r>
    </w:p>
    <w:p w:rsidR="00D707DF" w:rsidRDefault="0047319B" w:rsidP="00D707DF">
      <w:r>
        <w:pict>
          <v:rect id="_x0000_i1061" style="width:0;height:1.5pt" o:hralign="center" o:hrstd="t" o:hr="t"/>
        </w:pict>
      </w:r>
    </w:p>
    <w:tbl>
      <w:tblPr>
        <w:tblW w:w="0" w:type="pct"/>
        <w:tblLook w:val="07E0" w:firstRow="1" w:lastRow="1" w:firstColumn="1" w:lastColumn="1" w:noHBand="1" w:noVBand="1"/>
      </w:tblPr>
      <w:tblGrid>
        <w:gridCol w:w="3313"/>
        <w:gridCol w:w="2063"/>
        <w:gridCol w:w="3912"/>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Afwijking van de gangbare </w:t>
            </w:r>
            <w:r>
              <w:lastRenderedPageBreak/>
              <w:t>dieptelegging voor een leidingelement van dit thema</w:t>
            </w:r>
          </w:p>
        </w:tc>
      </w:tr>
      <w:tr w:rsidR="00D707DF" w:rsidTr="00CD051A">
        <w:tc>
          <w:tcPr>
            <w:tcW w:w="0" w:type="auto"/>
          </w:tcPr>
          <w:p w:rsidR="00D707DF" w:rsidRDefault="00D707DF" w:rsidP="00CD051A">
            <w:pPr>
              <w:pStyle w:val="Compact"/>
            </w:pPr>
            <w:r>
              <w:lastRenderedPageBreak/>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het leidingelement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 type,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TYPERIOOLLEIDIN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ioolleidingelement waarde, keuzelijst [CT_TYPE_RIOOLLEIDINGELEME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lastRenderedPageBreak/>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CONSTRUCTIEGEGEV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tructiegegeven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 (bij vervallen objecten)</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062" style="width:0;height:1.5pt" o:hralign="center" o:hrstd="t" o:hr="t"/>
        </w:pict>
      </w:r>
    </w:p>
    <w:p w:rsidR="00D707DF" w:rsidRDefault="00D707DF" w:rsidP="00D707DF">
      <w:pPr>
        <w:pStyle w:val="Kop1"/>
      </w:pPr>
      <w:bookmarkStart w:id="78" w:name="kunstwerken"/>
      <w:bookmarkStart w:id="79" w:name="_Toc439770487"/>
      <w:bookmarkEnd w:id="78"/>
      <w:r>
        <w:t>Kunstwerken</w:t>
      </w:r>
      <w:bookmarkEnd w:id="79"/>
    </w:p>
    <w:p w:rsidR="00D707DF" w:rsidRDefault="00D707DF" w:rsidP="00D707DF">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D707DF" w:rsidRDefault="00D707DF" w:rsidP="00D707DF">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D707DF" w:rsidRDefault="00D707DF" w:rsidP="00D707DF">
      <w:pPr>
        <w:pStyle w:val="Plattetekst"/>
      </w:pPr>
      <w:r>
        <w:t xml:space="preserve">De NEN 2767-4 Decompositie wordt gevolgd voor Kunstwerken en Oeverconstructies. Waarbij de elementen en bouwdelen van Oeverconstructies in dezelde tabellen (element </w:t>
      </w:r>
      <w:r>
        <w:lastRenderedPageBreak/>
        <w:t>en bouwdeel) worden vastgelegd als de elementen en bouwdelen van kunstwerken. Om de objecteigenschappen zo nauwkeurig mogelijk te modelleren is er wel voor gekozen om het NEN Beheerobject in BU-Data op te 'knippen' in 4 verschillende objecten:</w:t>
      </w:r>
    </w:p>
    <w:p w:rsidR="00D707DF" w:rsidRDefault="00D707DF" w:rsidP="00D707DF">
      <w:pPr>
        <w:pStyle w:val="Compact"/>
        <w:numPr>
          <w:ilvl w:val="0"/>
          <w:numId w:val="20"/>
        </w:numPr>
      </w:pPr>
      <w:r>
        <w:t>KUNSTWERK_VAST</w:t>
      </w:r>
    </w:p>
    <w:p w:rsidR="00D707DF" w:rsidRDefault="00D707DF" w:rsidP="00D707DF">
      <w:pPr>
        <w:pStyle w:val="Compact"/>
        <w:numPr>
          <w:ilvl w:val="0"/>
          <w:numId w:val="20"/>
        </w:numPr>
      </w:pPr>
      <w:r>
        <w:t>KUNSTWERK_BEWEEGBAAR</w:t>
      </w:r>
    </w:p>
    <w:p w:rsidR="00D707DF" w:rsidRDefault="00D707DF" w:rsidP="00D707DF">
      <w:pPr>
        <w:pStyle w:val="Compact"/>
        <w:numPr>
          <w:ilvl w:val="0"/>
          <w:numId w:val="20"/>
        </w:numPr>
      </w:pPr>
      <w:r>
        <w:t>GELUIDWERENDE_VOORZIENING</w:t>
      </w:r>
    </w:p>
    <w:p w:rsidR="00D707DF" w:rsidRDefault="00D707DF" w:rsidP="00D707DF">
      <w:pPr>
        <w:pStyle w:val="Compact"/>
        <w:numPr>
          <w:ilvl w:val="0"/>
          <w:numId w:val="20"/>
        </w:numPr>
      </w:pPr>
      <w:r>
        <w:t>SCHUTSLUIS</w:t>
      </w:r>
    </w:p>
    <w:p w:rsidR="00D707DF" w:rsidRDefault="00D707DF" w:rsidP="00D707DF">
      <w:pPr>
        <w:pStyle w:val="FirstParagraph"/>
      </w:pPr>
      <w:r>
        <w:t>Deze onderverdeling is vooral ingegeven door de verschillende objecteigenschappen (paspoortgegevens) die van deze objecten bijgehouden worden.</w:t>
      </w:r>
    </w:p>
    <w:p w:rsidR="00D707DF" w:rsidRDefault="00D707DF" w:rsidP="00D707DF">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D707DF" w:rsidRDefault="00D707DF" w:rsidP="00D707DF">
      <w:pPr>
        <w:pStyle w:val="FigurewithCaption"/>
      </w:pPr>
      <w:r>
        <w:rPr>
          <w:noProof/>
          <w:lang w:val="nl-NL" w:eastAsia="nl-NL"/>
        </w:rPr>
        <w:drawing>
          <wp:inline distT="0" distB="0" distL="0" distR="0" wp14:anchorId="6A6790F4" wp14:editId="2230D29C">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D707DF" w:rsidRDefault="00D707DF" w:rsidP="00D707DF">
      <w:pPr>
        <w:pStyle w:val="ImageCaption"/>
      </w:pPr>
      <w:r>
        <w:t>Kunstwerken</w:t>
      </w:r>
    </w:p>
    <w:p w:rsidR="00D707DF" w:rsidRDefault="00D707DF" w:rsidP="00D707DF">
      <w:pPr>
        <w:pStyle w:val="Kop3"/>
      </w:pPr>
      <w:bookmarkStart w:id="80" w:name="bgt-1"/>
      <w:bookmarkEnd w:id="80"/>
      <w:r>
        <w:t>BGT</w:t>
      </w:r>
    </w:p>
    <w:p w:rsidR="00D707DF" w:rsidRDefault="00D707DF" w:rsidP="00D707DF">
      <w:pPr>
        <w:pStyle w:val="FirstParagraph"/>
      </w:pPr>
      <w:r>
        <w:t xml:space="preserve">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w:t>
      </w:r>
      <w:r>
        <w:lastRenderedPageBreak/>
        <w:t>conform BGT vast te kunnen leggen. Het is dus de bedoeling dat een kunstwerk zowel vastgelegd wordt conform de NEN als de BGT.</w:t>
      </w:r>
    </w:p>
    <w:p w:rsidR="00D707DF" w:rsidRDefault="0047319B" w:rsidP="00D707DF">
      <w:r>
        <w:pict>
          <v:rect id="_x0000_i1063" style="width:0;height:1.5pt" o:hralign="center" o:hrstd="t" o:hr="t"/>
        </w:pict>
      </w:r>
    </w:p>
    <w:p w:rsidR="00D707DF" w:rsidRDefault="00D707DF" w:rsidP="00D707DF">
      <w:pPr>
        <w:pStyle w:val="Kop2"/>
      </w:pPr>
      <w:bookmarkStart w:id="81" w:name="budata.kunstwerk_vast"/>
      <w:bookmarkStart w:id="82" w:name="_Toc439770488"/>
      <w:bookmarkEnd w:id="81"/>
      <w:r>
        <w:t>BUDATA.KUNSTWERK_VAST</w:t>
      </w:r>
      <w:bookmarkEnd w:id="8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Lijn/Vlak in Kunstwerk_Vast_PT, Kunstwerk_Vast_LN en Kunstwerk_Vast_VL</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vast kunstwerk is een beheerobject van het type:</w:t>
      </w:r>
    </w:p>
    <w:p w:rsidR="00D707DF" w:rsidRDefault="00D707DF" w:rsidP="00D707DF">
      <w:pPr>
        <w:pStyle w:val="Compact"/>
        <w:numPr>
          <w:ilvl w:val="0"/>
          <w:numId w:val="20"/>
        </w:numPr>
      </w:pPr>
      <w:r>
        <w:t>Aquaducten</w:t>
      </w:r>
    </w:p>
    <w:p w:rsidR="00D707DF" w:rsidRDefault="00D707DF" w:rsidP="00D707DF">
      <w:pPr>
        <w:pStyle w:val="Compact"/>
        <w:numPr>
          <w:ilvl w:val="0"/>
          <w:numId w:val="20"/>
        </w:numPr>
      </w:pPr>
      <w:r>
        <w:t>Bruggen (vast)</w:t>
      </w:r>
    </w:p>
    <w:p w:rsidR="00D707DF" w:rsidRDefault="00D707DF" w:rsidP="00D707DF">
      <w:pPr>
        <w:pStyle w:val="Compact"/>
        <w:numPr>
          <w:ilvl w:val="0"/>
          <w:numId w:val="20"/>
        </w:numPr>
      </w:pPr>
      <w:r>
        <w:t>Duikers</w:t>
      </w:r>
    </w:p>
    <w:p w:rsidR="00D707DF" w:rsidRDefault="00D707DF" w:rsidP="00D707DF">
      <w:pPr>
        <w:pStyle w:val="Compact"/>
        <w:numPr>
          <w:ilvl w:val="0"/>
          <w:numId w:val="20"/>
        </w:numPr>
      </w:pPr>
      <w:r>
        <w:t>Gemalen</w:t>
      </w:r>
    </w:p>
    <w:p w:rsidR="00D707DF" w:rsidRDefault="00D707DF" w:rsidP="00D707DF">
      <w:pPr>
        <w:pStyle w:val="Compact"/>
        <w:numPr>
          <w:ilvl w:val="0"/>
          <w:numId w:val="20"/>
        </w:numPr>
      </w:pPr>
      <w:r>
        <w:t>Object Overstijgende Voorzieningen</w:t>
      </w:r>
    </w:p>
    <w:p w:rsidR="00D707DF" w:rsidRDefault="00D707DF" w:rsidP="00D707DF">
      <w:pPr>
        <w:pStyle w:val="Compact"/>
        <w:numPr>
          <w:ilvl w:val="0"/>
          <w:numId w:val="20"/>
        </w:numPr>
      </w:pPr>
      <w:r>
        <w:t>Onderdoorgangen</w:t>
      </w:r>
    </w:p>
    <w:p w:rsidR="00D707DF" w:rsidRDefault="00D707DF" w:rsidP="00D707DF">
      <w:pPr>
        <w:pStyle w:val="Compact"/>
        <w:numPr>
          <w:ilvl w:val="0"/>
          <w:numId w:val="20"/>
        </w:numPr>
      </w:pPr>
      <w:r>
        <w:t>Overkluizingen</w:t>
      </w:r>
    </w:p>
    <w:p w:rsidR="00D707DF" w:rsidRDefault="00D707DF" w:rsidP="00D707DF">
      <w:pPr>
        <w:pStyle w:val="Compact"/>
        <w:numPr>
          <w:ilvl w:val="0"/>
          <w:numId w:val="20"/>
        </w:numPr>
      </w:pPr>
      <w:r>
        <w:t>Sifons</w:t>
      </w:r>
    </w:p>
    <w:p w:rsidR="00D707DF" w:rsidRDefault="00D707DF" w:rsidP="00D707DF">
      <w:pPr>
        <w:pStyle w:val="Compact"/>
        <w:numPr>
          <w:ilvl w:val="0"/>
          <w:numId w:val="20"/>
        </w:numPr>
      </w:pPr>
      <w:r>
        <w:t>Spoorwegen</w:t>
      </w:r>
    </w:p>
    <w:p w:rsidR="00D707DF" w:rsidRDefault="00D707DF" w:rsidP="00D707DF">
      <w:pPr>
        <w:pStyle w:val="Compact"/>
        <w:numPr>
          <w:ilvl w:val="0"/>
          <w:numId w:val="20"/>
        </w:numPr>
      </w:pPr>
      <w:r>
        <w:t>Spuisluizen</w:t>
      </w:r>
    </w:p>
    <w:p w:rsidR="00D707DF" w:rsidRDefault="00D707DF" w:rsidP="00D707DF">
      <w:pPr>
        <w:pStyle w:val="Compact"/>
        <w:numPr>
          <w:ilvl w:val="0"/>
          <w:numId w:val="20"/>
        </w:numPr>
      </w:pPr>
      <w:r>
        <w:t>Tunnels</w:t>
      </w:r>
    </w:p>
    <w:p w:rsidR="00D707DF" w:rsidRDefault="00D707DF" w:rsidP="00D707DF">
      <w:pPr>
        <w:pStyle w:val="Compact"/>
        <w:numPr>
          <w:ilvl w:val="0"/>
          <w:numId w:val="20"/>
        </w:numPr>
      </w:pPr>
      <w:r>
        <w:t>Viaducten</w:t>
      </w:r>
    </w:p>
    <w:p w:rsidR="00D707DF" w:rsidRDefault="00D707DF" w:rsidP="00D707DF">
      <w:pPr>
        <w:pStyle w:val="Compact"/>
        <w:numPr>
          <w:ilvl w:val="0"/>
          <w:numId w:val="20"/>
        </w:numPr>
      </w:pPr>
      <w:r>
        <w:t>Wateren en watergangen (niet lijnvormig), overig</w:t>
      </w:r>
    </w:p>
    <w:p w:rsidR="00D707DF" w:rsidRDefault="00D707DF" w:rsidP="00D707DF">
      <w:pPr>
        <w:pStyle w:val="Compact"/>
        <w:numPr>
          <w:ilvl w:val="0"/>
          <w:numId w:val="20"/>
        </w:numPr>
      </w:pPr>
      <w:r>
        <w:t>Waterreguleringswerken</w:t>
      </w:r>
    </w:p>
    <w:p w:rsidR="00D707DF" w:rsidRDefault="00D707DF" w:rsidP="00D707DF">
      <w:pPr>
        <w:pStyle w:val="Compact"/>
        <w:numPr>
          <w:ilvl w:val="0"/>
          <w:numId w:val="20"/>
        </w:numPr>
      </w:pPr>
      <w:r>
        <w:t>Onbekend</w:t>
      </w:r>
    </w:p>
    <w:p w:rsidR="00D707DF" w:rsidRDefault="0047319B" w:rsidP="00D707DF">
      <w:r>
        <w:pict>
          <v:rect id="_x0000_i106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VERKEERS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keersklasse object, keuzelijst [CT_VERKEERSKLASSE]</w:t>
            </w:r>
          </w:p>
        </w:tc>
      </w:tr>
      <w:tr w:rsidR="00D707DF" w:rsidTr="00CD051A">
        <w:tc>
          <w:tcPr>
            <w:tcW w:w="0" w:type="auto"/>
          </w:tcPr>
          <w:p w:rsidR="00D707DF" w:rsidRDefault="00D707DF" w:rsidP="00CD051A">
            <w:pPr>
              <w:pStyle w:val="Compact"/>
            </w:pPr>
            <w:r>
              <w:t>AANTALOVERSPANN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verspanningen</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lastRenderedPageBreak/>
              <w:t>CONSERVERINGOPPERV</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oort Oppervlakte conservering toegepast</w:t>
            </w:r>
          </w:p>
        </w:tc>
      </w:tr>
      <w:tr w:rsidR="00D707DF" w:rsidTr="00CD051A">
        <w:tc>
          <w:tcPr>
            <w:tcW w:w="0" w:type="auto"/>
          </w:tcPr>
          <w:p w:rsidR="00D707DF" w:rsidRDefault="00D707DF" w:rsidP="00CD051A">
            <w:pPr>
              <w:pStyle w:val="Compact"/>
            </w:pPr>
            <w:r>
              <w:t>CONSERVERINGVERVA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OORRIJBREEDTERIJBAAN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1, Meetnauwkeurigheid +/- 1 cm</w:t>
            </w:r>
          </w:p>
        </w:tc>
      </w:tr>
      <w:tr w:rsidR="00D707DF" w:rsidTr="00CD051A">
        <w:tc>
          <w:tcPr>
            <w:tcW w:w="0" w:type="auto"/>
          </w:tcPr>
          <w:p w:rsidR="00D707DF" w:rsidRDefault="00D707DF" w:rsidP="00CD051A">
            <w:pPr>
              <w:pStyle w:val="Compact"/>
            </w:pPr>
            <w:r>
              <w:t>DOORRIJBREEDTERIJBAAN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2, Meetnauwkeurigheid +/- 1 cm</w:t>
            </w:r>
          </w:p>
        </w:tc>
      </w:tr>
      <w:tr w:rsidR="00D707DF" w:rsidTr="00CD051A">
        <w:tc>
          <w:tcPr>
            <w:tcW w:w="0" w:type="auto"/>
          </w:tcPr>
          <w:p w:rsidR="00D707DF" w:rsidRDefault="00D707DF" w:rsidP="00CD051A">
            <w:pPr>
              <w:pStyle w:val="Compact"/>
            </w:pPr>
            <w:r>
              <w:t>DOORRIJBREEDTERIJBAAN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3, Meetnauwkeurigheid +/- 1 cm</w:t>
            </w:r>
          </w:p>
        </w:tc>
      </w:tr>
      <w:tr w:rsidR="00D707DF" w:rsidTr="00CD051A">
        <w:tc>
          <w:tcPr>
            <w:tcW w:w="0" w:type="auto"/>
          </w:tcPr>
          <w:p w:rsidR="00D707DF" w:rsidRDefault="00D707DF" w:rsidP="00CD051A">
            <w:pPr>
              <w:pStyle w:val="Compact"/>
            </w:pPr>
            <w:r>
              <w:t>DOORRIJHOOGTERIJ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1, Meetnauwkeurigheid +/- 1 cm</w:t>
            </w:r>
          </w:p>
        </w:tc>
      </w:tr>
      <w:tr w:rsidR="00D707DF" w:rsidTr="00CD051A">
        <w:tc>
          <w:tcPr>
            <w:tcW w:w="0" w:type="auto"/>
          </w:tcPr>
          <w:p w:rsidR="00D707DF" w:rsidRDefault="00D707DF" w:rsidP="00CD051A">
            <w:pPr>
              <w:pStyle w:val="Compact"/>
            </w:pPr>
            <w:r>
              <w:t>DOORRIJHOOGTERIJST_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2, Meetnauwkeurigheid +/- 1 cm</w:t>
            </w:r>
          </w:p>
        </w:tc>
      </w:tr>
      <w:tr w:rsidR="00D707DF" w:rsidTr="00CD051A">
        <w:tc>
          <w:tcPr>
            <w:tcW w:w="0" w:type="auto"/>
          </w:tcPr>
          <w:p w:rsidR="00D707DF" w:rsidRDefault="00D707DF" w:rsidP="00CD051A">
            <w:pPr>
              <w:pStyle w:val="Compact"/>
            </w:pPr>
            <w:r>
              <w:t>DOORRIJHOOGTERIJST_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3, Meetnauwkeurigheid +/- 1 cm</w:t>
            </w:r>
          </w:p>
        </w:tc>
      </w:tr>
      <w:tr w:rsidR="00D707DF" w:rsidTr="00CD051A">
        <w:tc>
          <w:tcPr>
            <w:tcW w:w="0" w:type="auto"/>
          </w:tcPr>
          <w:p w:rsidR="00D707DF" w:rsidRDefault="00D707DF" w:rsidP="00CD051A">
            <w:pPr>
              <w:pStyle w:val="Compact"/>
            </w:pPr>
            <w:r>
              <w:t>DOORRIJHOOGTERIJST_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4, Meetnauwkeurigheid +/- 1 cm</w:t>
            </w:r>
          </w:p>
        </w:tc>
      </w:tr>
      <w:tr w:rsidR="00D707DF" w:rsidTr="00CD051A">
        <w:tc>
          <w:tcPr>
            <w:tcW w:w="0" w:type="auto"/>
          </w:tcPr>
          <w:p w:rsidR="00D707DF" w:rsidRDefault="00D707DF" w:rsidP="00CD051A">
            <w:pPr>
              <w:pStyle w:val="Compact"/>
            </w:pPr>
            <w:r>
              <w:t>DOORRIJHOOGTERIJST_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5, Meetnauwkeurigheid +/- 1 cm</w:t>
            </w:r>
          </w:p>
        </w:tc>
      </w:tr>
      <w:tr w:rsidR="00D707DF" w:rsidTr="00CD051A">
        <w:tc>
          <w:tcPr>
            <w:tcW w:w="0" w:type="auto"/>
          </w:tcPr>
          <w:p w:rsidR="00D707DF" w:rsidRDefault="00D707DF" w:rsidP="00CD051A">
            <w:pPr>
              <w:pStyle w:val="Compact"/>
            </w:pPr>
            <w:r>
              <w:t>DOORRIJHOOGTERIJST_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6, Meetnauwkeurigheid +/- 1 cm</w:t>
            </w:r>
          </w:p>
        </w:tc>
      </w:tr>
      <w:tr w:rsidR="00D707DF" w:rsidTr="00CD051A">
        <w:tc>
          <w:tcPr>
            <w:tcW w:w="0" w:type="auto"/>
          </w:tcPr>
          <w:p w:rsidR="00D707DF" w:rsidRDefault="00D707DF" w:rsidP="00CD051A">
            <w:pPr>
              <w:pStyle w:val="Compact"/>
            </w:pPr>
            <w:r>
              <w:t>DOORVAARTBREED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1, Meetnauwkeurigheid +/- 1 cm</w:t>
            </w:r>
          </w:p>
        </w:tc>
      </w:tr>
      <w:tr w:rsidR="00D707DF" w:rsidTr="00CD051A">
        <w:tc>
          <w:tcPr>
            <w:tcW w:w="0" w:type="auto"/>
          </w:tcPr>
          <w:p w:rsidR="00D707DF" w:rsidRDefault="00D707DF" w:rsidP="00CD051A">
            <w:pPr>
              <w:pStyle w:val="Compact"/>
            </w:pPr>
            <w:r>
              <w:t>DOORVAARTBREED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2, Meetnauwkeurigheid +/- 1 cm</w:t>
            </w:r>
          </w:p>
        </w:tc>
      </w:tr>
      <w:tr w:rsidR="00D707DF" w:rsidTr="00CD051A">
        <w:tc>
          <w:tcPr>
            <w:tcW w:w="0" w:type="auto"/>
          </w:tcPr>
          <w:p w:rsidR="00D707DF" w:rsidRDefault="00D707DF" w:rsidP="00CD051A">
            <w:pPr>
              <w:pStyle w:val="Compact"/>
            </w:pPr>
            <w:r>
              <w:t>DOORVAARTBREED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3, Meetnauwkeurigheid +/- 1 cm</w:t>
            </w:r>
          </w:p>
        </w:tc>
      </w:tr>
      <w:tr w:rsidR="00D707DF" w:rsidTr="00CD051A">
        <w:tc>
          <w:tcPr>
            <w:tcW w:w="0" w:type="auto"/>
          </w:tcPr>
          <w:p w:rsidR="00D707DF" w:rsidRDefault="00D707DF" w:rsidP="00CD051A">
            <w:pPr>
              <w:pStyle w:val="Compact"/>
            </w:pPr>
            <w:r>
              <w:t>DOORVAARTBREED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4, Meetnauwkeurigheid +/- 1 cm</w:t>
            </w:r>
          </w:p>
        </w:tc>
      </w:tr>
      <w:tr w:rsidR="00D707DF" w:rsidTr="00CD051A">
        <w:tc>
          <w:tcPr>
            <w:tcW w:w="0" w:type="auto"/>
          </w:tcPr>
          <w:p w:rsidR="00D707DF" w:rsidRDefault="00D707DF" w:rsidP="00CD051A">
            <w:pPr>
              <w:pStyle w:val="Compact"/>
            </w:pPr>
            <w:r>
              <w:t>DOORVAARTBREED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5, Meetnauwkeurigheid +/- 1 cm</w:t>
            </w:r>
          </w:p>
        </w:tc>
      </w:tr>
      <w:tr w:rsidR="00D707DF" w:rsidTr="00CD051A">
        <w:tc>
          <w:tcPr>
            <w:tcW w:w="0" w:type="auto"/>
          </w:tcPr>
          <w:p w:rsidR="00D707DF" w:rsidRDefault="00D707DF" w:rsidP="00CD051A">
            <w:pPr>
              <w:pStyle w:val="Compact"/>
            </w:pPr>
            <w:r>
              <w:t>DOORVAARTHOOG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1 (hoogte t.o.v. NAP, NIET t.o.v. actuele waterpeil), Meetnauwkeurigheid +/- 1 cm</w:t>
            </w:r>
          </w:p>
        </w:tc>
      </w:tr>
      <w:tr w:rsidR="00D707DF" w:rsidTr="00CD051A">
        <w:tc>
          <w:tcPr>
            <w:tcW w:w="0" w:type="auto"/>
          </w:tcPr>
          <w:p w:rsidR="00D707DF" w:rsidRDefault="00D707DF" w:rsidP="00CD051A">
            <w:pPr>
              <w:pStyle w:val="Compact"/>
            </w:pPr>
            <w:r>
              <w:t>DOORVAARTHOOG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 xml:space="preserve">Doorvaarthoogtemaat doorvaartopening 2 (hoogte t.o.v. NAP, NIET t.o.v. actuele waterpeil), </w:t>
            </w:r>
            <w:r>
              <w:lastRenderedPageBreak/>
              <w:t>Meetnauwkeurigheid +/- 1 cm</w:t>
            </w:r>
          </w:p>
        </w:tc>
      </w:tr>
      <w:tr w:rsidR="00D707DF" w:rsidTr="00CD051A">
        <w:tc>
          <w:tcPr>
            <w:tcW w:w="0" w:type="auto"/>
          </w:tcPr>
          <w:p w:rsidR="00D707DF" w:rsidRDefault="00D707DF" w:rsidP="00CD051A">
            <w:pPr>
              <w:pStyle w:val="Compact"/>
            </w:pPr>
            <w:r>
              <w:lastRenderedPageBreak/>
              <w:t>DOORVAARTHOOG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3 (hoogte t.o.v. NAP, NIET t.o.v. actuele waterpeil), Meetnauwkeurigheid +/- 1 cm</w:t>
            </w:r>
          </w:p>
        </w:tc>
      </w:tr>
      <w:tr w:rsidR="00D707DF" w:rsidTr="00CD051A">
        <w:tc>
          <w:tcPr>
            <w:tcW w:w="0" w:type="auto"/>
          </w:tcPr>
          <w:p w:rsidR="00D707DF" w:rsidRDefault="00D707DF" w:rsidP="00CD051A">
            <w:pPr>
              <w:pStyle w:val="Compact"/>
            </w:pPr>
            <w:r>
              <w:t>DOORVAARTHOOG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4 (hoogte t.o.v. NAP, NIET t.o.v. actuele waterpeil), Meetnauwkeurigheid +/- 1 cm</w:t>
            </w:r>
          </w:p>
        </w:tc>
      </w:tr>
      <w:tr w:rsidR="00D707DF" w:rsidTr="00CD051A">
        <w:tc>
          <w:tcPr>
            <w:tcW w:w="0" w:type="auto"/>
          </w:tcPr>
          <w:p w:rsidR="00D707DF" w:rsidRDefault="00D707DF" w:rsidP="00CD051A">
            <w:pPr>
              <w:pStyle w:val="Compact"/>
            </w:pPr>
            <w:r>
              <w:t>DOORVAARTHOOG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5 (hoogte t.o.v. NAP, NIET t.o.v. actuele waterpeil), Meetnauwkeurigheid +/- 1 cm</w:t>
            </w:r>
          </w:p>
        </w:tc>
      </w:tr>
      <w:tr w:rsidR="00D707DF" w:rsidTr="00CD051A">
        <w:tc>
          <w:tcPr>
            <w:tcW w:w="0" w:type="auto"/>
          </w:tcPr>
          <w:p w:rsidR="00D707DF" w:rsidRDefault="00D707DF" w:rsidP="00CD051A">
            <w:pPr>
              <w:pStyle w:val="Compact"/>
            </w:pPr>
            <w:r>
              <w:t>DUIKERBINNENONDERK</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NAP van binnen onderkant buis (bij duiker)</w:t>
            </w:r>
          </w:p>
        </w:tc>
      </w:tr>
      <w:tr w:rsidR="00D707DF" w:rsidTr="00CD051A">
        <w:tc>
          <w:tcPr>
            <w:tcW w:w="0" w:type="auto"/>
          </w:tcPr>
          <w:p w:rsidR="00D707DF" w:rsidRDefault="00D707DF" w:rsidP="00CD051A">
            <w:pPr>
              <w:pStyle w:val="Compact"/>
            </w:pPr>
            <w:r>
              <w:t>DUIKERDOORSTROOMP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orstroomprofiel type(bij duiker)</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GELEIDERAI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an alle aanwezige geleiderail op en in het kunstwerk</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LEUNING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leuningen op en in het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OPLEGGING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plegblokken</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TALUDBEKLEDINGOPP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taludbekleding, m2, 2 decimalen</w:t>
            </w:r>
          </w:p>
        </w:tc>
      </w:tr>
      <w:tr w:rsidR="00D707DF" w:rsidTr="00CD051A">
        <w:tc>
          <w:tcPr>
            <w:tcW w:w="0" w:type="auto"/>
          </w:tcPr>
          <w:p w:rsidR="00D707DF" w:rsidRDefault="00D707DF" w:rsidP="00CD051A">
            <w:pPr>
              <w:pStyle w:val="Compact"/>
            </w:pPr>
            <w:r>
              <w:t>VOEGOVERGANGENAA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voegovergangen</w:t>
            </w:r>
          </w:p>
        </w:tc>
      </w:tr>
      <w:tr w:rsidR="00D707DF" w:rsidTr="00CD051A">
        <w:tc>
          <w:tcPr>
            <w:tcW w:w="0" w:type="auto"/>
          </w:tcPr>
          <w:p w:rsidR="00D707DF" w:rsidRDefault="00D707DF" w:rsidP="00CD051A">
            <w:pPr>
              <w:pStyle w:val="Compact"/>
            </w:pPr>
            <w:r>
              <w:t>VOEGOVERGANGENTOTA</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oegovergang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lastRenderedPageBreak/>
              <w:t>FUNCTIEBOV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boven, keuzelijst [CT_FUNCTIE]</w:t>
            </w:r>
          </w:p>
        </w:tc>
      </w:tr>
      <w:tr w:rsidR="00D707DF" w:rsidTr="00CD051A">
        <w:tc>
          <w:tcPr>
            <w:tcW w:w="0" w:type="auto"/>
          </w:tcPr>
          <w:p w:rsidR="00D707DF" w:rsidRDefault="00D707DF" w:rsidP="00CD051A">
            <w:pPr>
              <w:pStyle w:val="Compact"/>
            </w:pPr>
            <w:r>
              <w:t>FUNCTIEON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onder, keuzelijst [CT_FUNC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DEKPLAA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plaatmateriaal</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OPLEGG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legging type, keuzelijst [CT_OPLEGGING_TYPE]</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TYPEVOEGOVERGA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oegovergang object, keuzelijst [CT_TYPE_VOEGOVERGA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w:t>
            </w:r>
            <w:r>
              <w:lastRenderedPageBreak/>
              <w:t>van het object is 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2</w:t>
            </w:r>
          </w:p>
        </w:tc>
      </w:tr>
    </w:tbl>
    <w:p w:rsidR="00D707DF" w:rsidRDefault="0047319B" w:rsidP="00D707DF">
      <w:r>
        <w:pict>
          <v:rect id="_x0000_i1065" style="width:0;height:1.5pt" o:hralign="center" o:hrstd="t" o:hr="t"/>
        </w:pict>
      </w:r>
    </w:p>
    <w:p w:rsidR="00D707DF" w:rsidRDefault="00D707DF" w:rsidP="00D707DF">
      <w:pPr>
        <w:pStyle w:val="Kop3"/>
      </w:pPr>
      <w:bookmarkStart w:id="83" w:name="budata.kunstwerk_vast_pt"/>
      <w:bookmarkEnd w:id="83"/>
      <w:r>
        <w:t>BUDATA.KUNSTWERK_VAST_PT</w:t>
      </w:r>
    </w:p>
    <w:p w:rsidR="00D707DF" w:rsidRDefault="0047319B" w:rsidP="00D707DF">
      <w:r>
        <w:pict>
          <v:rect id="_x0000_i1066"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47319B" w:rsidP="00D707DF">
      <w:r>
        <w:pict>
          <v:rect id="_x0000_i1067" style="width:0;height:1.5pt" o:hralign="center" o:hrstd="t" o:hr="t"/>
        </w:pict>
      </w:r>
    </w:p>
    <w:p w:rsidR="00D707DF" w:rsidRDefault="00D707DF" w:rsidP="00D707DF">
      <w:pPr>
        <w:pStyle w:val="Kop3"/>
      </w:pPr>
      <w:bookmarkStart w:id="84" w:name="budata.kunstwerk_vast_ln"/>
      <w:bookmarkEnd w:id="84"/>
      <w:r>
        <w:lastRenderedPageBreak/>
        <w:t>BUDATA.KUNSTWERK_VAST_LN</w:t>
      </w:r>
    </w:p>
    <w:p w:rsidR="00D707DF" w:rsidRDefault="0047319B" w:rsidP="00D707DF">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47319B" w:rsidP="00D707DF">
      <w:r>
        <w:pict>
          <v:rect id="_x0000_i1069" style="width:0;height:1.5pt" o:hralign="center" o:hrstd="t" o:hr="t"/>
        </w:pict>
      </w:r>
    </w:p>
    <w:p w:rsidR="00D707DF" w:rsidRDefault="00D707DF" w:rsidP="00D707DF">
      <w:pPr>
        <w:pStyle w:val="Kop3"/>
      </w:pPr>
      <w:bookmarkStart w:id="85" w:name="budata.kunstwerk_vast_vl"/>
      <w:bookmarkEnd w:id="85"/>
      <w:r>
        <w:t>BUDATA.KUNSTWERK_VAST_VL</w:t>
      </w:r>
    </w:p>
    <w:p w:rsidR="00D707DF" w:rsidRDefault="0047319B" w:rsidP="00D707DF">
      <w:r>
        <w:pict>
          <v:rect id="_x0000_i1070" style="width:0;height:1.5pt" o:hralign="center" o:hrstd="t" o:hr="t"/>
        </w:pict>
      </w:r>
    </w:p>
    <w:tbl>
      <w:tblPr>
        <w:tblW w:w="0" w:type="pct"/>
        <w:tblLook w:val="07E0" w:firstRow="1" w:lastRow="1" w:firstColumn="1" w:lastColumn="1" w:noHBand="1" w:noVBand="1"/>
      </w:tblPr>
      <w:tblGrid>
        <w:gridCol w:w="2577"/>
        <w:gridCol w:w="1943"/>
        <w:gridCol w:w="2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UNSTWERK_V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bl>
    <w:p w:rsidR="00D707DF" w:rsidRDefault="0047319B" w:rsidP="00D707DF">
      <w:r>
        <w:pict>
          <v:rect id="_x0000_i1071" style="width:0;height:1.5pt" o:hralign="center" o:hrstd="t" o:hr="t"/>
        </w:pict>
      </w:r>
    </w:p>
    <w:p w:rsidR="00D707DF" w:rsidRDefault="00D707DF" w:rsidP="00D707DF">
      <w:pPr>
        <w:pStyle w:val="Kop2"/>
      </w:pPr>
      <w:bookmarkStart w:id="86" w:name="budata.kunstwerk_beweegbaar"/>
      <w:bookmarkStart w:id="87" w:name="_Toc439770489"/>
      <w:bookmarkEnd w:id="86"/>
      <w:r>
        <w:t>BUDATA.KUNSTWERK_BEWEEGBAAR</w:t>
      </w:r>
      <w:bookmarkEnd w:id="8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Beweegbaar kunstwerk is een beheerobject van het type:</w:t>
      </w:r>
    </w:p>
    <w:p w:rsidR="00D707DF" w:rsidRDefault="00D707DF" w:rsidP="00D707DF">
      <w:pPr>
        <w:pStyle w:val="Compact"/>
        <w:numPr>
          <w:ilvl w:val="0"/>
          <w:numId w:val="20"/>
        </w:numPr>
      </w:pPr>
      <w:r>
        <w:t>Bruggen (beweegbaar)</w:t>
      </w:r>
    </w:p>
    <w:p w:rsidR="00D707DF" w:rsidRDefault="0047319B" w:rsidP="00D707DF">
      <w:r>
        <w:pict>
          <v:rect id="_x0000_i1072" style="width:0;height:1.5pt" o:hralign="center" o:hrstd="t" o:hr="t"/>
        </w:pict>
      </w:r>
    </w:p>
    <w:tbl>
      <w:tblPr>
        <w:tblW w:w="0" w:type="pct"/>
        <w:tblLook w:val="07E0" w:firstRow="1" w:lastRow="1" w:firstColumn="1" w:lastColumn="1" w:noHBand="1" w:noVBand="1"/>
      </w:tblPr>
      <w:tblGrid>
        <w:gridCol w:w="3960"/>
        <w:gridCol w:w="1899"/>
        <w:gridCol w:w="342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VERKEERS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Verkeersklasse object, keuzelijst </w:t>
            </w:r>
            <w:r>
              <w:lastRenderedPageBreak/>
              <w:t>[CT_VERKEERSKLASSE]</w:t>
            </w:r>
          </w:p>
        </w:tc>
      </w:tr>
      <w:tr w:rsidR="00D707DF" w:rsidTr="00CD051A">
        <w:tc>
          <w:tcPr>
            <w:tcW w:w="0" w:type="auto"/>
          </w:tcPr>
          <w:p w:rsidR="00D707DF" w:rsidRDefault="00D707DF" w:rsidP="00CD051A">
            <w:pPr>
              <w:pStyle w:val="Compact"/>
            </w:pPr>
            <w:r>
              <w:lastRenderedPageBreak/>
              <w:t>AANTALOVERSPANN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verspanningen</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JAARBEWEGINGS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Bewegingswerk</w:t>
            </w:r>
          </w:p>
        </w:tc>
      </w:tr>
      <w:tr w:rsidR="00D707DF" w:rsidTr="00CD051A">
        <w:tc>
          <w:tcPr>
            <w:tcW w:w="0" w:type="auto"/>
          </w:tcPr>
          <w:p w:rsidR="00D707DF" w:rsidRDefault="00D707DF" w:rsidP="00CD051A">
            <w:pPr>
              <w:pStyle w:val="Compact"/>
            </w:pPr>
            <w:r>
              <w:t>BOUWJAARBOVENBOU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Bovenbouw</w:t>
            </w:r>
          </w:p>
        </w:tc>
      </w:tr>
      <w:tr w:rsidR="00D707DF" w:rsidTr="00CD051A">
        <w:tc>
          <w:tcPr>
            <w:tcW w:w="0" w:type="auto"/>
          </w:tcPr>
          <w:p w:rsidR="00D707DF" w:rsidRDefault="00D707DF" w:rsidP="00CD051A">
            <w:pPr>
              <w:pStyle w:val="Compact"/>
            </w:pPr>
            <w:r>
              <w:t>BOUWJAARELECTRISCH</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Electrische Installatie</w:t>
            </w:r>
          </w:p>
        </w:tc>
      </w:tr>
      <w:tr w:rsidR="00D707DF" w:rsidTr="00CD051A">
        <w:tc>
          <w:tcPr>
            <w:tcW w:w="0" w:type="auto"/>
          </w:tcPr>
          <w:p w:rsidR="00D707DF" w:rsidRDefault="00D707DF" w:rsidP="00CD051A">
            <w:pPr>
              <w:pStyle w:val="Compact"/>
            </w:pPr>
            <w:r>
              <w:t>BOUWJAARHYDRAULISC</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jaar Hydraulische Installatie</w:t>
            </w:r>
          </w:p>
        </w:tc>
      </w:tr>
      <w:tr w:rsidR="00D707DF" w:rsidTr="00CD051A">
        <w:tc>
          <w:tcPr>
            <w:tcW w:w="0" w:type="auto"/>
          </w:tcPr>
          <w:p w:rsidR="00D707DF" w:rsidRDefault="00D707DF" w:rsidP="00CD051A">
            <w:pPr>
              <w:pStyle w:val="Compact"/>
            </w:pPr>
            <w:r>
              <w:t>BOUWJAARONDERBOUW</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Onderbouw</w:t>
            </w:r>
          </w:p>
        </w:tc>
      </w:tr>
      <w:tr w:rsidR="00D707DF" w:rsidTr="00CD051A">
        <w:tc>
          <w:tcPr>
            <w:tcW w:w="0" w:type="auto"/>
          </w:tcPr>
          <w:p w:rsidR="00D707DF" w:rsidRDefault="00D707DF" w:rsidP="00CD051A">
            <w:pPr>
              <w:pStyle w:val="Compact"/>
            </w:pPr>
            <w:r>
              <w:t>BOUWJAARV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uwjaar Val</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CONSERVERINGOPPERV</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oort Oppervlakte conservering toegepast</w:t>
            </w:r>
          </w:p>
        </w:tc>
      </w:tr>
      <w:tr w:rsidR="00D707DF" w:rsidTr="00CD051A">
        <w:tc>
          <w:tcPr>
            <w:tcW w:w="0" w:type="auto"/>
          </w:tcPr>
          <w:p w:rsidR="00D707DF" w:rsidRDefault="00D707DF" w:rsidP="00CD051A">
            <w:pPr>
              <w:pStyle w:val="Compact"/>
            </w:pPr>
            <w:r>
              <w:t>CONSERVERINGVERVA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OORRIJBREEDTERIJBAAN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1, Meetnauwkeurigheid +/- 1 cm</w:t>
            </w:r>
          </w:p>
        </w:tc>
      </w:tr>
      <w:tr w:rsidR="00D707DF" w:rsidTr="00CD051A">
        <w:tc>
          <w:tcPr>
            <w:tcW w:w="0" w:type="auto"/>
          </w:tcPr>
          <w:p w:rsidR="00D707DF" w:rsidRDefault="00D707DF" w:rsidP="00CD051A">
            <w:pPr>
              <w:pStyle w:val="Compact"/>
            </w:pPr>
            <w:r>
              <w:t>DOORRIJBREEDTERIJBAAN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2, Meetnauwkeurigheid +/- 1 cm</w:t>
            </w:r>
          </w:p>
        </w:tc>
      </w:tr>
      <w:tr w:rsidR="00D707DF" w:rsidTr="00CD051A">
        <w:tc>
          <w:tcPr>
            <w:tcW w:w="0" w:type="auto"/>
          </w:tcPr>
          <w:p w:rsidR="00D707DF" w:rsidRDefault="00D707DF" w:rsidP="00CD051A">
            <w:pPr>
              <w:pStyle w:val="Compact"/>
            </w:pPr>
            <w:r>
              <w:t>DOORRIJBREEDTERIJBAAN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baan 3, Meetnauwkeurigheid +/- 1 cm</w:t>
            </w:r>
          </w:p>
        </w:tc>
      </w:tr>
      <w:tr w:rsidR="00D707DF" w:rsidTr="00CD051A">
        <w:tc>
          <w:tcPr>
            <w:tcW w:w="0" w:type="auto"/>
          </w:tcPr>
          <w:p w:rsidR="00D707DF" w:rsidRDefault="00D707DF" w:rsidP="00CD051A">
            <w:pPr>
              <w:pStyle w:val="Compact"/>
            </w:pPr>
            <w:r>
              <w:t>DOORRIJHOOGTERIJ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1, Meetnauwkeurigheid +/- 1 cm</w:t>
            </w:r>
          </w:p>
        </w:tc>
      </w:tr>
      <w:tr w:rsidR="00D707DF" w:rsidTr="00CD051A">
        <w:tc>
          <w:tcPr>
            <w:tcW w:w="0" w:type="auto"/>
          </w:tcPr>
          <w:p w:rsidR="00D707DF" w:rsidRDefault="00D707DF" w:rsidP="00CD051A">
            <w:pPr>
              <w:pStyle w:val="Compact"/>
            </w:pPr>
            <w:r>
              <w:t>DOORRIJHOOGTERIJST_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2, Meetnauwkeurigheid +/- 1 cm</w:t>
            </w:r>
          </w:p>
        </w:tc>
      </w:tr>
      <w:tr w:rsidR="00D707DF" w:rsidTr="00CD051A">
        <w:tc>
          <w:tcPr>
            <w:tcW w:w="0" w:type="auto"/>
          </w:tcPr>
          <w:p w:rsidR="00D707DF" w:rsidRDefault="00D707DF" w:rsidP="00CD051A">
            <w:pPr>
              <w:pStyle w:val="Compact"/>
            </w:pPr>
            <w:r>
              <w:t>DOORRIJHOOGTERIJST_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3, Meetnauwkeurigheid +/- 1 cm</w:t>
            </w:r>
          </w:p>
        </w:tc>
      </w:tr>
      <w:tr w:rsidR="00D707DF" w:rsidTr="00CD051A">
        <w:tc>
          <w:tcPr>
            <w:tcW w:w="0" w:type="auto"/>
          </w:tcPr>
          <w:p w:rsidR="00D707DF" w:rsidRDefault="00D707DF" w:rsidP="00CD051A">
            <w:pPr>
              <w:pStyle w:val="Compact"/>
            </w:pPr>
            <w:r>
              <w:t>DOORRIJHOOGTERIJST_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4, Meetnauwkeurigheid +/- 1 cm</w:t>
            </w:r>
          </w:p>
        </w:tc>
      </w:tr>
      <w:tr w:rsidR="00D707DF" w:rsidTr="00CD051A">
        <w:tc>
          <w:tcPr>
            <w:tcW w:w="0" w:type="auto"/>
          </w:tcPr>
          <w:p w:rsidR="00D707DF" w:rsidRDefault="00D707DF" w:rsidP="00CD051A">
            <w:pPr>
              <w:pStyle w:val="Compact"/>
            </w:pPr>
            <w:r>
              <w:t>DOORRIJHOOGTERIJST_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5, Meetnauwkeurigheid +/- 1 cm</w:t>
            </w:r>
          </w:p>
        </w:tc>
      </w:tr>
      <w:tr w:rsidR="00D707DF" w:rsidTr="00CD051A">
        <w:tc>
          <w:tcPr>
            <w:tcW w:w="0" w:type="auto"/>
          </w:tcPr>
          <w:p w:rsidR="00D707DF" w:rsidRDefault="00D707DF" w:rsidP="00CD051A">
            <w:pPr>
              <w:pStyle w:val="Compact"/>
            </w:pPr>
            <w:r>
              <w:t>DOORRIJHOOGTERIJST_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rijbreedte rijstrook 6, Meetnauwkeurigheid +/- 1 cm</w:t>
            </w:r>
          </w:p>
        </w:tc>
      </w:tr>
      <w:tr w:rsidR="00D707DF" w:rsidTr="00CD051A">
        <w:tc>
          <w:tcPr>
            <w:tcW w:w="0" w:type="auto"/>
          </w:tcPr>
          <w:p w:rsidR="00D707DF" w:rsidRDefault="00D707DF" w:rsidP="00CD051A">
            <w:pPr>
              <w:pStyle w:val="Compact"/>
            </w:pPr>
            <w:r>
              <w:t>DOORVAARTBREED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1, Meetnauwkeurigheid +/- 1 cm</w:t>
            </w:r>
          </w:p>
        </w:tc>
      </w:tr>
      <w:tr w:rsidR="00D707DF" w:rsidTr="00CD051A">
        <w:tc>
          <w:tcPr>
            <w:tcW w:w="0" w:type="auto"/>
          </w:tcPr>
          <w:p w:rsidR="00D707DF" w:rsidRDefault="00D707DF" w:rsidP="00CD051A">
            <w:pPr>
              <w:pStyle w:val="Compact"/>
            </w:pPr>
            <w:r>
              <w:t>DOORVAARTBREED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2, Meetnauwkeurigheid +/- 1 cm</w:t>
            </w:r>
          </w:p>
        </w:tc>
      </w:tr>
      <w:tr w:rsidR="00D707DF" w:rsidTr="00CD051A">
        <w:tc>
          <w:tcPr>
            <w:tcW w:w="0" w:type="auto"/>
          </w:tcPr>
          <w:p w:rsidR="00D707DF" w:rsidRDefault="00D707DF" w:rsidP="00CD051A">
            <w:pPr>
              <w:pStyle w:val="Compact"/>
            </w:pPr>
            <w:r>
              <w:lastRenderedPageBreak/>
              <w:t>DOORVAARTBREED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3, Meetnauwkeurigheid +/- 1 cm</w:t>
            </w:r>
          </w:p>
        </w:tc>
      </w:tr>
      <w:tr w:rsidR="00D707DF" w:rsidTr="00CD051A">
        <w:tc>
          <w:tcPr>
            <w:tcW w:w="0" w:type="auto"/>
          </w:tcPr>
          <w:p w:rsidR="00D707DF" w:rsidRDefault="00D707DF" w:rsidP="00CD051A">
            <w:pPr>
              <w:pStyle w:val="Compact"/>
            </w:pPr>
            <w:r>
              <w:t>DOORVAARTBREED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4, Meetnauwkeurigheid +/- 1 cm</w:t>
            </w:r>
          </w:p>
        </w:tc>
      </w:tr>
      <w:tr w:rsidR="00D707DF" w:rsidTr="00CD051A">
        <w:tc>
          <w:tcPr>
            <w:tcW w:w="0" w:type="auto"/>
          </w:tcPr>
          <w:p w:rsidR="00D707DF" w:rsidRDefault="00D707DF" w:rsidP="00CD051A">
            <w:pPr>
              <w:pStyle w:val="Compact"/>
            </w:pPr>
            <w:r>
              <w:t>DOORVAARTBREED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breedte doorvaartopening 5, Meetnauwkeurigheid +/- 1 cm</w:t>
            </w:r>
          </w:p>
        </w:tc>
      </w:tr>
      <w:tr w:rsidR="00D707DF" w:rsidTr="00CD051A">
        <w:tc>
          <w:tcPr>
            <w:tcW w:w="0" w:type="auto"/>
          </w:tcPr>
          <w:p w:rsidR="00D707DF" w:rsidRDefault="00D707DF" w:rsidP="00CD051A">
            <w:pPr>
              <w:pStyle w:val="Compact"/>
            </w:pPr>
            <w:r>
              <w:t>DOORVAARTHOOGTE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1 (hoogte t.o.v. NAP, NIET t.o.v. actuele waterpeil), Meetnauwkeurigheid +/- 1 cm</w:t>
            </w:r>
          </w:p>
        </w:tc>
      </w:tr>
      <w:tr w:rsidR="00D707DF" w:rsidTr="00CD051A">
        <w:tc>
          <w:tcPr>
            <w:tcW w:w="0" w:type="auto"/>
          </w:tcPr>
          <w:p w:rsidR="00D707DF" w:rsidRDefault="00D707DF" w:rsidP="00CD051A">
            <w:pPr>
              <w:pStyle w:val="Compact"/>
            </w:pPr>
            <w:r>
              <w:t>DOORVAARTHOOGTE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2 (hoogte t.o.v. NAP, NIET t.o.v. actuele waterpeil), Meetnauwkeurigheid +/- 1 cm</w:t>
            </w:r>
          </w:p>
        </w:tc>
      </w:tr>
      <w:tr w:rsidR="00D707DF" w:rsidTr="00CD051A">
        <w:tc>
          <w:tcPr>
            <w:tcW w:w="0" w:type="auto"/>
          </w:tcPr>
          <w:p w:rsidR="00D707DF" w:rsidRDefault="00D707DF" w:rsidP="00CD051A">
            <w:pPr>
              <w:pStyle w:val="Compact"/>
            </w:pPr>
            <w:r>
              <w:t>DOORVAARTHOOGTE3</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3 (hoogte t.o.v. NAP, NIET t.o.v. actuele waterpeil), Meetnauwkeurigheid +/- 1 cm</w:t>
            </w:r>
          </w:p>
        </w:tc>
      </w:tr>
      <w:tr w:rsidR="00D707DF" w:rsidTr="00CD051A">
        <w:tc>
          <w:tcPr>
            <w:tcW w:w="0" w:type="auto"/>
          </w:tcPr>
          <w:p w:rsidR="00D707DF" w:rsidRDefault="00D707DF" w:rsidP="00CD051A">
            <w:pPr>
              <w:pStyle w:val="Compact"/>
            </w:pPr>
            <w:r>
              <w:t>DOORVAARTHOOGTE4</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4 (hoogte t.o.v. NAP, NIET t.o.v. actuele waterpeil), Meetnauwkeurigheid +/- 1 cm</w:t>
            </w:r>
          </w:p>
        </w:tc>
      </w:tr>
      <w:tr w:rsidR="00D707DF" w:rsidTr="00CD051A">
        <w:tc>
          <w:tcPr>
            <w:tcW w:w="0" w:type="auto"/>
          </w:tcPr>
          <w:p w:rsidR="00D707DF" w:rsidRDefault="00D707DF" w:rsidP="00CD051A">
            <w:pPr>
              <w:pStyle w:val="Compact"/>
            </w:pPr>
            <w:r>
              <w:t>DOORVAARTHOOGTE5</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oorvaarthoogtemaat doorvaartopening 5 (hoogte t.o.v. NAP, NIET t.o.v. actuele waterpeil), Meetnauwkeurigheid +/- 1 cm</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GELEIDERAI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an alle aanwezige geleiderail op en in het kunstwerk</w:t>
            </w:r>
          </w:p>
        </w:tc>
      </w:tr>
      <w:tr w:rsidR="00D707DF" w:rsidTr="00CD051A">
        <w:tc>
          <w:tcPr>
            <w:tcW w:w="0" w:type="auto"/>
          </w:tcPr>
          <w:p w:rsidR="00D707DF" w:rsidRDefault="00D707DF" w:rsidP="00CD051A">
            <w:pPr>
              <w:pStyle w:val="Compact"/>
            </w:pPr>
            <w:r>
              <w:t>INBOUWJAARPLC</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bouwjaar PLC</w:t>
            </w:r>
          </w:p>
        </w:tc>
      </w:tr>
      <w:tr w:rsidR="00D707DF" w:rsidTr="00CD051A">
        <w:tc>
          <w:tcPr>
            <w:tcW w:w="0" w:type="auto"/>
          </w:tcPr>
          <w:p w:rsidR="00D707DF" w:rsidRDefault="00D707DF" w:rsidP="00CD051A">
            <w:pPr>
              <w:pStyle w:val="Compact"/>
            </w:pPr>
            <w:r>
              <w:t>INSPECTIEJAARCMEH</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spectie jaar CMEH Installaties</w:t>
            </w:r>
          </w:p>
        </w:tc>
      </w:tr>
      <w:tr w:rsidR="00D707DF" w:rsidTr="00CD051A">
        <w:tc>
          <w:tcPr>
            <w:tcW w:w="0" w:type="auto"/>
          </w:tcPr>
          <w:p w:rsidR="00D707DF" w:rsidRDefault="00D707DF" w:rsidP="00CD051A">
            <w:pPr>
              <w:pStyle w:val="Compact"/>
            </w:pPr>
            <w:r>
              <w:t>INSPECTIEJAARHEFKA</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spectie jaar Hefkabels</w:t>
            </w:r>
          </w:p>
        </w:tc>
      </w:tr>
      <w:tr w:rsidR="00D707DF" w:rsidTr="00CD051A">
        <w:tc>
          <w:tcPr>
            <w:tcW w:w="0" w:type="auto"/>
          </w:tcPr>
          <w:p w:rsidR="00D707DF" w:rsidRDefault="00D707DF" w:rsidP="00CD051A">
            <w:pPr>
              <w:pStyle w:val="Compact"/>
            </w:pPr>
            <w:r>
              <w:t>KILOMETRERING_0</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lastRenderedPageBreak/>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LEUNING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leuningen op en in het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OPLEGGING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oplegblokken</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MMINGSWERK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Remwer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TALUDBEKLEDINGOPP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taludbekleding, m2, 2 decimalen</w:t>
            </w:r>
          </w:p>
        </w:tc>
      </w:tr>
      <w:tr w:rsidR="00D707DF" w:rsidTr="00CD051A">
        <w:tc>
          <w:tcPr>
            <w:tcW w:w="0" w:type="auto"/>
          </w:tcPr>
          <w:p w:rsidR="00D707DF" w:rsidRDefault="00D707DF" w:rsidP="00CD051A">
            <w:pPr>
              <w:pStyle w:val="Compact"/>
            </w:pPr>
            <w:r>
              <w:t>VOEGOVERGANGENAA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voegovergangen</w:t>
            </w:r>
          </w:p>
        </w:tc>
      </w:tr>
      <w:tr w:rsidR="00D707DF" w:rsidTr="00CD051A">
        <w:tc>
          <w:tcPr>
            <w:tcW w:w="0" w:type="auto"/>
          </w:tcPr>
          <w:p w:rsidR="00D707DF" w:rsidRDefault="00D707DF" w:rsidP="00CD051A">
            <w:pPr>
              <w:pStyle w:val="Compact"/>
            </w:pPr>
            <w:r>
              <w:t>VOEGOVERGANGENTOTA</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voegovergangen</w:t>
            </w:r>
          </w:p>
        </w:tc>
      </w:tr>
      <w:tr w:rsidR="00D707DF" w:rsidTr="00CD051A">
        <w:tc>
          <w:tcPr>
            <w:tcW w:w="0" w:type="auto"/>
          </w:tcPr>
          <w:p w:rsidR="00D707DF" w:rsidRDefault="00D707DF" w:rsidP="00CD051A">
            <w:pPr>
              <w:pStyle w:val="Compact"/>
            </w:pPr>
            <w:r>
              <w:t>WACHTPLAATSVERVA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wachtplaats</w:t>
            </w:r>
          </w:p>
        </w:tc>
      </w:tr>
      <w:tr w:rsidR="00D707DF" w:rsidTr="00CD051A">
        <w:tc>
          <w:tcPr>
            <w:tcW w:w="0" w:type="auto"/>
          </w:tcPr>
          <w:p w:rsidR="00D707DF" w:rsidRDefault="00D707DF" w:rsidP="00CD051A">
            <w:pPr>
              <w:pStyle w:val="Compact"/>
            </w:pPr>
            <w:r>
              <w:t>BEDIENTIJD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dientijden waarde, keuzelijst [CT_BEDIENTIJD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t>BEWEEGBAAR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weegbaar deel type object, keuzelijst [CT_BEWEEGBAAR_DEEL_TYPE]</w:t>
            </w:r>
          </w:p>
        </w:tc>
      </w:tr>
      <w:tr w:rsidR="00D707DF" w:rsidTr="00CD051A">
        <w:tc>
          <w:tcPr>
            <w:tcW w:w="0" w:type="auto"/>
          </w:tcPr>
          <w:p w:rsidR="00D707DF" w:rsidRDefault="00D707DF" w:rsidP="00CD051A">
            <w:pPr>
              <w:pStyle w:val="Compact"/>
            </w:pPr>
            <w:r>
              <w:t>FUNCTIEBOVEN</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 xml:space="preserve">Functie boven, keuzelijst </w:t>
            </w:r>
            <w:r>
              <w:lastRenderedPageBreak/>
              <w:t>[CT_FUNCTIE]</w:t>
            </w:r>
          </w:p>
        </w:tc>
      </w:tr>
      <w:tr w:rsidR="00D707DF" w:rsidTr="00CD051A">
        <w:tc>
          <w:tcPr>
            <w:tcW w:w="0" w:type="auto"/>
          </w:tcPr>
          <w:p w:rsidR="00D707DF" w:rsidRDefault="00D707DF" w:rsidP="00CD051A">
            <w:pPr>
              <w:pStyle w:val="Compact"/>
            </w:pPr>
            <w:r>
              <w:lastRenderedPageBreak/>
              <w:t>FUNCTIEON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onder, keuzelijst [CT_FUNC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DEKPLAA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plaatmateriaal</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OPLEGG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legging type, keuzelijst [CT_OPLEGGING_TYPE]</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ARBO_RIE_UITGEVOER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 uitgevoerde RIE (datum)</w:t>
            </w:r>
          </w:p>
        </w:tc>
      </w:tr>
      <w:tr w:rsidR="00D707DF" w:rsidTr="00CD051A">
        <w:tc>
          <w:tcPr>
            <w:tcW w:w="0" w:type="auto"/>
          </w:tcPr>
          <w:p w:rsidR="00D707DF" w:rsidRDefault="00D707DF" w:rsidP="00CD051A">
            <w:pPr>
              <w:pStyle w:val="Compact"/>
            </w:pPr>
            <w:r>
              <w:t>ARBO_RIE_GEPLAN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lgende geplande RIE (datum)</w:t>
            </w:r>
          </w:p>
        </w:tc>
      </w:tr>
      <w:tr w:rsidR="00D707DF" w:rsidTr="00CD051A">
        <w:tc>
          <w:tcPr>
            <w:tcW w:w="0" w:type="auto"/>
          </w:tcPr>
          <w:p w:rsidR="00D707DF" w:rsidRDefault="00D707DF" w:rsidP="00CD051A">
            <w:pPr>
              <w:pStyle w:val="Compact"/>
            </w:pPr>
            <w:r>
              <w:t>CE_MARKER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CE-markering (Ja / Nee)</w:t>
            </w:r>
          </w:p>
        </w:tc>
      </w:tr>
      <w:tr w:rsidR="00D707DF" w:rsidTr="00CD051A">
        <w:tc>
          <w:tcPr>
            <w:tcW w:w="0" w:type="auto"/>
          </w:tcPr>
          <w:p w:rsidR="00D707DF" w:rsidRDefault="00D707DF" w:rsidP="00CD051A">
            <w:pPr>
              <w:pStyle w:val="Compact"/>
            </w:pPr>
            <w:r>
              <w:t>CE_MARKER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CE markering sinds (datum)</w:t>
            </w:r>
          </w:p>
        </w:tc>
      </w:tr>
      <w:tr w:rsidR="00D707DF" w:rsidTr="00CD051A">
        <w:tc>
          <w:tcPr>
            <w:tcW w:w="0" w:type="auto"/>
          </w:tcPr>
          <w:p w:rsidR="00D707DF" w:rsidRDefault="00D707DF" w:rsidP="00CD051A">
            <w:pPr>
              <w:pStyle w:val="Compact"/>
            </w:pPr>
            <w:r>
              <w:t>AFSTANDSBEDIEN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Afstandsbediening (Ja / Nee)</w:t>
            </w:r>
          </w:p>
        </w:tc>
      </w:tr>
      <w:tr w:rsidR="00D707DF" w:rsidTr="00CD051A">
        <w:tc>
          <w:tcPr>
            <w:tcW w:w="0" w:type="auto"/>
          </w:tcPr>
          <w:p w:rsidR="00D707DF" w:rsidRDefault="00D707DF" w:rsidP="00CD051A">
            <w:pPr>
              <w:pStyle w:val="Compact"/>
            </w:pPr>
            <w:r>
              <w:t>AFSTANDSBEDIEN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Afstandsbediening sinds (datum)</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TYPEVOEGOVERGA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oegovergang object, keuzelijst [CT_TYPE_VOEGOVERGA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 in het geval van een tweede tra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bl>
    <w:p w:rsidR="00D707DF" w:rsidRDefault="0047319B" w:rsidP="00D707DF">
      <w:r>
        <w:pict>
          <v:rect id="_x0000_i1073" style="width:0;height:1.5pt" o:hralign="center" o:hrstd="t" o:hr="t"/>
        </w:pict>
      </w:r>
    </w:p>
    <w:p w:rsidR="00D707DF" w:rsidRDefault="00D707DF" w:rsidP="00D707DF">
      <w:pPr>
        <w:pStyle w:val="Kop2"/>
      </w:pPr>
      <w:bookmarkStart w:id="88" w:name="budata.schutsluis"/>
      <w:bookmarkStart w:id="89" w:name="_Toc439770490"/>
      <w:bookmarkEnd w:id="88"/>
      <w:r>
        <w:t>BUDATA.SCHUTSLUIS</w:t>
      </w:r>
      <w:bookmarkEnd w:id="8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w:t>
      </w:r>
    </w:p>
    <w:p w:rsidR="00D707DF" w:rsidRDefault="00D707DF" w:rsidP="00D707DF">
      <w:pPr>
        <w:pStyle w:val="FirstParagraph"/>
      </w:pPr>
      <w:r>
        <w:t>Een SCHUTSLUIS is een beheerobject van het type:</w:t>
      </w:r>
    </w:p>
    <w:p w:rsidR="00D707DF" w:rsidRDefault="00D707DF" w:rsidP="00D707DF">
      <w:pPr>
        <w:pStyle w:val="Compact"/>
        <w:numPr>
          <w:ilvl w:val="0"/>
          <w:numId w:val="20"/>
        </w:numPr>
      </w:pPr>
      <w:r>
        <w:t>Schutsluizen</w:t>
      </w:r>
    </w:p>
    <w:p w:rsidR="00D707DF" w:rsidRDefault="0047319B" w:rsidP="00D707DF">
      <w:r>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OP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pcode, keuzelijst [CT_TOPCODE]</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EUREN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deuren (bij sluis)</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K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kunstwerk</w:t>
            </w:r>
          </w:p>
        </w:tc>
      </w:tr>
      <w:tr w:rsidR="00D707DF" w:rsidTr="00CD051A">
        <w:tc>
          <w:tcPr>
            <w:tcW w:w="0" w:type="auto"/>
          </w:tcPr>
          <w:p w:rsidR="00D707DF" w:rsidRDefault="00D707DF" w:rsidP="00CD051A">
            <w:pPr>
              <w:pStyle w:val="Compact"/>
            </w:pPr>
            <w:r>
              <w:t>KWKMSTAR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KW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oppervlakte kunstwerk</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kunstwerk</w:t>
            </w:r>
          </w:p>
        </w:tc>
      </w:tr>
      <w:tr w:rsidR="00D707DF" w:rsidTr="00CD051A">
        <w:tc>
          <w:tcPr>
            <w:tcW w:w="0" w:type="auto"/>
          </w:tcPr>
          <w:p w:rsidR="00D707DF" w:rsidRDefault="00D707DF" w:rsidP="00CD051A">
            <w:pPr>
              <w:pStyle w:val="Compact"/>
            </w:pPr>
            <w:r>
              <w:t>ONDERHOUDBIJZONDER</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ijzonderheden over onderhoud</w:t>
            </w:r>
          </w:p>
        </w:tc>
      </w:tr>
      <w:tr w:rsidR="00D707DF" w:rsidTr="00CD051A">
        <w:tc>
          <w:tcPr>
            <w:tcW w:w="0" w:type="auto"/>
          </w:tcPr>
          <w:p w:rsidR="00D707DF" w:rsidRDefault="00D707DF" w:rsidP="00CD051A">
            <w:pPr>
              <w:pStyle w:val="Compact"/>
            </w:pPr>
            <w:r>
              <w:t>ONDERHOUDOPMERKING</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opmerkingen over het onderhoud</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PLANJAARV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IK</w:t>
            </w:r>
          </w:p>
        </w:tc>
      </w:tr>
      <w:tr w:rsidR="00D707DF" w:rsidTr="00CD051A">
        <w:tc>
          <w:tcPr>
            <w:tcW w:w="0" w:type="auto"/>
          </w:tcPr>
          <w:p w:rsidR="00D707DF" w:rsidRDefault="00D707DF" w:rsidP="00CD051A">
            <w:pPr>
              <w:pStyle w:val="Compact"/>
            </w:pPr>
            <w:r>
              <w:t>REMMINGSWERK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Remwerk</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WACHTPLAATS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 wachtplaats</w:t>
            </w:r>
          </w:p>
        </w:tc>
      </w:tr>
      <w:tr w:rsidR="00D707DF" w:rsidTr="00CD051A">
        <w:tc>
          <w:tcPr>
            <w:tcW w:w="0" w:type="auto"/>
          </w:tcPr>
          <w:p w:rsidR="00D707DF" w:rsidRDefault="00D707DF" w:rsidP="00CD051A">
            <w:pPr>
              <w:pStyle w:val="Compact"/>
            </w:pPr>
            <w:r>
              <w:t>BEDIENTIJD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dientijden waarde, keuzelijst [CT_BEDIENTIJDEN]</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 xml:space="preserve">Beheerobject subtype, </w:t>
            </w:r>
            <w:r>
              <w:lastRenderedPageBreak/>
              <w:t>keuzelijst [CT_BEHEER_OBJECT_SUBTYPE]</w:t>
            </w:r>
          </w:p>
        </w:tc>
      </w:tr>
      <w:tr w:rsidR="00D707DF" w:rsidTr="00CD051A">
        <w:tc>
          <w:tcPr>
            <w:tcW w:w="0" w:type="auto"/>
          </w:tcPr>
          <w:p w:rsidR="00D707DF" w:rsidRDefault="00D707DF" w:rsidP="00CD051A">
            <w:pPr>
              <w:pStyle w:val="Compact"/>
            </w:pPr>
            <w:r>
              <w:lastRenderedPageBreak/>
              <w:t>BEHEEROBJEC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type, keuzelijst [CT_BEHEER_OBJECT_TYPE]</w:t>
            </w:r>
          </w:p>
        </w:tc>
      </w:tr>
      <w:tr w:rsidR="00D707DF" w:rsidTr="00CD051A">
        <w:tc>
          <w:tcPr>
            <w:tcW w:w="0" w:type="auto"/>
          </w:tcPr>
          <w:p w:rsidR="00D707DF" w:rsidRDefault="00D707DF" w:rsidP="00CD051A">
            <w:pPr>
              <w:pStyle w:val="Compact"/>
            </w:pPr>
            <w:r>
              <w:t>CEMT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MTKLASSE, keuzelijst [CT_CEMT_KLASS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van toepassing, tweede beheerder van het object, keuzelijst [CT_GEDEELD_BEHE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 keuzelijst [CT_MONUMENT]</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ARBO_RIE_UITGEVOER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 uitgevoerde RIE (datum)</w:t>
            </w:r>
          </w:p>
        </w:tc>
      </w:tr>
      <w:tr w:rsidR="00D707DF" w:rsidTr="00CD051A">
        <w:tc>
          <w:tcPr>
            <w:tcW w:w="0" w:type="auto"/>
          </w:tcPr>
          <w:p w:rsidR="00D707DF" w:rsidRDefault="00D707DF" w:rsidP="00CD051A">
            <w:pPr>
              <w:pStyle w:val="Compact"/>
            </w:pPr>
            <w:r>
              <w:t>ARBO_RIE_GEPLAN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lgende geplande RIE (datum)</w:t>
            </w:r>
          </w:p>
        </w:tc>
      </w:tr>
      <w:tr w:rsidR="00D707DF" w:rsidTr="00CD051A">
        <w:tc>
          <w:tcPr>
            <w:tcW w:w="0" w:type="auto"/>
          </w:tcPr>
          <w:p w:rsidR="00D707DF" w:rsidRDefault="00D707DF" w:rsidP="00CD051A">
            <w:pPr>
              <w:pStyle w:val="Compact"/>
            </w:pPr>
            <w:r>
              <w:t>CE_MARKER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CE-markering (Ja / Nee)</w:t>
            </w:r>
          </w:p>
        </w:tc>
      </w:tr>
      <w:tr w:rsidR="00D707DF" w:rsidTr="00CD051A">
        <w:tc>
          <w:tcPr>
            <w:tcW w:w="0" w:type="auto"/>
          </w:tcPr>
          <w:p w:rsidR="00D707DF" w:rsidRDefault="00D707DF" w:rsidP="00CD051A">
            <w:pPr>
              <w:pStyle w:val="Compact"/>
            </w:pPr>
            <w:r>
              <w:t>CE_MARKER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CE markering sinds (datum)</w:t>
            </w:r>
          </w:p>
        </w:tc>
      </w:tr>
      <w:tr w:rsidR="00D707DF" w:rsidTr="00CD051A">
        <w:tc>
          <w:tcPr>
            <w:tcW w:w="0" w:type="auto"/>
          </w:tcPr>
          <w:p w:rsidR="00D707DF" w:rsidRDefault="00D707DF" w:rsidP="00CD051A">
            <w:pPr>
              <w:pStyle w:val="Compact"/>
            </w:pPr>
            <w:r>
              <w:t>AFSTANDSBEDIENIN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Afstandsbediening (Ja / Nee)</w:t>
            </w:r>
          </w:p>
        </w:tc>
      </w:tr>
      <w:tr w:rsidR="00D707DF" w:rsidTr="00CD051A">
        <w:tc>
          <w:tcPr>
            <w:tcW w:w="0" w:type="auto"/>
          </w:tcPr>
          <w:p w:rsidR="00D707DF" w:rsidRDefault="00D707DF" w:rsidP="00CD051A">
            <w:pPr>
              <w:pStyle w:val="Compact"/>
            </w:pPr>
            <w:r>
              <w:t>AFSTANDSBEDIENING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Afstandsbediening sinds (datum)</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w:t>
            </w:r>
            <w:r>
              <w:lastRenderedPageBreak/>
              <w:t>Y</w:t>
            </w:r>
          </w:p>
        </w:tc>
        <w:tc>
          <w:tcPr>
            <w:tcW w:w="0" w:type="auto"/>
          </w:tcPr>
          <w:p w:rsidR="00D707DF" w:rsidRDefault="00D707DF" w:rsidP="00CD051A">
            <w:pPr>
              <w:pStyle w:val="Compact"/>
            </w:pPr>
            <w:r>
              <w:lastRenderedPageBreak/>
              <w:t>Punt</w:t>
            </w:r>
          </w:p>
        </w:tc>
      </w:tr>
      <w:tr w:rsidR="00D707DF" w:rsidTr="00CD051A">
        <w:tc>
          <w:tcPr>
            <w:tcW w:w="0" w:type="auto"/>
          </w:tcPr>
          <w:p w:rsidR="00D707DF" w:rsidRDefault="00D707DF" w:rsidP="00CD051A">
            <w:pPr>
              <w:pStyle w:val="Compact"/>
            </w:pPr>
            <w:r>
              <w:lastRenderedPageBreak/>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Z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 coordinaat Middenpunt beheerobject(RD)</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TRAJECT2</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 in het geval van een tweede traject</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bl>
    <w:p w:rsidR="00D707DF" w:rsidRDefault="0047319B" w:rsidP="00D707DF">
      <w:r>
        <w:pict>
          <v:rect id="_x0000_i1075" style="width:0;height:1.5pt" o:hralign="center" o:hrstd="t" o:hr="t"/>
        </w:pict>
      </w:r>
    </w:p>
    <w:p w:rsidR="00D707DF" w:rsidRDefault="00D707DF" w:rsidP="00D707DF">
      <w:pPr>
        <w:pStyle w:val="Kop2"/>
      </w:pPr>
      <w:bookmarkStart w:id="90" w:name="budata.geluidwerende_voorziening"/>
      <w:bookmarkStart w:id="91" w:name="_Toc439770491"/>
      <w:bookmarkEnd w:id="90"/>
      <w:r>
        <w:t>BUDATA.GELUIDWERENDE_VOORZIENING</w:t>
      </w:r>
      <w:bookmarkEnd w:id="9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D707DF" w:rsidRDefault="0047319B" w:rsidP="00D707DF">
      <w:r>
        <w:pict>
          <v:rect id="_x0000_i1076" style="width:0;height:1.5pt" o:hralign="center" o:hrstd="t" o:hr="t"/>
        </w:pict>
      </w:r>
    </w:p>
    <w:tbl>
      <w:tblPr>
        <w:tblW w:w="0" w:type="pct"/>
        <w:tblLook w:val="07E0" w:firstRow="1" w:lastRow="1" w:firstColumn="1" w:lastColumn="1" w:noHBand="1" w:noVBand="1"/>
      </w:tblPr>
      <w:tblGrid>
        <w:gridCol w:w="2281"/>
        <w:gridCol w:w="1973"/>
        <w:gridCol w:w="50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BJEC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dentificatie van het object</w:t>
            </w:r>
          </w:p>
        </w:tc>
      </w:tr>
      <w:tr w:rsidR="00D707DF" w:rsidTr="00CD051A">
        <w:tc>
          <w:tcPr>
            <w:tcW w:w="0" w:type="auto"/>
          </w:tcPr>
          <w:p w:rsidR="00D707DF" w:rsidRDefault="00D707DF" w:rsidP="00CD051A">
            <w:pPr>
              <w:pStyle w:val="Compact"/>
            </w:pPr>
            <w:r>
              <w:lastRenderedPageBreak/>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RL naar Afbeeld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start Geluidwerende voorzien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Kilometrering eind Geluidwerende voorziening</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VERVANGINGS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vangingsjaar</w:t>
            </w:r>
          </w:p>
        </w:tc>
      </w:tr>
      <w:tr w:rsidR="00D707DF" w:rsidTr="00CD051A">
        <w:tc>
          <w:tcPr>
            <w:tcW w:w="0" w:type="auto"/>
          </w:tcPr>
          <w:p w:rsidR="00D707DF" w:rsidRDefault="00D707DF" w:rsidP="00CD051A">
            <w:pPr>
              <w:pStyle w:val="Compact"/>
            </w:pPr>
            <w:r>
              <w:t>FUNDERING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 type, keuzelijst [CT_FUNDERING_TYPE]</w:t>
            </w:r>
          </w:p>
        </w:tc>
      </w:tr>
      <w:tr w:rsidR="00D707DF" w:rsidTr="00CD051A">
        <w:tc>
          <w:tcPr>
            <w:tcW w:w="0" w:type="auto"/>
          </w:tcPr>
          <w:p w:rsidR="00D707DF" w:rsidRDefault="00D707DF" w:rsidP="00CD051A">
            <w:pPr>
              <w:pStyle w:val="Compact"/>
            </w:pPr>
            <w:r>
              <w:t>BEGROEID</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geluidsscherm begroei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 keuzelijst [CT_REGI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bl>
    <w:p w:rsidR="00D707DF" w:rsidRDefault="0047319B" w:rsidP="00D707DF">
      <w:r>
        <w:pict>
          <v:rect id="_x0000_i1077" style="width:0;height:1.5pt" o:hralign="center" o:hrstd="t" o:hr="t"/>
        </w:pict>
      </w:r>
    </w:p>
    <w:p w:rsidR="00D707DF" w:rsidRDefault="00D707DF" w:rsidP="00D707DF">
      <w:pPr>
        <w:pStyle w:val="Kop2"/>
      </w:pPr>
      <w:bookmarkStart w:id="92" w:name="budata.geluidwerende_constructie"/>
      <w:bookmarkStart w:id="93" w:name="_Toc439770492"/>
      <w:bookmarkEnd w:id="92"/>
      <w:r>
        <w:t>BUDATA.GELUIDWERENDE_CONSTRUCTIE</w:t>
      </w:r>
      <w:bookmarkEnd w:id="93"/>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NEN 2767-4 / PNH / </w:t>
      </w:r>
      <w:hyperlink r:id="rId19">
        <w:r>
          <w:rPr>
            <w:rStyle w:val="Hyperlink"/>
          </w:rPr>
          <w:t>BGT Geluidsscherm</w:t>
        </w:r>
      </w:hyperlink>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lastRenderedPageBreak/>
        <w:t>Geometrie:</w:t>
      </w:r>
      <w:r>
        <w:t xml:space="preserve"> Lijn</w:t>
      </w:r>
    </w:p>
    <w:p w:rsidR="00D707DF" w:rsidRDefault="00D707DF" w:rsidP="00D707DF">
      <w:pPr>
        <w:pStyle w:val="Compact"/>
        <w:numPr>
          <w:ilvl w:val="0"/>
          <w:numId w:val="20"/>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D707DF" w:rsidRDefault="0047319B" w:rsidP="00D707DF">
      <w:r>
        <w:pict>
          <v:rect id="_x0000_i1078" style="width:0;height:1.5pt" o:hralign="center" o:hrstd="t" o:hr="t"/>
        </w:pict>
      </w:r>
    </w:p>
    <w:tbl>
      <w:tblPr>
        <w:tblW w:w="0" w:type="pct"/>
        <w:tblLook w:val="07E0" w:firstRow="1" w:lastRow="1" w:firstColumn="1" w:lastColumn="1" w:noHBand="1" w:noVBand="1"/>
      </w:tblPr>
      <w:tblGrid>
        <w:gridCol w:w="2829"/>
        <w:gridCol w:w="1665"/>
        <w:gridCol w:w="47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Element. Let op hier is een naamgevings systematiek op van toepassin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GELUID_VOORZ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Geluidwerende voorziening</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de constructie. m2, 2 decimalen</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van de geluidwerende constructie tov. maaiveld. In meters, 2 decimalen</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of het object wel of niet op een hellend vlak ligt</w:t>
            </w:r>
          </w:p>
        </w:tc>
      </w:tr>
      <w:tr w:rsidR="00D707DF" w:rsidTr="00CD051A">
        <w:tc>
          <w:tcPr>
            <w:tcW w:w="0" w:type="auto"/>
          </w:tcPr>
          <w:p w:rsidR="00D707DF" w:rsidRDefault="00D707DF" w:rsidP="00CD051A">
            <w:pPr>
              <w:pStyle w:val="Compact"/>
            </w:pPr>
            <w:r>
              <w:t>GELUID_VOORZ</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Geluidwerende voorziening</w:t>
            </w:r>
            <w:hyperlink w:anchor="budata.geluidwerende_voorziening">
              <w:r>
                <w:rPr>
                  <w:rStyle w:val="Hyperlink"/>
                </w:rPr>
                <w:t>BUDATA.GELUIDWERENDE_VOORZIENING</w:t>
              </w:r>
            </w:hyperlink>
          </w:p>
        </w:tc>
      </w:tr>
    </w:tbl>
    <w:p w:rsidR="00D707DF" w:rsidRDefault="0047319B" w:rsidP="00D707DF">
      <w:r>
        <w:pict>
          <v:rect id="_x0000_i1079" style="width:0;height:1.5pt" o:hralign="center" o:hrstd="t" o:hr="t"/>
        </w:pict>
      </w:r>
    </w:p>
    <w:p w:rsidR="00D707DF" w:rsidRDefault="00D707DF" w:rsidP="00D707DF">
      <w:pPr>
        <w:pStyle w:val="Kop2"/>
      </w:pPr>
      <w:bookmarkStart w:id="94" w:name="budata.overig_kunstwerk"/>
      <w:bookmarkStart w:id="95" w:name="_Toc439770493"/>
      <w:bookmarkEnd w:id="94"/>
      <w:r>
        <w:t>BUDATA.OVERIG_KUNSTWERK</w:t>
      </w:r>
      <w:bookmarkEnd w:id="9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vt</w:t>
      </w:r>
    </w:p>
    <w:p w:rsidR="00D707DF" w:rsidRDefault="00D707DF" w:rsidP="00D707DF">
      <w:pPr>
        <w:pStyle w:val="Compact"/>
        <w:numPr>
          <w:ilvl w:val="0"/>
          <w:numId w:val="20"/>
        </w:numPr>
      </w:pPr>
      <w:r>
        <w:rPr>
          <w:b/>
        </w:rPr>
        <w:lastRenderedPageBreak/>
        <w:t>Positionele nauwkeurigheid:</w:t>
      </w:r>
      <w:r>
        <w:t xml:space="preserve"> 5 cm</w:t>
      </w:r>
    </w:p>
    <w:p w:rsidR="00D707DF" w:rsidRDefault="00D707DF" w:rsidP="00D707DF">
      <w:pPr>
        <w:pStyle w:val="Compact"/>
        <w:numPr>
          <w:ilvl w:val="0"/>
          <w:numId w:val="20"/>
        </w:numPr>
      </w:pPr>
      <w:r>
        <w:rPr>
          <w:b/>
        </w:rPr>
        <w:t>Geometrie:</w:t>
      </w:r>
      <w:r>
        <w:t xml:space="preserve"> Punt/Lijn/Vlak in Overig_Kunstwerk_PT, Overig_Kunstwerk_LN en Overig_Kunstwerk_VL</w:t>
      </w:r>
    </w:p>
    <w:p w:rsidR="00D707DF" w:rsidRDefault="00D707DF" w:rsidP="00D707DF">
      <w:pPr>
        <w:pStyle w:val="Compact"/>
        <w:numPr>
          <w:ilvl w:val="0"/>
          <w:numId w:val="20"/>
        </w:numPr>
      </w:pPr>
      <w:r>
        <w:rPr>
          <w:b/>
        </w:rPr>
        <w:t>Definitie:</w:t>
      </w:r>
      <w:r>
        <w:t xml:space="preserve"> nvt</w:t>
      </w:r>
    </w:p>
    <w:p w:rsidR="00D707DF" w:rsidRDefault="0047319B" w:rsidP="00D707DF">
      <w:r>
        <w:pict>
          <v:rect id="_x0000_i1080" style="width:0;height:1.5pt" o:hralign="center" o:hrstd="t" o:hr="t"/>
        </w:pict>
      </w:r>
    </w:p>
    <w:tbl>
      <w:tblPr>
        <w:tblW w:w="0" w:type="pct"/>
        <w:tblLook w:val="07E0" w:firstRow="1" w:lastRow="1" w:firstColumn="1" w:lastColumn="1" w:noHBand="1" w:noVBand="1"/>
      </w:tblPr>
      <w:tblGrid>
        <w:gridCol w:w="2817"/>
        <w:gridCol w:w="1973"/>
        <w:gridCol w:w="44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ndicatie of classificatie conform NEN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KILOMETRER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anduiding Kilometrering ligging kunstwerk</w:t>
            </w:r>
          </w:p>
        </w:tc>
      </w:tr>
      <w:tr w:rsidR="00D707DF" w:rsidTr="00CD051A">
        <w:tc>
          <w:tcPr>
            <w:tcW w:w="0" w:type="auto"/>
          </w:tcPr>
          <w:p w:rsidR="00D707DF" w:rsidRDefault="00D707DF" w:rsidP="00CD051A">
            <w:pPr>
              <w:pStyle w:val="Compact"/>
            </w:pPr>
            <w:r>
              <w:t>KW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kunstwerk</w:t>
            </w:r>
          </w:p>
        </w:tc>
      </w:tr>
      <w:tr w:rsidR="00D707DF" w:rsidTr="00CD051A">
        <w:tc>
          <w:tcPr>
            <w:tcW w:w="0" w:type="auto"/>
          </w:tcPr>
          <w:p w:rsidR="00D707DF" w:rsidRDefault="00D707DF" w:rsidP="00CD051A">
            <w:pPr>
              <w:pStyle w:val="Compact"/>
            </w:pPr>
            <w:r>
              <w:t>KW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kunstwerk</w:t>
            </w:r>
          </w:p>
        </w:tc>
      </w:tr>
      <w:tr w:rsidR="00D707DF" w:rsidTr="00CD051A">
        <w:tc>
          <w:tcPr>
            <w:tcW w:w="0" w:type="auto"/>
          </w:tcPr>
          <w:p w:rsidR="00D707DF" w:rsidRDefault="00D707DF" w:rsidP="00CD051A">
            <w:pPr>
              <w:pStyle w:val="Compact"/>
            </w:pPr>
            <w:r>
              <w:t>KW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tale lengte kunstwerk</w:t>
            </w:r>
          </w:p>
        </w:tc>
      </w:tr>
      <w:tr w:rsidR="00D707DF" w:rsidTr="00CD051A">
        <w:tc>
          <w:tcPr>
            <w:tcW w:w="0" w:type="auto"/>
          </w:tcPr>
          <w:p w:rsidR="00D707DF" w:rsidRDefault="00D707DF" w:rsidP="00CD051A">
            <w:pPr>
              <w:pStyle w:val="Compact"/>
            </w:pPr>
            <w:r>
              <w:t>PLANJAARPMO</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PMO</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 jaar</w:t>
            </w:r>
          </w:p>
        </w:tc>
      </w:tr>
      <w:tr w:rsidR="00D707DF" w:rsidTr="00CD051A">
        <w:tc>
          <w:tcPr>
            <w:tcW w:w="0" w:type="auto"/>
          </w:tcPr>
          <w:p w:rsidR="00D707DF" w:rsidRDefault="00D707DF" w:rsidP="00CD051A">
            <w:pPr>
              <w:pStyle w:val="Compact"/>
            </w:pPr>
            <w:r>
              <w:t>BEHEEROBJECTSUBTY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bject subtype, keuzelijst [CT_BEHEER_OBJECT_SUBTYPE]</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mm) - indien ronde duiker</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Hoogte (m, 2 decimalen) - indien rechthoekige duiker</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Breedte (m, 2 decimalen) - indien rechthoekige duiker</w:t>
            </w:r>
          </w:p>
        </w:tc>
      </w:tr>
      <w:tr w:rsidR="00D707DF" w:rsidTr="00CD051A">
        <w:tc>
          <w:tcPr>
            <w:tcW w:w="0" w:type="auto"/>
          </w:tcPr>
          <w:p w:rsidR="00D707DF" w:rsidRDefault="00D707DF" w:rsidP="00CD051A">
            <w:pPr>
              <w:pStyle w:val="Compact"/>
            </w:pPr>
            <w:r>
              <w:t>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 doorstroomprofiel van duiker, keuzelijst [CT_PROFIEL]</w:t>
            </w:r>
          </w:p>
        </w:tc>
      </w:tr>
      <w:tr w:rsidR="00D707DF" w:rsidTr="00CD051A">
        <w:tc>
          <w:tcPr>
            <w:tcW w:w="0" w:type="auto"/>
          </w:tcPr>
          <w:p w:rsidR="00D707DF" w:rsidRDefault="00D707DF" w:rsidP="00CD051A">
            <w:pPr>
              <w:pStyle w:val="Compact"/>
            </w:pPr>
            <w:r>
              <w:t>BOUWJAAR</w:t>
            </w:r>
          </w:p>
        </w:tc>
        <w:tc>
          <w:tcPr>
            <w:tcW w:w="0" w:type="auto"/>
          </w:tcPr>
          <w:p w:rsidR="00D707DF" w:rsidRDefault="00D707DF" w:rsidP="00CD051A">
            <w:pPr>
              <w:pStyle w:val="Compact"/>
            </w:pPr>
            <w:r>
              <w:t>NUMBER(4,0)</w:t>
            </w:r>
          </w:p>
        </w:tc>
        <w:tc>
          <w:tcPr>
            <w:tcW w:w="0" w:type="auto"/>
          </w:tcPr>
          <w:p w:rsidR="00D707DF" w:rsidRDefault="00D707DF" w:rsidP="00CD051A">
            <w:pPr>
              <w:pStyle w:val="Compact"/>
            </w:pPr>
            <w:r>
              <w:t>Bouwjaar</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LEVENSCYC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venscyclus, keuzelijst [CT_LEVENSCYCLUS]</w:t>
            </w:r>
          </w:p>
        </w:tc>
      </w:tr>
      <w:tr w:rsidR="00D707DF" w:rsidTr="00CD051A">
        <w:tc>
          <w:tcPr>
            <w:tcW w:w="0" w:type="auto"/>
          </w:tcPr>
          <w:p w:rsidR="00D707DF" w:rsidRDefault="00D707DF" w:rsidP="00CD051A">
            <w:pPr>
              <w:pStyle w:val="Compact"/>
            </w:pPr>
            <w:r>
              <w:t>NENBEHEEROB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BEHEEROBJECT</w:t>
            </w:r>
          </w:p>
        </w:tc>
      </w:tr>
      <w:tr w:rsidR="00D707DF" w:rsidTr="00CD051A">
        <w:tc>
          <w:tcPr>
            <w:tcW w:w="0" w:type="auto"/>
          </w:tcPr>
          <w:p w:rsidR="00D707DF" w:rsidRDefault="00D707DF" w:rsidP="00CD051A">
            <w:pPr>
              <w:pStyle w:val="Compact"/>
            </w:pPr>
            <w:r>
              <w:lastRenderedPageBreak/>
              <w:t>REGI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gio naam, keuzelijst [CT_REGIO]</w:t>
            </w:r>
          </w:p>
        </w:tc>
      </w:tr>
      <w:tr w:rsidR="00D707DF" w:rsidTr="00CD051A">
        <w:tc>
          <w:tcPr>
            <w:tcW w:w="0" w:type="auto"/>
          </w:tcPr>
          <w:p w:rsidR="00D707DF" w:rsidRDefault="00D707DF" w:rsidP="00CD051A">
            <w:pPr>
              <w:pStyle w:val="Compact"/>
            </w:pPr>
            <w:r>
              <w:t>SCHOTBALKAANWEZI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chotbalk aanwezig, keuzelijst [CT_JA_NEE]</w:t>
            </w:r>
          </w:p>
        </w:tc>
      </w:tr>
      <w:tr w:rsidR="00D707DF" w:rsidTr="00CD051A">
        <w:tc>
          <w:tcPr>
            <w:tcW w:w="0" w:type="auto"/>
          </w:tcPr>
          <w:p w:rsidR="00D707DF" w:rsidRDefault="00D707DF" w:rsidP="00CD051A">
            <w:pPr>
              <w:pStyle w:val="Compact"/>
            </w:pPr>
            <w:r>
              <w:t>DUIKERAFSLUITKLE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UIKERBINNENONDERK</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innenonderkant buis (binnenzijde van de onderkant van de buis (m boven NAP)</w:t>
            </w:r>
          </w:p>
        </w:tc>
      </w:tr>
      <w:tr w:rsidR="00D707DF" w:rsidTr="00CD051A">
        <w:tc>
          <w:tcPr>
            <w:tcW w:w="0" w:type="auto"/>
          </w:tcPr>
          <w:p w:rsidR="00D707DF" w:rsidRDefault="00D707DF" w:rsidP="00CD051A">
            <w:pPr>
              <w:pStyle w:val="Compact"/>
            </w:pPr>
            <w:r>
              <w:t>GEDEELD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X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X coordinaat Middenpunt beheerobject(RD)</w:t>
            </w:r>
          </w:p>
        </w:tc>
      </w:tr>
      <w:tr w:rsidR="00D707DF" w:rsidTr="00CD051A">
        <w:tc>
          <w:tcPr>
            <w:tcW w:w="0" w:type="auto"/>
          </w:tcPr>
          <w:p w:rsidR="00D707DF" w:rsidRDefault="00D707DF" w:rsidP="00CD051A">
            <w:pPr>
              <w:pStyle w:val="Compact"/>
            </w:pPr>
            <w:r>
              <w:t>YCOORDIN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Y coordinaat Middenpunt beheerobject(RD)</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081" style="width:0;height:1.5pt" o:hralign="center" o:hrstd="t" o:hr="t"/>
        </w:pict>
      </w:r>
    </w:p>
    <w:p w:rsidR="00D707DF" w:rsidRDefault="00D707DF" w:rsidP="00D707DF">
      <w:pPr>
        <w:pStyle w:val="Kop3"/>
      </w:pPr>
      <w:bookmarkStart w:id="96" w:name="budata.overig_kunstwerk_pt"/>
      <w:bookmarkEnd w:id="96"/>
      <w:r>
        <w:t>BUDATA.OVERIG_KUNSTWERK_PT</w:t>
      </w:r>
    </w:p>
    <w:p w:rsidR="00D707DF" w:rsidRDefault="0047319B" w:rsidP="00D707DF">
      <w:r>
        <w:pict>
          <v:rect id="_x0000_i1082"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47319B" w:rsidP="00D707DF">
      <w:r>
        <w:pict>
          <v:rect id="_x0000_i1083" style="width:0;height:1.5pt" o:hralign="center" o:hrstd="t" o:hr="t"/>
        </w:pict>
      </w:r>
    </w:p>
    <w:p w:rsidR="00D707DF" w:rsidRDefault="00D707DF" w:rsidP="00D707DF">
      <w:pPr>
        <w:pStyle w:val="Kop3"/>
      </w:pPr>
      <w:bookmarkStart w:id="97" w:name="budata.overig_kunstwerk_ln"/>
      <w:bookmarkEnd w:id="97"/>
      <w:r>
        <w:t>BUDATA.OVERIG_KUNSTWERK_LN</w:t>
      </w:r>
    </w:p>
    <w:p w:rsidR="00D707DF" w:rsidRDefault="0047319B" w:rsidP="00D707DF">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47319B" w:rsidP="00D707DF">
      <w:r>
        <w:pict>
          <v:rect id="_x0000_i1085" style="width:0;height:1.5pt" o:hralign="center" o:hrstd="t" o:hr="t"/>
        </w:pict>
      </w:r>
    </w:p>
    <w:p w:rsidR="00D707DF" w:rsidRDefault="00D707DF" w:rsidP="00D707DF">
      <w:pPr>
        <w:pStyle w:val="Kop3"/>
      </w:pPr>
      <w:bookmarkStart w:id="98" w:name="budata.overig_kunstwerk_vl"/>
      <w:bookmarkEnd w:id="98"/>
      <w:r>
        <w:t>BUDATA.OVERIG_KUNSTWERK_VL</w:t>
      </w:r>
    </w:p>
    <w:p w:rsidR="00D707DF" w:rsidRDefault="0047319B" w:rsidP="00D707DF">
      <w:r>
        <w:pict>
          <v:rect id="_x0000_i1086" style="width:0;height:1.5pt" o:hralign="center" o:hrstd="t" o:hr="t"/>
        </w:pict>
      </w:r>
    </w:p>
    <w:tbl>
      <w:tblPr>
        <w:tblW w:w="0" w:type="pct"/>
        <w:tblLook w:val="07E0" w:firstRow="1" w:lastRow="1" w:firstColumn="1" w:lastColumn="1" w:noHBand="1" w:noVBand="1"/>
      </w:tblPr>
      <w:tblGrid>
        <w:gridCol w:w="2835"/>
        <w:gridCol w:w="1943"/>
        <w:gridCol w:w="296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KUNST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Kunstwerk</w:t>
            </w:r>
          </w:p>
        </w:tc>
      </w:tr>
    </w:tbl>
    <w:p w:rsidR="00D707DF" w:rsidRDefault="0047319B" w:rsidP="00D707DF">
      <w:r>
        <w:pict>
          <v:rect id="_x0000_i1087" style="width:0;height:1.5pt" o:hralign="center" o:hrstd="t" o:hr="t"/>
        </w:pict>
      </w:r>
    </w:p>
    <w:p w:rsidR="00D707DF" w:rsidRDefault="00D707DF" w:rsidP="00D707DF">
      <w:pPr>
        <w:pStyle w:val="Kop2"/>
      </w:pPr>
      <w:bookmarkStart w:id="99" w:name="budata.complex"/>
      <w:bookmarkStart w:id="100" w:name="_Toc439770494"/>
      <w:bookmarkEnd w:id="99"/>
      <w:r>
        <w:t>BUDATA.COMPLEX</w:t>
      </w:r>
      <w:bookmarkEnd w:id="10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Punt in Complex_VL en Complex_PT</w:t>
      </w:r>
    </w:p>
    <w:p w:rsidR="00D707DF" w:rsidRDefault="00D707DF" w:rsidP="00D707DF">
      <w:pPr>
        <w:pStyle w:val="Compact"/>
        <w:numPr>
          <w:ilvl w:val="0"/>
          <w:numId w:val="20"/>
        </w:numPr>
      </w:pPr>
      <w:r>
        <w:rPr>
          <w:b/>
        </w:rPr>
        <w:t>Definitie:</w:t>
      </w:r>
      <w:r>
        <w:t xml:space="preserve"> Een samengesteld kunstwerk wat als meerdere Beheerobjecten wordt geregistreerd. Bijvoorbeeld 2 bruggen die vlak naast elkaar liggen, maar als een object gegroepeerd worden.</w:t>
      </w:r>
    </w:p>
    <w:p w:rsidR="00D707DF" w:rsidRDefault="00D707DF" w:rsidP="00D707DF">
      <w:pPr>
        <w:pStyle w:val="FirstParagraph"/>
      </w:pPr>
      <w:r>
        <w:t>[illustratie wordt nog aangeleverd]</w:t>
      </w:r>
    </w:p>
    <w:p w:rsidR="00D707DF" w:rsidRDefault="0047319B" w:rsidP="00D707DF">
      <w:r>
        <w:pict>
          <v:rect id="_x0000_i1088"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Codering voor het complex</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laatst </w:t>
            </w:r>
            <w:r>
              <w:lastRenderedPageBreak/>
              <w:t>gewijzigd is in GISIB</w:t>
            </w:r>
          </w:p>
        </w:tc>
      </w:tr>
    </w:tbl>
    <w:p w:rsidR="00D707DF" w:rsidRDefault="0047319B" w:rsidP="00D707DF">
      <w:r>
        <w:lastRenderedPageBreak/>
        <w:pict>
          <v:rect id="_x0000_i1089" style="width:0;height:1.5pt" o:hralign="center" o:hrstd="t" o:hr="t"/>
        </w:pict>
      </w:r>
    </w:p>
    <w:p w:rsidR="00D707DF" w:rsidRDefault="00D707DF" w:rsidP="00D707DF">
      <w:pPr>
        <w:pStyle w:val="Kop3"/>
      </w:pPr>
      <w:bookmarkStart w:id="101" w:name="budata.complex_pt"/>
      <w:bookmarkEnd w:id="101"/>
      <w:r>
        <w:t>BUDATA.COMPLEX_PT</w:t>
      </w:r>
    </w:p>
    <w:p w:rsidR="00D707DF" w:rsidRDefault="0047319B" w:rsidP="00D707DF">
      <w:r>
        <w:pict>
          <v:rect id="_x0000_i1090" style="width:0;height:1.5pt" o:hralign="center" o:hrstd="t" o:hr="t"/>
        </w:pict>
      </w:r>
    </w:p>
    <w:tbl>
      <w:tblPr>
        <w:tblW w:w="0" w:type="pct"/>
        <w:tblLook w:val="07E0" w:firstRow="1" w:lastRow="1" w:firstColumn="1" w:lastColumn="1" w:noHBand="1" w:noVBand="1"/>
      </w:tblPr>
      <w:tblGrid>
        <w:gridCol w:w="1570"/>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COMPLEX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47319B" w:rsidP="00D707DF">
      <w:r>
        <w:pict>
          <v:rect id="_x0000_i1091" style="width:0;height:1.5pt" o:hralign="center" o:hrstd="t" o:hr="t"/>
        </w:pict>
      </w:r>
    </w:p>
    <w:p w:rsidR="00D707DF" w:rsidRDefault="00D707DF" w:rsidP="00D707DF">
      <w:pPr>
        <w:pStyle w:val="Kop3"/>
      </w:pPr>
      <w:bookmarkStart w:id="102" w:name="budata.complex_vl"/>
      <w:bookmarkEnd w:id="102"/>
      <w:r>
        <w:t>BUDATA.COMPLEX_VL</w:t>
      </w:r>
    </w:p>
    <w:p w:rsidR="00D707DF" w:rsidRDefault="0047319B" w:rsidP="00D707DF">
      <w:r>
        <w:pict>
          <v:rect id="_x0000_i1092" style="width:0;height:1.5pt" o:hralign="center" o:hrstd="t" o:hr="t"/>
        </w:pict>
      </w:r>
    </w:p>
    <w:tbl>
      <w:tblPr>
        <w:tblW w:w="0" w:type="pct"/>
        <w:tblLook w:val="07E0" w:firstRow="1" w:lastRow="1" w:firstColumn="1" w:lastColumn="1" w:noHBand="1" w:noVBand="1"/>
      </w:tblPr>
      <w:tblGrid>
        <w:gridCol w:w="1570"/>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COMPLEX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47319B" w:rsidP="00D707DF">
      <w:r>
        <w:pict>
          <v:rect id="_x0000_i1093" style="width:0;height:1.5pt" o:hralign="center" o:hrstd="t" o:hr="t"/>
        </w:pict>
      </w:r>
    </w:p>
    <w:p w:rsidR="00D707DF" w:rsidRDefault="00D707DF" w:rsidP="00D707DF">
      <w:pPr>
        <w:pStyle w:val="Kop3"/>
      </w:pPr>
      <w:bookmarkStart w:id="103" w:name="budata.kw_element"/>
      <w:bookmarkEnd w:id="103"/>
      <w:r>
        <w:t>BUDATA.KW_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nvt</w:t>
      </w:r>
    </w:p>
    <w:p w:rsidR="00D707DF" w:rsidRDefault="00D707DF" w:rsidP="00D707DF">
      <w:pPr>
        <w:pStyle w:val="Compact"/>
        <w:numPr>
          <w:ilvl w:val="0"/>
          <w:numId w:val="20"/>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D707DF" w:rsidRDefault="0047319B" w:rsidP="00D707DF">
      <w:r>
        <w:pict>
          <v:rect id="_x0000_i1094" style="width:0;height:1.5pt" o:hralign="center" o:hrstd="t" o:hr="t"/>
        </w:pict>
      </w:r>
    </w:p>
    <w:tbl>
      <w:tblPr>
        <w:tblW w:w="0" w:type="pct"/>
        <w:tblLook w:val="07E0" w:firstRow="1" w:lastRow="1" w:firstColumn="1" w:lastColumn="1" w:noHBand="1" w:noVBand="1"/>
      </w:tblPr>
      <w:tblGrid>
        <w:gridCol w:w="2888"/>
        <w:gridCol w:w="2106"/>
        <w:gridCol w:w="42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lastRenderedPageBreak/>
              <w:t>BOUWELEMENTTYPES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Specificati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KW_V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vast</w:t>
            </w:r>
          </w:p>
        </w:tc>
      </w:tr>
      <w:tr w:rsidR="00D707DF" w:rsidTr="00CD051A">
        <w:tc>
          <w:tcPr>
            <w:tcW w:w="0" w:type="auto"/>
          </w:tcPr>
          <w:p w:rsidR="00D707DF" w:rsidRDefault="00D707DF" w:rsidP="00CD051A">
            <w:pPr>
              <w:pStyle w:val="Compact"/>
            </w:pPr>
            <w:r>
              <w:t>KW_VAST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Kunstwerk_vast</w:t>
            </w:r>
          </w:p>
        </w:tc>
      </w:tr>
      <w:tr w:rsidR="00D707DF" w:rsidTr="00CD051A">
        <w:tc>
          <w:tcPr>
            <w:tcW w:w="0" w:type="auto"/>
          </w:tcPr>
          <w:p w:rsidR="00D707DF" w:rsidRDefault="00D707DF" w:rsidP="00CD051A">
            <w:pPr>
              <w:pStyle w:val="Compact"/>
            </w:pPr>
            <w:r>
              <w:t>KW_BEWEEGB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unstwerk_beweegbaar</w:t>
            </w:r>
          </w:p>
        </w:tc>
      </w:tr>
      <w:tr w:rsidR="00D707DF" w:rsidTr="00CD051A">
        <w:tc>
          <w:tcPr>
            <w:tcW w:w="0" w:type="auto"/>
          </w:tcPr>
          <w:p w:rsidR="00D707DF" w:rsidRDefault="00D707DF" w:rsidP="00CD051A">
            <w:pPr>
              <w:pStyle w:val="Compact"/>
            </w:pPr>
            <w:r>
              <w:t>KW_BEWEEGBAAR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Kunstwerk_beweegbaar</w:t>
            </w:r>
          </w:p>
        </w:tc>
      </w:tr>
      <w:tr w:rsidR="00D707DF" w:rsidTr="00CD051A">
        <w:tc>
          <w:tcPr>
            <w:tcW w:w="0" w:type="auto"/>
          </w:tcPr>
          <w:p w:rsidR="00D707DF" w:rsidRDefault="00D707DF" w:rsidP="00CD051A">
            <w:pPr>
              <w:pStyle w:val="Compact"/>
            </w:pPr>
            <w:r>
              <w:t>SCHUTSLUI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utsluis</w:t>
            </w:r>
          </w:p>
        </w:tc>
      </w:tr>
      <w:tr w:rsidR="00D707DF" w:rsidTr="00CD051A">
        <w:tc>
          <w:tcPr>
            <w:tcW w:w="0" w:type="auto"/>
          </w:tcPr>
          <w:p w:rsidR="00D707DF" w:rsidRDefault="00D707DF" w:rsidP="00CD051A">
            <w:pPr>
              <w:pStyle w:val="Compact"/>
            </w:pPr>
            <w:r>
              <w:t>SCHUTSLUIS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Schutsluis</w:t>
            </w:r>
          </w:p>
        </w:tc>
      </w:tr>
    </w:tbl>
    <w:p w:rsidR="00D707DF" w:rsidRDefault="0047319B" w:rsidP="00D707DF">
      <w:r>
        <w:pict>
          <v:rect id="_x0000_i1095" style="width:0;height:1.5pt" o:hralign="center" o:hrstd="t" o:hr="t"/>
        </w:pict>
      </w:r>
    </w:p>
    <w:p w:rsidR="00D707DF" w:rsidRDefault="00D707DF" w:rsidP="00D707DF">
      <w:pPr>
        <w:pStyle w:val="Kop2"/>
      </w:pPr>
      <w:bookmarkStart w:id="104" w:name="budata.bouwdeel"/>
      <w:bookmarkStart w:id="105" w:name="_Toc439770495"/>
      <w:bookmarkEnd w:id="104"/>
      <w:r>
        <w:t>BUDATA.BOUWDEEL</w:t>
      </w:r>
      <w:bookmarkEnd w:id="10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Het begrip NEN Bouwdeel is niet gedefinieerd.</w:t>
      </w:r>
    </w:p>
    <w:p w:rsidR="00D707DF" w:rsidRDefault="00D707DF" w:rsidP="00D707DF">
      <w:pPr>
        <w:pStyle w:val="FirstParagraph"/>
      </w:pPr>
      <w:r>
        <w:t>[illustratie wordt nog aangeleverd]</w:t>
      </w:r>
    </w:p>
    <w:p w:rsidR="00D707DF" w:rsidRDefault="0047319B" w:rsidP="00D707DF">
      <w:r>
        <w:pict>
          <v:rect id="_x0000_i1096" style="width:0;height:1.5pt" o:hralign="center" o:hrstd="t" o:hr="t"/>
        </w:pict>
      </w:r>
    </w:p>
    <w:tbl>
      <w:tblPr>
        <w:tblW w:w="0" w:type="pct"/>
        <w:tblLook w:val="07E0" w:firstRow="1" w:lastRow="1" w:firstColumn="1" w:lastColumn="1" w:noHBand="1" w:noVBand="1"/>
      </w:tblPr>
      <w:tblGrid>
        <w:gridCol w:w="3332"/>
        <w:gridCol w:w="1891"/>
        <w:gridCol w:w="406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ENMATERIAAL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NMateriaalsoort, keuzelijst [CT_MATERIAALSOOR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OUW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deel type, keuzelijst [CT_BOUWDEEL_TYPE]</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ELEMENT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het Element</w:t>
            </w:r>
          </w:p>
        </w:tc>
      </w:tr>
      <w:tr w:rsidR="00D707DF" w:rsidTr="00CD051A">
        <w:tc>
          <w:tcPr>
            <w:tcW w:w="0" w:type="auto"/>
          </w:tcPr>
          <w:p w:rsidR="00D707DF" w:rsidRDefault="00D707DF" w:rsidP="00CD051A">
            <w:pPr>
              <w:pStyle w:val="Compact"/>
            </w:pPr>
            <w:r>
              <w:t>GELUIDWERENDE_CONSTRU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Geluidwerende Constructie </w:t>
            </w:r>
            <w:hyperlink w:anchor="budata.geluidwerende_constructie">
              <w:r>
                <w:rPr>
                  <w:rStyle w:val="Hyperlink"/>
                </w:rPr>
                <w:t>BUDATA.GELUIDWERENDE_CONSTRUCTIE</w:t>
              </w:r>
            </w:hyperlink>
          </w:p>
        </w:tc>
      </w:tr>
      <w:tr w:rsidR="00D707DF" w:rsidTr="00CD051A">
        <w:tc>
          <w:tcPr>
            <w:tcW w:w="0" w:type="auto"/>
          </w:tcPr>
          <w:p w:rsidR="00D707DF" w:rsidRDefault="00D707DF" w:rsidP="00CD051A">
            <w:pPr>
              <w:pStyle w:val="Compact"/>
            </w:pPr>
            <w:r>
              <w:t>GELUID_W_CONSTR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Geluidwerende Constructie</w:t>
            </w:r>
          </w:p>
        </w:tc>
      </w:tr>
      <w:tr w:rsidR="00D707DF" w:rsidTr="00CD051A">
        <w:tc>
          <w:tcPr>
            <w:tcW w:w="0" w:type="auto"/>
          </w:tcPr>
          <w:p w:rsidR="00D707DF" w:rsidRDefault="00D707DF" w:rsidP="00CD051A">
            <w:pPr>
              <w:pStyle w:val="Compact"/>
            </w:pPr>
            <w:r>
              <w:t>ELEME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lement</w:t>
            </w:r>
          </w:p>
        </w:tc>
      </w:tr>
    </w:tbl>
    <w:p w:rsidR="00D707DF" w:rsidRDefault="0047319B" w:rsidP="00D707DF">
      <w:r>
        <w:pict>
          <v:rect id="_x0000_i1097" style="width:0;height:1.5pt" o:hralign="center" o:hrstd="t" o:hr="t"/>
        </w:pict>
      </w:r>
    </w:p>
    <w:p w:rsidR="00D707DF" w:rsidRDefault="00D707DF" w:rsidP="00D707DF">
      <w:pPr>
        <w:pStyle w:val="Kop2"/>
      </w:pPr>
      <w:bookmarkStart w:id="106" w:name="budata.nen_inspectie"/>
      <w:bookmarkStart w:id="107" w:name="_Toc439770496"/>
      <w:bookmarkEnd w:id="106"/>
      <w:r>
        <w:t>BUDATA.NEN_INSPECTIE</w:t>
      </w:r>
      <w:bookmarkEnd w:id="10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conditiescore voor een kunstwerk. De NEN 2767-4 wordt gebruikt. Het object NEN_Inspectie is bedoelt om de algemene gegevens van een inspectie 'ronde' vast te leggen.</w:t>
      </w:r>
    </w:p>
    <w:p w:rsidR="00D707DF" w:rsidRDefault="00D707DF" w:rsidP="00D707DF">
      <w:pPr>
        <w:pStyle w:val="FirstParagraph"/>
      </w:pPr>
      <w:r>
        <w:t>[illustratie wordt nog aangeleverd]</w:t>
      </w:r>
    </w:p>
    <w:p w:rsidR="00D707DF" w:rsidRDefault="0047319B" w:rsidP="00D707DF">
      <w:r>
        <w:pict>
          <v:rect id="_x0000_i1098"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BRON</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Wie heeft de inspectie uitgevoerd</w:t>
            </w:r>
          </w:p>
        </w:tc>
      </w:tr>
      <w:tr w:rsidR="00D707DF" w:rsidTr="00CD051A">
        <w:tc>
          <w:tcPr>
            <w:tcW w:w="0" w:type="auto"/>
          </w:tcPr>
          <w:p w:rsidR="00D707DF" w:rsidRDefault="00D707DF" w:rsidP="00CD051A">
            <w:pPr>
              <w:pStyle w:val="Compact"/>
            </w:pPr>
            <w:r>
              <w:t>METHOD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Welke methode is gebruikt</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00)</w:t>
            </w:r>
          </w:p>
        </w:tc>
        <w:tc>
          <w:tcPr>
            <w:tcW w:w="0" w:type="auto"/>
          </w:tcPr>
          <w:p w:rsidR="00D707DF" w:rsidRDefault="00D707DF" w:rsidP="00CD051A">
            <w:pPr>
              <w:pStyle w:val="Compact"/>
            </w:pPr>
            <w:r>
              <w:t>URL naar extern docume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099" style="width:0;height:1.5pt" o:hralign="center" o:hrstd="t" o:hr="t"/>
        </w:pict>
      </w:r>
    </w:p>
    <w:p w:rsidR="00D707DF" w:rsidRDefault="00D707DF" w:rsidP="00D707DF">
      <w:pPr>
        <w:pStyle w:val="Kop2"/>
      </w:pPr>
      <w:bookmarkStart w:id="108" w:name="budata.nen_conditiescore"/>
      <w:bookmarkStart w:id="109" w:name="_Toc439770497"/>
      <w:bookmarkEnd w:id="108"/>
      <w:r>
        <w:t>BUDATA.NEN_CONDITIESCORE</w:t>
      </w:r>
      <w:bookmarkEnd w:id="10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D707DF" w:rsidRDefault="00D707DF" w:rsidP="00D707DF">
      <w:pPr>
        <w:pStyle w:val="FirstParagraph"/>
      </w:pPr>
      <w:r>
        <w:t>[illustratie wordt nog aangeleverd]</w:t>
      </w:r>
    </w:p>
    <w:p w:rsidR="00D707DF" w:rsidRDefault="0047319B" w:rsidP="00D707DF">
      <w:r>
        <w:pict>
          <v:rect id="_x0000_i1100" style="width:0;height:1.5pt" o:hralign="center" o:hrstd="t" o:hr="t"/>
        </w:pict>
      </w:r>
    </w:p>
    <w:tbl>
      <w:tblPr>
        <w:tblW w:w="0" w:type="pct"/>
        <w:tblLook w:val="07E0" w:firstRow="1" w:lastRow="1" w:firstColumn="1" w:lastColumn="1" w:noHBand="1" w:noVBand="1"/>
      </w:tblPr>
      <w:tblGrid>
        <w:gridCol w:w="1964"/>
        <w:gridCol w:w="1973"/>
        <w:gridCol w:w="3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NEN 2767-4 Conditiescor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r w:rsidR="00D707DF" w:rsidTr="00CD051A">
        <w:tc>
          <w:tcPr>
            <w:tcW w:w="0" w:type="auto"/>
          </w:tcPr>
          <w:p w:rsidR="00D707DF" w:rsidRDefault="00D707DF" w:rsidP="00CD051A">
            <w:pPr>
              <w:pStyle w:val="Compact"/>
            </w:pPr>
            <w:r>
              <w:t>ELEMEN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_Element</w:t>
            </w:r>
          </w:p>
        </w:tc>
      </w:tr>
      <w:tr w:rsidR="00D707DF" w:rsidTr="00CD051A">
        <w:tc>
          <w:tcPr>
            <w:tcW w:w="0" w:type="auto"/>
          </w:tcPr>
          <w:p w:rsidR="00D707DF" w:rsidRDefault="00D707DF" w:rsidP="00CD051A">
            <w:pPr>
              <w:pStyle w:val="Compact"/>
            </w:pPr>
            <w:r>
              <w:t>BOUWDEEL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_Bouwdeel</w:t>
            </w:r>
          </w:p>
        </w:tc>
      </w:tr>
      <w:tr w:rsidR="00D707DF" w:rsidTr="00CD051A">
        <w:tc>
          <w:tcPr>
            <w:tcW w:w="0" w:type="auto"/>
          </w:tcPr>
          <w:p w:rsidR="00D707DF" w:rsidRDefault="00D707DF" w:rsidP="00CD051A">
            <w:pPr>
              <w:pStyle w:val="Compact"/>
            </w:pPr>
            <w:r>
              <w:t>INS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NEN_INSPECTIE</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47319B" w:rsidP="00D707DF">
      <w:r>
        <w:pict>
          <v:rect id="_x0000_i1101" style="width:0;height:1.5pt" o:hralign="center" o:hrstd="t" o:hr="t"/>
        </w:pict>
      </w:r>
    </w:p>
    <w:p w:rsidR="00D707DF" w:rsidRDefault="00D707DF" w:rsidP="00D707DF">
      <w:pPr>
        <w:pStyle w:val="Kop2"/>
      </w:pPr>
      <w:bookmarkStart w:id="110" w:name="budata.kunstwerkdeel"/>
      <w:bookmarkStart w:id="111" w:name="_Toc439770498"/>
      <w:bookmarkEnd w:id="110"/>
      <w:r>
        <w:t>BUDATA.KUNSTWERKDEEL</w:t>
      </w:r>
      <w:bookmarkEnd w:id="111"/>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lastRenderedPageBreak/>
        <w:t>Definitie:</w:t>
      </w:r>
      <w:r>
        <w:t xml:space="preserve"> Onderdeel van een civiel-technisch werk voor de infrastructuur van wegen, water, spoorbanen, waterkeringen en/of leidingen.</w:t>
      </w:r>
    </w:p>
    <w:p w:rsidR="00D707DF" w:rsidRDefault="00D707DF" w:rsidP="00D707DF">
      <w:pPr>
        <w:pStyle w:val="FirstParagraph"/>
      </w:pPr>
      <w:r>
        <w:t>[illustratie wordt nog aangeleverd]</w:t>
      </w:r>
    </w:p>
    <w:p w:rsidR="00D707DF" w:rsidRDefault="0047319B" w:rsidP="00D707DF">
      <w:r>
        <w:pict>
          <v:rect id="_x0000_i110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w:t>
            </w:r>
            <w:r>
              <w:lastRenderedPageBreak/>
              <w:t>van het object is opgenomen door de bronhouder</w:t>
            </w:r>
          </w:p>
        </w:tc>
      </w:tr>
      <w:tr w:rsidR="00D707DF" w:rsidTr="00CD051A">
        <w:tc>
          <w:tcPr>
            <w:tcW w:w="0" w:type="auto"/>
          </w:tcPr>
          <w:p w:rsidR="00D707DF" w:rsidRDefault="00D707DF" w:rsidP="00CD051A">
            <w:pPr>
              <w:pStyle w:val="Compact"/>
            </w:pPr>
            <w:r>
              <w:lastRenderedPageBreak/>
              <w:t>KUNSTWERKDE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unswerkdeeltype, keuzelijst [CT_TYPE_KUNSTWERKDEEL]</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bl>
    <w:p w:rsidR="00D707DF" w:rsidRDefault="0047319B" w:rsidP="00D707DF">
      <w:r>
        <w:pict>
          <v:rect id="_x0000_i1103" style="width:0;height:1.5pt" o:hralign="center" o:hrstd="t" o:hr="t"/>
        </w:pict>
      </w:r>
    </w:p>
    <w:p w:rsidR="00D707DF" w:rsidRDefault="00D707DF" w:rsidP="00D707DF">
      <w:pPr>
        <w:pStyle w:val="Kop2"/>
      </w:pPr>
      <w:bookmarkStart w:id="112" w:name="budata.tunneldeel"/>
      <w:bookmarkStart w:id="113" w:name="_Toc439770499"/>
      <w:bookmarkEnd w:id="112"/>
      <w:r>
        <w:t>BUDATA.TUNNELDEEL</w:t>
      </w:r>
      <w:bookmarkEnd w:id="113"/>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Onderdeel van een kunstmatig aangelegde, kokervormige onderdoorgang dat essentieel is voor de constructie.</w:t>
      </w:r>
    </w:p>
    <w:p w:rsidR="00D707DF" w:rsidRDefault="00D707DF" w:rsidP="00D707DF">
      <w:pPr>
        <w:pStyle w:val="FirstParagraph"/>
      </w:pPr>
      <w:r>
        <w:t>[illustratie wordt nog aangeleverd]</w:t>
      </w:r>
    </w:p>
    <w:p w:rsidR="00D707DF" w:rsidRDefault="0047319B" w:rsidP="00D707DF">
      <w:r>
        <w:pict>
          <v:rect id="_x0000_i110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bl>
    <w:p w:rsidR="00D707DF" w:rsidRDefault="0047319B" w:rsidP="00D707DF">
      <w:r>
        <w:pict>
          <v:rect id="_x0000_i1105" style="width:0;height:1.5pt" o:hralign="center" o:hrstd="t" o:hr="t"/>
        </w:pict>
      </w:r>
    </w:p>
    <w:p w:rsidR="00D707DF" w:rsidRDefault="00D707DF" w:rsidP="00D707DF">
      <w:pPr>
        <w:pStyle w:val="Kop2"/>
      </w:pPr>
      <w:bookmarkStart w:id="114" w:name="budata.overbruggingsdeel"/>
      <w:bookmarkStart w:id="115" w:name="_Toc439770500"/>
      <w:bookmarkEnd w:id="114"/>
      <w:r>
        <w:t>BUDATA.OVERBRUGGINGSDEEL</w:t>
      </w:r>
      <w:bookmarkEnd w:id="115"/>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Onderdeel van een beweegbare of vaste verbinding tussen twee punten, die door water, een weg of anderszins gescheiden zijn, dat essentieel is voor de constructie .</w:t>
      </w:r>
    </w:p>
    <w:p w:rsidR="00D707DF" w:rsidRDefault="00D707DF" w:rsidP="00D707DF">
      <w:pPr>
        <w:pStyle w:val="FirstParagraph"/>
      </w:pPr>
      <w:r>
        <w:t>[illustratie wordt nog aangeleverd]</w:t>
      </w:r>
    </w:p>
    <w:p w:rsidR="00D707DF" w:rsidRDefault="0047319B" w:rsidP="00D707DF">
      <w:r>
        <w:pict>
          <v:rect id="_x0000_i110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VERBRUGG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verbrugging object, keuzelijst [CT_TYPE_OVERBRUGGING]</w:t>
            </w:r>
          </w:p>
        </w:tc>
      </w:tr>
      <w:tr w:rsidR="00D707DF" w:rsidTr="00CD051A">
        <w:tc>
          <w:tcPr>
            <w:tcW w:w="0" w:type="auto"/>
          </w:tcPr>
          <w:p w:rsidR="00D707DF" w:rsidRDefault="00D707DF" w:rsidP="00CD051A">
            <w:pPr>
              <w:pStyle w:val="Compact"/>
            </w:pPr>
            <w:r>
              <w:t>BEWEEG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weegbaar</w:t>
            </w:r>
          </w:p>
        </w:tc>
      </w:tr>
      <w:tr w:rsidR="00D707DF" w:rsidTr="00CD051A">
        <w:tc>
          <w:tcPr>
            <w:tcW w:w="0" w:type="auto"/>
          </w:tcPr>
          <w:p w:rsidR="00D707DF" w:rsidRDefault="00D707DF" w:rsidP="00CD051A">
            <w:pPr>
              <w:pStyle w:val="Compact"/>
            </w:pPr>
            <w:r>
              <w:t>TYPEOVERBRUGGINGS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verbruggingsdeel object, keuzelijst [CT_TYPE_OVERBRUGGINGSDEEL]</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bl>
    <w:p w:rsidR="00D707DF" w:rsidRDefault="0047319B" w:rsidP="00D707DF">
      <w:r>
        <w:pict>
          <v:rect id="_x0000_i1107" style="width:0;height:1.5pt" o:hralign="center" o:hrstd="t" o:hr="t"/>
        </w:pict>
      </w:r>
    </w:p>
    <w:p w:rsidR="00D707DF" w:rsidRDefault="00D707DF" w:rsidP="00D707DF">
      <w:pPr>
        <w:pStyle w:val="Kop1"/>
      </w:pPr>
      <w:bookmarkStart w:id="116" w:name="openbare-verlichting-ovl-en-verkeersrege"/>
      <w:bookmarkStart w:id="117" w:name="_Toc439770501"/>
      <w:bookmarkEnd w:id="116"/>
      <w:r>
        <w:t>Openbare verlichting (OVL) en Verkeersregelinstallaties (VRI)</w:t>
      </w:r>
      <w:bookmarkEnd w:id="117"/>
    </w:p>
    <w:p w:rsidR="00D707DF" w:rsidRDefault="00D707DF" w:rsidP="00D707DF">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D707DF" w:rsidRDefault="00D707DF" w:rsidP="00D707DF">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D707DF" w:rsidRDefault="00D707DF" w:rsidP="00D707DF">
      <w:pPr>
        <w:pStyle w:val="FigurewithCaption"/>
      </w:pPr>
      <w:r>
        <w:rPr>
          <w:noProof/>
          <w:lang w:val="nl-NL" w:eastAsia="nl-NL"/>
        </w:rPr>
        <w:lastRenderedPageBreak/>
        <w:drawing>
          <wp:inline distT="0" distB="0" distL="0" distR="0" wp14:anchorId="13E4BA93" wp14:editId="48D65785">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D707DF" w:rsidRDefault="00D707DF" w:rsidP="00D707DF">
      <w:pPr>
        <w:pStyle w:val="ImageCaption"/>
      </w:pPr>
      <w:r>
        <w:t>OVL en VRI</w:t>
      </w:r>
    </w:p>
    <w:p w:rsidR="00D707DF" w:rsidRDefault="00D707DF" w:rsidP="00D707DF">
      <w:pPr>
        <w:pStyle w:val="Kop3"/>
      </w:pPr>
      <w:bookmarkStart w:id="118" w:name="bgt-2"/>
      <w:bookmarkEnd w:id="118"/>
      <w:r>
        <w:t>BGT</w:t>
      </w:r>
    </w:p>
    <w:p w:rsidR="00D707DF" w:rsidRDefault="00D707DF" w:rsidP="00D707DF">
      <w:pPr>
        <w:pStyle w:val="FirstParagraph"/>
      </w:pPr>
      <w:r>
        <w:t>Er zijn geen BGT objecten in het areaal OVL/VRI.</w:t>
      </w:r>
    </w:p>
    <w:p w:rsidR="00D707DF" w:rsidRDefault="0047319B" w:rsidP="00D707DF">
      <w:r>
        <w:pict>
          <v:rect id="_x0000_i1108" style="width:0;height:1.5pt" o:hralign="center" o:hrstd="t" o:hr="t"/>
        </w:pict>
      </w:r>
    </w:p>
    <w:p w:rsidR="00D707DF" w:rsidRDefault="00D707DF" w:rsidP="00D707DF">
      <w:pPr>
        <w:pStyle w:val="Kop2"/>
      </w:pPr>
      <w:bookmarkStart w:id="119" w:name="budata.lantaarn"/>
      <w:bookmarkStart w:id="120" w:name="_Toc439770502"/>
      <w:bookmarkEnd w:id="119"/>
      <w:r>
        <w:t>BUDATA.LANTAARN</w:t>
      </w:r>
      <w:bookmarkEnd w:id="12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e lichten van een verkeersregelinstallatie samen met het achtergrondschild en de zonnekappen</w:t>
      </w:r>
    </w:p>
    <w:p w:rsidR="00D707DF" w:rsidRDefault="00D707DF" w:rsidP="00D707DF">
      <w:pPr>
        <w:pStyle w:val="FirstParagraph"/>
      </w:pPr>
      <w:r>
        <w:t>[illustratie wordt nog aangeleverd]</w:t>
      </w:r>
    </w:p>
    <w:p w:rsidR="00D707DF" w:rsidRDefault="0047319B" w:rsidP="00D707DF">
      <w:r>
        <w:pict>
          <v:rect id="_x0000_i1109"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MONTAGE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tagewijze, keuzelijst [CT_MONTAGEWIJZE]</w:t>
            </w:r>
          </w:p>
        </w:tc>
      </w:tr>
      <w:tr w:rsidR="00D707DF" w:rsidTr="00CD051A">
        <w:tc>
          <w:tcPr>
            <w:tcW w:w="0" w:type="auto"/>
          </w:tcPr>
          <w:p w:rsidR="00D707DF" w:rsidRDefault="00D707DF" w:rsidP="00CD051A">
            <w:pPr>
              <w:pStyle w:val="Compact"/>
            </w:pPr>
            <w:r>
              <w:t>TYPELANTAAR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ntaarn, keuzelijst [CT_TYPE_LANTAARN]</w:t>
            </w:r>
          </w:p>
        </w:tc>
      </w:tr>
      <w:tr w:rsidR="00D707DF" w:rsidTr="00CD051A">
        <w:tc>
          <w:tcPr>
            <w:tcW w:w="0" w:type="auto"/>
          </w:tcPr>
          <w:p w:rsidR="00D707DF" w:rsidRDefault="00D707DF" w:rsidP="00CD051A">
            <w:pPr>
              <w:pStyle w:val="Compact"/>
            </w:pPr>
            <w:r>
              <w:t>ACHTERGRONDSCHI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chtergrond schild aanwezig</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ANTAARN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ntaarn Nummer</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ACHTTIJDVOORSPEL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isualiseert de wachttijd voor een verkeerslicht (met name voor voetgangers en fietsers), meestal ondergebracht in drukknop of verkeerslicht</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Lantaarn op Mast is gemonteerd</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Lantaarn daarop is gemonteerd</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110" style="width:0;height:1.5pt" o:hralign="center" o:hrstd="t" o:hr="t"/>
        </w:pict>
      </w:r>
    </w:p>
    <w:p w:rsidR="00D707DF" w:rsidRDefault="00D707DF" w:rsidP="00D707DF">
      <w:pPr>
        <w:pStyle w:val="Kop2"/>
      </w:pPr>
      <w:bookmarkStart w:id="121" w:name="budata.armatuur"/>
      <w:bookmarkStart w:id="122" w:name="_Toc439770503"/>
      <w:bookmarkEnd w:id="121"/>
      <w:r>
        <w:t>BUDATA.ARMATUUR</w:t>
      </w:r>
      <w:bookmarkEnd w:id="12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raagconstructie voor één of meerdere lichtbronnen</w:t>
      </w:r>
    </w:p>
    <w:p w:rsidR="00D707DF" w:rsidRDefault="00D707DF" w:rsidP="00D707DF">
      <w:pPr>
        <w:pStyle w:val="FirstParagraph"/>
      </w:pPr>
      <w:r>
        <w:rPr>
          <w:noProof/>
          <w:lang w:val="nl-NL" w:eastAsia="nl-NL"/>
        </w:rPr>
        <w:drawing>
          <wp:inline distT="0" distB="0" distL="0" distR="0" wp14:anchorId="26708AF6" wp14:editId="468FBAA3">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12F7CCB2" wp14:editId="47747519">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D707DF" w:rsidRDefault="0047319B" w:rsidP="00D707DF">
      <w:r>
        <w:pict>
          <v:rect id="_x0000_i1111"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lastRenderedPageBreak/>
              <w:t>TYPEARMATU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Armatuur, keuzelijst [CT_TYPE_ARMATUU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VOEDDOORDE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ls het armatuur niet gevoed wordt vanuit een schakelkast openbare verlichting van PNH</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van het lichtpunt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LICHTPUN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chtpuntnummer</w:t>
            </w:r>
          </w:p>
        </w:tc>
      </w:tr>
      <w:tr w:rsidR="00D707DF" w:rsidTr="00CD051A">
        <w:tc>
          <w:tcPr>
            <w:tcW w:w="0" w:type="auto"/>
          </w:tcPr>
          <w:p w:rsidR="00D707DF" w:rsidRDefault="00D707DF" w:rsidP="00CD051A">
            <w:pPr>
              <w:pStyle w:val="Compact"/>
            </w:pPr>
            <w:r>
              <w:t>NAAMDE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ls gevoed door derde: naam van deze derde</w:t>
            </w:r>
          </w:p>
        </w:tc>
      </w:tr>
      <w:tr w:rsidR="00D707DF" w:rsidTr="00CD051A">
        <w:tc>
          <w:tcPr>
            <w:tcW w:w="0" w:type="auto"/>
          </w:tcPr>
          <w:p w:rsidR="00D707DF" w:rsidRDefault="00D707DF" w:rsidP="00CD051A">
            <w:pPr>
              <w:pStyle w:val="Compact"/>
            </w:pPr>
            <w:r>
              <w:t>OPZETSTU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rmatuur op opzetstuk</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PIEGELSTAN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 van drie karakters m.b.t. de stand van het licht</w:t>
            </w:r>
          </w:p>
        </w:tc>
      </w:tr>
      <w:tr w:rsidR="00D707DF" w:rsidTr="00CD051A">
        <w:tc>
          <w:tcPr>
            <w:tcW w:w="0" w:type="auto"/>
          </w:tcPr>
          <w:p w:rsidR="00D707DF" w:rsidRDefault="00D707DF" w:rsidP="00CD051A">
            <w:pPr>
              <w:pStyle w:val="Compact"/>
            </w:pPr>
            <w:r>
              <w:t>DIMSYSTE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systeem, keuzelijst [CT_DIMSYSTEEM]</w:t>
            </w:r>
          </w:p>
        </w:tc>
      </w:tr>
      <w:tr w:rsidR="00D707DF" w:rsidTr="00CD051A">
        <w:tc>
          <w:tcPr>
            <w:tcW w:w="0" w:type="auto"/>
          </w:tcPr>
          <w:p w:rsidR="00D707DF" w:rsidRDefault="00D707DF" w:rsidP="00CD051A">
            <w:pPr>
              <w:pStyle w:val="Compact"/>
            </w:pPr>
            <w:r>
              <w:t>TUNNELINBOUW</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WIJZINGCONTRA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COMMUNICATIE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armatuur op mast is gemonteerd</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armatuur daarop is gemonteerd</w:t>
            </w:r>
          </w:p>
        </w:tc>
      </w:tr>
    </w:tbl>
    <w:p w:rsidR="00D707DF" w:rsidRDefault="0047319B" w:rsidP="00D707DF">
      <w:r>
        <w:pict>
          <v:rect id="_x0000_i1112" style="width:0;height:1.5pt" o:hralign="center" o:hrstd="t" o:hr="t"/>
        </w:pict>
      </w:r>
    </w:p>
    <w:p w:rsidR="00D707DF" w:rsidRDefault="00D707DF" w:rsidP="00D707DF">
      <w:pPr>
        <w:pStyle w:val="Kop2"/>
      </w:pPr>
      <w:bookmarkStart w:id="123" w:name="budata.detectie"/>
      <w:bookmarkStart w:id="124" w:name="_Toc439770504"/>
      <w:bookmarkEnd w:id="123"/>
      <w:r>
        <w:t>BUDATA.DETECTIE</w:t>
      </w:r>
      <w:bookmarkEnd w:id="12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D707DF" w:rsidRDefault="00D707DF" w:rsidP="00D707DF">
      <w:pPr>
        <w:pStyle w:val="FirstParagraph"/>
      </w:pPr>
      <w:r>
        <w:t>[illustratie wordt nog aangeleverd]</w:t>
      </w:r>
    </w:p>
    <w:p w:rsidR="00D707DF" w:rsidRDefault="0047319B" w:rsidP="00D707DF">
      <w:r>
        <w:pict>
          <v:rect id="_x0000_i1113"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DETECTIE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tectietype, keuzelijst [CT_TYPE_DETECTO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 als detectie daar deel van uitmaak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 als detectie daar deel van uitmaak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114" style="width:0;height:1.5pt" o:hralign="center" o:hrstd="t" o:hr="t"/>
        </w:pict>
      </w:r>
    </w:p>
    <w:p w:rsidR="00D707DF" w:rsidRDefault="00D707DF" w:rsidP="00D707DF">
      <w:pPr>
        <w:pStyle w:val="Kop2"/>
      </w:pPr>
      <w:bookmarkStart w:id="125" w:name="budata.dris_kast"/>
      <w:bookmarkStart w:id="126" w:name="_Toc439770505"/>
      <w:bookmarkEnd w:id="125"/>
      <w:r>
        <w:t>BUDATA.DRIS_KAST</w:t>
      </w:r>
      <w:bookmarkEnd w:id="12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p>
    <w:p w:rsidR="00D707DF" w:rsidRDefault="00D707DF" w:rsidP="00D707DF">
      <w:pPr>
        <w:pStyle w:val="FirstParagraph"/>
      </w:pPr>
      <w:r>
        <w:t>[illustratie wordt nog aangeleverd]</w:t>
      </w:r>
    </w:p>
    <w:p w:rsidR="00D707DF" w:rsidRDefault="0047319B" w:rsidP="00D707DF">
      <w:r>
        <w:pict>
          <v:rect id="_x0000_i1115"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AANTALGROEP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elektriciteitsgroepen aanwezig in de kast</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KAS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Kastnummer</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lastRenderedPageBreak/>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220V’ of ‘OV’</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16" style="width:0;height:1.5pt" o:hralign="center" o:hrstd="t" o:hr="t"/>
        </w:pict>
      </w:r>
    </w:p>
    <w:p w:rsidR="00D707DF" w:rsidRDefault="00D707DF" w:rsidP="00D707DF">
      <w:pPr>
        <w:pStyle w:val="Kop2"/>
      </w:pPr>
      <w:bookmarkStart w:id="127" w:name="budata.dris_paneel"/>
      <w:bookmarkStart w:id="128" w:name="_Toc439770506"/>
      <w:bookmarkEnd w:id="127"/>
      <w:r>
        <w:t>BUDATA.DRIS_PANEEL</w:t>
      </w:r>
      <w:bookmarkEnd w:id="12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Dynamische reisinformatie-panelen (DRIS)</w:t>
      </w:r>
    </w:p>
    <w:p w:rsidR="00D707DF" w:rsidRDefault="00D707DF" w:rsidP="00D707DF">
      <w:pPr>
        <w:pStyle w:val="FirstParagraph"/>
      </w:pPr>
      <w:r>
        <w:rPr>
          <w:noProof/>
          <w:lang w:val="nl-NL" w:eastAsia="nl-NL"/>
        </w:rPr>
        <w:drawing>
          <wp:inline distT="0" distB="0" distL="0" distR="0" wp14:anchorId="0290539E" wp14:editId="75E47D28">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D707DF" w:rsidRDefault="0047319B" w:rsidP="00D707DF">
      <w:r>
        <w:pict>
          <v:rect id="_x0000_i1117"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binatie, Route, Snelheid, Waarschuwing, Overig</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lastRenderedPageBreak/>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matrix daarop bevestigd is</w:t>
            </w:r>
          </w:p>
        </w:tc>
      </w:tr>
    </w:tbl>
    <w:p w:rsidR="00D707DF" w:rsidRDefault="0047319B" w:rsidP="00D707DF">
      <w:r>
        <w:pict>
          <v:rect id="_x0000_i1118" style="width:0;height:1.5pt" o:hralign="center" o:hrstd="t" o:hr="t"/>
        </w:pict>
      </w:r>
    </w:p>
    <w:p w:rsidR="00D707DF" w:rsidRDefault="00D707DF" w:rsidP="00D707DF">
      <w:pPr>
        <w:pStyle w:val="Kop2"/>
      </w:pPr>
      <w:bookmarkStart w:id="129" w:name="budata.gms_kast"/>
      <w:bookmarkStart w:id="130" w:name="_Toc439770507"/>
      <w:bookmarkEnd w:id="129"/>
      <w:r>
        <w:t>BUDATA.GMS_KAST</w:t>
      </w:r>
      <w:bookmarkEnd w:id="13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ehuizing langs de provinciale weg waarin een meetunit geplaatst is voor het meten, opslaan en verzenden van lokale weers- en wegdek omstandigheden</w:t>
      </w:r>
    </w:p>
    <w:p w:rsidR="00D707DF" w:rsidRDefault="00D707DF" w:rsidP="00D707DF">
      <w:pPr>
        <w:pStyle w:val="FirstParagraph"/>
      </w:pPr>
      <w:r>
        <w:rPr>
          <w:noProof/>
          <w:lang w:val="nl-NL" w:eastAsia="nl-NL"/>
        </w:rPr>
        <w:lastRenderedPageBreak/>
        <w:drawing>
          <wp:inline distT="0" distB="0" distL="0" distR="0" wp14:anchorId="0B6731C4" wp14:editId="10ECE75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6B731AB0" wp14:editId="39D3D357">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D707DF" w:rsidRDefault="0047319B" w:rsidP="00D707DF">
      <w:r>
        <w:pict>
          <v:rect id="_x0000_i1119" style="width:0;height:1.5pt" o:hralign="center" o:hrstd="t" o:hr="t"/>
        </w:pict>
      </w:r>
    </w:p>
    <w:tbl>
      <w:tblPr>
        <w:tblW w:w="0" w:type="pct"/>
        <w:tblLook w:val="07E0" w:firstRow="1" w:lastRow="1" w:firstColumn="1" w:lastColumn="1" w:noHBand="1" w:noVBand="1"/>
      </w:tblPr>
      <w:tblGrid>
        <w:gridCol w:w="2367"/>
        <w:gridCol w:w="1973"/>
        <w:gridCol w:w="494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_GMS_K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 keuzelijst [CT_TYPE_GMS_KAST]</w:t>
            </w:r>
          </w:p>
        </w:tc>
      </w:tr>
      <w:tr w:rsidR="00D707DF" w:rsidTr="00CD051A">
        <w:tc>
          <w:tcPr>
            <w:tcW w:w="0" w:type="auto"/>
          </w:tcPr>
          <w:p w:rsidR="00D707DF" w:rsidRDefault="00D707DF" w:rsidP="00CD051A">
            <w:pPr>
              <w:pStyle w:val="Compact"/>
            </w:pPr>
            <w:r>
              <w:t>LOCATIE_OMSCH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locatie</w:t>
            </w:r>
          </w:p>
        </w:tc>
      </w:tr>
      <w:tr w:rsidR="00D707DF" w:rsidTr="00CD051A">
        <w:tc>
          <w:tcPr>
            <w:tcW w:w="0" w:type="auto"/>
          </w:tcPr>
          <w:p w:rsidR="00D707DF" w:rsidRDefault="00D707DF" w:rsidP="00CD051A">
            <w:pPr>
              <w:pStyle w:val="Compact"/>
            </w:pPr>
            <w:r>
              <w:t>STEUNPU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steunpunt behorende bij route vanuit steunpunt [CT_STEUNPU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MEETUNI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et nummer die de computerunit in de GMS kast uniek identificeert</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220V’ of ‘OV’</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euze uit ‘KPN kabel’ of ‘GPRS’</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47319B" w:rsidP="00D707DF">
      <w:r>
        <w:pict>
          <v:rect id="_x0000_i1120" style="width:0;height:1.5pt" o:hralign="center" o:hrstd="t" o:hr="t"/>
        </w:pict>
      </w:r>
    </w:p>
    <w:p w:rsidR="00D707DF" w:rsidRDefault="00D707DF" w:rsidP="00D707DF">
      <w:pPr>
        <w:pStyle w:val="Kop2"/>
      </w:pPr>
      <w:bookmarkStart w:id="131" w:name="budata.lus"/>
      <w:bookmarkStart w:id="132" w:name="_Toc439770508"/>
      <w:bookmarkEnd w:id="131"/>
      <w:r>
        <w:t>BUDATA.LUS</w:t>
      </w:r>
      <w:bookmarkEnd w:id="13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D707DF" w:rsidRDefault="00D707DF" w:rsidP="00D707DF">
      <w:pPr>
        <w:pStyle w:val="FirstParagraph"/>
      </w:pPr>
      <w:r>
        <w:rPr>
          <w:noProof/>
          <w:lang w:val="nl-NL" w:eastAsia="nl-NL"/>
        </w:rPr>
        <w:drawing>
          <wp:inline distT="0" distB="0" distL="0" distR="0" wp14:anchorId="0ABDF57E" wp14:editId="347F9F77">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1F157704" wp14:editId="1583A5AE">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D707DF" w:rsidRDefault="0047319B" w:rsidP="00D707DF">
      <w:r>
        <w:pict>
          <v:rect id="_x0000_i1121"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AANTALWINDING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windingen</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DETECT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tectie nummer</w:t>
            </w:r>
          </w:p>
        </w:tc>
      </w:tr>
      <w:tr w:rsidR="00D707DF" w:rsidTr="00CD051A">
        <w:tc>
          <w:tcPr>
            <w:tcW w:w="0" w:type="auto"/>
          </w:tcPr>
          <w:p w:rsidR="00D707DF" w:rsidRDefault="00D707DF" w:rsidP="00CD051A">
            <w:pPr>
              <w:pStyle w:val="Compact"/>
            </w:pPr>
            <w:r>
              <w:t>TYPEL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us, keuzelijst [CT_TYPE_L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DETE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Detectie behorende bij de lus</w:t>
            </w:r>
          </w:p>
        </w:tc>
      </w:tr>
    </w:tbl>
    <w:p w:rsidR="00D707DF" w:rsidRDefault="0047319B" w:rsidP="00D707DF">
      <w:r>
        <w:pict>
          <v:rect id="_x0000_i1122" style="width:0;height:1.5pt" o:hralign="center" o:hrstd="t" o:hr="t"/>
        </w:pict>
      </w:r>
    </w:p>
    <w:p w:rsidR="00D707DF" w:rsidRDefault="00D707DF" w:rsidP="00D707DF">
      <w:pPr>
        <w:pStyle w:val="Kop2"/>
      </w:pPr>
      <w:bookmarkStart w:id="133" w:name="budata.markeringsunit"/>
      <w:bookmarkStart w:id="134" w:name="_Toc439770509"/>
      <w:bookmarkEnd w:id="133"/>
      <w:r>
        <w:t>BUDATA.MARKERINGSUNIT</w:t>
      </w:r>
      <w:bookmarkEnd w:id="13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lastRenderedPageBreak/>
        <w:t>Geometrie:</w:t>
      </w:r>
      <w:r>
        <w:t xml:space="preserve"> Punt</w:t>
      </w:r>
    </w:p>
    <w:p w:rsidR="00D707DF" w:rsidRDefault="00D707DF" w:rsidP="00D707DF">
      <w:pPr>
        <w:pStyle w:val="Compact"/>
        <w:numPr>
          <w:ilvl w:val="0"/>
          <w:numId w:val="20"/>
        </w:numPr>
      </w:pPr>
      <w:r>
        <w:rPr>
          <w:b/>
        </w:rPr>
        <w:t>Definitie:</w:t>
      </w:r>
      <w:r>
        <w:t xml:space="preserve"> Light Emitting Diode. Elektronisch component dat licht uitzendt als er elektrische stroom doorheen wordt gestuurd. LED’s worden ingebouwd in units voor in de weg, banden of armaturen</w:t>
      </w:r>
    </w:p>
    <w:p w:rsidR="00D707DF" w:rsidRDefault="00D707DF" w:rsidP="00D707DF">
      <w:pPr>
        <w:pStyle w:val="FirstParagraph"/>
      </w:pPr>
      <w:r>
        <w:rPr>
          <w:noProof/>
          <w:lang w:val="nl-NL" w:eastAsia="nl-NL"/>
        </w:rPr>
        <w:drawing>
          <wp:inline distT="0" distB="0" distL="0" distR="0" wp14:anchorId="605BB18A" wp14:editId="38B6DA84">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D707DF" w:rsidRDefault="0047319B" w:rsidP="00D707DF">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R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SOORTENERG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energie, keuzelijst [CT_SOORT_ENERG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bl>
    <w:p w:rsidR="00D707DF" w:rsidRDefault="0047319B" w:rsidP="00D707DF">
      <w:r>
        <w:pict>
          <v:rect id="_x0000_i1124" style="width:0;height:1.5pt" o:hralign="center" o:hrstd="t" o:hr="t"/>
        </w:pict>
      </w:r>
    </w:p>
    <w:p w:rsidR="00D707DF" w:rsidRDefault="00D707DF" w:rsidP="00D707DF">
      <w:pPr>
        <w:pStyle w:val="Kop2"/>
      </w:pPr>
      <w:bookmarkStart w:id="135" w:name="budata.matrix"/>
      <w:bookmarkStart w:id="136" w:name="_Toc439770510"/>
      <w:bookmarkEnd w:id="135"/>
      <w:r>
        <w:t>BUDATA.MATRIX</w:t>
      </w:r>
      <w:bookmarkEnd w:id="13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Matrixbord</w:t>
      </w:r>
    </w:p>
    <w:p w:rsidR="00D707DF" w:rsidRDefault="00D707DF" w:rsidP="00D707DF">
      <w:pPr>
        <w:pStyle w:val="FirstParagraph"/>
      </w:pPr>
      <w:r>
        <w:t>[illustratie wordt nog aangeleverd]</w:t>
      </w:r>
    </w:p>
    <w:p w:rsidR="00D707DF" w:rsidRDefault="0047319B" w:rsidP="00D707DF">
      <w:r>
        <w:pict>
          <v:rect id="_x0000_i1125"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RIX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p het Matrixbord</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binatie, Route, Snelheid, Waarschuwing, Overig</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matrix daarop bevestig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van het object is </w:t>
            </w:r>
            <w:r>
              <w:lastRenderedPageBreak/>
              <w:t>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47319B" w:rsidP="00D707DF">
      <w:r>
        <w:pict>
          <v:rect id="_x0000_i1126" style="width:0;height:1.5pt" o:hralign="center" o:hrstd="t" o:hr="t"/>
        </w:pict>
      </w:r>
    </w:p>
    <w:p w:rsidR="00D707DF" w:rsidRDefault="00D707DF" w:rsidP="00D707DF">
      <w:pPr>
        <w:pStyle w:val="Kop2"/>
      </w:pPr>
      <w:bookmarkStart w:id="137" w:name="budata.observatie_camera"/>
      <w:bookmarkStart w:id="138" w:name="_Toc439770511"/>
      <w:bookmarkEnd w:id="137"/>
      <w:r>
        <w:t>BUDATA.OBSERVATIE_CAMERA</w:t>
      </w:r>
      <w:bookmarkEnd w:id="13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Camera ter observatie van verkeer. </w:t>
      </w:r>
      <w:r>
        <w:rPr>
          <w:b/>
        </w:rPr>
        <w:t>NB:</w:t>
      </w:r>
      <w:r>
        <w:t xml:space="preserve"> alleen de camera's voor verkeersmonitoring, dus geen roodlicht/snelheidscamera's</w:t>
      </w:r>
    </w:p>
    <w:p w:rsidR="00D707DF" w:rsidRDefault="00D707DF" w:rsidP="00D707DF">
      <w:pPr>
        <w:pStyle w:val="FirstParagraph"/>
      </w:pPr>
      <w:r>
        <w:rPr>
          <w:noProof/>
          <w:lang w:val="nl-NL" w:eastAsia="nl-NL"/>
        </w:rPr>
        <w:drawing>
          <wp:inline distT="0" distB="0" distL="0" distR="0" wp14:anchorId="3FC65B12" wp14:editId="37A0A113">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D707DF" w:rsidRDefault="0047319B" w:rsidP="00D707DF">
      <w:r>
        <w:pict>
          <v:rect id="_x0000_i1127"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OORGENVERV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Voorgenomen vervangingsdatum</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 als camera daarop bevestigd i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w:t>
            </w:r>
            <w:r>
              <w:lastRenderedPageBreak/>
              <w:t>object, keuzelijst [CT_IMGEO_TYPE_PLUS]</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 als camera daarop bevestigd is</w:t>
            </w:r>
          </w:p>
        </w:tc>
      </w:tr>
    </w:tbl>
    <w:p w:rsidR="00D707DF" w:rsidRDefault="0047319B" w:rsidP="00D707DF">
      <w:r>
        <w:pict>
          <v:rect id="_x0000_i1128" style="width:0;height:1.5pt" o:hralign="center" o:hrstd="t" o:hr="t"/>
        </w:pict>
      </w:r>
    </w:p>
    <w:p w:rsidR="00D707DF" w:rsidRDefault="00D707DF" w:rsidP="00D707DF">
      <w:pPr>
        <w:pStyle w:val="Kop2"/>
      </w:pPr>
      <w:bookmarkStart w:id="139" w:name="budata.vri_installatie"/>
      <w:bookmarkStart w:id="140" w:name="_Toc439770512"/>
      <w:bookmarkEnd w:id="139"/>
      <w:r>
        <w:t>BUDATA.VRI_INSTALLATIE</w:t>
      </w:r>
      <w:bookmarkEnd w:id="14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aan elkaar verbonden en als zodanig beheerd geheel van een verkeersinstallatiekast, kabels, palen, verkeerslichten en detectie. (NB: kabels vallen onder het areaal Kabels en Leidingen)</w:t>
      </w:r>
    </w:p>
    <w:p w:rsidR="00D707DF" w:rsidRDefault="00D707DF" w:rsidP="00D707DF">
      <w:pPr>
        <w:pStyle w:val="FirstParagraph"/>
      </w:pPr>
      <w:r>
        <w:t>[illustratie wordt nog aangeleverd]</w:t>
      </w:r>
    </w:p>
    <w:p w:rsidR="00D707DF" w:rsidRDefault="0047319B" w:rsidP="00D707DF">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installa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NSTALLATIE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estaande uit 4 cijfers: de eerste drie het nummerdeel van het wegnummer (N201 -&gt; 201), de laatste een volgnummer van één positie (1 t/m 9)</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ZON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Zon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47319B" w:rsidP="00D707DF">
      <w:r>
        <w:pict>
          <v:rect id="_x0000_i1130" style="width:0;height:1.5pt" o:hralign="center" o:hrstd="t" o:hr="t"/>
        </w:pict>
      </w:r>
    </w:p>
    <w:p w:rsidR="00D707DF" w:rsidRDefault="00D707DF" w:rsidP="00D707DF">
      <w:pPr>
        <w:pStyle w:val="FirstParagraph"/>
      </w:pPr>
      <w:r>
        <w:t>SQL&gt; @jdesc_Beperkt ONDERDEEL;</w:t>
      </w:r>
    </w:p>
    <w:p w:rsidR="00D707DF" w:rsidRDefault="00D707DF" w:rsidP="00D707DF">
      <w:pPr>
        <w:pStyle w:val="Kop2"/>
      </w:pPr>
      <w:bookmarkStart w:id="141" w:name="budata.onderdeel"/>
      <w:bookmarkStart w:id="142" w:name="_Toc439770513"/>
      <w:bookmarkEnd w:id="141"/>
      <w:r>
        <w:t>BUDATA.ONDERDEEL</w:t>
      </w:r>
      <w:bookmarkEnd w:id="14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Component bij een mast, zoals een voorschakelapparaat, drukknop,rateltikker, windmeter, gms onderdeel</w:t>
      </w:r>
    </w:p>
    <w:p w:rsidR="00D707DF" w:rsidRDefault="00D707DF" w:rsidP="00D707DF">
      <w:pPr>
        <w:pStyle w:val="FirstParagraph"/>
      </w:pPr>
      <w:r>
        <w:t>[illustratie wordt nog aangeleverd]</w:t>
      </w:r>
    </w:p>
    <w:p w:rsidR="00D707DF" w:rsidRDefault="0047319B" w:rsidP="00D707DF">
      <w:r>
        <w:pict>
          <v:rect id="_x0000_i1131" style="width:0;height:1.5pt" o:hralign="center" o:hrstd="t" o:hr="t"/>
        </w:pict>
      </w:r>
    </w:p>
    <w:tbl>
      <w:tblPr>
        <w:tblW w:w="0" w:type="pct"/>
        <w:tblLook w:val="07E0" w:firstRow="1" w:lastRow="1" w:firstColumn="1" w:lastColumn="1" w:noHBand="1" w:noVBand="1"/>
      </w:tblPr>
      <w:tblGrid>
        <w:gridCol w:w="2740"/>
        <w:gridCol w:w="1973"/>
        <w:gridCol w:w="457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VOORSCHAK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type (Voorschakelapparaat: Elektronisch of conventioneel), keuzelijst [CT_VOORSCHAKELTYPE]</w:t>
            </w:r>
          </w:p>
        </w:tc>
      </w:tr>
      <w:tr w:rsidR="00D707DF" w:rsidTr="00CD051A">
        <w:tc>
          <w:tcPr>
            <w:tcW w:w="0" w:type="auto"/>
          </w:tcPr>
          <w:p w:rsidR="00D707DF" w:rsidRDefault="00D707DF" w:rsidP="00CD051A">
            <w:pPr>
              <w:pStyle w:val="Compact"/>
            </w:pPr>
            <w:r>
              <w:t>AANSLUITSPA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teltikker: Bijvoorbeeld 40V of 220 V (is gerelateerd aan de lamp-spanning)</w:t>
            </w:r>
          </w:p>
        </w:tc>
      </w:tr>
      <w:tr w:rsidR="00D707DF" w:rsidTr="00CD051A">
        <w:tc>
          <w:tcPr>
            <w:tcW w:w="0" w:type="auto"/>
          </w:tcPr>
          <w:p w:rsidR="00D707DF" w:rsidRDefault="00D707DF" w:rsidP="00CD051A">
            <w:pPr>
              <w:pStyle w:val="Compact"/>
            </w:pPr>
            <w:r>
              <w:lastRenderedPageBreak/>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DIM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apparaat: Bevat het voorschakelapparaat een dimvoorzien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ACHTTIJDVOORSPEL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rukknop: Visualiseert de wachttijd voor een verkeerslicht (met name voor voetgangers en fietsers), meestal ondergebracht in drukknop of verkeerslicht</w:t>
            </w:r>
          </w:p>
        </w:tc>
      </w:tr>
      <w:tr w:rsidR="00D707DF" w:rsidTr="00CD051A">
        <w:tc>
          <w:tcPr>
            <w:tcW w:w="0" w:type="auto"/>
          </w:tcPr>
          <w:p w:rsidR="00D707DF" w:rsidRDefault="00D707DF" w:rsidP="00CD051A">
            <w:pPr>
              <w:pStyle w:val="Compact"/>
            </w:pPr>
            <w:r>
              <w:t>WINDMETER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Windmeter: Hoogte waarop de windmeter geplaatst (m)</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r w:rsidR="00D707DF" w:rsidTr="00CD051A">
        <w:tc>
          <w:tcPr>
            <w:tcW w:w="0" w:type="auto"/>
          </w:tcPr>
          <w:p w:rsidR="00D707DF" w:rsidRDefault="00D707DF" w:rsidP="00CD051A">
            <w:pPr>
              <w:pStyle w:val="Compact"/>
            </w:pPr>
            <w:r>
              <w:t>TYPEMASTOND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K naar Type mastonderdeel [CT_TYPE_MAST_ONDERDEEL]</w:t>
            </w:r>
          </w:p>
        </w:tc>
      </w:tr>
    </w:tbl>
    <w:p w:rsidR="00D707DF" w:rsidRDefault="0047319B" w:rsidP="00D707DF">
      <w:r>
        <w:pict>
          <v:rect id="_x0000_i1132" style="width:0;height:1.5pt" o:hralign="center" o:hrstd="t" o:hr="t"/>
        </w:pict>
      </w:r>
    </w:p>
    <w:p w:rsidR="00D707DF" w:rsidRDefault="00D707DF" w:rsidP="00D707DF">
      <w:pPr>
        <w:pStyle w:val="Kop2"/>
      </w:pPr>
      <w:bookmarkStart w:id="143" w:name="budata.slagboom"/>
      <w:bookmarkStart w:id="144" w:name="_Toc439770514"/>
      <w:bookmarkEnd w:id="143"/>
      <w:r>
        <w:t>BUDATA.SLAGBOOM</w:t>
      </w:r>
      <w:bookmarkEnd w:id="14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oom of balk om de weg of een gedeelte hiervan af te sluiten(kast inbegrepen).</w:t>
      </w:r>
    </w:p>
    <w:p w:rsidR="00D707DF" w:rsidRDefault="00D707DF" w:rsidP="00D707DF">
      <w:pPr>
        <w:pStyle w:val="FirstParagraph"/>
      </w:pPr>
      <w:r>
        <w:t>[illustratie wordt nog aangeleverd]</w:t>
      </w:r>
    </w:p>
    <w:p w:rsidR="00D707DF" w:rsidRDefault="0047319B" w:rsidP="00D707DF">
      <w:r>
        <w:pict>
          <v:rect id="_x0000_i1133"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boom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bl>
    <w:p w:rsidR="00D707DF" w:rsidRDefault="0047319B" w:rsidP="00D707DF">
      <w:r>
        <w:pict>
          <v:rect id="_x0000_i1134" style="width:0;height:1.5pt" o:hralign="center" o:hrstd="t" o:hr="t"/>
        </w:pict>
      </w:r>
    </w:p>
    <w:p w:rsidR="00D707DF" w:rsidRDefault="00D707DF" w:rsidP="00D707DF">
      <w:pPr>
        <w:pStyle w:val="Kop2"/>
      </w:pPr>
      <w:bookmarkStart w:id="145" w:name="budata.telkast"/>
      <w:bookmarkStart w:id="146" w:name="_Toc439770515"/>
      <w:bookmarkEnd w:id="145"/>
      <w:r>
        <w:t>BUDATA.TELKAST</w:t>
      </w:r>
      <w:bookmarkEnd w:id="14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elkasten bevatten een verkeersteller voor permanente verkeertellingen.</w:t>
      </w:r>
    </w:p>
    <w:p w:rsidR="00D707DF" w:rsidRDefault="00D707DF" w:rsidP="00D707DF">
      <w:pPr>
        <w:pStyle w:val="FirstParagraph"/>
      </w:pPr>
      <w:r>
        <w:rPr>
          <w:noProof/>
          <w:lang w:val="nl-NL" w:eastAsia="nl-NL"/>
        </w:rPr>
        <w:drawing>
          <wp:inline distT="0" distB="0" distL="0" distR="0" wp14:anchorId="38809393" wp14:editId="37AA4B04">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D707DF" w:rsidRDefault="0047319B" w:rsidP="00D707DF">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lastRenderedPageBreak/>
              <w:t>AANTALLUSS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tal lussen dat in het asfalt is aangelegd voor verkeertellingen</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datatransport. Keuze uit:Vaste lijn (KPN lijn), GSM</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S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SM nummer dat gekoppeld is aan de betreffende SIM 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SI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an de SIM kaart</w:t>
            </w:r>
          </w:p>
        </w:tc>
      </w:tr>
      <w:tr w:rsidR="00D707DF" w:rsidTr="00CD051A">
        <w:tc>
          <w:tcPr>
            <w:tcW w:w="0" w:type="auto"/>
          </w:tcPr>
          <w:p w:rsidR="00D707DF" w:rsidRDefault="00D707DF" w:rsidP="00CD051A">
            <w:pPr>
              <w:pStyle w:val="Compact"/>
            </w:pPr>
            <w:r>
              <w:t>TELPUN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ministratieve code om de ligging van de telkast/telpaal aan te duiden</w:t>
            </w:r>
          </w:p>
        </w:tc>
      </w:tr>
      <w:tr w:rsidR="00D707DF" w:rsidTr="00CD051A">
        <w:tc>
          <w:tcPr>
            <w:tcW w:w="0" w:type="auto"/>
          </w:tcPr>
          <w:p w:rsidR="00D707DF" w:rsidRDefault="00D707DF" w:rsidP="00CD051A">
            <w:pPr>
              <w:pStyle w:val="Compact"/>
            </w:pPr>
            <w:r>
              <w:t>NDW_CODE</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Administratieve code van het NDW</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energieverzorging. Keuze uit:220, Zonne-energi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typering van het object, </w:t>
            </w:r>
            <w:r>
              <w:lastRenderedPageBreak/>
              <w:t>keuzelijst [CT_IMGEO_TYPE]</w:t>
            </w:r>
          </w:p>
        </w:tc>
      </w:tr>
      <w:tr w:rsidR="00D707DF" w:rsidTr="00CD051A">
        <w:tc>
          <w:tcPr>
            <w:tcW w:w="0" w:type="auto"/>
          </w:tcPr>
          <w:p w:rsidR="00D707DF" w:rsidRDefault="00D707DF" w:rsidP="00CD051A">
            <w:pPr>
              <w:pStyle w:val="Compact"/>
            </w:pPr>
            <w:r>
              <w:lastRenderedPageBreak/>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136" style="width:0;height:1.5pt" o:hralign="center" o:hrstd="t" o:hr="t"/>
        </w:pict>
      </w:r>
    </w:p>
    <w:p w:rsidR="00D707DF" w:rsidRDefault="00D707DF" w:rsidP="00D707DF">
      <w:pPr>
        <w:pStyle w:val="Kop2"/>
      </w:pPr>
      <w:bookmarkStart w:id="147" w:name="budata.telpaal"/>
      <w:bookmarkStart w:id="148" w:name="_Toc439770516"/>
      <w:bookmarkEnd w:id="147"/>
      <w:r>
        <w:t>BUDATA.TELPAAL</w:t>
      </w:r>
      <w:bookmarkEnd w:id="14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elpalen zijn permanente voorzieningen waar periodiek een verkeersteller wordt geplaatst</w:t>
      </w:r>
    </w:p>
    <w:p w:rsidR="00D707DF" w:rsidRDefault="00D707DF" w:rsidP="00D707DF">
      <w:pPr>
        <w:pStyle w:val="FirstParagraph"/>
      </w:pPr>
      <w:r>
        <w:rPr>
          <w:noProof/>
          <w:lang w:val="nl-NL" w:eastAsia="nl-NL"/>
        </w:rPr>
        <w:drawing>
          <wp:inline distT="0" distB="0" distL="0" distR="0" wp14:anchorId="0CF1C85D" wp14:editId="32A042F2">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D707DF" w:rsidRDefault="0047319B" w:rsidP="00D707DF">
      <w:r>
        <w:pict>
          <v:rect id="_x0000_i1137" style="width:0;height:1.5pt" o:hralign="center" o:hrstd="t" o:hr="t"/>
        </w:pict>
      </w:r>
    </w:p>
    <w:tbl>
      <w:tblPr>
        <w:tblW w:w="0" w:type="pct"/>
        <w:tblLook w:val="07E0" w:firstRow="1" w:lastRow="1" w:firstColumn="1" w:lastColumn="1" w:noHBand="1" w:noVBand="1"/>
      </w:tblPr>
      <w:tblGrid>
        <w:gridCol w:w="2232"/>
        <w:gridCol w:w="1973"/>
        <w:gridCol w:w="5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TALLUSS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tal lussen dat in het asfalt is aangelegd voor verkeertellingen</w:t>
            </w:r>
          </w:p>
        </w:tc>
      </w:tr>
      <w:tr w:rsidR="00D707DF" w:rsidTr="00CD051A">
        <w:tc>
          <w:tcPr>
            <w:tcW w:w="0" w:type="auto"/>
          </w:tcPr>
          <w:p w:rsidR="00D707DF" w:rsidRDefault="00D707DF" w:rsidP="00CD051A">
            <w:pPr>
              <w:pStyle w:val="Compact"/>
            </w:pPr>
            <w:r>
              <w:t>DATATRANS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datatransport. Keuze uit:Vaste lijn (KPN lijn), GSM</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w:t>
            </w:r>
          </w:p>
        </w:tc>
      </w:tr>
      <w:tr w:rsidR="00D707DF" w:rsidTr="00CD051A">
        <w:tc>
          <w:tcPr>
            <w:tcW w:w="0" w:type="auto"/>
          </w:tcPr>
          <w:p w:rsidR="00D707DF" w:rsidRDefault="00D707DF" w:rsidP="00CD051A">
            <w:pPr>
              <w:pStyle w:val="Compact"/>
            </w:pPr>
            <w:r>
              <w:lastRenderedPageBreak/>
              <w:t>TELPUNT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ministratieve code om de ligging van de telkast/telpaal aan te duiden</w:t>
            </w:r>
          </w:p>
        </w:tc>
      </w:tr>
      <w:tr w:rsidR="00D707DF" w:rsidTr="00CD051A">
        <w:tc>
          <w:tcPr>
            <w:tcW w:w="0" w:type="auto"/>
          </w:tcPr>
          <w:p w:rsidR="00D707DF" w:rsidRDefault="00D707DF" w:rsidP="00CD051A">
            <w:pPr>
              <w:pStyle w:val="Compact"/>
            </w:pPr>
            <w:r>
              <w:t>VOE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nier van energieverzorging. Keuze uit:220, Zonne-energ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138" style="width:0;height:1.5pt" o:hralign="center" o:hrstd="t" o:hr="t"/>
        </w:pict>
      </w:r>
    </w:p>
    <w:p w:rsidR="00D707DF" w:rsidRDefault="00D707DF" w:rsidP="00D707DF">
      <w:pPr>
        <w:pStyle w:val="Kop2"/>
      </w:pPr>
      <w:bookmarkStart w:id="149" w:name="budata.vri_kast"/>
      <w:bookmarkStart w:id="150" w:name="_Toc439770517"/>
      <w:bookmarkEnd w:id="149"/>
      <w:r>
        <w:t>BUDATA.VRI_KAST</w:t>
      </w:r>
      <w:bookmarkEnd w:id="15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Kast ten behoeve van de regeling van verkeerslichten</w:t>
      </w:r>
    </w:p>
    <w:p w:rsidR="00D707DF" w:rsidRDefault="00D707DF" w:rsidP="00D707DF">
      <w:pPr>
        <w:pStyle w:val="FirstParagraph"/>
      </w:pPr>
      <w:r>
        <w:rPr>
          <w:noProof/>
          <w:lang w:val="nl-NL" w:eastAsia="nl-NL"/>
        </w:rPr>
        <w:lastRenderedPageBreak/>
        <w:drawing>
          <wp:inline distT="0" distB="0" distL="0" distR="0" wp14:anchorId="5C107970" wp14:editId="7F0FA6BC">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167C6D77" wp14:editId="3E8028C0">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55A82245" wp14:editId="2E3786B6">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2337BF33" wp14:editId="2CAEBB28">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D707DF" w:rsidRDefault="0047319B" w:rsidP="00D707DF">
      <w:r>
        <w:pict>
          <v:rect id="_x0000_i1139" style="width:0;height:1.5pt" o:hralign="center" o:hrstd="t" o:hr="t"/>
        </w:pict>
      </w:r>
    </w:p>
    <w:tbl>
      <w:tblPr>
        <w:tblW w:w="0" w:type="pct"/>
        <w:tblLook w:val="07E0" w:firstRow="1" w:lastRow="1" w:firstColumn="1" w:lastColumn="1" w:noHBand="1" w:noVBand="1"/>
      </w:tblPr>
      <w:tblGrid>
        <w:gridCol w:w="3755"/>
        <w:gridCol w:w="1822"/>
        <w:gridCol w:w="371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Status van de gegevens, keuzelijst </w:t>
            </w:r>
            <w:r>
              <w:lastRenderedPageBreak/>
              <w:t>[CT_STATUS]</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TOPDESK_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ObjectID TOPdesk</w:t>
            </w:r>
          </w:p>
        </w:tc>
      </w:tr>
      <w:tr w:rsidR="00D707DF" w:rsidTr="00CD051A">
        <w:tc>
          <w:tcPr>
            <w:tcW w:w="0" w:type="auto"/>
          </w:tcPr>
          <w:p w:rsidR="00D707DF" w:rsidRDefault="00D707DF" w:rsidP="00CD051A">
            <w:pPr>
              <w:pStyle w:val="Compact"/>
            </w:pPr>
            <w:r>
              <w:t>ADSLKENMER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UTOMAATKOPP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automaat gekoppeld is aan één of meer andere automaten</w:t>
            </w:r>
          </w:p>
        </w:tc>
      </w:tr>
      <w:tr w:rsidR="00D707DF" w:rsidTr="00CD051A">
        <w:tc>
          <w:tcPr>
            <w:tcW w:w="0" w:type="auto"/>
          </w:tcPr>
          <w:p w:rsidR="00D707DF" w:rsidRDefault="00D707DF" w:rsidP="00CD051A">
            <w:pPr>
              <w:pStyle w:val="Compact"/>
            </w:pPr>
            <w:r>
              <w:t>CONTRACTNUM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an het contract met de onderhouder</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kas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DEELCONFLI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YNAMISCHVERKEERS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FTPGEBRUIKERSWA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FTPGEBRUIKERS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NDIVIDUELELAMPM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IVERAINBELWACHTWO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INBEL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I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LICENTIENUMM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communicatie met de VRI-beheercentrale</w:t>
            </w:r>
          </w:p>
        </w:tc>
      </w:tr>
      <w:tr w:rsidR="00D707DF" w:rsidTr="00CD051A">
        <w:tc>
          <w:tcPr>
            <w:tcW w:w="0" w:type="auto"/>
          </w:tcPr>
          <w:p w:rsidR="00D707DF" w:rsidRDefault="00D707DF" w:rsidP="00CD051A">
            <w:pPr>
              <w:pStyle w:val="Compact"/>
            </w:pPr>
            <w:r>
              <w:t>IVERAPIN</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T.b.v. de communicatie met de </w:t>
            </w:r>
            <w:r>
              <w:lastRenderedPageBreak/>
              <w:t>VRI-beheercentrale</w:t>
            </w:r>
          </w:p>
        </w:tc>
      </w:tr>
      <w:tr w:rsidR="00D707DF" w:rsidTr="00CD051A">
        <w:tc>
          <w:tcPr>
            <w:tcW w:w="0" w:type="auto"/>
          </w:tcPr>
          <w:p w:rsidR="00D707DF" w:rsidRDefault="00D707DF" w:rsidP="00CD051A">
            <w:pPr>
              <w:pStyle w:val="Compact"/>
            </w:pPr>
            <w:r>
              <w:lastRenderedPageBreak/>
              <w:t>IVERAVERS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sienummer van de aansluiting</w:t>
            </w:r>
          </w:p>
        </w:tc>
      </w:tr>
      <w:tr w:rsidR="00D707DF" w:rsidTr="00CD051A">
        <w:tc>
          <w:tcPr>
            <w:tcW w:w="0" w:type="auto"/>
          </w:tcPr>
          <w:p w:rsidR="00D707DF" w:rsidRDefault="00D707DF" w:rsidP="00CD051A">
            <w:pPr>
              <w:pStyle w:val="Compact"/>
            </w:pPr>
            <w:r>
              <w:t>KANVAS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KARANTENN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ar Antenne aanwezig ja/nee</w:t>
            </w:r>
          </w:p>
        </w:tc>
      </w:tr>
      <w:tr w:rsidR="00D707DF" w:rsidTr="00CD051A">
        <w:tc>
          <w:tcPr>
            <w:tcW w:w="0" w:type="auto"/>
          </w:tcPr>
          <w:p w:rsidR="00D707DF" w:rsidRDefault="00D707DF" w:rsidP="00CD051A">
            <w:pPr>
              <w:pStyle w:val="Compact"/>
            </w:pPr>
            <w:r>
              <w:t>KAS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KWCLICENT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b.v. de aansluiting op de kwaliteitscentral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UMMERGEKOPPELDEAU</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een automatenkoppeling: de soort koppeling (groene golf, peletonkoppeling, etc.)</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IOVOORZIEN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kast één of meer prioriteitsvoorzieningen bevat</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ROODLAMPBEWA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ood Lamp Bewaking</w:t>
            </w:r>
          </w:p>
        </w:tc>
      </w:tr>
      <w:tr w:rsidR="00D707DF" w:rsidTr="00CD051A">
        <w:tc>
          <w:tcPr>
            <w:tcW w:w="0" w:type="auto"/>
          </w:tcPr>
          <w:p w:rsidR="00D707DF" w:rsidRDefault="00D707DF" w:rsidP="00CD051A">
            <w:pPr>
              <w:pStyle w:val="Compact"/>
            </w:pPr>
            <w:r>
              <w:t>SERI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erienummer van de fabrikant (5 á 6 posities)</w:t>
            </w:r>
          </w:p>
        </w:tc>
      </w:tr>
      <w:tr w:rsidR="00D707DF" w:rsidTr="00CD051A">
        <w:tc>
          <w:tcPr>
            <w:tcW w:w="0" w:type="auto"/>
          </w:tcPr>
          <w:p w:rsidR="00D707DF" w:rsidRDefault="00D707DF" w:rsidP="00CD051A">
            <w:pPr>
              <w:pStyle w:val="Compact"/>
            </w:pPr>
            <w:r>
              <w:t>SIM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OORTPRIOVOORZIEN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en een kast één of meer prioriteitsvoorzieningen bevat: de soort prioriteitsvoorziening (KAR (t.b.v. bussen OV een modem) of VTAG, SICS (dan een kaart))</w:t>
            </w:r>
          </w:p>
        </w:tc>
      </w:tr>
      <w:tr w:rsidR="00D707DF" w:rsidTr="00CD051A">
        <w:tc>
          <w:tcPr>
            <w:tcW w:w="0" w:type="auto"/>
          </w:tcPr>
          <w:p w:rsidR="00D707DF" w:rsidRDefault="00D707DF" w:rsidP="00CD051A">
            <w:pPr>
              <w:pStyle w:val="Compact"/>
            </w:pPr>
            <w:r>
              <w:t>SSIDKORTEAFSTANDR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SID van de KAR</w:t>
            </w:r>
          </w:p>
        </w:tc>
      </w:tr>
      <w:tr w:rsidR="00D707DF" w:rsidTr="00CD051A">
        <w:tc>
          <w:tcPr>
            <w:tcW w:w="0" w:type="auto"/>
          </w:tcPr>
          <w:p w:rsidR="00D707DF" w:rsidRDefault="00D707DF" w:rsidP="00CD051A">
            <w:pPr>
              <w:pStyle w:val="Compact"/>
            </w:pPr>
            <w:r>
              <w:t>TEL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et telefoonnummer van de automaat</w:t>
            </w:r>
          </w:p>
        </w:tc>
      </w:tr>
      <w:tr w:rsidR="00D707DF" w:rsidTr="00CD051A">
        <w:tc>
          <w:tcPr>
            <w:tcW w:w="0" w:type="auto"/>
          </w:tcPr>
          <w:p w:rsidR="00D707DF" w:rsidRDefault="00D707DF" w:rsidP="00CD051A">
            <w:pPr>
              <w:pStyle w:val="Compact"/>
            </w:pPr>
            <w:r>
              <w:t>VOORGENVERV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waarop de kast vervangen moet worden.</w:t>
            </w:r>
          </w:p>
        </w:tc>
      </w:tr>
      <w:tr w:rsidR="00D707DF" w:rsidTr="00CD051A">
        <w:tc>
          <w:tcPr>
            <w:tcW w:w="0" w:type="auto"/>
          </w:tcPr>
          <w:p w:rsidR="00D707DF" w:rsidRDefault="00D707DF" w:rsidP="00CD051A">
            <w:pPr>
              <w:pStyle w:val="Compact"/>
            </w:pPr>
            <w:r>
              <w:t>ZIJWE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aatnaam (één vermelden, ook al zijn er meer)</w:t>
            </w:r>
          </w:p>
        </w:tc>
      </w:tr>
      <w:tr w:rsidR="00D707DF" w:rsidTr="00CD051A">
        <w:tc>
          <w:tcPr>
            <w:tcW w:w="0" w:type="auto"/>
          </w:tcPr>
          <w:p w:rsidR="00D707DF" w:rsidRDefault="00D707DF" w:rsidP="00CD051A">
            <w:pPr>
              <w:pStyle w:val="Compact"/>
            </w:pPr>
            <w:r>
              <w:t>DIMMETH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methode, keuzelijst [CT_DIMMETHODE]</w:t>
            </w:r>
          </w:p>
        </w:tc>
      </w:tr>
      <w:tr w:rsidR="00D707DF" w:rsidTr="00CD051A">
        <w:tc>
          <w:tcPr>
            <w:tcW w:w="0" w:type="auto"/>
          </w:tcPr>
          <w:p w:rsidR="00D707DF" w:rsidRDefault="00D707DF" w:rsidP="00CD051A">
            <w:pPr>
              <w:pStyle w:val="Compact"/>
            </w:pPr>
            <w:r>
              <w:lastRenderedPageBreak/>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 typecode, keuzelijst [CT_FABRIKANT_TYPECODE]</w:t>
            </w:r>
          </w:p>
        </w:tc>
      </w:tr>
      <w:tr w:rsidR="00D707DF" w:rsidTr="00CD051A">
        <w:tc>
          <w:tcPr>
            <w:tcW w:w="0" w:type="auto"/>
          </w:tcPr>
          <w:p w:rsidR="00D707DF" w:rsidRDefault="00D707DF" w:rsidP="00CD051A">
            <w:pPr>
              <w:pStyle w:val="Compact"/>
            </w:pPr>
            <w:r>
              <w:t>LAMPSPA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mpspanning waarde, keuzelijst [CT_LAMP_SPANNING]</w:t>
            </w:r>
          </w:p>
        </w:tc>
      </w:tr>
      <w:tr w:rsidR="00D707DF" w:rsidTr="00CD051A">
        <w:tc>
          <w:tcPr>
            <w:tcW w:w="0" w:type="auto"/>
          </w:tcPr>
          <w:p w:rsidR="00D707DF" w:rsidRDefault="00D707DF" w:rsidP="00CD051A">
            <w:pPr>
              <w:pStyle w:val="Compact"/>
            </w:pPr>
            <w:r>
              <w:t>SOORTAUTOMAATKOP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Automaatkoppeling, keuzelijst [CT_SOORT_AUTOMAATKOPPELING]</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 Installatie</w:t>
            </w:r>
          </w:p>
        </w:tc>
      </w:tr>
    </w:tbl>
    <w:p w:rsidR="00D707DF" w:rsidRDefault="0047319B" w:rsidP="00D707DF">
      <w:r>
        <w:pict>
          <v:rect id="_x0000_i1140" style="width:0;height:1.5pt" o:hralign="center" o:hrstd="t" o:hr="t"/>
        </w:pict>
      </w:r>
    </w:p>
    <w:p w:rsidR="00D707DF" w:rsidRDefault="00D707DF" w:rsidP="00D707DF">
      <w:pPr>
        <w:pStyle w:val="Kop2"/>
      </w:pPr>
      <w:bookmarkStart w:id="151" w:name="budata.mast"/>
      <w:bookmarkStart w:id="152" w:name="_Toc439770518"/>
      <w:bookmarkEnd w:id="151"/>
      <w:r>
        <w:t>BUDATA.MAST</w:t>
      </w:r>
      <w:bookmarkEnd w:id="15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Hoge draagconstructie, vervaardigd van metaal, hout, steen of kunststof dat dient om iets te dragen of af te bakenen.</w:t>
      </w:r>
    </w:p>
    <w:p w:rsidR="00D707DF" w:rsidRDefault="00D707DF" w:rsidP="00D707DF">
      <w:pPr>
        <w:pStyle w:val="FirstParagraph"/>
      </w:pPr>
      <w:r>
        <w:rPr>
          <w:noProof/>
          <w:lang w:val="nl-NL" w:eastAsia="nl-NL"/>
        </w:rPr>
        <w:drawing>
          <wp:inline distT="0" distB="0" distL="0" distR="0" wp14:anchorId="00D0AE02" wp14:editId="60B02C3C">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619DEBC3" wp14:editId="026A87B6">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4BE50BDC" wp14:editId="2D04E05A">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2F1F969E" wp14:editId="69E1EE88">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D707DF" w:rsidRDefault="0047319B" w:rsidP="00D707DF">
      <w:r>
        <w:pict>
          <v:rect id="_x0000_i1141"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TALLUIK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luiken</w:t>
            </w:r>
          </w:p>
        </w:tc>
      </w:tr>
      <w:tr w:rsidR="00D707DF" w:rsidTr="00CD051A">
        <w:tc>
          <w:tcPr>
            <w:tcW w:w="0" w:type="auto"/>
          </w:tcPr>
          <w:p w:rsidR="00D707DF" w:rsidRDefault="00D707DF" w:rsidP="00CD051A">
            <w:pPr>
              <w:pStyle w:val="Compact"/>
            </w:pPr>
            <w:r>
              <w:t>AARDRAADAANWEZI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rddraad aanwezig</w:t>
            </w:r>
          </w:p>
        </w:tc>
      </w:tr>
      <w:tr w:rsidR="00D707DF" w:rsidTr="00CD051A">
        <w:tc>
          <w:tcPr>
            <w:tcW w:w="0" w:type="auto"/>
          </w:tcPr>
          <w:p w:rsidR="00D707DF" w:rsidRDefault="00D707DF" w:rsidP="00CD051A">
            <w:pPr>
              <w:pStyle w:val="Compact"/>
            </w:pPr>
            <w:r>
              <w:t>CAMERAOPZETSTU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amera opzetstuk aanwezig</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ervering toegepast</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ELEVATIE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ek van de uithouder indien aanwezi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ichtpunt hoogte</w:t>
            </w:r>
          </w:p>
        </w:tc>
      </w:tr>
      <w:tr w:rsidR="00D707DF" w:rsidTr="00CD051A">
        <w:tc>
          <w:tcPr>
            <w:tcW w:w="0" w:type="auto"/>
          </w:tcPr>
          <w:p w:rsidR="00D707DF" w:rsidRDefault="00D707DF" w:rsidP="00CD051A">
            <w:pPr>
              <w:pStyle w:val="Compact"/>
            </w:pPr>
            <w:r>
              <w:t>LENGTEUITHOUDER1</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van de uithouder indien aanwezi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AS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st numme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L Kleu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O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 van de mast</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M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st, keuzelijst [CT_TYPE_MA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LENGTEUITHOUDER2</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engte van de uithouder indien aanwezi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UITLEGGER_PORTAAL</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Uitlegger Portaal</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VRI 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 (indien lichtmast)</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142" style="width:0;height:1.5pt" o:hralign="center" o:hrstd="t" o:hr="t"/>
        </w:pict>
      </w:r>
    </w:p>
    <w:p w:rsidR="00D707DF" w:rsidRDefault="00D707DF" w:rsidP="00D707DF">
      <w:pPr>
        <w:pStyle w:val="Kop2"/>
      </w:pPr>
      <w:bookmarkStart w:id="153" w:name="budata.uithouder"/>
      <w:bookmarkStart w:id="154" w:name="_Toc439770519"/>
      <w:bookmarkEnd w:id="153"/>
      <w:r>
        <w:t>BUDATA.UITHOUDER</w:t>
      </w:r>
      <w:bookmarkEnd w:id="15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lastRenderedPageBreak/>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D707DF" w:rsidRDefault="00D707DF" w:rsidP="00D707DF">
      <w:pPr>
        <w:pStyle w:val="FirstParagraph"/>
      </w:pPr>
      <w:r>
        <w:rPr>
          <w:noProof/>
          <w:lang w:val="nl-NL" w:eastAsia="nl-NL"/>
        </w:rPr>
        <w:drawing>
          <wp:inline distT="0" distB="0" distL="0" distR="0" wp14:anchorId="5C977ECA" wp14:editId="3AE7F33C">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D707DF" w:rsidRDefault="0047319B" w:rsidP="00D707DF">
      <w:r>
        <w:pict>
          <v:rect id="_x0000_i1143" style="width:0;height:1.5pt" o:hralign="center" o:hrstd="t" o:hr="t"/>
        </w:pict>
      </w:r>
    </w:p>
    <w:tbl>
      <w:tblPr>
        <w:tblW w:w="0" w:type="pct"/>
        <w:tblLook w:val="07E0" w:firstRow="1" w:lastRow="1" w:firstColumn="1" w:lastColumn="1" w:noHBand="1" w:noVBand="1"/>
      </w:tblPr>
      <w:tblGrid>
        <w:gridCol w:w="2232"/>
        <w:gridCol w:w="1973"/>
        <w:gridCol w:w="508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UIT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Uithouder</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ELEV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Elevatie hoek tov horizontaal</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47319B" w:rsidP="00D707DF">
      <w:r>
        <w:pict>
          <v:rect id="_x0000_i1144" style="width:0;height:1.5pt" o:hralign="center" o:hrstd="t" o:hr="t"/>
        </w:pict>
      </w:r>
    </w:p>
    <w:p w:rsidR="00D707DF" w:rsidRDefault="00D707DF" w:rsidP="00D707DF">
      <w:pPr>
        <w:pStyle w:val="Kop2"/>
      </w:pPr>
      <w:bookmarkStart w:id="155" w:name="budata.uitlegger_portaal"/>
      <w:bookmarkStart w:id="156" w:name="_Toc439770520"/>
      <w:bookmarkEnd w:id="155"/>
      <w:r>
        <w:t>BUDATA.UITLEGGER_PORTAAL</w:t>
      </w:r>
      <w:bookmarkEnd w:id="15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D707DF" w:rsidRDefault="00D707DF" w:rsidP="00D707DF">
      <w:pPr>
        <w:pStyle w:val="FirstParagraph"/>
      </w:pPr>
      <w:r>
        <w:rPr>
          <w:noProof/>
          <w:lang w:val="nl-NL" w:eastAsia="nl-NL"/>
        </w:rPr>
        <w:drawing>
          <wp:inline distT="0" distB="0" distL="0" distR="0" wp14:anchorId="437780AD" wp14:editId="5A9047E2">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D707DF" w:rsidRDefault="0047319B" w:rsidP="00D707DF">
      <w:r>
        <w:pict>
          <v:rect id="_x0000_i1145"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_UITLEGGER_PORT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uitlegger/portaal, keuzelijst [CT_TYPE_UITLEGGER_PORTAA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lastRenderedPageBreak/>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146" style="width:0;height:1.5pt" o:hralign="center" o:hrstd="t" o:hr="t"/>
        </w:pict>
      </w:r>
    </w:p>
    <w:p w:rsidR="00D707DF" w:rsidRDefault="00D707DF" w:rsidP="00D707DF">
      <w:pPr>
        <w:pStyle w:val="Kop2"/>
      </w:pPr>
      <w:bookmarkStart w:id="157" w:name="budata.ovl_installatie"/>
      <w:bookmarkStart w:id="158" w:name="_Toc439770521"/>
      <w:bookmarkEnd w:id="157"/>
      <w:r>
        <w:t>BUDATA.OVL_INSTALLATIE</w:t>
      </w:r>
      <w:bookmarkEnd w:id="15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aan elkaar verbonden en als zodanig beheerd geheel van een schakelkast openbare verlichting, kabels, masten, armaturen, etc.</w:t>
      </w:r>
    </w:p>
    <w:p w:rsidR="00D707DF" w:rsidRDefault="00D707DF" w:rsidP="00D707DF">
      <w:pPr>
        <w:pStyle w:val="FirstParagraph"/>
      </w:pPr>
      <w:r>
        <w:lastRenderedPageBreak/>
        <w:t>[illustratie wordt nog aangeleverd]</w:t>
      </w:r>
    </w:p>
    <w:p w:rsidR="00D707DF" w:rsidRDefault="0047319B" w:rsidP="00D707DF">
      <w:r>
        <w:pict>
          <v:rect id="_x0000_i1147"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 installa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NSTALLATIE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estaande uit 6 cijfers: de eerste drie het nummerdeel van het wegnummer (N201 -&gt; 201), de laatste drie het nummer van het dichtstbijzijnde hectometerpaaltje (38,1 -&gt; 381) = Kastnummer (zie Schakelkast openbare verlicht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47319B" w:rsidP="00D707DF">
      <w:r>
        <w:pict>
          <v:rect id="_x0000_i1148" style="width:0;height:1.5pt" o:hralign="center" o:hrstd="t" o:hr="t"/>
        </w:pict>
      </w:r>
    </w:p>
    <w:p w:rsidR="00D707DF" w:rsidRDefault="00D707DF" w:rsidP="00D707DF">
      <w:pPr>
        <w:pStyle w:val="Kop2"/>
      </w:pPr>
      <w:bookmarkStart w:id="159" w:name="budata.ovl_kast"/>
      <w:bookmarkStart w:id="160" w:name="_Toc439770522"/>
      <w:bookmarkEnd w:id="159"/>
      <w:r>
        <w:t>BUDATA.OVL_KAST</w:t>
      </w:r>
      <w:bookmarkEnd w:id="16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lastRenderedPageBreak/>
        <w:t>Definitie:</w:t>
      </w:r>
      <w:r>
        <w:t xml:space="preserve"> Kast ten behoeve van de regeling van de openbare verlichting.</w:t>
      </w:r>
    </w:p>
    <w:p w:rsidR="00D707DF" w:rsidRDefault="00D707DF" w:rsidP="00D707DF">
      <w:pPr>
        <w:pStyle w:val="FirstParagraph"/>
      </w:pPr>
      <w:r>
        <w:rPr>
          <w:noProof/>
          <w:lang w:val="nl-NL" w:eastAsia="nl-NL"/>
        </w:rPr>
        <w:drawing>
          <wp:inline distT="0" distB="0" distL="0" distR="0" wp14:anchorId="564D579F" wp14:editId="70276299">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31FE80BE" wp14:editId="0B9DC7ED">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3F0B8CD7" wp14:editId="3926E15B">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D707DF" w:rsidRDefault="0047319B" w:rsidP="00D707DF">
      <w:r>
        <w:pict>
          <v:rect id="_x0000_i1149" style="width:0;height:1.5pt" o:hralign="center" o:hrstd="t" o:hr="t"/>
        </w:pict>
      </w:r>
    </w:p>
    <w:tbl>
      <w:tblPr>
        <w:tblW w:w="0" w:type="pct"/>
        <w:tblLook w:val="07E0" w:firstRow="1" w:lastRow="1" w:firstColumn="1" w:lastColumn="1" w:noHBand="1" w:noVBand="1"/>
      </w:tblPr>
      <w:tblGrid>
        <w:gridCol w:w="4083"/>
        <w:gridCol w:w="1970"/>
        <w:gridCol w:w="3235"/>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TYPECOMMUN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mmunicatie, keuzelijst [CT_TYPE_COMMUNICATIE]</w:t>
            </w:r>
          </w:p>
        </w:tc>
      </w:tr>
      <w:tr w:rsidR="00D707DF" w:rsidTr="00CD051A">
        <w:tc>
          <w:tcPr>
            <w:tcW w:w="0" w:type="auto"/>
          </w:tcPr>
          <w:p w:rsidR="00D707DF" w:rsidRDefault="00D707DF" w:rsidP="00CD051A">
            <w:pPr>
              <w:pStyle w:val="Compact"/>
            </w:pPr>
            <w:r>
              <w:lastRenderedPageBreak/>
              <w:t>AANTALGROEP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elektriciteitsgroepen aanwezig in de kast</w:t>
            </w:r>
          </w:p>
        </w:tc>
      </w:tr>
      <w:tr w:rsidR="00D707DF" w:rsidTr="00CD051A">
        <w:tc>
          <w:tcPr>
            <w:tcW w:w="0" w:type="auto"/>
          </w:tcPr>
          <w:p w:rsidR="00D707DF" w:rsidRDefault="00D707DF" w:rsidP="00CD051A">
            <w:pPr>
              <w:pStyle w:val="Compact"/>
            </w:pPr>
            <w:r>
              <w:t>AANWEZGIHEIDDI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van een diminstallatie in de kast</w:t>
            </w:r>
          </w:p>
        </w:tc>
      </w:tr>
      <w:tr w:rsidR="00D707DF" w:rsidTr="00CD051A">
        <w:tc>
          <w:tcPr>
            <w:tcW w:w="0" w:type="auto"/>
          </w:tcPr>
          <w:p w:rsidR="00D707DF" w:rsidRDefault="00D707DF" w:rsidP="00CD051A">
            <w:pPr>
              <w:pStyle w:val="Compact"/>
            </w:pPr>
            <w:r>
              <w:t>AANWTELEMANAGE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van een telemanagementvoorziening in de kast (t.b.v. het op afstand kunnen instellen)</w:t>
            </w:r>
          </w:p>
        </w:tc>
      </w:tr>
      <w:tr w:rsidR="00D707DF" w:rsidTr="00CD051A">
        <w:tc>
          <w:tcPr>
            <w:tcW w:w="0" w:type="auto"/>
          </w:tcPr>
          <w:p w:rsidR="00D707DF" w:rsidRDefault="00D707DF" w:rsidP="00CD051A">
            <w:pPr>
              <w:pStyle w:val="Compact"/>
            </w:pPr>
            <w:r>
              <w:t>AUTOMAATKOPPE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e automaat gekoppeld is aan één of meer andere automaten (met name bij LED-kasten)</w:t>
            </w:r>
          </w:p>
        </w:tc>
      </w:tr>
      <w:tr w:rsidR="00D707DF" w:rsidTr="00CD051A">
        <w:tc>
          <w:tcPr>
            <w:tcW w:w="0" w:type="auto"/>
          </w:tcPr>
          <w:p w:rsidR="00D707DF" w:rsidRDefault="00D707DF" w:rsidP="00CD051A">
            <w:pPr>
              <w:pStyle w:val="Compact"/>
            </w:pPr>
            <w:r>
              <w:t>AUTOMAAT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dien een automatenkoppeling: kastnummer van de gekoppelde automaat</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ervering</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EANE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EAN-code vermeld op de meter</w:t>
            </w:r>
          </w:p>
        </w:tc>
      </w:tr>
      <w:tr w:rsidR="00D707DF" w:rsidTr="00CD051A">
        <w:tc>
          <w:tcPr>
            <w:tcW w:w="0" w:type="auto"/>
          </w:tcPr>
          <w:p w:rsidR="00D707DF" w:rsidRDefault="00D707DF" w:rsidP="00CD051A">
            <w:pPr>
              <w:pStyle w:val="Compact"/>
            </w:pPr>
            <w:r>
              <w:t>KAS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aande uit 6 cijfers: de eerste drie het nummerdeel van het wegnummer (N201 -&gt; 201), de laatste drie het nummer van het dichtstbijzijnde hectometerpaaltje (38,1 -&gt; 381) = Installatienummer (zie Verlichtingsinstallati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ALKL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lkleu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TEL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ndien een telemanagementvoorziening aanwezig is: wat is het telefoonnummer hiervan</w:t>
            </w:r>
          </w:p>
        </w:tc>
      </w:tr>
      <w:tr w:rsidR="00D707DF" w:rsidTr="00CD051A">
        <w:tc>
          <w:tcPr>
            <w:tcW w:w="0" w:type="auto"/>
          </w:tcPr>
          <w:p w:rsidR="00D707DF" w:rsidRDefault="00D707DF" w:rsidP="00CD051A">
            <w:pPr>
              <w:pStyle w:val="Compact"/>
            </w:pPr>
            <w:r>
              <w:t>DIMSYSTE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imsysteem Type, keuzelijst [CT_DIMSYSTEEM]</w:t>
            </w:r>
          </w:p>
        </w:tc>
      </w:tr>
      <w:tr w:rsidR="00D707DF" w:rsidTr="00CD051A">
        <w:tc>
          <w:tcPr>
            <w:tcW w:w="0" w:type="auto"/>
          </w:tcPr>
          <w:p w:rsidR="00D707DF" w:rsidRDefault="00D707DF" w:rsidP="00CD051A">
            <w:pPr>
              <w:pStyle w:val="Compact"/>
            </w:pPr>
            <w:r>
              <w:lastRenderedPageBreak/>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Aanduiding voor de relatieve hoogte van het </w:t>
            </w:r>
            <w:r>
              <w:lastRenderedPageBreak/>
              <w:t>object</w:t>
            </w:r>
          </w:p>
        </w:tc>
      </w:tr>
      <w:tr w:rsidR="00D707DF" w:rsidTr="00CD051A">
        <w:tc>
          <w:tcPr>
            <w:tcW w:w="0" w:type="auto"/>
          </w:tcPr>
          <w:p w:rsidR="00D707DF" w:rsidRDefault="00D707DF" w:rsidP="00CD051A">
            <w:pPr>
              <w:pStyle w:val="Compact"/>
            </w:pPr>
            <w:r>
              <w:lastRenderedPageBreak/>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150" style="width:0;height:1.5pt" o:hralign="center" o:hrstd="t" o:hr="t"/>
        </w:pict>
      </w:r>
    </w:p>
    <w:p w:rsidR="00D707DF" w:rsidRDefault="00D707DF" w:rsidP="00D707DF">
      <w:pPr>
        <w:pStyle w:val="Kop2"/>
      </w:pPr>
      <w:bookmarkStart w:id="161" w:name="budata.lamp"/>
      <w:bookmarkStart w:id="162" w:name="_Toc439770523"/>
      <w:bookmarkEnd w:id="161"/>
      <w:r>
        <w:t>BUDATA.LAMP</w:t>
      </w:r>
      <w:bookmarkEnd w:id="16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p>
    <w:p w:rsidR="00D707DF" w:rsidRDefault="00D707DF" w:rsidP="00D707DF">
      <w:pPr>
        <w:pStyle w:val="FirstParagraph"/>
      </w:pPr>
      <w:r>
        <w:t>[illustratie wordt nog aangeleverd]</w:t>
      </w:r>
    </w:p>
    <w:p w:rsidR="00D707DF" w:rsidRDefault="0047319B" w:rsidP="00D707DF">
      <w:r>
        <w:pict>
          <v:rect id="_x0000_i1151" style="width:0;height:1.5pt" o:hralign="center" o:hrstd="t" o:hr="t"/>
        </w:pict>
      </w:r>
    </w:p>
    <w:tbl>
      <w:tblPr>
        <w:tblW w:w="0" w:type="pct"/>
        <w:tblLook w:val="07E0" w:firstRow="1" w:lastRow="1" w:firstColumn="1" w:lastColumn="1" w:noHBand="1" w:noVBand="1"/>
      </w:tblPr>
      <w:tblGrid>
        <w:gridCol w:w="2681"/>
        <w:gridCol w:w="1973"/>
        <w:gridCol w:w="463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AANT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w:t>
            </w:r>
          </w:p>
        </w:tc>
      </w:tr>
      <w:tr w:rsidR="00D707DF" w:rsidTr="00CD051A">
        <w:tc>
          <w:tcPr>
            <w:tcW w:w="0" w:type="auto"/>
          </w:tcPr>
          <w:p w:rsidR="00D707DF" w:rsidRDefault="00D707DF" w:rsidP="00CD051A">
            <w:pPr>
              <w:pStyle w:val="Compact"/>
            </w:pPr>
            <w:r>
              <w:t>DATUMGARAN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garanti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FABRIKANTTYPECO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typecode, keuzelijst [CT_FABRIKANT_TYPECODE]</w:t>
            </w:r>
          </w:p>
        </w:tc>
      </w:tr>
      <w:tr w:rsidR="00D707DF" w:rsidTr="00CD051A">
        <w:tc>
          <w:tcPr>
            <w:tcW w:w="0" w:type="auto"/>
          </w:tcPr>
          <w:p w:rsidR="00D707DF" w:rsidRDefault="00D707DF" w:rsidP="00CD051A">
            <w:pPr>
              <w:pStyle w:val="Compact"/>
            </w:pPr>
            <w:r>
              <w:t>LAMP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mp Klasse, keuzelijst [CT_LAMP_KLASSE]</w:t>
            </w:r>
          </w:p>
        </w:tc>
      </w:tr>
      <w:tr w:rsidR="00D707DF" w:rsidTr="00CD051A">
        <w:tc>
          <w:tcPr>
            <w:tcW w:w="0" w:type="auto"/>
          </w:tcPr>
          <w:p w:rsidR="00D707DF" w:rsidRDefault="00D707DF" w:rsidP="00CD051A">
            <w:pPr>
              <w:pStyle w:val="Compact"/>
            </w:pPr>
            <w:r>
              <w:t>LANTAAR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Lantaarn</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w:t>
            </w:r>
            <w:r>
              <w:lastRenderedPageBreak/>
              <w:t>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ARMAT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Armatuur</w:t>
            </w:r>
          </w:p>
        </w:tc>
      </w:tr>
    </w:tbl>
    <w:p w:rsidR="00D707DF" w:rsidRDefault="0047319B" w:rsidP="00D707DF">
      <w:r>
        <w:pict>
          <v:rect id="_x0000_i1152" style="width:0;height:1.5pt" o:hralign="center" o:hrstd="t" o:hr="t"/>
        </w:pict>
      </w:r>
    </w:p>
    <w:p w:rsidR="00D707DF" w:rsidRDefault="00D707DF" w:rsidP="00D707DF">
      <w:pPr>
        <w:pStyle w:val="Kop1"/>
      </w:pPr>
      <w:bookmarkStart w:id="163" w:name="landschap-en-milieu"/>
      <w:bookmarkStart w:id="164" w:name="_Toc439770524"/>
      <w:bookmarkEnd w:id="163"/>
      <w:r>
        <w:t>Landschap en Milieu</w:t>
      </w:r>
      <w:bookmarkEnd w:id="164"/>
    </w:p>
    <w:p w:rsidR="00D707DF" w:rsidRDefault="00D707DF" w:rsidP="00D707DF">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D707DF" w:rsidRDefault="00D707DF" w:rsidP="00D707DF">
      <w:pPr>
        <w:pStyle w:val="Kop3"/>
      </w:pPr>
      <w:bookmarkStart w:id="165" w:name="bgt-3"/>
      <w:bookmarkEnd w:id="165"/>
      <w:r>
        <w:t>BGT</w:t>
      </w:r>
    </w:p>
    <w:p w:rsidR="00D707DF" w:rsidRDefault="00D707DF" w:rsidP="00D707DF">
      <w:pPr>
        <w:pStyle w:val="FirstParagraph"/>
      </w:pPr>
      <w:r>
        <w:t>De vlakken berm, plantvak en heg(vlak) horen bij beroeid terreindeel, waterloop bij waterdeel, plasberm bij ondersteunend waterdeel en Beschoeiing_LM bij Scheiding</w:t>
      </w:r>
    </w:p>
    <w:p w:rsidR="00D707DF" w:rsidRDefault="0047319B" w:rsidP="00D707DF">
      <w:r>
        <w:pict>
          <v:rect id="_x0000_i1153" style="width:0;height:1.5pt" o:hralign="center" o:hrstd="t" o:hr="t"/>
        </w:pict>
      </w:r>
    </w:p>
    <w:p w:rsidR="00D707DF" w:rsidRDefault="00D707DF" w:rsidP="00D707DF">
      <w:pPr>
        <w:pStyle w:val="Kop2"/>
      </w:pPr>
      <w:bookmarkStart w:id="166" w:name="budata.boom"/>
      <w:bookmarkStart w:id="167" w:name="_Toc439770525"/>
      <w:bookmarkEnd w:id="166"/>
      <w:r>
        <w:t>BUDATA.BOOM</w:t>
      </w:r>
      <w:bookmarkEnd w:id="16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opgaande beplanting met een stam en boomkroon. Verschijningsvorm: vrijuit groeiend, geknot of in gesnoeide vorm. Hoogte groter dan 1 meter en/of stamdikte groter dan 5 centimeter</w:t>
      </w:r>
    </w:p>
    <w:p w:rsidR="00D707DF" w:rsidRDefault="00D707DF" w:rsidP="00D707DF">
      <w:pPr>
        <w:pStyle w:val="FirstParagraph"/>
      </w:pPr>
      <w:r>
        <w:t>[illustratie wordt nog aangeleverd]</w:t>
      </w:r>
    </w:p>
    <w:p w:rsidR="00D707DF" w:rsidRDefault="0047319B" w:rsidP="00D707DF">
      <w:r>
        <w:pict>
          <v:rect id="_x0000_i1154"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OO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om, keuzelijst [CT_TYPE_BOOM]</w:t>
            </w:r>
          </w:p>
        </w:tc>
      </w:tr>
      <w:tr w:rsidR="00D707DF" w:rsidTr="00CD051A">
        <w:tc>
          <w:tcPr>
            <w:tcW w:w="0" w:type="auto"/>
          </w:tcPr>
          <w:p w:rsidR="00D707DF" w:rsidRDefault="00D707DF" w:rsidP="00CD051A">
            <w:pPr>
              <w:pStyle w:val="Compact"/>
            </w:pPr>
            <w:r>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BEREIKBAARMETHOOGW</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Is de boom bereikbaar met een hoogwerker</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OOMSITU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Situering van de boom, keuzelijst </w:t>
            </w:r>
            <w:r>
              <w:lastRenderedPageBreak/>
              <w:t>[CT_PLANT_SITUERING]</w:t>
            </w:r>
          </w:p>
        </w:tc>
      </w:tr>
      <w:tr w:rsidR="00D707DF" w:rsidTr="00CD051A">
        <w:tc>
          <w:tcPr>
            <w:tcW w:w="0" w:type="auto"/>
          </w:tcPr>
          <w:p w:rsidR="00D707DF" w:rsidRDefault="00D707DF" w:rsidP="00CD051A">
            <w:pPr>
              <w:pStyle w:val="Compact"/>
            </w:pPr>
            <w:r>
              <w:lastRenderedPageBreak/>
              <w:t>BOOM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ompaal aanwezig ja/nee</w:t>
            </w:r>
          </w:p>
        </w:tc>
      </w:tr>
      <w:tr w:rsidR="00D707DF" w:rsidTr="00CD051A">
        <w:tc>
          <w:tcPr>
            <w:tcW w:w="0" w:type="auto"/>
          </w:tcPr>
          <w:p w:rsidR="00D707DF" w:rsidRDefault="00D707DF" w:rsidP="00CD051A">
            <w:pPr>
              <w:pStyle w:val="Compact"/>
            </w:pPr>
            <w:r>
              <w:t>BOOM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omsoort, keuzelijst [CT_BOOMSOORT]</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op 1.30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ndbeeld</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kklasse, keuzelijst [CT_HOOGTEKLASSE]</w:t>
            </w:r>
          </w:p>
        </w:tc>
      </w:tr>
      <w:tr w:rsidR="00D707DF" w:rsidTr="00CD051A">
        <w:tc>
          <w:tcPr>
            <w:tcW w:w="0" w:type="auto"/>
          </w:tcPr>
          <w:p w:rsidR="00D707DF" w:rsidRDefault="00D707DF" w:rsidP="00CD051A">
            <w:pPr>
              <w:pStyle w:val="Compact"/>
            </w:pPr>
            <w:r>
              <w:t>ANTIMAAISCHADE_PAALTJES</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nwezigheid anti-maaischade paaltjes: Ja/Nee. Keuzelijst [CT_JA_NE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inspecteur die laatste inspectie heeft uitgevoerd</w:t>
            </w:r>
          </w:p>
        </w:tc>
      </w:tr>
      <w:tr w:rsidR="00D707DF" w:rsidTr="00CD051A">
        <w:tc>
          <w:tcPr>
            <w:tcW w:w="0" w:type="auto"/>
          </w:tcPr>
          <w:p w:rsidR="00D707DF" w:rsidRDefault="00D707DF" w:rsidP="00CD051A">
            <w:pPr>
              <w:pStyle w:val="Compact"/>
            </w:pPr>
            <w:r>
              <w:t>DATUM_INSPEC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laatste inspectie</w:t>
            </w:r>
          </w:p>
        </w:tc>
      </w:tr>
      <w:tr w:rsidR="00D707DF" w:rsidTr="00CD051A">
        <w:tc>
          <w:tcPr>
            <w:tcW w:w="0" w:type="auto"/>
          </w:tcPr>
          <w:p w:rsidR="00D707DF" w:rsidRDefault="00D707DF" w:rsidP="00CD051A">
            <w:pPr>
              <w:pStyle w:val="Compact"/>
            </w:pPr>
            <w:r>
              <w:t>MONUME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numentale boom, keuzelijst [CT_MONUMEN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van de boom - attribuut bestemd voor onderhoudsplanning</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NOEIFA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noeifase, keuzelijst [CT_SNOEIFASE]</w:t>
            </w:r>
          </w:p>
        </w:tc>
      </w:tr>
      <w:tr w:rsidR="00D707DF" w:rsidTr="00CD051A">
        <w:tc>
          <w:tcPr>
            <w:tcW w:w="0" w:type="auto"/>
          </w:tcPr>
          <w:p w:rsidR="00D707DF" w:rsidRDefault="00D707DF" w:rsidP="00CD051A">
            <w:pPr>
              <w:pStyle w:val="Compact"/>
            </w:pPr>
            <w:r>
              <w:t>TERMIJN_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rmijn waarbinnen de geadviseerde maatregelen uitgevoerd dienen te worden.</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VRIJETAKVALMOGELIJ</w:t>
            </w:r>
          </w:p>
        </w:tc>
        <w:tc>
          <w:tcPr>
            <w:tcW w:w="0" w:type="auto"/>
          </w:tcPr>
          <w:p w:rsidR="00D707DF" w:rsidRDefault="00D707DF" w:rsidP="00CD051A">
            <w:pPr>
              <w:pStyle w:val="Compact"/>
            </w:pPr>
            <w:r>
              <w:t>VARCHAR2(10)</w:t>
            </w:r>
          </w:p>
        </w:tc>
        <w:tc>
          <w:tcPr>
            <w:tcW w:w="0" w:type="auto"/>
          </w:tcPr>
          <w:p w:rsidR="00D707DF" w:rsidRDefault="00D707DF" w:rsidP="00CD051A">
            <w:pPr>
              <w:pStyle w:val="Compact"/>
            </w:pPr>
            <w:r>
              <w:t>Is vrije takval bij snoeien mogelijk</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 xml:space="preserve">BGT, Uniek </w:t>
            </w:r>
            <w:r>
              <w:lastRenderedPageBreak/>
              <w:t>identificatienummer voor het object dat onveranderlijk 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bl>
    <w:p w:rsidR="00D707DF" w:rsidRDefault="0047319B" w:rsidP="00D707DF">
      <w:r>
        <w:lastRenderedPageBreak/>
        <w:pict>
          <v:rect id="_x0000_i1155" style="width:0;height:1.5pt" o:hralign="center" o:hrstd="t" o:hr="t"/>
        </w:pict>
      </w:r>
    </w:p>
    <w:p w:rsidR="00D707DF" w:rsidRDefault="00D707DF" w:rsidP="00D707DF">
      <w:pPr>
        <w:pStyle w:val="Kop2"/>
      </w:pPr>
      <w:bookmarkStart w:id="168" w:name="budata.stuw"/>
      <w:bookmarkStart w:id="169" w:name="_Toc439770526"/>
      <w:bookmarkEnd w:id="168"/>
      <w:r>
        <w:t>BUDATA.STUW</w:t>
      </w:r>
      <w:bookmarkEnd w:id="169"/>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Waterkering ter verhoging van de waterspiegel in een stroom. BGT kunstwerkdeel.</w:t>
      </w:r>
    </w:p>
    <w:p w:rsidR="00D707DF" w:rsidRDefault="00D707DF" w:rsidP="00D707DF">
      <w:pPr>
        <w:pStyle w:val="FirstParagraph"/>
      </w:pPr>
      <w:r>
        <w:t>[illustratie wordt nog aangeleverd]</w:t>
      </w:r>
    </w:p>
    <w:p w:rsidR="00D707DF" w:rsidRDefault="0047319B" w:rsidP="00D707DF">
      <w:r>
        <w:pict>
          <v:rect id="_x0000_i115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w:t>
            </w:r>
          </w:p>
        </w:tc>
      </w:tr>
      <w:tr w:rsidR="00D707DF" w:rsidTr="00CD051A">
        <w:tc>
          <w:tcPr>
            <w:tcW w:w="0" w:type="auto"/>
          </w:tcPr>
          <w:p w:rsidR="00D707DF" w:rsidRDefault="00D707DF" w:rsidP="00CD051A">
            <w:pPr>
              <w:pStyle w:val="Compact"/>
            </w:pPr>
            <w:r>
              <w:t>KERENDE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ovenkant van de constructie tov NAP</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ASTOFBEWEEGB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aste of Beweegbare stuw</w:t>
            </w:r>
          </w:p>
        </w:tc>
      </w:tr>
      <w:tr w:rsidR="00D707DF" w:rsidTr="00CD051A">
        <w:tc>
          <w:tcPr>
            <w:tcW w:w="0" w:type="auto"/>
          </w:tcPr>
          <w:p w:rsidR="00D707DF" w:rsidRDefault="00D707DF" w:rsidP="00CD051A">
            <w:pPr>
              <w:pStyle w:val="Compact"/>
            </w:pPr>
            <w:r>
              <w:t>WERKENDE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erkende Breedt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STUW</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tuw, keuzelijst [CT_TYPE_STUW]</w:t>
            </w:r>
          </w:p>
        </w:tc>
      </w:tr>
      <w:tr w:rsidR="00D707DF" w:rsidTr="00CD051A">
        <w:tc>
          <w:tcPr>
            <w:tcW w:w="0" w:type="auto"/>
          </w:tcPr>
          <w:p w:rsidR="00D707DF" w:rsidRDefault="00D707DF" w:rsidP="00CD051A">
            <w:pPr>
              <w:pStyle w:val="Compact"/>
            </w:pPr>
            <w:r>
              <w:t>WATERSCH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aterschap naam, keuzelijst, [CT_WATERSCHAP]</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d weg),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lastRenderedPageBreak/>
        <w:pict>
          <v:rect id="_x0000_i1157" style="width:0;height:1.5pt" o:hralign="center" o:hrstd="t" o:hr="t"/>
        </w:pict>
      </w:r>
    </w:p>
    <w:p w:rsidR="00D707DF" w:rsidRDefault="00D707DF" w:rsidP="00D707DF">
      <w:pPr>
        <w:pStyle w:val="Kop2"/>
      </w:pPr>
      <w:bookmarkStart w:id="170" w:name="budata.waterloop"/>
      <w:bookmarkStart w:id="171" w:name="_Toc439770527"/>
      <w:bookmarkEnd w:id="170"/>
      <w:r>
        <w:t>BUDATA.WATERLOOP</w:t>
      </w:r>
      <w:bookmarkEnd w:id="171"/>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Lijn/Vlak, in Waterloop_LN en Waterloop_VL</w:t>
      </w:r>
    </w:p>
    <w:p w:rsidR="00D707DF" w:rsidRDefault="00D707DF" w:rsidP="00D707DF">
      <w:pPr>
        <w:pStyle w:val="Compact"/>
        <w:numPr>
          <w:ilvl w:val="0"/>
          <w:numId w:val="20"/>
        </w:numPr>
      </w:pPr>
      <w:r>
        <w:rPr>
          <w:b/>
        </w:rPr>
        <w:t>Definitie:</w:t>
      </w:r>
      <w:r>
        <w:t xml:space="preserve"> Terrein ingericht voor afvoer en berging van oppervlaktewater, BGT Waterdeel</w:t>
      </w:r>
    </w:p>
    <w:p w:rsidR="00D707DF" w:rsidRDefault="00D707DF" w:rsidP="00D707DF">
      <w:pPr>
        <w:pStyle w:val="FirstParagraph"/>
      </w:pPr>
      <w:r>
        <w:t>[illustratie wordt nog aangeleverd]</w:t>
      </w:r>
    </w:p>
    <w:p w:rsidR="00D707DF" w:rsidRDefault="0047319B" w:rsidP="00D707DF">
      <w:r>
        <w:pict>
          <v:rect id="_x0000_i1158"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ATERLOO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aterloop, keuzelijst [CT_TYPE_WATERLOOP]</w:t>
            </w:r>
          </w:p>
        </w:tc>
      </w:tr>
      <w:tr w:rsidR="00D707DF" w:rsidTr="00CD051A">
        <w:tc>
          <w:tcPr>
            <w:tcW w:w="0" w:type="auto"/>
          </w:tcPr>
          <w:p w:rsidR="00D707DF" w:rsidRDefault="00D707DF" w:rsidP="00CD051A">
            <w:pPr>
              <w:pStyle w:val="Compact"/>
            </w:pPr>
            <w:r>
              <w:t>CAT_WATERLOO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ategorie waterloop, keuzelijst [CT_CAT_WATERLOOP]</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BODEM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NAP</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loop</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loop</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Waterloop</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BIJZONDER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bijzondere waarde</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EILVAS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Vaste peil</w:t>
            </w:r>
          </w:p>
        </w:tc>
      </w:tr>
      <w:tr w:rsidR="00D707DF" w:rsidTr="00CD051A">
        <w:tc>
          <w:tcPr>
            <w:tcW w:w="0" w:type="auto"/>
          </w:tcPr>
          <w:p w:rsidR="00D707DF" w:rsidRDefault="00D707DF" w:rsidP="00CD051A">
            <w:pPr>
              <w:pStyle w:val="Compact"/>
            </w:pPr>
            <w:r>
              <w:t>PEILWINT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Winter peil</w:t>
            </w:r>
          </w:p>
        </w:tc>
      </w:tr>
      <w:tr w:rsidR="00D707DF" w:rsidTr="00CD051A">
        <w:tc>
          <w:tcPr>
            <w:tcW w:w="0" w:type="auto"/>
          </w:tcPr>
          <w:p w:rsidR="00D707DF" w:rsidRDefault="00D707DF" w:rsidP="00CD051A">
            <w:pPr>
              <w:pStyle w:val="Compact"/>
            </w:pPr>
            <w:r>
              <w:t>PEILZOM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Zomer peil</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KANTING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lastRenderedPageBreak/>
              <w:t>WATER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Natte profiel in meters (2 decimalen)</w:t>
            </w:r>
          </w:p>
        </w:tc>
      </w:tr>
      <w:tr w:rsidR="00D707DF" w:rsidTr="00CD051A">
        <w:tc>
          <w:tcPr>
            <w:tcW w:w="0" w:type="auto"/>
          </w:tcPr>
          <w:p w:rsidR="00D707DF" w:rsidRDefault="00D707DF" w:rsidP="00CD051A">
            <w:pPr>
              <w:pStyle w:val="Compact"/>
            </w:pPr>
            <w:r>
              <w:t>SLOOTVEGETATI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Slootvegetatie dient verwerkt te worden: Ja/Nee. Keuzelijst [CT_JA_NEE]</w:t>
            </w:r>
          </w:p>
        </w:tc>
      </w:tr>
      <w:tr w:rsidR="00D707DF" w:rsidTr="00CD051A">
        <w:tc>
          <w:tcPr>
            <w:tcW w:w="0" w:type="auto"/>
          </w:tcPr>
          <w:p w:rsidR="00D707DF" w:rsidRDefault="00D707DF" w:rsidP="00CD051A">
            <w:pPr>
              <w:pStyle w:val="Compact"/>
            </w:pPr>
            <w:r>
              <w:t>WATER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WATERSCH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Waterschap, keuzelijst [CT_WATERSCHA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van de waterloop (m2, 2 decimal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w:t>
            </w:r>
            <w:r>
              <w:lastRenderedPageBreak/>
              <w:t>object, keuzelijst [CT_IMGEO_TYPE_PLUS]</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59" style="width:0;height:1.5pt" o:hralign="center" o:hrstd="t" o:hr="t"/>
        </w:pict>
      </w:r>
    </w:p>
    <w:p w:rsidR="00D707DF" w:rsidRDefault="00D707DF" w:rsidP="00D707DF">
      <w:pPr>
        <w:pStyle w:val="Kop3"/>
      </w:pPr>
      <w:bookmarkStart w:id="172" w:name="budata.waterloop_ln"/>
      <w:bookmarkEnd w:id="172"/>
      <w:r>
        <w:t>BUDATA.WATERLOOP_LN</w:t>
      </w:r>
    </w:p>
    <w:p w:rsidR="00D707DF" w:rsidRDefault="0047319B" w:rsidP="00D707DF">
      <w:r>
        <w:pict>
          <v:rect id="_x0000_i1160" style="width:0;height:1.5pt" o:hralign="center" o:hrstd="t" o:hr="t"/>
        </w:pict>
      </w:r>
    </w:p>
    <w:tbl>
      <w:tblPr>
        <w:tblW w:w="0" w:type="pct"/>
        <w:tblLook w:val="07E0" w:firstRow="1" w:lastRow="1" w:firstColumn="1" w:lastColumn="1" w:noHBand="1" w:noVBand="1"/>
      </w:tblPr>
      <w:tblGrid>
        <w:gridCol w:w="1921"/>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ATERLOO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47319B" w:rsidP="00D707DF">
      <w:r>
        <w:pict>
          <v:rect id="_x0000_i1161" style="width:0;height:1.5pt" o:hralign="center" o:hrstd="t" o:hr="t"/>
        </w:pict>
      </w:r>
    </w:p>
    <w:p w:rsidR="00D707DF" w:rsidRDefault="00D707DF" w:rsidP="00D707DF">
      <w:pPr>
        <w:pStyle w:val="Kop3"/>
      </w:pPr>
      <w:bookmarkStart w:id="173" w:name="budata.waterloop_vl"/>
      <w:bookmarkEnd w:id="173"/>
      <w:r>
        <w:t>BUDATA.WATERLOOP_VL</w:t>
      </w:r>
    </w:p>
    <w:p w:rsidR="00D707DF" w:rsidRDefault="0047319B" w:rsidP="00D707DF">
      <w:r>
        <w:pict>
          <v:rect id="_x0000_i1162" style="width:0;height:1.5pt" o:hralign="center" o:hrstd="t" o:hr="t"/>
        </w:pict>
      </w:r>
    </w:p>
    <w:tbl>
      <w:tblPr>
        <w:tblW w:w="0" w:type="pct"/>
        <w:tblLook w:val="07E0" w:firstRow="1" w:lastRow="1" w:firstColumn="1" w:lastColumn="1" w:noHBand="1" w:noVBand="1"/>
      </w:tblPr>
      <w:tblGrid>
        <w:gridCol w:w="1921"/>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lastRenderedPageBreak/>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WATERLOOP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aterloop</w:t>
            </w:r>
          </w:p>
        </w:tc>
      </w:tr>
    </w:tbl>
    <w:p w:rsidR="00D707DF" w:rsidRDefault="0047319B" w:rsidP="00D707DF">
      <w:r>
        <w:pict>
          <v:rect id="_x0000_i1163" style="width:0;height:1.5pt" o:hralign="center" o:hrstd="t" o:hr="t"/>
        </w:pict>
      </w:r>
    </w:p>
    <w:p w:rsidR="00D707DF" w:rsidRDefault="00D707DF" w:rsidP="00D707DF">
      <w:pPr>
        <w:pStyle w:val="Kop2"/>
      </w:pPr>
      <w:bookmarkStart w:id="174" w:name="budata.rotonde"/>
      <w:bookmarkStart w:id="175" w:name="_Toc439770528"/>
      <w:bookmarkEnd w:id="174"/>
      <w:r>
        <w:t>BUDATA.ROTONDE</w:t>
      </w:r>
      <w:bookmarkEnd w:id="175"/>
    </w:p>
    <w:p w:rsidR="00D707DF" w:rsidRDefault="00D707DF" w:rsidP="00D707DF">
      <w:pPr>
        <w:pStyle w:val="Compact"/>
        <w:numPr>
          <w:ilvl w:val="0"/>
          <w:numId w:val="20"/>
        </w:numPr>
      </w:pPr>
      <w:r>
        <w:rPr>
          <w:b/>
        </w:rPr>
        <w:t>BGT inhoud:</w:t>
      </w:r>
      <w:r>
        <w:t xml:space="preserve"> ???</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t>__Geometrie:??</w:t>
      </w:r>
    </w:p>
    <w:p w:rsidR="00D707DF" w:rsidRDefault="00D707DF" w:rsidP="00D707DF">
      <w:pPr>
        <w:pStyle w:val="Compact"/>
        <w:numPr>
          <w:ilvl w:val="0"/>
          <w:numId w:val="20"/>
        </w:numPr>
      </w:pPr>
      <w:r>
        <w:rPr>
          <w:b/>
        </w:rPr>
        <w:t>Definitie:</w:t>
      </w:r>
      <w:r>
        <w:t xml:space="preserve"> Plantvlak temidden van de wegdelen die een rotonde vormen. Plantvak kan schillende soorten vegetatie bevatten.</w:t>
      </w:r>
    </w:p>
    <w:p w:rsidR="00D707DF" w:rsidRDefault="00D707DF" w:rsidP="00D707DF">
      <w:pPr>
        <w:pStyle w:val="FirstParagraph"/>
      </w:pPr>
      <w:r>
        <w:rPr>
          <w:noProof/>
          <w:lang w:val="nl-NL" w:eastAsia="nl-NL"/>
        </w:rPr>
        <w:drawing>
          <wp:inline distT="0" distB="0" distL="0" distR="0" wp14:anchorId="15B5115E" wp14:editId="5E6802D6">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D707DF" w:rsidRDefault="0047319B" w:rsidP="00D707DF">
      <w:r>
        <w:pict>
          <v:rect id="_x0000_i1164"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LANTVAK1</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2</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3</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TYPEPLANTVAK4</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 vegetati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Huidige beeld</w:t>
            </w:r>
          </w:p>
        </w:tc>
      </w:tr>
      <w:tr w:rsidR="00D707DF" w:rsidTr="00CD051A">
        <w:tc>
          <w:tcPr>
            <w:tcW w:w="0" w:type="auto"/>
          </w:tcPr>
          <w:p w:rsidR="00D707DF" w:rsidRDefault="00D707DF" w:rsidP="00CD051A">
            <w:pPr>
              <w:pStyle w:val="Compact"/>
            </w:pPr>
            <w:r>
              <w:lastRenderedPageBreak/>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DATUMAANPLANTGESC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atum aanplanting geschat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Eindbeeld voor plantvak</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m2, 2 decimalen</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65" style="width:0;height:1.5pt" o:hralign="center" o:hrstd="t" o:hr="t"/>
        </w:pict>
      </w:r>
    </w:p>
    <w:p w:rsidR="00D707DF" w:rsidRDefault="00D707DF" w:rsidP="00D707DF">
      <w:pPr>
        <w:pStyle w:val="Kop2"/>
      </w:pPr>
      <w:bookmarkStart w:id="176" w:name="budata.planten_soort_verdeling"/>
      <w:bookmarkStart w:id="177" w:name="_Toc439770529"/>
      <w:bookmarkEnd w:id="176"/>
      <w:r>
        <w:t>BUDATA.PLANTEN_SOORT_VERDELING</w:t>
      </w:r>
      <w:bookmarkEnd w:id="17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Voorkomen van soorten en percentages in een plantvak, plasberm of berm.</w:t>
      </w:r>
    </w:p>
    <w:p w:rsidR="00D707DF" w:rsidRDefault="00D707DF" w:rsidP="00D707DF">
      <w:pPr>
        <w:pStyle w:val="FirstParagraph"/>
      </w:pPr>
      <w:r>
        <w:t>[illustratie wordt nog aangeleverd]</w:t>
      </w:r>
    </w:p>
    <w:p w:rsidR="00D707DF" w:rsidRDefault="0047319B" w:rsidP="00D707DF">
      <w:r>
        <w:lastRenderedPageBreak/>
        <w:pict>
          <v:rect id="_x0000_i1166" style="width:0;height:1.5pt" o:hralign="center" o:hrstd="t" o:hr="t"/>
        </w:pict>
      </w:r>
    </w:p>
    <w:tbl>
      <w:tblPr>
        <w:tblW w:w="0" w:type="pct"/>
        <w:tblLook w:val="07E0" w:firstRow="1" w:lastRow="1" w:firstColumn="1" w:lastColumn="1" w:noHBand="1" w:noVBand="1"/>
      </w:tblPr>
      <w:tblGrid>
        <w:gridCol w:w="3006"/>
        <w:gridCol w:w="1973"/>
        <w:gridCol w:w="430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LS_BESCHERM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s de Florasoort beschermd</w:t>
            </w:r>
          </w:p>
        </w:tc>
      </w:tr>
      <w:tr w:rsidR="00D707DF" w:rsidTr="00CD051A">
        <w:tc>
          <w:tcPr>
            <w:tcW w:w="0" w:type="auto"/>
          </w:tcPr>
          <w:p w:rsidR="00D707DF" w:rsidRDefault="00D707DF" w:rsidP="00CD051A">
            <w:pPr>
              <w:pStyle w:val="Compact"/>
            </w:pPr>
            <w:r>
              <w:t>FLS_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ederlandse naam vd florasoort</w:t>
            </w:r>
          </w:p>
        </w:tc>
      </w:tr>
      <w:tr w:rsidR="00D707DF" w:rsidTr="00CD051A">
        <w:tc>
          <w:tcPr>
            <w:tcW w:w="0" w:type="auto"/>
          </w:tcPr>
          <w:p w:rsidR="00D707DF" w:rsidRDefault="00D707DF" w:rsidP="00CD051A">
            <w:pPr>
              <w:pStyle w:val="Compact"/>
            </w:pPr>
            <w:r>
              <w:t>FLS_LATIJNSE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atijnse naam vd florasoor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MAXGEWENSTEHOOGTEM</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aximaal gewenste hoogte van soort in Meters</w:t>
            </w:r>
          </w:p>
        </w:tc>
      </w:tr>
      <w:tr w:rsidR="00D707DF" w:rsidTr="00CD051A">
        <w:tc>
          <w:tcPr>
            <w:tcW w:w="0" w:type="auto"/>
          </w:tcPr>
          <w:p w:rsidR="00D707DF" w:rsidRDefault="00D707DF" w:rsidP="00CD051A">
            <w:pPr>
              <w:pStyle w:val="Compact"/>
            </w:pPr>
            <w:r>
              <w:t>PERCENTAG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ercentage voorkomen in plantvak, plasberm of berm</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BER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rm</w:t>
            </w:r>
          </w:p>
        </w:tc>
      </w:tr>
      <w:tr w:rsidR="00D707DF" w:rsidTr="00CD051A">
        <w:tc>
          <w:tcPr>
            <w:tcW w:w="0" w:type="auto"/>
          </w:tcPr>
          <w:p w:rsidR="00D707DF" w:rsidRDefault="00D707DF" w:rsidP="00CD051A">
            <w:pPr>
              <w:pStyle w:val="Compact"/>
            </w:pPr>
            <w:r>
              <w:t>PLANT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r w:rsidR="00D707DF" w:rsidTr="00CD051A">
        <w:tc>
          <w:tcPr>
            <w:tcW w:w="0" w:type="auto"/>
          </w:tcPr>
          <w:p w:rsidR="00D707DF" w:rsidRDefault="00D707DF" w:rsidP="00CD051A">
            <w:pPr>
              <w:pStyle w:val="Compact"/>
            </w:pPr>
            <w:r>
              <w:t>PLASBER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sberm</w:t>
            </w:r>
          </w:p>
        </w:tc>
      </w:tr>
    </w:tbl>
    <w:p w:rsidR="00D707DF" w:rsidRDefault="0047319B" w:rsidP="00D707DF">
      <w:r>
        <w:pict>
          <v:rect id="_x0000_i1167" style="width:0;height:1.5pt" o:hralign="center" o:hrstd="t" o:hr="t"/>
        </w:pict>
      </w:r>
    </w:p>
    <w:p w:rsidR="00D707DF" w:rsidRDefault="00D707DF" w:rsidP="00D707DF">
      <w:pPr>
        <w:pStyle w:val="Kop2"/>
      </w:pPr>
      <w:bookmarkStart w:id="178" w:name="budata.vta"/>
      <w:bookmarkStart w:id="179" w:name="_Toc439770530"/>
      <w:bookmarkEnd w:id="178"/>
      <w:r>
        <w:t>BUDATA.VTA</w:t>
      </w:r>
      <w:bookmarkEnd w:id="17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Wettelijk verplichte inspectie van de veiligheid van bomen</w:t>
      </w:r>
    </w:p>
    <w:p w:rsidR="00D707DF" w:rsidRDefault="00D707DF" w:rsidP="00D707DF">
      <w:pPr>
        <w:pStyle w:val="FirstParagraph"/>
      </w:pPr>
      <w:r>
        <w:t>[illustratie wordt nog aangeleverd]</w:t>
      </w:r>
    </w:p>
    <w:p w:rsidR="00D707DF" w:rsidRDefault="0047319B" w:rsidP="00D707DF">
      <w:r>
        <w:pict>
          <v:rect id="_x0000_i1168" style="width:0;height:1.5pt" o:hralign="center" o:hrstd="t" o:hr="t"/>
        </w:pict>
      </w:r>
    </w:p>
    <w:tbl>
      <w:tblPr>
        <w:tblW w:w="0" w:type="pct"/>
        <w:tblLook w:val="07E0" w:firstRow="1" w:lastRow="1" w:firstColumn="1" w:lastColumn="1" w:noHBand="1" w:noVBand="1"/>
      </w:tblPr>
      <w:tblGrid>
        <w:gridCol w:w="3763"/>
        <w:gridCol w:w="2106"/>
        <w:gridCol w:w="34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Inspecti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Inspecteur</w:t>
            </w:r>
          </w:p>
        </w:tc>
      </w:tr>
      <w:tr w:rsidR="00D707DF" w:rsidTr="00CD051A">
        <w:tc>
          <w:tcPr>
            <w:tcW w:w="0" w:type="auto"/>
          </w:tcPr>
          <w:p w:rsidR="00D707DF" w:rsidRDefault="00D707DF" w:rsidP="00CD051A">
            <w:pPr>
              <w:pStyle w:val="Compact"/>
            </w:pPr>
            <w:r>
              <w:lastRenderedPageBreak/>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2</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 m.b.t. kroonschade etc</w:t>
            </w:r>
          </w:p>
        </w:tc>
      </w:tr>
      <w:tr w:rsidR="00D707DF" w:rsidTr="00CD051A">
        <w:tc>
          <w:tcPr>
            <w:tcW w:w="0" w:type="auto"/>
          </w:tcPr>
          <w:p w:rsidR="00D707DF" w:rsidRDefault="00D707DF" w:rsidP="00CD051A">
            <w:pPr>
              <w:pStyle w:val="Compact"/>
            </w:pPr>
            <w:r>
              <w:t>VTA_GEBR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treft visueel waarneembare kenmerken die (mogelijk) een negatieve invloed hebben op de boomveiligheid</w:t>
            </w:r>
          </w:p>
        </w:tc>
      </w:tr>
      <w:tr w:rsidR="00D707DF" w:rsidTr="00CD051A">
        <w:tc>
          <w:tcPr>
            <w:tcW w:w="0" w:type="auto"/>
          </w:tcPr>
          <w:p w:rsidR="00D707DF" w:rsidRDefault="00D707DF" w:rsidP="00CD051A">
            <w:pPr>
              <w:pStyle w:val="Compact"/>
            </w:pPr>
            <w:r>
              <w:t>VTA_HERKEU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 moment of termijn van de volgende boomveiligheidscontrole [CT_VTA_HERKEURING]</w:t>
            </w:r>
          </w:p>
        </w:tc>
      </w:tr>
      <w:tr w:rsidR="00D707DF" w:rsidTr="00CD051A">
        <w:tc>
          <w:tcPr>
            <w:tcW w:w="0" w:type="auto"/>
          </w:tcPr>
          <w:p w:rsidR="00D707DF" w:rsidRDefault="00D707DF" w:rsidP="00CD051A">
            <w:pPr>
              <w:pStyle w:val="Compact"/>
            </w:pPr>
            <w:r>
              <w:t>VTA_NADER_TECHN_ONDERZO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itvoeren van Nader Technisch Onderzoek door bijv. de inzet van specialistische meetapparatuur of onderzoek op hoogte [CT_VTA_NTO]</w:t>
            </w:r>
          </w:p>
        </w:tc>
      </w:tr>
      <w:tr w:rsidR="00D707DF" w:rsidTr="00CD051A">
        <w:tc>
          <w:tcPr>
            <w:tcW w:w="0" w:type="auto"/>
          </w:tcPr>
          <w:p w:rsidR="00D707DF" w:rsidRDefault="00D707DF" w:rsidP="00CD051A">
            <w:pPr>
              <w:pStyle w:val="Compact"/>
            </w:pPr>
            <w:r>
              <w:t>VTA_FLOR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wezigheid nesten, vleermuizen e.d.</w:t>
            </w:r>
          </w:p>
        </w:tc>
      </w:tr>
      <w:tr w:rsidR="00D707DF" w:rsidTr="00CD051A">
        <w:tc>
          <w:tcPr>
            <w:tcW w:w="0" w:type="auto"/>
          </w:tcPr>
          <w:p w:rsidR="00D707DF" w:rsidRDefault="00D707DF" w:rsidP="00CD051A">
            <w:pPr>
              <w:pStyle w:val="Compact"/>
            </w:pPr>
            <w:r>
              <w:t>VTA_URGENTIE_N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wenst moment of termijn van de NTO (e.e.a. houdt verband met de aard en omvang van de geconstateerde gebreken en de standplaats) [CT_VTA_NTO_URGENTIE]</w:t>
            </w:r>
          </w:p>
        </w:tc>
      </w:tr>
      <w:tr w:rsidR="00D707DF" w:rsidTr="00CD051A">
        <w:tc>
          <w:tcPr>
            <w:tcW w:w="0" w:type="auto"/>
          </w:tcPr>
          <w:p w:rsidR="00D707DF" w:rsidRDefault="00D707DF" w:rsidP="00CD051A">
            <w:pPr>
              <w:pStyle w:val="Compact"/>
            </w:pPr>
            <w:r>
              <w:t>VTA_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asse van het risico wat een gebrek met zich mee kan brengen [CT_VTA_RISICO]</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BOO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boom">
              <w:r>
                <w:rPr>
                  <w:rStyle w:val="Hyperlink"/>
                </w:rPr>
                <w:t>BUDATA.BOOM</w:t>
              </w:r>
            </w:hyperlink>
          </w:p>
        </w:tc>
      </w:tr>
      <w:tr w:rsidR="00D707DF" w:rsidTr="00CD051A">
        <w:tc>
          <w:tcPr>
            <w:tcW w:w="0" w:type="auto"/>
          </w:tcPr>
          <w:p w:rsidR="00D707DF" w:rsidRDefault="00D707DF" w:rsidP="00CD051A">
            <w:pPr>
              <w:pStyle w:val="Compact"/>
            </w:pPr>
            <w:r>
              <w:t>BOOM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 xml:space="preserve">FK naar Boom via de GUID van de </w:t>
            </w:r>
            <w:hyperlink w:anchor="budata.boom">
              <w:r>
                <w:rPr>
                  <w:rStyle w:val="Hyperlink"/>
                </w:rPr>
                <w:t>BUDATA.BOOM</w:t>
              </w:r>
            </w:hyperlink>
          </w:p>
        </w:tc>
      </w:tr>
    </w:tbl>
    <w:p w:rsidR="00D707DF" w:rsidRDefault="0047319B" w:rsidP="00D707DF">
      <w:r>
        <w:pict>
          <v:rect id="_x0000_i1169" style="width:0;height:1.5pt" o:hralign="center" o:hrstd="t" o:hr="t"/>
        </w:pict>
      </w:r>
    </w:p>
    <w:p w:rsidR="00D707DF" w:rsidRDefault="00D707DF" w:rsidP="00D707DF">
      <w:pPr>
        <w:pStyle w:val="Kop2"/>
      </w:pPr>
      <w:bookmarkStart w:id="180" w:name="budata.beschoeiing_lm_insp"/>
      <w:bookmarkStart w:id="181" w:name="_Toc439770531"/>
      <w:bookmarkEnd w:id="180"/>
      <w:r>
        <w:t>BUDATA.BESCHOEIING_LM_INSP</w:t>
      </w:r>
      <w:bookmarkEnd w:id="18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lastRenderedPageBreak/>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Inspectieobject met alle inspectiegegevens die ingewonnen zijn m.b.t. beschoeiingen (landschap en milieu)</w:t>
      </w:r>
    </w:p>
    <w:p w:rsidR="00D707DF" w:rsidRDefault="0047319B" w:rsidP="00D707DF">
      <w:r>
        <w:pict>
          <v:rect id="_x0000_i1170" style="width:0;height:1.5pt" o:hralign="center" o:hrstd="t" o:hr="t"/>
        </w:pict>
      </w:r>
    </w:p>
    <w:tbl>
      <w:tblPr>
        <w:tblW w:w="0" w:type="pct"/>
        <w:tblLook w:val="07E0" w:firstRow="1" w:lastRow="1" w:firstColumn="1" w:lastColumn="1" w:noHBand="1" w:noVBand="1"/>
      </w:tblPr>
      <w:tblGrid>
        <w:gridCol w:w="3580"/>
        <w:gridCol w:w="1898"/>
        <w:gridCol w:w="381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ADVIES_INSPECTIE</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nderhoudsadvies n.a.v. inspectie</w:t>
            </w:r>
          </w:p>
        </w:tc>
      </w:tr>
      <w:tr w:rsidR="00D707DF" w:rsidTr="00CD051A">
        <w:tc>
          <w:tcPr>
            <w:tcW w:w="0" w:type="auto"/>
          </w:tcPr>
          <w:p w:rsidR="00D707DF" w:rsidRDefault="00D707DF" w:rsidP="00CD051A">
            <w:pPr>
              <w:pStyle w:val="Compact"/>
            </w:pPr>
            <w:r>
              <w:t>BESCHOEIING_LM_GUID</w:t>
            </w:r>
          </w:p>
        </w:tc>
        <w:tc>
          <w:tcPr>
            <w:tcW w:w="0" w:type="auto"/>
          </w:tcPr>
          <w:p w:rsidR="00D707DF" w:rsidRDefault="00D707DF" w:rsidP="00CD051A">
            <w:pPr>
              <w:pStyle w:val="Compact"/>
            </w:pPr>
            <w:r>
              <w:t>VARCHAR2 (40)</w:t>
            </w:r>
          </w:p>
        </w:tc>
        <w:tc>
          <w:tcPr>
            <w:tcW w:w="0" w:type="auto"/>
          </w:tcPr>
          <w:p w:rsidR="00D707DF" w:rsidRDefault="00D707DF" w:rsidP="00CD051A">
            <w:pPr>
              <w:pStyle w:val="Compact"/>
            </w:pPr>
            <w:r>
              <w:t>FK naar BESCHOEIING_LM (GUID)</w:t>
            </w:r>
          </w:p>
        </w:tc>
      </w:tr>
      <w:tr w:rsidR="00D707DF" w:rsidTr="00CD051A">
        <w:tc>
          <w:tcPr>
            <w:tcW w:w="0" w:type="auto"/>
          </w:tcPr>
          <w:p w:rsidR="00D707DF" w:rsidRDefault="00D707DF" w:rsidP="00CD051A">
            <w:pPr>
              <w:pStyle w:val="Compact"/>
            </w:pPr>
            <w:r>
              <w:t>BESCHOEIING_LM_ID</w:t>
            </w:r>
          </w:p>
        </w:tc>
        <w:tc>
          <w:tcPr>
            <w:tcW w:w="0" w:type="auto"/>
          </w:tcPr>
          <w:p w:rsidR="00D707DF" w:rsidRDefault="00D707DF" w:rsidP="00CD051A">
            <w:pPr>
              <w:pStyle w:val="Compact"/>
            </w:pPr>
            <w:r>
              <w:t>NUMBER (10)</w:t>
            </w:r>
          </w:p>
        </w:tc>
        <w:tc>
          <w:tcPr>
            <w:tcW w:w="0" w:type="auto"/>
          </w:tcPr>
          <w:p w:rsidR="00D707DF" w:rsidRDefault="00D707DF" w:rsidP="00CD051A">
            <w:pPr>
              <w:pStyle w:val="Compact"/>
            </w:pPr>
            <w:r>
              <w:t>FK naar BESCHOEIING_LM (ID)</w:t>
            </w:r>
          </w:p>
        </w:tc>
      </w:tr>
      <w:tr w:rsidR="00D707DF" w:rsidTr="00CD051A">
        <w:tc>
          <w:tcPr>
            <w:tcW w:w="0" w:type="auto"/>
          </w:tcPr>
          <w:p w:rsidR="00D707DF" w:rsidRDefault="00D707DF" w:rsidP="00CD051A">
            <w:pPr>
              <w:pStyle w:val="Compact"/>
            </w:pPr>
            <w:r>
              <w: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inspectie</w:t>
            </w:r>
          </w:p>
        </w:tc>
      </w:tr>
      <w:tr w:rsidR="00D707DF" w:rsidTr="00CD051A">
        <w:tc>
          <w:tcPr>
            <w:tcW w:w="0" w:type="auto"/>
          </w:tcPr>
          <w:p w:rsidR="00D707DF" w:rsidRDefault="00D707DF" w:rsidP="00CD051A">
            <w:pPr>
              <w:pStyle w:val="Compact"/>
            </w:pPr>
            <w:r>
              <w:t>GESCHATTE_RESTLEVENSDUUR</w:t>
            </w:r>
          </w:p>
        </w:tc>
        <w:tc>
          <w:tcPr>
            <w:tcW w:w="0" w:type="auto"/>
          </w:tcPr>
          <w:p w:rsidR="00D707DF" w:rsidRDefault="00D707DF" w:rsidP="00CD051A">
            <w:pPr>
              <w:pStyle w:val="Compact"/>
            </w:pPr>
            <w:r>
              <w:t>NUMBER (10)</w:t>
            </w:r>
          </w:p>
        </w:tc>
        <w:tc>
          <w:tcPr>
            <w:tcW w:w="0" w:type="auto"/>
          </w:tcPr>
          <w:p w:rsidR="00D707DF" w:rsidRDefault="00D707DF" w:rsidP="00CD051A">
            <w:pPr>
              <w:pStyle w:val="Compact"/>
            </w:pPr>
            <w:r>
              <w:t>Inschatting van resterende levensduur op het moment van de inspectie</w:t>
            </w:r>
          </w:p>
        </w:tc>
      </w:tr>
      <w:tr w:rsidR="00D707DF" w:rsidTr="00CD051A">
        <w:tc>
          <w:tcPr>
            <w:tcW w:w="0" w:type="auto"/>
          </w:tcPr>
          <w:p w:rsidR="00D707DF" w:rsidRDefault="00D707DF" w:rsidP="00CD051A">
            <w:pPr>
              <w:pStyle w:val="Compact"/>
            </w:pPr>
            <w:r>
              <w:t>INSPECTEUR</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Naam van inspecteu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SCHADE_TYPE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mvang schade</w:t>
            </w:r>
          </w:p>
        </w:tc>
      </w:tr>
      <w:tr w:rsidR="00D707DF" w:rsidTr="00CD051A">
        <w:tc>
          <w:tcPr>
            <w:tcW w:w="0" w:type="auto"/>
          </w:tcPr>
          <w:p w:rsidR="00D707DF" w:rsidRDefault="00D707DF" w:rsidP="00CD051A">
            <w:pPr>
              <w:pStyle w:val="Compact"/>
            </w:pPr>
            <w:r>
              <w:t>INSP_INTENSITEIT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1</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SCHADE_TYPE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Omvang schade</w:t>
            </w:r>
          </w:p>
        </w:tc>
      </w:tr>
      <w:tr w:rsidR="00D707DF" w:rsidTr="00CD051A">
        <w:tc>
          <w:tcPr>
            <w:tcW w:w="0" w:type="auto"/>
          </w:tcPr>
          <w:p w:rsidR="00D707DF" w:rsidRDefault="00D707DF" w:rsidP="00CD051A">
            <w:pPr>
              <w:pStyle w:val="Compact"/>
            </w:pPr>
            <w:r>
              <w:t>INSP_INTENSITEIT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2</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SCHADE_TYPE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Schadebeeld</w:t>
            </w:r>
          </w:p>
        </w:tc>
      </w:tr>
      <w:tr w:rsidR="00D707DF" w:rsidTr="00CD051A">
        <w:tc>
          <w:tcPr>
            <w:tcW w:w="0" w:type="auto"/>
          </w:tcPr>
          <w:p w:rsidR="00D707DF" w:rsidRDefault="00D707DF" w:rsidP="00CD051A">
            <w:pPr>
              <w:pStyle w:val="Compact"/>
            </w:pPr>
            <w:r>
              <w:t>SCHADE_OMVANG3</w:t>
            </w:r>
          </w:p>
        </w:tc>
        <w:tc>
          <w:tcPr>
            <w:tcW w:w="0" w:type="auto"/>
          </w:tcPr>
          <w:p w:rsidR="00D707DF" w:rsidRDefault="00D707DF" w:rsidP="00CD051A">
            <w:pPr>
              <w:pStyle w:val="Compact"/>
            </w:pPr>
            <w:r>
              <w:t xml:space="preserve">VARCHAR2 </w:t>
            </w:r>
            <w:r>
              <w:lastRenderedPageBreak/>
              <w:t>(255)</w:t>
            </w:r>
          </w:p>
        </w:tc>
        <w:tc>
          <w:tcPr>
            <w:tcW w:w="0" w:type="auto"/>
          </w:tcPr>
          <w:p w:rsidR="00D707DF" w:rsidRDefault="00D707DF" w:rsidP="00CD051A">
            <w:pPr>
              <w:pStyle w:val="Compact"/>
            </w:pPr>
            <w:r>
              <w:lastRenderedPageBreak/>
              <w:t>Omvang schade</w:t>
            </w:r>
          </w:p>
        </w:tc>
      </w:tr>
      <w:tr w:rsidR="00D707DF" w:rsidTr="00CD051A">
        <w:tc>
          <w:tcPr>
            <w:tcW w:w="0" w:type="auto"/>
          </w:tcPr>
          <w:p w:rsidR="00D707DF" w:rsidRDefault="00D707DF" w:rsidP="00CD051A">
            <w:pPr>
              <w:pStyle w:val="Compact"/>
            </w:pPr>
            <w:r>
              <w:lastRenderedPageBreak/>
              <w:t>INSP_INTENSITEIT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Intensiteit van de inspectie</w:t>
            </w:r>
          </w:p>
        </w:tc>
      </w:tr>
      <w:tr w:rsidR="00D707DF" w:rsidTr="00CD051A">
        <w:tc>
          <w:tcPr>
            <w:tcW w:w="0" w:type="auto"/>
          </w:tcPr>
          <w:p w:rsidR="00D707DF" w:rsidRDefault="00D707DF" w:rsidP="00CD051A">
            <w:pPr>
              <w:pStyle w:val="Compact"/>
            </w:pPr>
            <w:r>
              <w:t>SCHADE_TOELICHTING3</w:t>
            </w:r>
          </w:p>
        </w:tc>
        <w:tc>
          <w:tcPr>
            <w:tcW w:w="0" w:type="auto"/>
          </w:tcPr>
          <w:p w:rsidR="00D707DF" w:rsidRDefault="00D707DF" w:rsidP="00CD051A">
            <w:pPr>
              <w:pStyle w:val="Compact"/>
            </w:pPr>
            <w:r>
              <w:t>VARCHAR2 (255)</w:t>
            </w:r>
          </w:p>
        </w:tc>
        <w:tc>
          <w:tcPr>
            <w:tcW w:w="0" w:type="auto"/>
          </w:tcPr>
          <w:p w:rsidR="00D707DF" w:rsidRDefault="00D707DF" w:rsidP="00CD051A">
            <w:pPr>
              <w:pStyle w:val="Compact"/>
            </w:pPr>
            <w:r>
              <w:t>Toelichting schad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bl>
    <w:p w:rsidR="00D707DF" w:rsidRDefault="0047319B" w:rsidP="00D707DF">
      <w:r>
        <w:pict>
          <v:rect id="_x0000_i1171" style="width:0;height:1.5pt" o:hralign="center" o:hrstd="t" o:hr="t"/>
        </w:pict>
      </w:r>
    </w:p>
    <w:p w:rsidR="00D707DF" w:rsidRDefault="00D707DF" w:rsidP="00D707DF">
      <w:pPr>
        <w:pStyle w:val="Kop2"/>
      </w:pPr>
      <w:bookmarkStart w:id="182" w:name="budata.begroeid_terreindeel"/>
      <w:bookmarkStart w:id="183" w:name="_Toc439770532"/>
      <w:bookmarkEnd w:id="182"/>
      <w:r>
        <w:t>BUDATA.BEGROEID_TERREINDEEL</w:t>
      </w:r>
      <w:bookmarkEnd w:id="183"/>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TODO</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je van een terrein, dat er binnen het objecttype Terrein van NEN 3610 wordt onderscheiden, met aaneengesloten vegetatie.</w:t>
      </w:r>
    </w:p>
    <w:p w:rsidR="00D707DF" w:rsidRDefault="00D707DF" w:rsidP="00D707DF">
      <w:pPr>
        <w:pStyle w:val="FirstParagraph"/>
      </w:pPr>
      <w:r>
        <w:t>[illustratie wordt nog aangeleverd]</w:t>
      </w:r>
    </w:p>
    <w:p w:rsidR="00D707DF" w:rsidRDefault="0047319B" w:rsidP="00D707DF">
      <w:r>
        <w:pict>
          <v:rect id="_x0000_i1172"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ordt aangegeven dat een onderzoek wordt uitgevoerd naar de </w:t>
            </w:r>
            <w:r>
              <w:lastRenderedPageBreak/>
              <w:t>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_OTD]</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73" style="width:0;height:1.5pt" o:hralign="center" o:hrstd="t" o:hr="t"/>
        </w:pict>
      </w:r>
    </w:p>
    <w:p w:rsidR="00D707DF" w:rsidRDefault="00D707DF" w:rsidP="00D707DF">
      <w:pPr>
        <w:pStyle w:val="Kop2"/>
      </w:pPr>
      <w:bookmarkStart w:id="184" w:name="budata.onbegroeid_terreindeel"/>
      <w:bookmarkStart w:id="185" w:name="_Toc439770533"/>
      <w:bookmarkEnd w:id="184"/>
      <w:r>
        <w:lastRenderedPageBreak/>
        <w:t>BUDATA.ONBEGROEID_TERREINDEEL</w:t>
      </w:r>
      <w:bookmarkEnd w:id="185"/>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TODO</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D707DF" w:rsidRDefault="00D707DF" w:rsidP="00D707DF">
      <w:pPr>
        <w:pStyle w:val="FirstParagraph"/>
      </w:pPr>
      <w:r>
        <w:t>[illustratie wordt nog aangeleverd]</w:t>
      </w:r>
    </w:p>
    <w:p w:rsidR="00D707DF" w:rsidRDefault="0047319B" w:rsidP="00D707DF">
      <w:r>
        <w:pict>
          <v:rect id="_x0000_i1174"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instantie van het object is opgenomen in de </w:t>
            </w:r>
            <w:r>
              <w:lastRenderedPageBreak/>
              <w:t>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_OTD]</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75" style="width:0;height:1.5pt" o:hralign="center" o:hrstd="t" o:hr="t"/>
        </w:pict>
      </w:r>
    </w:p>
    <w:p w:rsidR="00D707DF" w:rsidRDefault="00D707DF" w:rsidP="00D707DF">
      <w:pPr>
        <w:pStyle w:val="Kop2"/>
      </w:pPr>
      <w:bookmarkStart w:id="186" w:name="budata.eco_hoofdstructuur"/>
      <w:bookmarkStart w:id="187" w:name="_Toc439770534"/>
      <w:bookmarkEnd w:id="186"/>
      <w:r>
        <w:t>BUDATA.ECO_HOOFDSTRUCTUUR</w:t>
      </w:r>
      <w:bookmarkEnd w:id="18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De ecologische hoofdstructuur is een samenhangend netwerk van bestaande en nog te ontwikkelen belangrijke natuurgebieden. Met dit vlak wordt het gebied afgebakend wat als EHS wordt aangemerkt.</w:t>
      </w:r>
    </w:p>
    <w:p w:rsidR="00D707DF" w:rsidRDefault="00D707DF" w:rsidP="00D707DF">
      <w:pPr>
        <w:pStyle w:val="FirstParagraph"/>
      </w:pPr>
      <w:r>
        <w:t>[illustratie wordt nog aangeleverd]</w:t>
      </w:r>
    </w:p>
    <w:p w:rsidR="00D707DF" w:rsidRDefault="0047319B" w:rsidP="00D707DF">
      <w:r>
        <w:pict>
          <v:rect id="_x0000_i1176"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177" style="width:0;height:1.5pt" o:hralign="center" o:hrstd="t" o:hr="t"/>
        </w:pict>
      </w:r>
    </w:p>
    <w:p w:rsidR="00D707DF" w:rsidRDefault="00D707DF" w:rsidP="00D707DF">
      <w:pPr>
        <w:pStyle w:val="Kop2"/>
      </w:pPr>
      <w:bookmarkStart w:id="188" w:name="budata.eco_verb_zone"/>
      <w:bookmarkStart w:id="189" w:name="_Toc439770535"/>
      <w:bookmarkEnd w:id="188"/>
      <w:r>
        <w:t>BUDATA.ECO_VERB_ZONE</w:t>
      </w:r>
      <w:bookmarkEnd w:id="18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D707DF" w:rsidRDefault="00D707DF" w:rsidP="00D707DF">
      <w:pPr>
        <w:pStyle w:val="FirstParagraph"/>
      </w:pPr>
      <w:r>
        <w:t>[illustratie wordt nog aangeleverd]</w:t>
      </w:r>
    </w:p>
    <w:p w:rsidR="00D707DF" w:rsidRDefault="0047319B" w:rsidP="00D707DF">
      <w:r>
        <w:pict>
          <v:rect id="_x0000_i1178" style="width:0;height:1.5pt" o:hralign="center" o:hrstd="t" o:hr="t"/>
        </w:pict>
      </w:r>
    </w:p>
    <w:tbl>
      <w:tblPr>
        <w:tblW w:w="0" w:type="pct"/>
        <w:tblLook w:val="07E0" w:firstRow="1" w:lastRow="1" w:firstColumn="1" w:lastColumn="1" w:noHBand="1" w:noVBand="1"/>
      </w:tblPr>
      <w:tblGrid>
        <w:gridCol w:w="1821"/>
        <w:gridCol w:w="1973"/>
        <w:gridCol w:w="54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egintijd object</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Eindtijd object</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bl>
    <w:p w:rsidR="00D707DF" w:rsidRDefault="0047319B" w:rsidP="00D707DF">
      <w:r>
        <w:pict>
          <v:rect id="_x0000_i1179" style="width:0;height:1.5pt" o:hralign="center" o:hrstd="t" o:hr="t"/>
        </w:pict>
      </w:r>
    </w:p>
    <w:p w:rsidR="00D707DF" w:rsidRDefault="00D707DF" w:rsidP="00D707DF">
      <w:pPr>
        <w:pStyle w:val="Kop2"/>
      </w:pPr>
      <w:bookmarkStart w:id="190" w:name="budata.faunavoorziening"/>
      <w:bookmarkStart w:id="191" w:name="_Toc439770536"/>
      <w:bookmarkEnd w:id="190"/>
      <w:r>
        <w:t>BUDATA.FAUNAVOORZIENING</w:t>
      </w:r>
      <w:bookmarkEnd w:id="19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lastRenderedPageBreak/>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D707DF" w:rsidRDefault="00D707DF" w:rsidP="00D707DF">
      <w:pPr>
        <w:pStyle w:val="FirstParagraph"/>
      </w:pPr>
      <w:r>
        <w:t>[illustratie wordt nog aangeleverd]</w:t>
      </w:r>
    </w:p>
    <w:p w:rsidR="00D707DF" w:rsidRDefault="0047319B" w:rsidP="00D707DF">
      <w:r>
        <w:pict>
          <v:rect id="_x0000_i1180" style="width:0;height:1.5pt" o:hralign="center" o:hrstd="t" o:hr="t"/>
        </w:pict>
      </w:r>
    </w:p>
    <w:tbl>
      <w:tblPr>
        <w:tblW w:w="0" w:type="pct"/>
        <w:tblLook w:val="07E0" w:firstRow="1" w:lastRow="1" w:firstColumn="1" w:lastColumn="1" w:noHBand="1" w:noVBand="1"/>
      </w:tblPr>
      <w:tblGrid>
        <w:gridCol w:w="3857"/>
        <w:gridCol w:w="1993"/>
        <w:gridCol w:w="343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UNA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elsoorten</w:t>
            </w:r>
          </w:p>
        </w:tc>
      </w:tr>
      <w:tr w:rsidR="00D707DF" w:rsidTr="00CD051A">
        <w:tc>
          <w:tcPr>
            <w:tcW w:w="0" w:type="auto"/>
          </w:tcPr>
          <w:p w:rsidR="00D707DF" w:rsidRDefault="00D707DF" w:rsidP="00CD051A">
            <w:pPr>
              <w:pStyle w:val="Compact"/>
            </w:pPr>
            <w:r>
              <w:t>FAUNADOELGROE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unadoelgroep, keuzelijst [CT_FAUNA_DOELGROEP]</w:t>
            </w:r>
          </w:p>
        </w:tc>
      </w:tr>
      <w:tr w:rsidR="00D707DF" w:rsidTr="00CD051A">
        <w:tc>
          <w:tcPr>
            <w:tcW w:w="0" w:type="auto"/>
          </w:tcPr>
          <w:p w:rsidR="00D707DF" w:rsidRDefault="00D707DF" w:rsidP="00CD051A">
            <w:pPr>
              <w:pStyle w:val="Compact"/>
            </w:pPr>
            <w:r>
              <w:t>TYPEFAUNAVOORZIEN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faunavoorziening, keuzelijst [CT_TYPE_FAUNAVOORZIENING]</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duiding Hectometrer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EMO</w:t>
            </w:r>
          </w:p>
        </w:tc>
        <w:tc>
          <w:tcPr>
            <w:tcW w:w="0" w:type="auto"/>
          </w:tcPr>
          <w:p w:rsidR="00D707DF" w:rsidRDefault="00D707DF" w:rsidP="00CD051A">
            <w:pPr>
              <w:pStyle w:val="Compact"/>
            </w:pPr>
            <w:r>
              <w:t>CLOB</w:t>
            </w:r>
          </w:p>
        </w:tc>
        <w:tc>
          <w:tcPr>
            <w:tcW w:w="0" w:type="auto"/>
          </w:tcPr>
          <w:p w:rsidR="00D707DF" w:rsidRDefault="00D707DF" w:rsidP="00CD051A">
            <w:pPr>
              <w:pStyle w:val="Compact"/>
            </w:pPr>
            <w:r>
              <w:t>Beschrijving Faunavoorzien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nv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81" style="width:0;height:1.5pt" o:hralign="center" o:hrstd="t" o:hr="t"/>
        </w:pict>
      </w:r>
    </w:p>
    <w:p w:rsidR="00D707DF" w:rsidRDefault="00D707DF" w:rsidP="00D707DF">
      <w:pPr>
        <w:pStyle w:val="Kop2"/>
      </w:pPr>
      <w:bookmarkStart w:id="192" w:name="budata.recreatieplek"/>
      <w:bookmarkStart w:id="193" w:name="_Toc439770537"/>
      <w:bookmarkEnd w:id="192"/>
      <w:r>
        <w:t>BUDATA.RECREATIEPLEK</w:t>
      </w:r>
      <w:bookmarkEnd w:id="193"/>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Terrein ingericht voor recreatief medegebruik</w:t>
      </w:r>
    </w:p>
    <w:p w:rsidR="00D707DF" w:rsidRDefault="00D707DF" w:rsidP="00D707DF">
      <w:pPr>
        <w:pStyle w:val="FirstParagraph"/>
      </w:pPr>
      <w:r>
        <w:t>[illustratie wordt nog aangeleverd]</w:t>
      </w:r>
    </w:p>
    <w:p w:rsidR="00D707DF" w:rsidRDefault="0047319B" w:rsidP="00D707DF">
      <w:r>
        <w:pict>
          <v:rect id="_x0000_i1182" style="width:0;height:1.5pt" o:hralign="center" o:hrstd="t" o:hr="t"/>
        </w:pict>
      </w:r>
    </w:p>
    <w:tbl>
      <w:tblPr>
        <w:tblW w:w="0" w:type="pct"/>
        <w:tblLook w:val="07E0" w:firstRow="1" w:lastRow="1" w:firstColumn="1" w:lastColumn="1" w:noHBand="1" w:noVBand="1"/>
      </w:tblPr>
      <w:tblGrid>
        <w:gridCol w:w="2541"/>
        <w:gridCol w:w="2106"/>
        <w:gridCol w:w="464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RECREATIEPL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ecreatieplek, keuzelijst [CT_TYPE_RECREATIEPLEK]</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183" style="width:0;height:1.5pt" o:hralign="center" o:hrstd="t" o:hr="t"/>
        </w:pict>
      </w:r>
    </w:p>
    <w:p w:rsidR="00D707DF" w:rsidRDefault="00D707DF" w:rsidP="00D707DF">
      <w:pPr>
        <w:pStyle w:val="Kop2"/>
      </w:pPr>
      <w:bookmarkStart w:id="194" w:name="budata.berm"/>
      <w:bookmarkStart w:id="195" w:name="_Toc439770538"/>
      <w:bookmarkEnd w:id="194"/>
      <w:r>
        <w:t>BUDATA.BERM</w:t>
      </w:r>
      <w:bookmarkEnd w:id="195"/>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vegetatie van grassen en kruiden. BGT Begroeid Terreindeel</w:t>
      </w:r>
    </w:p>
    <w:p w:rsidR="00D707DF" w:rsidRDefault="00D707DF" w:rsidP="00D707DF">
      <w:pPr>
        <w:pStyle w:val="FirstParagraph"/>
      </w:pPr>
      <w:r>
        <w:t>[illustratie wordt nog aangeleverd]</w:t>
      </w:r>
    </w:p>
    <w:p w:rsidR="00D707DF" w:rsidRDefault="0047319B" w:rsidP="00D707DF">
      <w:r>
        <w:pict>
          <v:rect id="_x0000_i1184"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EHE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heer (maaien, klepelen, uitzuigen etc), keuzelijst, [CT_TYPE_BEHEER]</w:t>
            </w:r>
          </w:p>
        </w:tc>
      </w:tr>
      <w:tr w:rsidR="00D707DF" w:rsidTr="00CD051A">
        <w:tc>
          <w:tcPr>
            <w:tcW w:w="0" w:type="auto"/>
          </w:tcPr>
          <w:p w:rsidR="00D707DF" w:rsidRDefault="00D707DF" w:rsidP="00CD051A">
            <w:pPr>
              <w:pStyle w:val="Compact"/>
            </w:pPr>
            <w:r>
              <w:t>TYPEBE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rm, keuzelijst [CT_TYPE_BERM]</w:t>
            </w:r>
          </w:p>
        </w:tc>
      </w:tr>
      <w:tr w:rsidR="00D707DF" w:rsidTr="00CD051A">
        <w:tc>
          <w:tcPr>
            <w:tcW w:w="0" w:type="auto"/>
          </w:tcPr>
          <w:p w:rsidR="00D707DF" w:rsidRDefault="00D707DF" w:rsidP="00CD051A">
            <w:pPr>
              <w:pStyle w:val="Compact"/>
            </w:pPr>
            <w:r>
              <w:t>TYPEPLAAG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agsoort, keuzelijst [CT_TYPE_PLAAGSOOR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d weg), keuzelijst [CT_ZIJDE]</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 beeld van begroeiing</w:t>
            </w:r>
          </w:p>
        </w:tc>
      </w:tr>
      <w:tr w:rsidR="00D707DF" w:rsidTr="00CD051A">
        <w:tc>
          <w:tcPr>
            <w:tcW w:w="0" w:type="auto"/>
          </w:tcPr>
          <w:p w:rsidR="00D707DF" w:rsidRDefault="00D707DF" w:rsidP="00CD051A">
            <w:pPr>
              <w:pStyle w:val="Compact"/>
            </w:pPr>
            <w:r>
              <w:t>BIJZONDER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bijzondere waarde</w:t>
            </w:r>
          </w:p>
        </w:tc>
      </w:tr>
      <w:tr w:rsidR="00D707DF" w:rsidTr="00CD051A">
        <w:tc>
          <w:tcPr>
            <w:tcW w:w="0" w:type="auto"/>
          </w:tcPr>
          <w:p w:rsidR="00D707DF" w:rsidRDefault="00D707DF" w:rsidP="00CD051A">
            <w:pPr>
              <w:pStyle w:val="Compact"/>
            </w:pPr>
            <w:r>
              <w:t>BOLGEWA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lk bolgewas er aanwezig is</w:t>
            </w:r>
          </w:p>
        </w:tc>
      </w:tr>
      <w:tr w:rsidR="00D707DF" w:rsidTr="00CD051A">
        <w:tc>
          <w:tcPr>
            <w:tcW w:w="0" w:type="auto"/>
          </w:tcPr>
          <w:p w:rsidR="00D707DF" w:rsidRDefault="00D707DF" w:rsidP="00CD051A">
            <w:pPr>
              <w:pStyle w:val="Compact"/>
            </w:pPr>
            <w:r>
              <w:lastRenderedPageBreak/>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berm</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ber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 begroeiing</w:t>
            </w:r>
          </w:p>
        </w:tc>
      </w:tr>
      <w:tr w:rsidR="00D707DF" w:rsidTr="00CD051A">
        <w:tc>
          <w:tcPr>
            <w:tcW w:w="0" w:type="auto"/>
          </w:tcPr>
          <w:p w:rsidR="00D707DF" w:rsidRDefault="00D707DF" w:rsidP="00CD051A">
            <w:pPr>
              <w:pStyle w:val="Compact"/>
            </w:pPr>
            <w:r>
              <w: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f berm op Talud ligt</w:t>
            </w:r>
          </w:p>
        </w:tc>
      </w:tr>
      <w:tr w:rsidR="00D707DF" w:rsidTr="00CD051A">
        <w:tc>
          <w:tcPr>
            <w:tcW w:w="0" w:type="auto"/>
          </w:tcPr>
          <w:p w:rsidR="00D707DF" w:rsidRDefault="00D707DF" w:rsidP="00CD051A">
            <w:pPr>
              <w:pStyle w:val="Compact"/>
            </w:pPr>
            <w:r>
              <w:t>TALUDVERHOU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alud verhouding</w:t>
            </w:r>
          </w:p>
        </w:tc>
      </w:tr>
      <w:tr w:rsidR="00D707DF" w:rsidTr="00CD051A">
        <w:tc>
          <w:tcPr>
            <w:tcW w:w="0" w:type="auto"/>
          </w:tcPr>
          <w:p w:rsidR="00D707DF" w:rsidRDefault="00D707DF" w:rsidP="00CD051A">
            <w:pPr>
              <w:pStyle w:val="Compact"/>
            </w:pPr>
            <w:r>
              <w:t>BERM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rm functie, keuzelijst [CT_BERM_FUNCTIE]</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ZAADMENGS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aadmengsel, keuzelijst [CT_ZAADMENGSE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DATUMAANPLANTINGGESCH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datum aanplanting geschat i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unctie die het object vervult in de openbare ruimte, keuzelijst [CT_IMGEO_FUNCTIE]</w:t>
            </w:r>
          </w:p>
        </w:tc>
      </w:tr>
      <w:tr w:rsidR="00D707DF" w:rsidTr="00CD051A">
        <w:tc>
          <w:tcPr>
            <w:tcW w:w="0" w:type="auto"/>
          </w:tcPr>
          <w:p w:rsidR="00D707DF" w:rsidRDefault="00D707DF" w:rsidP="00CD051A">
            <w:pPr>
              <w:pStyle w:val="Compact"/>
            </w:pPr>
            <w:r>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 (als berm langs vaarweg ligt)</w:t>
            </w:r>
          </w:p>
        </w:tc>
      </w:tr>
      <w:tr w:rsidR="00D707DF" w:rsidTr="00CD051A">
        <w:tc>
          <w:tcPr>
            <w:tcW w:w="0" w:type="auto"/>
          </w:tcPr>
          <w:p w:rsidR="00D707DF" w:rsidRDefault="00D707DF" w:rsidP="00CD051A">
            <w:pPr>
              <w:pStyle w:val="Compact"/>
            </w:pPr>
            <w:r>
              <w:t>PLAAGSOORTBESTRIJ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K naar PlaagsoortBestrijden</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85" style="width:0;height:1.5pt" o:hralign="center" o:hrstd="t" o:hr="t"/>
        </w:pict>
      </w:r>
    </w:p>
    <w:p w:rsidR="00D707DF" w:rsidRDefault="00D707DF" w:rsidP="00D707DF">
      <w:pPr>
        <w:pStyle w:val="Kop2"/>
      </w:pPr>
      <w:bookmarkStart w:id="196" w:name="budata.beschoeiing_lm"/>
      <w:bookmarkStart w:id="197" w:name="_Toc439770539"/>
      <w:bookmarkEnd w:id="196"/>
      <w:r>
        <w:t>BUDATA.BESCHOEIING_LM</w:t>
      </w:r>
      <w:bookmarkEnd w:id="197"/>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Vlak, in Beschoeiing_LM_LN en Beschoeiing_LM_VL</w:t>
      </w:r>
    </w:p>
    <w:p w:rsidR="00D707DF" w:rsidRDefault="00D707DF" w:rsidP="00D707DF">
      <w:pPr>
        <w:pStyle w:val="Compact"/>
        <w:numPr>
          <w:ilvl w:val="0"/>
          <w:numId w:val="20"/>
        </w:numPr>
      </w:pPr>
      <w:r>
        <w:rPr>
          <w:b/>
        </w:rPr>
        <w:t>Definitie:</w:t>
      </w:r>
      <w:r>
        <w:t xml:space="preserve"> Een verticaal niet natuurlijke constructie die water en land scheidt. De functie is achterliggende land te beschermen tegen het waterdeel/waterloop. Onderdeel van BGT object Scheiding.</w:t>
      </w:r>
    </w:p>
    <w:p w:rsidR="00D707DF" w:rsidRDefault="00D707DF" w:rsidP="00D707DF">
      <w:pPr>
        <w:pStyle w:val="FirstParagraph"/>
      </w:pPr>
      <w:r>
        <w:t>[illustratie wordt nog aangeleverd]</w:t>
      </w:r>
    </w:p>
    <w:p w:rsidR="00D707DF" w:rsidRDefault="0047319B" w:rsidP="00D707DF">
      <w:r>
        <w:pict>
          <v:rect id="_x0000_i1186"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DEKSLOOF</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ksloof aanwezig: Ja/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Foto</w:t>
            </w:r>
          </w:p>
        </w:tc>
      </w:tr>
      <w:tr w:rsidR="00D707DF" w:rsidTr="00CD051A">
        <w:tc>
          <w:tcPr>
            <w:tcW w:w="0" w:type="auto"/>
          </w:tcPr>
          <w:p w:rsidR="00D707DF" w:rsidRDefault="00D707DF" w:rsidP="00CD051A">
            <w:pPr>
              <w:pStyle w:val="Compact"/>
            </w:pPr>
            <w:r>
              <w:t>GO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ording aanwezig: Ja/Nee</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beschoei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beschoei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ovenkant van de constructie tov NAP</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de beschoei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 (berekend op basis van planjaar en datum inspectieopname</w:t>
            </w:r>
          </w:p>
        </w:tc>
      </w:tr>
      <w:tr w:rsidR="00D707DF" w:rsidTr="00CD051A">
        <w:tc>
          <w:tcPr>
            <w:tcW w:w="0" w:type="auto"/>
          </w:tcPr>
          <w:p w:rsidR="00D707DF" w:rsidRDefault="00D707DF" w:rsidP="00CD051A">
            <w:pPr>
              <w:pStyle w:val="Compact"/>
            </w:pPr>
            <w:r>
              <w:t>VERANK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Is de beschoeiing verankerd: </w:t>
            </w:r>
            <w:r>
              <w:lastRenderedPageBreak/>
              <w:t>Ja/Nee</w:t>
            </w:r>
          </w:p>
        </w:tc>
      </w:tr>
      <w:tr w:rsidR="00D707DF" w:rsidTr="00CD051A">
        <w:tc>
          <w:tcPr>
            <w:tcW w:w="0" w:type="auto"/>
          </w:tcPr>
          <w:p w:rsidR="00D707DF" w:rsidRDefault="00D707DF" w:rsidP="00CD051A">
            <w:pPr>
              <w:pStyle w:val="Compact"/>
            </w:pPr>
            <w:r>
              <w:lastRenderedPageBreak/>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YPEBESCHOEI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schoeiing, keuzelijst [CT_TYPE_BESCHOEI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hoofdclassificatie van het </w:t>
            </w:r>
            <w:r>
              <w:lastRenderedPageBreak/>
              <w:t>object, keuzelijst [CT_IMGEO_KLASSE]</w:t>
            </w:r>
          </w:p>
        </w:tc>
      </w:tr>
      <w:tr w:rsidR="00D707DF" w:rsidTr="00CD051A">
        <w:tc>
          <w:tcPr>
            <w:tcW w:w="0" w:type="auto"/>
          </w:tcPr>
          <w:p w:rsidR="00D707DF" w:rsidRDefault="00D707DF" w:rsidP="00CD051A">
            <w:pPr>
              <w:pStyle w:val="Compact"/>
            </w:pPr>
            <w:r>
              <w:lastRenderedPageBreak/>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87" style="width:0;height:1.5pt" o:hralign="center" o:hrstd="t" o:hr="t"/>
        </w:pict>
      </w:r>
    </w:p>
    <w:p w:rsidR="00D707DF" w:rsidRDefault="00D707DF" w:rsidP="00D707DF">
      <w:pPr>
        <w:pStyle w:val="Kop3"/>
      </w:pPr>
      <w:bookmarkStart w:id="198" w:name="budata.beschoeiing_lm_ln"/>
      <w:bookmarkEnd w:id="198"/>
      <w:r>
        <w:t>BUDATA.BESCHOEIING_LM_LN</w:t>
      </w:r>
    </w:p>
    <w:p w:rsidR="00D707DF" w:rsidRDefault="0047319B" w:rsidP="00D707DF">
      <w:r>
        <w:pict>
          <v:rect id="_x0000_i1188" style="width:0;height:1.5pt" o:hralign="center" o:hrstd="t" o:hr="t"/>
        </w:pict>
      </w:r>
    </w:p>
    <w:tbl>
      <w:tblPr>
        <w:tblW w:w="0" w:type="pct"/>
        <w:tblLook w:val="07E0" w:firstRow="1" w:lastRow="1" w:firstColumn="1" w:lastColumn="1" w:noHBand="1" w:noVBand="1"/>
      </w:tblPr>
      <w:tblGrid>
        <w:gridCol w:w="2420"/>
        <w:gridCol w:w="1943"/>
        <w:gridCol w:w="27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LM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_LM</w:t>
            </w:r>
          </w:p>
        </w:tc>
      </w:tr>
    </w:tbl>
    <w:p w:rsidR="00D707DF" w:rsidRDefault="0047319B" w:rsidP="00D707DF">
      <w:r>
        <w:pict>
          <v:rect id="_x0000_i1189" style="width:0;height:1.5pt" o:hralign="center" o:hrstd="t" o:hr="t"/>
        </w:pict>
      </w:r>
    </w:p>
    <w:p w:rsidR="00D707DF" w:rsidRDefault="00D707DF" w:rsidP="00D707DF">
      <w:pPr>
        <w:pStyle w:val="Kop3"/>
      </w:pPr>
      <w:bookmarkStart w:id="199" w:name="budata.beschoeiing_lm_vl"/>
      <w:bookmarkEnd w:id="199"/>
      <w:r>
        <w:t>BUDATA.BESCHOEIING_LM_VL</w:t>
      </w:r>
    </w:p>
    <w:p w:rsidR="00D707DF" w:rsidRDefault="0047319B" w:rsidP="00D707DF">
      <w:r>
        <w:pict>
          <v:rect id="_x0000_i1190" style="width:0;height:1.5pt" o:hralign="center" o:hrstd="t" o:hr="t"/>
        </w:pict>
      </w:r>
    </w:p>
    <w:p w:rsidR="00D707DF" w:rsidRDefault="00D707DF" w:rsidP="00D707DF">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0-15 cm</w:t>
      </w:r>
    </w:p>
    <w:p w:rsidR="00D707DF" w:rsidRDefault="00D707DF" w:rsidP="00D707DF">
      <w:pPr>
        <w:pStyle w:val="Compact"/>
        <w:numPr>
          <w:ilvl w:val="0"/>
          <w:numId w:val="20"/>
        </w:numPr>
      </w:pPr>
      <w:r>
        <w:rPr>
          <w:b/>
        </w:rPr>
        <w:t>Geometrie:</w:t>
      </w:r>
      <w:r>
        <w:t xml:space="preserve"> Lijn/Vlak, in Heg_LN en Heg_VL</w:t>
      </w:r>
    </w:p>
    <w:p w:rsidR="00D707DF" w:rsidRDefault="00D707DF" w:rsidP="00D707DF">
      <w:pPr>
        <w:pStyle w:val="Compact"/>
        <w:numPr>
          <w:ilvl w:val="0"/>
          <w:numId w:val="20"/>
        </w:numPr>
      </w:pPr>
      <w:r>
        <w:rPr>
          <w:b/>
        </w:rPr>
        <w:t>Definitie:</w:t>
      </w:r>
      <w:r>
        <w:t xml:space="preserve"> Een lijnvormige beplanting van struiken. In verschijningsvorm variabel in breedte en hoogte. Vlakken zijn onderdeel van BGT object Begroeid terreindeel.</w:t>
      </w:r>
    </w:p>
    <w:p w:rsidR="00D707DF" w:rsidRDefault="00D707DF" w:rsidP="00D707DF">
      <w:pPr>
        <w:pStyle w:val="FirstParagraph"/>
      </w:pPr>
      <w:r>
        <w:rPr>
          <w:noProof/>
          <w:lang w:val="nl-NL" w:eastAsia="nl-NL"/>
        </w:rPr>
        <w:lastRenderedPageBreak/>
        <w:drawing>
          <wp:inline distT="0" distB="0" distL="0" distR="0" wp14:anchorId="529C42C5" wp14:editId="4FBA5ECD">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D707DF" w:rsidRDefault="0047319B" w:rsidP="00D707DF">
      <w:r>
        <w:pict>
          <v:rect id="_x0000_i1191" style="width:0;height:1.5pt" o:hralign="center" o:hrstd="t" o:hr="t"/>
        </w:pict>
      </w:r>
    </w:p>
    <w:tbl>
      <w:tblPr>
        <w:tblW w:w="0" w:type="pct"/>
        <w:tblLook w:val="07E0" w:firstRow="1" w:lastRow="1" w:firstColumn="1" w:lastColumn="1" w:noHBand="1" w:noVBand="1"/>
      </w:tblPr>
      <w:tblGrid>
        <w:gridCol w:w="3644"/>
        <w:gridCol w:w="1771"/>
        <w:gridCol w:w="38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EG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gfunctie, keuzelijst [CT_HEG_FUNCTIE]</w:t>
            </w:r>
          </w:p>
        </w:tc>
      </w:tr>
      <w:tr w:rsidR="00D707DF" w:rsidTr="00CD051A">
        <w:tc>
          <w:tcPr>
            <w:tcW w:w="0" w:type="auto"/>
          </w:tcPr>
          <w:p w:rsidR="00D707DF" w:rsidRDefault="00D707DF" w:rsidP="00CD051A">
            <w:pPr>
              <w:pStyle w:val="Compact"/>
            </w:pPr>
            <w:r>
              <w:t>FLORA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lorasoort, keuzelijst [CT_FLORASOOR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WENSTE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wenste hoogte in centimeter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he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heg</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d heg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lastRenderedPageBreak/>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LV_PUB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FUNCTIE</w:t>
            </w:r>
          </w:p>
        </w:tc>
        <w:tc>
          <w:tcPr>
            <w:tcW w:w="0" w:type="auto"/>
          </w:tcPr>
          <w:p w:rsidR="00D707DF" w:rsidRDefault="00D707DF" w:rsidP="00CD051A">
            <w:pPr>
              <w:pStyle w:val="Compact"/>
            </w:pPr>
            <w:r>
              <w:t>NUMBER(10,0</w:t>
            </w:r>
            <w:r>
              <w:lastRenderedPageBreak/>
              <w:t>)</w:t>
            </w:r>
          </w:p>
        </w:tc>
        <w:tc>
          <w:tcPr>
            <w:tcW w:w="0" w:type="auto"/>
          </w:tcPr>
          <w:p w:rsidR="00D707DF" w:rsidRDefault="00D707DF" w:rsidP="00CD051A">
            <w:pPr>
              <w:pStyle w:val="Compact"/>
            </w:pPr>
            <w:r>
              <w:lastRenderedPageBreak/>
              <w:t xml:space="preserve">BGT, functie die het object vervult </w:t>
            </w:r>
            <w:r>
              <w:lastRenderedPageBreak/>
              <w:t>in de openbare ruimte, keuzelijst [CT_IMGEO_FUNCTIE]</w:t>
            </w:r>
          </w:p>
        </w:tc>
      </w:tr>
      <w:tr w:rsidR="00D707DF" w:rsidTr="00CD051A">
        <w:tc>
          <w:tcPr>
            <w:tcW w:w="0" w:type="auto"/>
          </w:tcPr>
          <w:p w:rsidR="00D707DF" w:rsidRDefault="00D707DF" w:rsidP="00CD051A">
            <w:pPr>
              <w:pStyle w:val="Compact"/>
            </w:pPr>
            <w:r>
              <w:lastRenderedPageBreak/>
              <w:t>IMGEO_FUNCTI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de functie die het object vervult, keuzelijst [CT_IMGEO_FUNCTI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92" style="width:0;height:1.5pt" o:hralign="center" o:hrstd="t" o:hr="t"/>
        </w:pict>
      </w:r>
    </w:p>
    <w:p w:rsidR="00D707DF" w:rsidRDefault="00D707DF" w:rsidP="00D707DF">
      <w:pPr>
        <w:pStyle w:val="Kop3"/>
      </w:pPr>
      <w:bookmarkStart w:id="200" w:name="budata.heg_ln"/>
      <w:bookmarkEnd w:id="200"/>
      <w:r>
        <w:t>BUDATA.HEG_LN</w:t>
      </w:r>
    </w:p>
    <w:p w:rsidR="00D707DF" w:rsidRDefault="0047319B" w:rsidP="00D707DF">
      <w:r>
        <w:pict>
          <v:rect id="_x0000_i1193"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HE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eg</w:t>
            </w:r>
          </w:p>
        </w:tc>
      </w:tr>
    </w:tbl>
    <w:p w:rsidR="00D707DF" w:rsidRDefault="0047319B" w:rsidP="00D707DF">
      <w:r>
        <w:pict>
          <v:rect id="_x0000_i1194" style="width:0;height:1.5pt" o:hralign="center" o:hrstd="t" o:hr="t"/>
        </w:pict>
      </w:r>
    </w:p>
    <w:p w:rsidR="00D707DF" w:rsidRDefault="00D707DF" w:rsidP="00D707DF">
      <w:pPr>
        <w:pStyle w:val="Kop3"/>
      </w:pPr>
      <w:bookmarkStart w:id="201" w:name="budata.heg_vl"/>
      <w:bookmarkEnd w:id="201"/>
      <w:r>
        <w:t>BUDATA.HEG_VL</w:t>
      </w:r>
    </w:p>
    <w:p w:rsidR="00D707DF" w:rsidRDefault="0047319B" w:rsidP="00D707DF">
      <w:r>
        <w:pict>
          <v:rect id="_x0000_i1195"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HE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eg</w:t>
            </w:r>
          </w:p>
        </w:tc>
      </w:tr>
    </w:tbl>
    <w:p w:rsidR="00D707DF" w:rsidRDefault="0047319B" w:rsidP="00D707DF">
      <w:r>
        <w:pict>
          <v:rect id="_x0000_i1196" style="width:0;height:1.5pt" o:hralign="center" o:hrstd="t" o:hr="t"/>
        </w:pict>
      </w:r>
    </w:p>
    <w:p w:rsidR="00D707DF" w:rsidRDefault="00D707DF" w:rsidP="00D707DF">
      <w:pPr>
        <w:pStyle w:val="Kop2"/>
      </w:pPr>
      <w:bookmarkStart w:id="202" w:name="budata.plantvak"/>
      <w:bookmarkStart w:id="203" w:name="_Toc439770540"/>
      <w:bookmarkEnd w:id="202"/>
      <w:r>
        <w:t>BUDATA.PLANTVAK</w:t>
      </w:r>
      <w:bookmarkEnd w:id="203"/>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Lijn/Vlak, in Plantvak_LN en Plantvak_VL</w:t>
      </w:r>
    </w:p>
    <w:p w:rsidR="00D707DF" w:rsidRDefault="00D707DF" w:rsidP="00D707DF">
      <w:pPr>
        <w:pStyle w:val="Compact"/>
        <w:numPr>
          <w:ilvl w:val="0"/>
          <w:numId w:val="20"/>
        </w:numPr>
      </w:pPr>
      <w:r>
        <w:rPr>
          <w:b/>
        </w:rPr>
        <w:t>Definitie:</w:t>
      </w:r>
      <w:r>
        <w:t xml:space="preserve"> Een beplanting van struiken en/of vaste planten. In verschijningsvorm variabel in breedte en hoogte. Onderdeel van BGT object Begroeid terreindeel.</w:t>
      </w:r>
    </w:p>
    <w:p w:rsidR="00D707DF" w:rsidRDefault="00D707DF" w:rsidP="00D707DF">
      <w:pPr>
        <w:pStyle w:val="FirstParagraph"/>
      </w:pPr>
      <w:r>
        <w:rPr>
          <w:noProof/>
          <w:lang w:val="nl-NL" w:eastAsia="nl-NL"/>
        </w:rPr>
        <w:drawing>
          <wp:inline distT="0" distB="0" distL="0" distR="0" wp14:anchorId="41C5FD6B" wp14:editId="6397BF92">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D707DF" w:rsidRDefault="0047319B" w:rsidP="00D707DF">
      <w:r>
        <w:pict>
          <v:rect id="_x0000_i1197" style="width:0;height:1.5pt" o:hralign="center" o:hrstd="t" o:hr="t"/>
        </w:pict>
      </w:r>
    </w:p>
    <w:tbl>
      <w:tblPr>
        <w:tblW w:w="0" w:type="pct"/>
        <w:tblLook w:val="07E0" w:firstRow="1" w:lastRow="1" w:firstColumn="1" w:lastColumn="1" w:noHBand="1" w:noVBand="1"/>
      </w:tblPr>
      <w:tblGrid>
        <w:gridCol w:w="3599"/>
        <w:gridCol w:w="1866"/>
        <w:gridCol w:w="382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LANTV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ntvak, keuzelijst [CT_TYPE_PLANTV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GROND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rondsoort, keuzelijst [CT_GRONDSOORT]</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 (als plantvak aan een vaarweg ligt)</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e beeld</w:t>
            </w:r>
          </w:p>
        </w:tc>
      </w:tr>
      <w:tr w:rsidR="00D707DF" w:rsidTr="00CD051A">
        <w:tc>
          <w:tcPr>
            <w:tcW w:w="0" w:type="auto"/>
          </w:tcPr>
          <w:p w:rsidR="00D707DF" w:rsidRDefault="00D707DF" w:rsidP="00CD051A">
            <w:pPr>
              <w:pStyle w:val="Compact"/>
            </w:pPr>
            <w:r>
              <w:lastRenderedPageBreak/>
              <w:t>AFSTANDVERHARDING</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Afstand tot de verharding in meters, 2 decimalen</w:t>
            </w:r>
          </w:p>
        </w:tc>
      </w:tr>
      <w:tr w:rsidR="00D707DF" w:rsidTr="00CD051A">
        <w:tc>
          <w:tcPr>
            <w:tcW w:w="0" w:type="auto"/>
          </w:tcPr>
          <w:p w:rsidR="00D707DF" w:rsidRDefault="00D707DF" w:rsidP="00CD051A">
            <w:pPr>
              <w:pStyle w:val="Compact"/>
            </w:pPr>
            <w:r>
              <w:t>BOLGEWA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elk bolgewas er aanwezig is</w:t>
            </w:r>
          </w:p>
        </w:tc>
      </w:tr>
      <w:tr w:rsidR="00D707DF" w:rsidTr="00CD051A">
        <w:tc>
          <w:tcPr>
            <w:tcW w:w="0" w:type="auto"/>
          </w:tcPr>
          <w:p w:rsidR="00D707DF" w:rsidRDefault="00D707DF" w:rsidP="00CD051A">
            <w:pPr>
              <w:pStyle w:val="Compact"/>
            </w:pPr>
            <w:r>
              <w:t>DATUMAANPLANT</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FIETSOVERSTEEKPLA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er een Fietsoversteekplaats i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EINDBEELD</w:t>
            </w:r>
          </w:p>
        </w:tc>
        <w:tc>
          <w:tcPr>
            <w:tcW w:w="0" w:type="auto"/>
          </w:tcPr>
          <w:p w:rsidR="00D707DF" w:rsidRDefault="00D707DF" w:rsidP="00CD051A">
            <w:pPr>
              <w:pStyle w:val="Compact"/>
            </w:pPr>
            <w:r>
              <w:t>VARCHAR(255)</w:t>
            </w:r>
          </w:p>
        </w:tc>
        <w:tc>
          <w:tcPr>
            <w:tcW w:w="0" w:type="auto"/>
          </w:tcPr>
          <w:p w:rsidR="00D707DF" w:rsidRDefault="00D707DF" w:rsidP="00CD051A">
            <w:pPr>
              <w:pStyle w:val="Compact"/>
            </w:pPr>
            <w:r>
              <w:t>Eindbeeld voor plantvak</w:t>
            </w:r>
          </w:p>
        </w:tc>
      </w:tr>
      <w:tr w:rsidR="00D707DF" w:rsidTr="00CD051A">
        <w:tc>
          <w:tcPr>
            <w:tcW w:w="0" w:type="auto"/>
          </w:tcPr>
          <w:p w:rsidR="00D707DF" w:rsidRDefault="00D707DF" w:rsidP="00CD051A">
            <w:pPr>
              <w:pStyle w:val="Compact"/>
            </w:pPr>
            <w:r>
              <w:t>OPMMBTONDERHOUD</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Oppervlakte m2, 2 decimalen</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w:t>
            </w:r>
          </w:p>
        </w:tc>
      </w:tr>
      <w:tr w:rsidR="00D707DF" w:rsidTr="00CD051A">
        <w:tc>
          <w:tcPr>
            <w:tcW w:w="0" w:type="auto"/>
          </w:tcPr>
          <w:p w:rsidR="00D707DF" w:rsidRDefault="00D707DF" w:rsidP="00CD051A">
            <w:pPr>
              <w:pStyle w:val="Compact"/>
            </w:pPr>
            <w:r>
              <w:t>WIJZEVANINWI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jze van inwinning gegeven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ordt aangegeven dat een </w:t>
            </w:r>
            <w:r>
              <w:lastRenderedPageBreak/>
              <w:t>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plantvak op talud lig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198" style="width:0;height:1.5pt" o:hralign="center" o:hrstd="t" o:hr="t"/>
        </w:pict>
      </w:r>
    </w:p>
    <w:p w:rsidR="00D707DF" w:rsidRDefault="00D707DF" w:rsidP="00D707DF">
      <w:pPr>
        <w:pStyle w:val="Kop3"/>
      </w:pPr>
      <w:bookmarkStart w:id="204" w:name="budata.plantvak_ln"/>
      <w:bookmarkEnd w:id="204"/>
      <w:r>
        <w:t>BUDATA.PLANTVAK_LN</w:t>
      </w:r>
    </w:p>
    <w:p w:rsidR="00D707DF" w:rsidRDefault="0047319B" w:rsidP="00D707DF">
      <w:r>
        <w:pict>
          <v:rect id="_x0000_i1199" style="width:0;height:1.5pt" o:hralign="center" o:hrstd="t" o:hr="t"/>
        </w:pict>
      </w:r>
    </w:p>
    <w:tbl>
      <w:tblPr>
        <w:tblW w:w="0" w:type="pct"/>
        <w:tblLook w:val="07E0" w:firstRow="1" w:lastRow="1" w:firstColumn="1" w:lastColumn="1" w:noHBand="1" w:noVBand="1"/>
      </w:tblPr>
      <w:tblGrid>
        <w:gridCol w:w="1708"/>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PLANT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bl>
    <w:p w:rsidR="00D707DF" w:rsidRDefault="0047319B" w:rsidP="00D707DF">
      <w:r>
        <w:pict>
          <v:rect id="_x0000_i1200" style="width:0;height:1.5pt" o:hralign="center" o:hrstd="t" o:hr="t"/>
        </w:pict>
      </w:r>
    </w:p>
    <w:p w:rsidR="00D707DF" w:rsidRDefault="00D707DF" w:rsidP="00D707DF">
      <w:pPr>
        <w:pStyle w:val="Kop3"/>
      </w:pPr>
      <w:bookmarkStart w:id="205" w:name="budata.plantvak_vl"/>
      <w:bookmarkEnd w:id="205"/>
      <w:r>
        <w:t>BUDATA.PLANTVAK_VL</w:t>
      </w:r>
    </w:p>
    <w:p w:rsidR="00D707DF" w:rsidRDefault="0047319B" w:rsidP="00D707DF">
      <w:r>
        <w:pict>
          <v:rect id="_x0000_i1201" style="width:0;height:1.5pt" o:hralign="center" o:hrstd="t" o:hr="t"/>
        </w:pict>
      </w:r>
    </w:p>
    <w:tbl>
      <w:tblPr>
        <w:tblW w:w="0" w:type="pct"/>
        <w:tblLook w:val="07E0" w:firstRow="1" w:lastRow="1" w:firstColumn="1" w:lastColumn="1" w:noHBand="1" w:noVBand="1"/>
      </w:tblPr>
      <w:tblGrid>
        <w:gridCol w:w="1708"/>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PLANT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Plantvak</w:t>
            </w:r>
          </w:p>
        </w:tc>
      </w:tr>
    </w:tbl>
    <w:p w:rsidR="00D707DF" w:rsidRDefault="0047319B" w:rsidP="00D707DF">
      <w:r>
        <w:pict>
          <v:rect id="_x0000_i1202" style="width:0;height:1.5pt" o:hralign="center" o:hrstd="t" o:hr="t"/>
        </w:pict>
      </w:r>
    </w:p>
    <w:p w:rsidR="00D707DF" w:rsidRDefault="00D707DF" w:rsidP="00D707DF">
      <w:pPr>
        <w:pStyle w:val="Kop2"/>
      </w:pPr>
      <w:bookmarkStart w:id="206" w:name="budata.plasberm"/>
      <w:bookmarkStart w:id="207" w:name="_Toc439770541"/>
      <w:bookmarkEnd w:id="206"/>
      <w:r>
        <w:t>BUDATA.PLASBERM</w:t>
      </w:r>
      <w:bookmarkEnd w:id="207"/>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vegetatie van voornamelijk riet en andere soorten langs een waterloop. In breedte variabel van 0,50 tot 3,00 meter. Onderdeel van BGT object ondersteunend Waterdeel</w:t>
      </w:r>
    </w:p>
    <w:p w:rsidR="00D707DF" w:rsidRDefault="00D707DF" w:rsidP="00D707DF">
      <w:pPr>
        <w:pStyle w:val="FirstParagraph"/>
      </w:pPr>
      <w:r>
        <w:t>[illustratie wordt nog aangeleverd]</w:t>
      </w:r>
    </w:p>
    <w:p w:rsidR="00D707DF" w:rsidRDefault="0047319B" w:rsidP="00D707DF">
      <w:r>
        <w:pict>
          <v:rect id="_x0000_i1203" style="width:0;height:1.5pt" o:hralign="center" o:hrstd="t" o:hr="t"/>
        </w:pict>
      </w:r>
    </w:p>
    <w:tbl>
      <w:tblPr>
        <w:tblW w:w="0" w:type="pct"/>
        <w:tblLook w:val="07E0" w:firstRow="1" w:lastRow="1" w:firstColumn="1" w:lastColumn="1" w:noHBand="1" w:noVBand="1"/>
      </w:tblPr>
      <w:tblGrid>
        <w:gridCol w:w="3644"/>
        <w:gridCol w:w="1771"/>
        <w:gridCol w:w="38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EHEER</w:t>
            </w:r>
          </w:p>
        </w:tc>
        <w:tc>
          <w:tcPr>
            <w:tcW w:w="0" w:type="auto"/>
          </w:tcPr>
          <w:p w:rsidR="00D707DF" w:rsidRDefault="00D707DF" w:rsidP="00CD051A">
            <w:pPr>
              <w:pStyle w:val="Compact"/>
            </w:pPr>
            <w:r>
              <w:t>VARCHAR2(25</w:t>
            </w:r>
            <w:r>
              <w:lastRenderedPageBreak/>
              <w:t>5)</w:t>
            </w:r>
          </w:p>
        </w:tc>
        <w:tc>
          <w:tcPr>
            <w:tcW w:w="0" w:type="auto"/>
          </w:tcPr>
          <w:p w:rsidR="00D707DF" w:rsidRDefault="00D707DF" w:rsidP="00CD051A">
            <w:pPr>
              <w:pStyle w:val="Compact"/>
            </w:pPr>
            <w:r>
              <w:lastRenderedPageBreak/>
              <w:t xml:space="preserve">Type beheer, keuzelijst </w:t>
            </w:r>
            <w:r>
              <w:lastRenderedPageBreak/>
              <w:t>[CT_TYPE_BEHEER]</w:t>
            </w:r>
          </w:p>
        </w:tc>
      </w:tr>
      <w:tr w:rsidR="00D707DF" w:rsidTr="00CD051A">
        <w:tc>
          <w:tcPr>
            <w:tcW w:w="0" w:type="auto"/>
          </w:tcPr>
          <w:p w:rsidR="00D707DF" w:rsidRDefault="00D707DF" w:rsidP="00CD051A">
            <w:pPr>
              <w:pStyle w:val="Compact"/>
            </w:pPr>
            <w:r>
              <w:lastRenderedPageBreak/>
              <w:t>TYPEBOD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dem, keuzelijst [CT_TYPE_BODEM]</w:t>
            </w:r>
          </w:p>
        </w:tc>
      </w:tr>
      <w:tr w:rsidR="00D707DF" w:rsidTr="00CD051A">
        <w:tc>
          <w:tcPr>
            <w:tcW w:w="0" w:type="auto"/>
          </w:tcPr>
          <w:p w:rsidR="00D707DF" w:rsidRDefault="00D707DF" w:rsidP="00CD051A">
            <w:pPr>
              <w:pStyle w:val="Compact"/>
            </w:pPr>
            <w:r>
              <w:t>TYPEPLASBER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lasberm, keuzelijst [CT_TYPE_PLASBERM]</w:t>
            </w:r>
          </w:p>
        </w:tc>
      </w:tr>
      <w:tr w:rsidR="00D707DF" w:rsidTr="00CD051A">
        <w:tc>
          <w:tcPr>
            <w:tcW w:w="0" w:type="auto"/>
          </w:tcPr>
          <w:p w:rsidR="00D707DF" w:rsidRDefault="00D707DF" w:rsidP="00CD051A">
            <w:pPr>
              <w:pStyle w:val="Compact"/>
            </w:pPr>
            <w:r>
              <w:t>ACTUEEL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uidige beeld</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de plasberm in m, 2 decimalen</w:t>
            </w:r>
          </w:p>
        </w:tc>
      </w:tr>
      <w:tr w:rsidR="00D707DF" w:rsidTr="00CD051A">
        <w:tc>
          <w:tcPr>
            <w:tcW w:w="0" w:type="auto"/>
          </w:tcPr>
          <w:p w:rsidR="00D707DF" w:rsidRDefault="00D707DF" w:rsidP="00CD051A">
            <w:pPr>
              <w:pStyle w:val="Compact"/>
            </w:pPr>
            <w:r>
              <w:t>OPPERVLAKTE</w:t>
            </w:r>
          </w:p>
        </w:tc>
        <w:tc>
          <w:tcPr>
            <w:tcW w:w="0" w:type="auto"/>
          </w:tcPr>
          <w:p w:rsidR="00D707DF" w:rsidRDefault="00D707DF" w:rsidP="00CD051A">
            <w:pPr>
              <w:pStyle w:val="Compact"/>
            </w:pPr>
            <w:r>
              <w:t>NUMBER(25,2)</w:t>
            </w:r>
          </w:p>
        </w:tc>
        <w:tc>
          <w:tcPr>
            <w:tcW w:w="0" w:type="auto"/>
          </w:tcPr>
          <w:p w:rsidR="00D707DF" w:rsidRDefault="00D707DF" w:rsidP="00CD051A">
            <w:pPr>
              <w:pStyle w:val="Compact"/>
            </w:pPr>
            <w:r>
              <w:t>Oppervlakte van de plasberm in m2, 2 decimalen</w:t>
            </w:r>
          </w:p>
        </w:tc>
      </w:tr>
      <w:tr w:rsidR="00D707DF" w:rsidTr="00CD051A">
        <w:tc>
          <w:tcPr>
            <w:tcW w:w="0" w:type="auto"/>
          </w:tcPr>
          <w:p w:rsidR="00D707DF" w:rsidRDefault="00D707DF" w:rsidP="00CD051A">
            <w:pPr>
              <w:pStyle w:val="Compact"/>
            </w:pPr>
            <w:r>
              <w:t>DATUMAANPLANT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planting</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begin plant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eind plantvak</w:t>
            </w:r>
          </w:p>
        </w:tc>
      </w:tr>
      <w:tr w:rsidR="00D707DF" w:rsidTr="00CD051A">
        <w:tc>
          <w:tcPr>
            <w:tcW w:w="0" w:type="auto"/>
          </w:tcPr>
          <w:p w:rsidR="00D707DF" w:rsidRDefault="00D707DF" w:rsidP="00CD051A">
            <w:pPr>
              <w:pStyle w:val="Compact"/>
            </w:pPr>
            <w:r>
              <w:t>HOOGTETOVMAAIVEL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t.o.v. maaiveld in mm</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plantvak in hele meters</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MAXWATER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aximale waterdiepte van de plasberm in cm</w:t>
            </w:r>
          </w:p>
        </w:tc>
      </w:tr>
      <w:tr w:rsidR="00D707DF" w:rsidTr="00CD051A">
        <w:tc>
          <w:tcPr>
            <w:tcW w:w="0" w:type="auto"/>
          </w:tcPr>
          <w:p w:rsidR="00D707DF" w:rsidRDefault="00D707DF" w:rsidP="00CD051A">
            <w:pPr>
              <w:pStyle w:val="Compact"/>
            </w:pPr>
            <w:r>
              <w:t>OPMERKINGMBTONDERH</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 mbt onderhoud</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STREEFBEE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reefbeeld</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de plasberm, keuzelijst [CT_INSTANTIE]</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de plasberm, keuzelijst [CT_INSTANTIE]</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r>
              <w:lastRenderedPageBreak/>
              <w:t>)</w:t>
            </w:r>
          </w:p>
        </w:tc>
        <w:tc>
          <w:tcPr>
            <w:tcW w:w="0" w:type="auto"/>
          </w:tcPr>
          <w:p w:rsidR="00D707DF" w:rsidRDefault="00D707DF" w:rsidP="00CD051A">
            <w:pPr>
              <w:pStyle w:val="Compact"/>
            </w:pPr>
            <w:r>
              <w:lastRenderedPageBreak/>
              <w:t xml:space="preserve">BGT, Uniek identificatienummer </w:t>
            </w:r>
            <w:r>
              <w:lastRenderedPageBreak/>
              <w:t>voor het object dat onveranderlijk 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PTALUD</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indicatie dat Berm op talud ligt</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04" style="width:0;height:1.5pt" o:hralign="center" o:hrstd="t" o:hr="t"/>
        </w:pict>
      </w:r>
    </w:p>
    <w:p w:rsidR="00D707DF" w:rsidRDefault="00D707DF" w:rsidP="00D707DF">
      <w:pPr>
        <w:pStyle w:val="Kop1"/>
      </w:pPr>
      <w:bookmarkStart w:id="208" w:name="meubilair"/>
      <w:bookmarkStart w:id="209" w:name="_Toc439770542"/>
      <w:bookmarkEnd w:id="208"/>
      <w:r>
        <w:t>Meubilair</w:t>
      </w:r>
      <w:bookmarkEnd w:id="209"/>
    </w:p>
    <w:p w:rsidR="00D707DF" w:rsidRDefault="00D707DF" w:rsidP="00D707DF">
      <w:pPr>
        <w:pStyle w:val="FirstParagraph"/>
      </w:pPr>
      <w:r>
        <w:t>Alle overige verkeersvoorzieningen</w:t>
      </w:r>
    </w:p>
    <w:p w:rsidR="00D707DF" w:rsidRDefault="00D707DF" w:rsidP="00D707DF">
      <w:pPr>
        <w:pStyle w:val="Kop3"/>
      </w:pPr>
      <w:bookmarkStart w:id="210" w:name="bgt-4"/>
      <w:bookmarkEnd w:id="210"/>
      <w:r>
        <w:t>BGT</w:t>
      </w:r>
    </w:p>
    <w:p w:rsidR="00D707DF" w:rsidRDefault="00D707DF" w:rsidP="00D707DF">
      <w:pPr>
        <w:pStyle w:val="FirstParagraph"/>
      </w:pPr>
      <w:r>
        <w:t>Er zijn geen BGT objecten in dit areaal.</w:t>
      </w:r>
    </w:p>
    <w:p w:rsidR="00D707DF" w:rsidRDefault="0047319B" w:rsidP="00D707DF">
      <w:r>
        <w:pict>
          <v:rect id="_x0000_i1205" style="width:0;height:1.5pt" o:hralign="center" o:hrstd="t" o:hr="t"/>
        </w:pict>
      </w:r>
    </w:p>
    <w:p w:rsidR="00D707DF" w:rsidRDefault="00D707DF" w:rsidP="00D707DF">
      <w:pPr>
        <w:pStyle w:val="Kop2"/>
      </w:pPr>
      <w:bookmarkStart w:id="211" w:name="budata.kast"/>
      <w:bookmarkStart w:id="212" w:name="_Toc439770543"/>
      <w:bookmarkEnd w:id="211"/>
      <w:r>
        <w:t>BUDATA.KAST</w:t>
      </w:r>
      <w:bookmarkEnd w:id="21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Vlak in Kast_PT en Kast_VL</w:t>
      </w:r>
    </w:p>
    <w:p w:rsidR="00D707DF" w:rsidRDefault="00D707DF" w:rsidP="00D707DF">
      <w:pPr>
        <w:pStyle w:val="Compact"/>
        <w:numPr>
          <w:ilvl w:val="0"/>
          <w:numId w:val="20"/>
        </w:numPr>
      </w:pPr>
      <w:r>
        <w:rPr>
          <w:b/>
        </w:rPr>
        <w:t>Definitie:</w:t>
      </w:r>
      <w:r>
        <w:t xml:space="preserve"> Object met een permanent karakter dat dient om iets in te bergen en te beschermen.</w:t>
      </w:r>
    </w:p>
    <w:p w:rsidR="00D707DF" w:rsidRDefault="00D707DF" w:rsidP="00D707DF">
      <w:pPr>
        <w:pStyle w:val="FirstParagraph"/>
      </w:pPr>
      <w:r>
        <w:rPr>
          <w:noProof/>
          <w:lang w:val="nl-NL" w:eastAsia="nl-NL"/>
        </w:rPr>
        <w:lastRenderedPageBreak/>
        <w:drawing>
          <wp:inline distT="0" distB="0" distL="0" distR="0" wp14:anchorId="6E1F3FF3" wp14:editId="3FE534E7">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D707DF" w:rsidRDefault="0047319B" w:rsidP="00D707DF">
      <w:r>
        <w:pict>
          <v:rect id="_x0000_i1206"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KA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st, keuzelijst [CT_TYPE_KAS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ENERGIELEVERANCI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nergieleverancie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bl>
    <w:p w:rsidR="00D707DF" w:rsidRDefault="0047319B" w:rsidP="00D707DF">
      <w:r>
        <w:pict>
          <v:rect id="_x0000_i1207" style="width:0;height:1.5pt" o:hralign="center" o:hrstd="t" o:hr="t"/>
        </w:pict>
      </w:r>
    </w:p>
    <w:p w:rsidR="00D707DF" w:rsidRDefault="00D707DF" w:rsidP="00D707DF">
      <w:pPr>
        <w:pStyle w:val="Kop3"/>
      </w:pPr>
      <w:bookmarkStart w:id="213" w:name="budata.kast_pt"/>
      <w:bookmarkEnd w:id="213"/>
      <w:r>
        <w:t>BUDATA.KAST_PT</w:t>
      </w:r>
    </w:p>
    <w:p w:rsidR="00D707DF" w:rsidRDefault="0047319B" w:rsidP="00D707DF">
      <w:r>
        <w:pict>
          <v:rect id="_x0000_i1208"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lastRenderedPageBreak/>
              <w:t>K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ast</w:t>
            </w:r>
          </w:p>
        </w:tc>
      </w:tr>
    </w:tbl>
    <w:p w:rsidR="00D707DF" w:rsidRDefault="0047319B" w:rsidP="00D707DF">
      <w:r>
        <w:pict>
          <v:rect id="_x0000_i1209" style="width:0;height:1.5pt" o:hralign="center" o:hrstd="t" o:hr="t"/>
        </w:pict>
      </w:r>
    </w:p>
    <w:p w:rsidR="00D707DF" w:rsidRDefault="00D707DF" w:rsidP="00D707DF">
      <w:pPr>
        <w:pStyle w:val="Kop3"/>
      </w:pPr>
      <w:bookmarkStart w:id="214" w:name="budata.kast_vl"/>
      <w:bookmarkEnd w:id="214"/>
      <w:r>
        <w:t>BUDATA.KAST_VL</w:t>
      </w:r>
    </w:p>
    <w:p w:rsidR="00D707DF" w:rsidRDefault="0047319B" w:rsidP="00D707DF">
      <w:r>
        <w:pict>
          <v:rect id="_x0000_i1210" style="width:0;height:1.5pt" o:hralign="center" o:hrstd="t" o:hr="t"/>
        </w:pict>
      </w:r>
    </w:p>
    <w:tbl>
      <w:tblPr>
        <w:tblW w:w="0" w:type="pct"/>
        <w:tblLook w:val="07E0" w:firstRow="1" w:lastRow="1" w:firstColumn="1" w:lastColumn="1" w:noHBand="1" w:noVBand="1"/>
      </w:tblPr>
      <w:tblGrid>
        <w:gridCol w:w="1499"/>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KAST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ast</w:t>
            </w:r>
          </w:p>
        </w:tc>
      </w:tr>
    </w:tbl>
    <w:p w:rsidR="00D707DF" w:rsidRDefault="0047319B" w:rsidP="00D707DF">
      <w:r>
        <w:pict>
          <v:rect id="_x0000_i1211" style="width:0;height:1.5pt" o:hralign="center" o:hrstd="t" o:hr="t"/>
        </w:pict>
      </w:r>
    </w:p>
    <w:p w:rsidR="00D707DF" w:rsidRDefault="00D707DF" w:rsidP="00D707DF">
      <w:pPr>
        <w:pStyle w:val="Kop2"/>
      </w:pPr>
      <w:bookmarkStart w:id="215" w:name="budata.meerpaal"/>
      <w:bookmarkStart w:id="216" w:name="_Toc439770544"/>
      <w:bookmarkEnd w:id="215"/>
      <w:r>
        <w:t>BUDATA.MEERPAAL</w:t>
      </w:r>
      <w:bookmarkEnd w:id="21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Een in het water geplaatste paal met eventuele schoorpalen om schepen aan te leggen of af te remmen</w:t>
      </w:r>
    </w:p>
    <w:p w:rsidR="00D707DF" w:rsidRDefault="00D707DF" w:rsidP="00D707DF">
      <w:pPr>
        <w:pStyle w:val="FirstParagraph"/>
      </w:pPr>
      <w:r>
        <w:rPr>
          <w:noProof/>
          <w:lang w:val="nl-NL" w:eastAsia="nl-NL"/>
        </w:rPr>
        <w:drawing>
          <wp:inline distT="0" distB="0" distL="0" distR="0" wp14:anchorId="6A708F23" wp14:editId="7B3022C7">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D707DF" w:rsidRDefault="0047319B" w:rsidP="00D707DF">
      <w:r>
        <w:pict>
          <v:rect id="_x0000_i1212"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MEER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eerpaal, keuzelijst [CT_TYPE_MEERPAAL]</w:t>
            </w:r>
          </w:p>
        </w:tc>
      </w:tr>
      <w:tr w:rsidR="00D707DF" w:rsidTr="00CD051A">
        <w:tc>
          <w:tcPr>
            <w:tcW w:w="0" w:type="auto"/>
          </w:tcPr>
          <w:p w:rsidR="00D707DF" w:rsidRDefault="00D707DF" w:rsidP="00CD051A">
            <w:pPr>
              <w:pStyle w:val="Compact"/>
            </w:pPr>
            <w:r>
              <w:t>JAARAANL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meerpaal</w:t>
            </w:r>
          </w:p>
        </w:tc>
      </w:tr>
      <w:tr w:rsidR="00D707DF" w:rsidTr="00CD051A">
        <w:tc>
          <w:tcPr>
            <w:tcW w:w="0" w:type="auto"/>
          </w:tcPr>
          <w:p w:rsidR="00D707DF" w:rsidRDefault="00D707DF" w:rsidP="00CD051A">
            <w:pPr>
              <w:pStyle w:val="Compact"/>
            </w:pPr>
            <w:r>
              <w:lastRenderedPageBreak/>
              <w:t>BESTEK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knummer 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GELEIDECONSTRU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ale toegestaan kracht wat op de bolder mag uitgedrukt worden (eenheid?)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13" style="width:0;height:1.5pt" o:hralign="center" o:hrstd="t" o:hr="t"/>
        </w:pict>
      </w:r>
    </w:p>
    <w:p w:rsidR="00D707DF" w:rsidRDefault="00D707DF" w:rsidP="00D707DF">
      <w:pPr>
        <w:pStyle w:val="Kop2"/>
      </w:pPr>
      <w:bookmarkStart w:id="217" w:name="budata.overig_bouwwerk"/>
      <w:bookmarkStart w:id="218" w:name="_Toc439770545"/>
      <w:bookmarkEnd w:id="217"/>
      <w:r>
        <w:t>BUDATA.OVERIG_BOUWWERK</w:t>
      </w:r>
      <w:bookmarkEnd w:id="21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Lijn/Vlak, in Overig_bouwwerk_LN en Overig_bouwwerk_VL</w:t>
      </w:r>
    </w:p>
    <w:p w:rsidR="00D707DF" w:rsidRDefault="00D707DF" w:rsidP="00D707DF">
      <w:pPr>
        <w:pStyle w:val="Compact"/>
        <w:numPr>
          <w:ilvl w:val="0"/>
          <w:numId w:val="20"/>
        </w:numPr>
      </w:pPr>
      <w:r>
        <w:rPr>
          <w:b/>
        </w:rPr>
        <w:t>Definitie:</w:t>
      </w:r>
      <w:r>
        <w:t xml:space="preserve"> Met de aarde verbonden duurzaam bouwwerk, dat niet valt onder de definities van een pand of kunstwerk</w:t>
      </w:r>
    </w:p>
    <w:p w:rsidR="00D707DF" w:rsidRDefault="00D707DF" w:rsidP="00D707DF">
      <w:pPr>
        <w:pStyle w:val="FirstParagraph"/>
      </w:pPr>
      <w:r>
        <w:rPr>
          <w:noProof/>
          <w:lang w:val="nl-NL" w:eastAsia="nl-NL"/>
        </w:rPr>
        <w:drawing>
          <wp:inline distT="0" distB="0" distL="0" distR="0" wp14:anchorId="64634FFC" wp14:editId="5100582D">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D707DF" w:rsidRDefault="0047319B" w:rsidP="00D707DF">
      <w:r>
        <w:pict>
          <v:rect id="_x0000_i121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VERIGEBOUWW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ype Overig Bouwwerk, keuzelijst </w:t>
            </w:r>
            <w:r>
              <w:lastRenderedPageBreak/>
              <w:t>[CT_TYPE_OVERIG_BOUWWERK]</w:t>
            </w:r>
          </w:p>
        </w:tc>
      </w:tr>
      <w:tr w:rsidR="00D707DF" w:rsidTr="00CD051A">
        <w:tc>
          <w:tcPr>
            <w:tcW w:w="0" w:type="auto"/>
          </w:tcPr>
          <w:p w:rsidR="00D707DF" w:rsidRDefault="00D707DF" w:rsidP="00CD051A">
            <w:pPr>
              <w:pStyle w:val="Compact"/>
            </w:pPr>
            <w:r>
              <w:lastRenderedPageBreak/>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STEMM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mming</w:t>
            </w:r>
          </w:p>
        </w:tc>
      </w:tr>
      <w:tr w:rsidR="00D707DF" w:rsidTr="00CD051A">
        <w:tc>
          <w:tcPr>
            <w:tcW w:w="0" w:type="auto"/>
          </w:tcPr>
          <w:p w:rsidR="00D707DF" w:rsidRDefault="00D707DF" w:rsidP="00CD051A">
            <w:pPr>
              <w:pStyle w:val="Compact"/>
            </w:pPr>
            <w:r>
              <w:t>BRU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rug TODO</w:t>
            </w:r>
          </w:p>
        </w:tc>
      </w:tr>
      <w:tr w:rsidR="00D707DF" w:rsidTr="00CD051A">
        <w:tc>
          <w:tcPr>
            <w:tcW w:w="0" w:type="auto"/>
          </w:tcPr>
          <w:p w:rsidR="00D707DF" w:rsidRDefault="00D707DF" w:rsidP="00CD051A">
            <w:pPr>
              <w:pStyle w:val="Compact"/>
            </w:pPr>
            <w:r>
              <w:t>CONSTRU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structie 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BOVEN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Boven NAP (cm?) TODO</w:t>
            </w:r>
          </w:p>
        </w:tc>
      </w:tr>
      <w:tr w:rsidR="00D707DF" w:rsidTr="00CD051A">
        <w:tc>
          <w:tcPr>
            <w:tcW w:w="0" w:type="auto"/>
          </w:tcPr>
          <w:p w:rsidR="00D707DF" w:rsidRDefault="00D707DF" w:rsidP="00CD051A">
            <w:pPr>
              <w:pStyle w:val="Compact"/>
            </w:pPr>
            <w:r>
              <w:t>LOOPD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oopdek j/n TODO</w:t>
            </w:r>
          </w:p>
        </w:tc>
      </w:tr>
      <w:tr w:rsidR="00D707DF" w:rsidTr="00CD051A">
        <w:tc>
          <w:tcPr>
            <w:tcW w:w="0" w:type="auto"/>
          </w:tcPr>
          <w:p w:rsidR="00D707DF" w:rsidRDefault="00D707DF" w:rsidP="00CD051A">
            <w:pPr>
              <w:pStyle w:val="Compact"/>
            </w:pPr>
            <w:r>
              <w:t>VER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 j/n</w:t>
            </w:r>
          </w:p>
        </w:tc>
      </w:tr>
      <w:tr w:rsidR="00D707DF" w:rsidTr="00CD051A">
        <w:tc>
          <w:tcPr>
            <w:tcW w:w="0" w:type="auto"/>
          </w:tcPr>
          <w:p w:rsidR="00D707DF" w:rsidRDefault="00D707DF" w:rsidP="00CD051A">
            <w:pPr>
              <w:pStyle w:val="Compact"/>
            </w:pPr>
            <w:r>
              <w:t>BESTE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k, keuzelijst [CT_BESTEK]</w:t>
            </w:r>
          </w:p>
        </w:tc>
      </w:tr>
      <w:tr w:rsidR="00D707DF" w:rsidTr="00CD051A">
        <w:tc>
          <w:tcPr>
            <w:tcW w:w="0" w:type="auto"/>
          </w:tcPr>
          <w:p w:rsidR="00D707DF" w:rsidRDefault="00D707DF" w:rsidP="00CD051A">
            <w:pPr>
              <w:pStyle w:val="Compact"/>
            </w:pPr>
            <w:r>
              <w:t>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ctie, keuzelijst [CT_FUNCT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 xml:space="preserve">BGT, bestaat er een verwijzing naarhet object(lijn) dat de kruinlijn </w:t>
            </w:r>
            <w:r>
              <w:lastRenderedPageBreak/>
              <w:t>beschrijft: Ja/Nee [CT_JA_NEE]</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15" style="width:0;height:1.5pt" o:hralign="center" o:hrstd="t" o:hr="t"/>
        </w:pict>
      </w:r>
    </w:p>
    <w:p w:rsidR="00D707DF" w:rsidRDefault="00D707DF" w:rsidP="00D707DF">
      <w:pPr>
        <w:pStyle w:val="Kop3"/>
      </w:pPr>
      <w:bookmarkStart w:id="219" w:name="budata.overig_bouwwerk_ln"/>
      <w:bookmarkEnd w:id="219"/>
      <w:r>
        <w:t>BUDATA.OVERIG_BOUWWERK_LN</w:t>
      </w:r>
    </w:p>
    <w:p w:rsidR="00D707DF" w:rsidRDefault="0047319B" w:rsidP="00D707DF">
      <w:r>
        <w:pict>
          <v:rect id="_x0000_i1216" style="width:0;height:1.5pt" o:hralign="center" o:hrstd="t" o:hr="t"/>
        </w:pict>
      </w:r>
    </w:p>
    <w:tbl>
      <w:tblPr>
        <w:tblW w:w="0" w:type="pct"/>
        <w:tblLook w:val="07E0" w:firstRow="1" w:lastRow="1" w:firstColumn="1" w:lastColumn="1" w:noHBand="1" w:noVBand="1"/>
      </w:tblPr>
      <w:tblGrid>
        <w:gridCol w:w="2784"/>
        <w:gridCol w:w="1943"/>
        <w:gridCol w:w="294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BOUW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bouwwerk</w:t>
            </w:r>
          </w:p>
        </w:tc>
      </w:tr>
    </w:tbl>
    <w:p w:rsidR="00D707DF" w:rsidRDefault="0047319B" w:rsidP="00D707DF">
      <w:r>
        <w:pict>
          <v:rect id="_x0000_i1217" style="width:0;height:1.5pt" o:hralign="center" o:hrstd="t" o:hr="t"/>
        </w:pict>
      </w:r>
    </w:p>
    <w:p w:rsidR="00D707DF" w:rsidRDefault="00D707DF" w:rsidP="00D707DF">
      <w:pPr>
        <w:pStyle w:val="Kop3"/>
      </w:pPr>
      <w:bookmarkStart w:id="220" w:name="budata.overig_bouwwerk_vl"/>
      <w:bookmarkEnd w:id="220"/>
      <w:r>
        <w:t>BUDATA.OVERIG_BOUWWERK_VL</w:t>
      </w:r>
    </w:p>
    <w:p w:rsidR="00D707DF" w:rsidRDefault="0047319B" w:rsidP="00D707DF">
      <w:r>
        <w:pict>
          <v:rect id="_x0000_i1218" style="width:0;height:1.5pt" o:hralign="center" o:hrstd="t" o:hr="t"/>
        </w:pict>
      </w:r>
    </w:p>
    <w:tbl>
      <w:tblPr>
        <w:tblW w:w="0" w:type="pct"/>
        <w:tblLook w:val="07E0" w:firstRow="1" w:lastRow="1" w:firstColumn="1" w:lastColumn="1" w:noHBand="1" w:noVBand="1"/>
      </w:tblPr>
      <w:tblGrid>
        <w:gridCol w:w="2784"/>
        <w:gridCol w:w="1943"/>
        <w:gridCol w:w="294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VERIG_BOUWWER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erig_bouwwerk</w:t>
            </w:r>
          </w:p>
        </w:tc>
      </w:tr>
    </w:tbl>
    <w:p w:rsidR="00D707DF" w:rsidRDefault="0047319B" w:rsidP="00D707DF">
      <w:r>
        <w:pict>
          <v:rect id="_x0000_i1219" style="width:0;height:1.5pt" o:hralign="center" o:hrstd="t" o:hr="t"/>
        </w:pict>
      </w:r>
    </w:p>
    <w:p w:rsidR="00D707DF" w:rsidRDefault="00D707DF" w:rsidP="00D707DF">
      <w:pPr>
        <w:pStyle w:val="Kop2"/>
      </w:pPr>
      <w:bookmarkStart w:id="221" w:name="budata.paal"/>
      <w:bookmarkStart w:id="222" w:name="_Toc439770546"/>
      <w:bookmarkEnd w:id="221"/>
      <w:r>
        <w:t>BUDATA.PAAL</w:t>
      </w:r>
      <w:bookmarkEnd w:id="22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 Langwerpig stuk hout, ijzer, steen enz., dat in de grond staat.</w:t>
      </w:r>
    </w:p>
    <w:p w:rsidR="00D707DF" w:rsidRDefault="00D707DF" w:rsidP="00D707DF">
      <w:pPr>
        <w:pStyle w:val="FirstParagraph"/>
      </w:pPr>
      <w:r>
        <w:rPr>
          <w:noProof/>
          <w:lang w:val="nl-NL" w:eastAsia="nl-NL"/>
        </w:rPr>
        <w:lastRenderedPageBreak/>
        <w:drawing>
          <wp:inline distT="0" distB="0" distL="0" distR="0" wp14:anchorId="4AB46AFC" wp14:editId="06792289">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D707DF" w:rsidRDefault="0047319B" w:rsidP="00D707DF">
      <w:r>
        <w:pict>
          <v:rect id="_x0000_i1220"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TYPEP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aal, keuzelijst [CT_TYPE_PAAL]</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 xml:space="preserve">BGT, Een aanduiding waarmee </w:t>
            </w:r>
            <w:r>
              <w:lastRenderedPageBreak/>
              <w:t>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21" style="width:0;height:1.5pt" o:hralign="center" o:hrstd="t" o:hr="t"/>
        </w:pict>
      </w:r>
    </w:p>
    <w:p w:rsidR="00D707DF" w:rsidRDefault="00D707DF" w:rsidP="00D707DF">
      <w:pPr>
        <w:pStyle w:val="Kop2"/>
      </w:pPr>
      <w:bookmarkStart w:id="223" w:name="budata.put"/>
      <w:bookmarkStart w:id="224" w:name="_Toc439770547"/>
      <w:bookmarkEnd w:id="223"/>
      <w:r>
        <w:t>BUDATA.PUT</w:t>
      </w:r>
      <w:bookmarkEnd w:id="22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Gegraven of geboorde kokervormige diepte waarin zich (vloei)stoffen bevinden</w:t>
      </w:r>
    </w:p>
    <w:p w:rsidR="00D707DF" w:rsidRDefault="00D707DF" w:rsidP="00D707DF">
      <w:pPr>
        <w:pStyle w:val="FirstParagraph"/>
      </w:pPr>
      <w:r>
        <w:rPr>
          <w:noProof/>
          <w:lang w:val="nl-NL" w:eastAsia="nl-NL"/>
        </w:rPr>
        <w:lastRenderedPageBreak/>
        <w:drawing>
          <wp:inline distT="0" distB="0" distL="0" distR="0" wp14:anchorId="3FBA73AF" wp14:editId="6EF4CB33">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D707DF" w:rsidRDefault="0047319B" w:rsidP="00D707DF">
      <w:r>
        <w:pict>
          <v:rect id="_x0000_i1222" style="width:0;height:1.5pt" o:hralign="center" o:hrstd="t" o:hr="t"/>
        </w:pict>
      </w:r>
    </w:p>
    <w:tbl>
      <w:tblPr>
        <w:tblW w:w="0" w:type="pct"/>
        <w:tblLook w:val="07E0" w:firstRow="1" w:lastRow="1" w:firstColumn="1" w:lastColumn="1" w:noHBand="1" w:noVBand="1"/>
      </w:tblPr>
      <w:tblGrid>
        <w:gridCol w:w="3493"/>
        <w:gridCol w:w="1816"/>
        <w:gridCol w:w="39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PU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Put, keuzelijst [CT_TYPE_PU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lastRenderedPageBreak/>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23" style="width:0;height:1.5pt" o:hralign="center" o:hrstd="t" o:hr="t"/>
        </w:pict>
      </w:r>
    </w:p>
    <w:p w:rsidR="00D707DF" w:rsidRDefault="00D707DF" w:rsidP="00D707DF">
      <w:pPr>
        <w:pStyle w:val="Kop2"/>
      </w:pPr>
      <w:bookmarkStart w:id="225" w:name="budata.scheiding"/>
      <w:bookmarkStart w:id="226" w:name="_Toc439770548"/>
      <w:bookmarkEnd w:id="225"/>
      <w:r>
        <w:t>BUDATA.SCHEIDING</w:t>
      </w:r>
      <w:bookmarkEnd w:id="22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Vlak, in Scheiding_LN en Scheiding_VL</w:t>
      </w:r>
    </w:p>
    <w:p w:rsidR="00D707DF" w:rsidRDefault="00D707DF" w:rsidP="00D707DF">
      <w:pPr>
        <w:pStyle w:val="Compact"/>
        <w:numPr>
          <w:ilvl w:val="0"/>
          <w:numId w:val="20"/>
        </w:numPr>
      </w:pPr>
      <w:r>
        <w:rPr>
          <w:b/>
        </w:rPr>
        <w:t>Definitie:</w:t>
      </w:r>
      <w:r>
        <w:t xml:space="preserve"> Kunstmatig obstakel met een werende functie.</w:t>
      </w:r>
    </w:p>
    <w:p w:rsidR="00D707DF" w:rsidRDefault="00D707DF" w:rsidP="00D707DF">
      <w:pPr>
        <w:pStyle w:val="FirstParagraph"/>
      </w:pPr>
      <w:r>
        <w:rPr>
          <w:noProof/>
          <w:lang w:val="nl-NL" w:eastAsia="nl-NL"/>
        </w:rPr>
        <w:lastRenderedPageBreak/>
        <w:drawing>
          <wp:inline distT="0" distB="0" distL="0" distR="0" wp14:anchorId="2A0A6682" wp14:editId="6C0B4EFC">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08E1F783" wp14:editId="5FE10786">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D707DF" w:rsidRDefault="0047319B" w:rsidP="00D707DF">
      <w:r>
        <w:pict>
          <v:rect id="_x0000_i122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CHEI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cheiding, keuzelijst [CT_TYPE_SCHEID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UND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lastRenderedPageBreak/>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lastRenderedPageBreak/>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25" style="width:0;height:1.5pt" o:hralign="center" o:hrstd="t" o:hr="t"/>
        </w:pict>
      </w:r>
    </w:p>
    <w:p w:rsidR="00D707DF" w:rsidRDefault="00D707DF" w:rsidP="00D707DF">
      <w:pPr>
        <w:pStyle w:val="Kop3"/>
      </w:pPr>
      <w:bookmarkStart w:id="227" w:name="budata.scheiding_ln"/>
      <w:bookmarkEnd w:id="227"/>
      <w:r>
        <w:t>BUDATA.SCHEIDING_LN</w:t>
      </w:r>
    </w:p>
    <w:p w:rsidR="00D707DF" w:rsidRDefault="0047319B" w:rsidP="00D707DF">
      <w:r>
        <w:pict>
          <v:rect id="_x0000_i1226" style="width:0;height:1.5pt" o:hralign="center" o:hrstd="t" o:hr="t"/>
        </w:pict>
      </w:r>
    </w:p>
    <w:tbl>
      <w:tblPr>
        <w:tblW w:w="0" w:type="pct"/>
        <w:tblLook w:val="07E0" w:firstRow="1" w:lastRow="1" w:firstColumn="1" w:lastColumn="1" w:noHBand="1" w:noVBand="1"/>
      </w:tblPr>
      <w:tblGrid>
        <w:gridCol w:w="1723"/>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CHEID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eiding</w:t>
            </w:r>
          </w:p>
        </w:tc>
      </w:tr>
    </w:tbl>
    <w:p w:rsidR="00D707DF" w:rsidRDefault="0047319B" w:rsidP="00D707DF">
      <w:r>
        <w:pict>
          <v:rect id="_x0000_i1227" style="width:0;height:1.5pt" o:hralign="center" o:hrstd="t" o:hr="t"/>
        </w:pict>
      </w:r>
    </w:p>
    <w:p w:rsidR="00D707DF" w:rsidRDefault="00D707DF" w:rsidP="00D707DF">
      <w:pPr>
        <w:pStyle w:val="Kop3"/>
      </w:pPr>
      <w:bookmarkStart w:id="228" w:name="budata.scheiding_vl"/>
      <w:bookmarkEnd w:id="228"/>
      <w:r>
        <w:t>BUDATA.SCHEIDING_VL</w:t>
      </w:r>
    </w:p>
    <w:p w:rsidR="00D707DF" w:rsidRDefault="0047319B" w:rsidP="00D707DF">
      <w:r>
        <w:pict>
          <v:rect id="_x0000_i1228" style="width:0;height:1.5pt" o:hralign="center" o:hrstd="t" o:hr="t"/>
        </w:pict>
      </w:r>
    </w:p>
    <w:tbl>
      <w:tblPr>
        <w:tblW w:w="0" w:type="pct"/>
        <w:tblLook w:val="07E0" w:firstRow="1" w:lastRow="1" w:firstColumn="1" w:lastColumn="1" w:noHBand="1" w:noVBand="1"/>
      </w:tblPr>
      <w:tblGrid>
        <w:gridCol w:w="1723"/>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CHEID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cheiding</w:t>
            </w:r>
          </w:p>
        </w:tc>
      </w:tr>
    </w:tbl>
    <w:p w:rsidR="00D707DF" w:rsidRDefault="0047319B" w:rsidP="00D707DF">
      <w:r>
        <w:pict>
          <v:rect id="_x0000_i1229" style="width:0;height:1.5pt" o:hralign="center" o:hrstd="t" o:hr="t"/>
        </w:pict>
      </w:r>
    </w:p>
    <w:p w:rsidR="00D707DF" w:rsidRDefault="00D707DF" w:rsidP="00D707DF">
      <w:pPr>
        <w:pStyle w:val="Kop2"/>
      </w:pPr>
      <w:bookmarkStart w:id="229" w:name="budata.spoorrail"/>
      <w:bookmarkStart w:id="230" w:name="_Toc439770549"/>
      <w:bookmarkEnd w:id="229"/>
      <w:r>
        <w:t>BUDATA.SPOORRAIL</w:t>
      </w:r>
      <w:bookmarkEnd w:id="23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Twee stalen staven op een onderling vaste afstand waarover trein, tram, metro of kraan rijden</w:t>
      </w:r>
    </w:p>
    <w:p w:rsidR="00D707DF" w:rsidRDefault="00D707DF" w:rsidP="00D707DF">
      <w:pPr>
        <w:pStyle w:val="FirstParagraph"/>
      </w:pPr>
      <w:r>
        <w:rPr>
          <w:noProof/>
          <w:lang w:val="nl-NL" w:eastAsia="nl-NL"/>
        </w:rPr>
        <w:lastRenderedPageBreak/>
        <w:drawing>
          <wp:inline distT="0" distB="0" distL="0" distR="0" wp14:anchorId="75671A14" wp14:editId="0F60725F">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D707DF" w:rsidRDefault="0047319B" w:rsidP="00D707DF">
      <w:r>
        <w:pict>
          <v:rect id="_x0000_i1230"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POORRAIL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Spoorrails, keuzelijst [CT_TYPE_SPOORRAIL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hoofdclassificatie van het object, keuzelijst </w:t>
            </w:r>
            <w:r>
              <w:lastRenderedPageBreak/>
              <w:t>[CT_IMGEO_KLASSE]</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31" style="width:0;height:1.5pt" o:hralign="center" o:hrstd="t" o:hr="t"/>
        </w:pict>
      </w:r>
    </w:p>
    <w:p w:rsidR="00D707DF" w:rsidRDefault="00D707DF" w:rsidP="00D707DF">
      <w:pPr>
        <w:pStyle w:val="Kop2"/>
      </w:pPr>
      <w:bookmarkStart w:id="231" w:name="budata.straatmeubilair"/>
      <w:bookmarkStart w:id="232" w:name="_Toc439770550"/>
      <w:bookmarkEnd w:id="231"/>
      <w:r>
        <w:t>BUDATA.STRAATMEUBILAIR</w:t>
      </w:r>
      <w:bookmarkEnd w:id="23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Lijn/Vlak in Straatmeubilair_PT, Straatmeubilair_LN en Straatmeubilair_VL</w:t>
      </w:r>
    </w:p>
    <w:p w:rsidR="00D707DF" w:rsidRDefault="00D707DF" w:rsidP="00D707DF">
      <w:pPr>
        <w:pStyle w:val="Compact"/>
        <w:numPr>
          <w:ilvl w:val="0"/>
          <w:numId w:val="20"/>
        </w:numPr>
      </w:pPr>
      <w:r>
        <w:rPr>
          <w:b/>
        </w:rPr>
        <w:t>Definitie:</w:t>
      </w:r>
      <w:r>
        <w:t xml:space="preserve"> Een ruimtelijk object ter inrichting van de openbare ruimte</w:t>
      </w:r>
    </w:p>
    <w:p w:rsidR="00D707DF" w:rsidRDefault="00D707DF" w:rsidP="00D707DF">
      <w:pPr>
        <w:pStyle w:val="FirstParagraph"/>
      </w:pPr>
      <w:r>
        <w:t>[illustratie wordt nog aangeleverd]</w:t>
      </w:r>
    </w:p>
    <w:p w:rsidR="00D707DF" w:rsidRDefault="0047319B" w:rsidP="00D707DF">
      <w:r>
        <w:pict>
          <v:rect id="_x0000_i1232"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STRAATMEUBILA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Straat meubilair, keuzelijst [CT_TYPE_STRAATMEUBILAI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lastRenderedPageBreak/>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BGT, nadere typering van het fysieke voorkomen van het object, </w:t>
            </w:r>
            <w:r>
              <w:lastRenderedPageBreak/>
              <w:t>keuzelijst [CT_IMGEO_FYSIEKVOORKOMEN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Halte</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RECREATIEPL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Recreatieplek</w:t>
            </w:r>
          </w:p>
        </w:tc>
      </w:tr>
    </w:tbl>
    <w:p w:rsidR="00D707DF" w:rsidRDefault="0047319B" w:rsidP="00D707DF">
      <w:r>
        <w:pict>
          <v:rect id="_x0000_i1233" style="width:0;height:1.5pt" o:hralign="center" o:hrstd="t" o:hr="t"/>
        </w:pict>
      </w:r>
    </w:p>
    <w:p w:rsidR="00D707DF" w:rsidRDefault="00D707DF" w:rsidP="00D707DF">
      <w:pPr>
        <w:pStyle w:val="Kop3"/>
      </w:pPr>
      <w:bookmarkStart w:id="233" w:name="budata.straatmeubilair_pt"/>
      <w:bookmarkEnd w:id="233"/>
      <w:r>
        <w:t>BUDATA.STRAATMEUBILAIR_PT</w:t>
      </w:r>
    </w:p>
    <w:p w:rsidR="00D707DF" w:rsidRDefault="0047319B" w:rsidP="00D707DF">
      <w:r>
        <w:pict>
          <v:rect id="_x0000_i1234"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47319B" w:rsidP="00D707DF">
      <w:r>
        <w:pict>
          <v:rect id="_x0000_i1235" style="width:0;height:1.5pt" o:hralign="center" o:hrstd="t" o:hr="t"/>
        </w:pict>
      </w:r>
    </w:p>
    <w:p w:rsidR="00D707DF" w:rsidRDefault="00D707DF" w:rsidP="00D707DF">
      <w:pPr>
        <w:pStyle w:val="Kop3"/>
      </w:pPr>
      <w:bookmarkStart w:id="234" w:name="budata.straatmeubilair_ln"/>
      <w:bookmarkEnd w:id="234"/>
      <w:r>
        <w:t>BUDATA.STRAATMEUBILAIR_LN</w:t>
      </w:r>
    </w:p>
    <w:p w:rsidR="00D707DF" w:rsidRDefault="0047319B" w:rsidP="00D707DF">
      <w:r>
        <w:pict>
          <v:rect id="_x0000_i1236"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47319B" w:rsidP="00D707DF">
      <w:r>
        <w:pict>
          <v:rect id="_x0000_i1237" style="width:0;height:1.5pt" o:hralign="center" o:hrstd="t" o:hr="t"/>
        </w:pict>
      </w:r>
    </w:p>
    <w:p w:rsidR="00D707DF" w:rsidRDefault="00D707DF" w:rsidP="00D707DF">
      <w:pPr>
        <w:pStyle w:val="Kop3"/>
      </w:pPr>
      <w:bookmarkStart w:id="235" w:name="budata.straatmeubilair_vl"/>
      <w:bookmarkEnd w:id="235"/>
      <w:r>
        <w:lastRenderedPageBreak/>
        <w:t>BUDATA.STRAATMEUBILAIR_VL</w:t>
      </w:r>
    </w:p>
    <w:p w:rsidR="00D707DF" w:rsidRDefault="0047319B" w:rsidP="00D707DF">
      <w:r>
        <w:pict>
          <v:rect id="_x0000_i1238" style="width:0;height:1.5pt" o:hralign="center" o:hrstd="t" o:hr="t"/>
        </w:pict>
      </w:r>
    </w:p>
    <w:tbl>
      <w:tblPr>
        <w:tblW w:w="0" w:type="pct"/>
        <w:tblLook w:val="07E0" w:firstRow="1" w:lastRow="1" w:firstColumn="1" w:lastColumn="1" w:noHBand="1" w:noVBand="1"/>
      </w:tblPr>
      <w:tblGrid>
        <w:gridCol w:w="2613"/>
        <w:gridCol w:w="1943"/>
        <w:gridCol w:w="268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STRAATMEUBILAIR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Straatmeubilair</w:t>
            </w:r>
          </w:p>
        </w:tc>
      </w:tr>
    </w:tbl>
    <w:p w:rsidR="00D707DF" w:rsidRDefault="0047319B" w:rsidP="00D707DF">
      <w:r>
        <w:pict>
          <v:rect id="_x0000_i1239" style="width:0;height:1.5pt" o:hralign="center" o:hrstd="t" o:hr="t"/>
        </w:pict>
      </w:r>
    </w:p>
    <w:p w:rsidR="00D707DF" w:rsidRDefault="00D707DF" w:rsidP="00D707DF">
      <w:pPr>
        <w:pStyle w:val="Kop2"/>
      </w:pPr>
      <w:bookmarkStart w:id="236" w:name="budata.wegwijzer"/>
      <w:bookmarkStart w:id="237" w:name="_Toc439770551"/>
      <w:bookmarkEnd w:id="236"/>
      <w:r>
        <w:t>BUDATA.WEGWIJZER</w:t>
      </w:r>
      <w:bookmarkEnd w:id="23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Richtingsbord meestal bevestigd aan een paal, waarop een of meer over de weg te bereiken bestemmingen zijn vermeld</w:t>
      </w:r>
    </w:p>
    <w:p w:rsidR="00D707DF" w:rsidRDefault="00D707DF" w:rsidP="00D707DF">
      <w:pPr>
        <w:pStyle w:val="FirstParagraph"/>
      </w:pPr>
      <w:r>
        <w:rPr>
          <w:noProof/>
          <w:lang w:val="nl-NL" w:eastAsia="nl-NL"/>
        </w:rPr>
        <w:drawing>
          <wp:inline distT="0" distB="0" distL="0" distR="0" wp14:anchorId="5E25CB5A" wp14:editId="6AF730A8">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D707DF" w:rsidRDefault="0047319B" w:rsidP="00D707DF">
      <w:r>
        <w:pict>
          <v:rect id="_x0000_i1240"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TYPEWEGWIJZ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egwijzer, keuzelijst [CT_TYPE_WEGWIJZER]</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REFLECTI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ieklasse, keuzelijst [CT_REFLECTIEKLASSE]</w:t>
            </w:r>
          </w:p>
        </w:tc>
      </w:tr>
      <w:tr w:rsidR="00D707DF" w:rsidTr="00CD051A">
        <w:tc>
          <w:tcPr>
            <w:tcW w:w="0" w:type="auto"/>
          </w:tcPr>
          <w:p w:rsidR="00D707DF" w:rsidRDefault="00D707DF" w:rsidP="00CD051A">
            <w:pPr>
              <w:pStyle w:val="Compact"/>
            </w:pPr>
            <w:r>
              <w:lastRenderedPageBreak/>
              <w:t>VOORSCHAKE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orschakelType, keuzelijst [CT_VOORSCHAKE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voering bord: breedte x hoogte (mm x mm? TODO)</w:t>
            </w:r>
          </w:p>
        </w:tc>
      </w:tr>
      <w:tr w:rsidR="00D707DF" w:rsidTr="00CD051A">
        <w:tc>
          <w:tcPr>
            <w:tcW w:w="0" w:type="auto"/>
          </w:tcPr>
          <w:p w:rsidR="00D707DF" w:rsidRDefault="00D707DF" w:rsidP="00CD051A">
            <w:pPr>
              <w:pStyle w:val="Compact"/>
            </w:pPr>
            <w:r>
              <w:t>AFMETINGENONDERB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atvoering onderbord: breedte x hoogte (mm x mm? TODO)</w:t>
            </w:r>
          </w:p>
        </w:tc>
      </w:tr>
      <w:tr w:rsidR="00D707DF" w:rsidTr="00CD051A">
        <w:tc>
          <w:tcPr>
            <w:tcW w:w="0" w:type="auto"/>
          </w:tcPr>
          <w:p w:rsidR="00D707DF" w:rsidRDefault="00D707DF" w:rsidP="00CD051A">
            <w:pPr>
              <w:pStyle w:val="Compact"/>
            </w:pPr>
            <w:r>
              <w:t>ANWB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NWB nummer</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KLEURSTELL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eurstelling (Richtlijn? TODO)</w:t>
            </w:r>
          </w:p>
        </w:tc>
      </w:tr>
      <w:tr w:rsidR="00D707DF" w:rsidTr="00CD051A">
        <w:tc>
          <w:tcPr>
            <w:tcW w:w="0" w:type="auto"/>
          </w:tcPr>
          <w:p w:rsidR="00D707DF" w:rsidRDefault="00D707DF" w:rsidP="00CD051A">
            <w:pPr>
              <w:pStyle w:val="Compact"/>
            </w:pPr>
            <w:r>
              <w:t>KLOKSTAN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klokstand van de bewegwijzer uitgedrukt in 12 standen</w:t>
            </w:r>
          </w:p>
        </w:tc>
      </w:tr>
      <w:tr w:rsidR="00D707DF" w:rsidTr="00CD051A">
        <w:tc>
          <w:tcPr>
            <w:tcW w:w="0" w:type="auto"/>
          </w:tcPr>
          <w:p w:rsidR="00D707DF" w:rsidRDefault="00D707DF" w:rsidP="00CD051A">
            <w:pPr>
              <w:pStyle w:val="Compact"/>
            </w:pPr>
            <w:r>
              <w:t>LETTERHOOG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tterhoogte (Richtlijn? TODO)</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LICHTPUN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ichtpunthoogte</w:t>
            </w:r>
          </w:p>
        </w:tc>
      </w:tr>
      <w:tr w:rsidR="00D707DF" w:rsidTr="00CD051A">
        <w:tc>
          <w:tcPr>
            <w:tcW w:w="0" w:type="auto"/>
          </w:tcPr>
          <w:p w:rsidR="00D707DF" w:rsidRDefault="00D707DF" w:rsidP="00CD051A">
            <w:pPr>
              <w:pStyle w:val="Compact"/>
            </w:pPr>
            <w:r>
              <w: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nieke nummer van wegwijzer</w:t>
            </w:r>
          </w:p>
        </w:tc>
      </w:tr>
      <w:tr w:rsidR="00D707DF" w:rsidTr="00CD051A">
        <w:tc>
          <w:tcPr>
            <w:tcW w:w="0" w:type="auto"/>
          </w:tcPr>
          <w:p w:rsidR="00D707DF" w:rsidRDefault="00D707DF" w:rsidP="00CD051A">
            <w:pPr>
              <w:pStyle w:val="Compact"/>
            </w:pPr>
            <w:r>
              <w:t>ONDERKANT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stand van onderkant van bord tot maaiveld niveau (cm? TODO)</w:t>
            </w:r>
          </w:p>
        </w:tc>
      </w:tr>
      <w:tr w:rsidR="00D707DF" w:rsidTr="00CD051A">
        <w:tc>
          <w:tcPr>
            <w:tcW w:w="0" w:type="auto"/>
          </w:tcPr>
          <w:p w:rsidR="00D707DF" w:rsidRDefault="00D707DF" w:rsidP="00CD051A">
            <w:pPr>
              <w:pStyle w:val="Compact"/>
            </w:pPr>
            <w:r>
              <w:t>ONDERSTEUNINGSCON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steuningscontructie</w:t>
            </w:r>
          </w:p>
        </w:tc>
      </w:tr>
      <w:tr w:rsidR="00D707DF" w:rsidTr="00CD051A">
        <w:tc>
          <w:tcPr>
            <w:tcW w:w="0" w:type="auto"/>
          </w:tcPr>
          <w:p w:rsidR="00D707DF" w:rsidRDefault="00D707DF" w:rsidP="00CD051A">
            <w:pPr>
              <w:pStyle w:val="Compact"/>
            </w:pPr>
            <w:r>
              <w:t>ONTWERP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Ontwerpdatum</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TYPEUIT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Uithouder (geen FK? TODO)</w:t>
            </w:r>
          </w:p>
        </w:tc>
      </w:tr>
      <w:tr w:rsidR="00D707DF" w:rsidTr="00CD051A">
        <w:tc>
          <w:tcPr>
            <w:tcW w:w="0" w:type="auto"/>
          </w:tcPr>
          <w:p w:rsidR="00D707DF" w:rsidRDefault="00D707DF" w:rsidP="00CD051A">
            <w:pPr>
              <w:pStyle w:val="Compact"/>
            </w:pPr>
            <w:r>
              <w:t>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Uitvoering (TODO)</w:t>
            </w:r>
          </w:p>
        </w:tc>
      </w:tr>
      <w:tr w:rsidR="00D707DF" w:rsidTr="00CD051A">
        <w:tc>
          <w:tcPr>
            <w:tcW w:w="0" w:type="auto"/>
          </w:tcPr>
          <w:p w:rsidR="00D707DF" w:rsidRDefault="00D707DF" w:rsidP="00CD051A">
            <w:pPr>
              <w:pStyle w:val="Compact"/>
            </w:pPr>
            <w:r>
              <w:t>VER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 j/n</w:t>
            </w:r>
          </w:p>
        </w:tc>
      </w:tr>
      <w:tr w:rsidR="00D707DF" w:rsidTr="00CD051A">
        <w:tc>
          <w:tcPr>
            <w:tcW w:w="0" w:type="auto"/>
          </w:tcPr>
          <w:p w:rsidR="00D707DF" w:rsidRDefault="00D707DF" w:rsidP="00CD051A">
            <w:pPr>
              <w:pStyle w:val="Compact"/>
            </w:pPr>
            <w:r>
              <w:t>VERVANGINGSKOST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ORMGE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ormgeving (Richtlij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lastRenderedPageBreak/>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41" style="width:0;height:1.5pt" o:hralign="center" o:hrstd="t" o:hr="t"/>
        </w:pict>
      </w:r>
    </w:p>
    <w:p w:rsidR="00D707DF" w:rsidRDefault="00D707DF" w:rsidP="00D707DF">
      <w:pPr>
        <w:pStyle w:val="Kop2"/>
      </w:pPr>
      <w:bookmarkStart w:id="238" w:name="budata.zwemwaterbord"/>
      <w:bookmarkStart w:id="239" w:name="_Toc439770552"/>
      <w:bookmarkEnd w:id="238"/>
      <w:r>
        <w:t>BUDATA.ZWEMWATERBORD</w:t>
      </w:r>
      <w:bookmarkEnd w:id="23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ODO</w:t>
      </w:r>
    </w:p>
    <w:p w:rsidR="00D707DF" w:rsidRDefault="00D707DF" w:rsidP="00D707DF">
      <w:pPr>
        <w:pStyle w:val="FirstParagraph"/>
      </w:pPr>
      <w:r>
        <w:t>[illustratie wordt nog aangeleverd]</w:t>
      </w:r>
    </w:p>
    <w:p w:rsidR="00D707DF" w:rsidRDefault="0047319B" w:rsidP="00D707DF">
      <w:r>
        <w:pict>
          <v:rect id="_x0000_i1242" style="width:0;height:1.5pt" o:hralign="center" o:hrstd="t" o:hr="t"/>
        </w:pict>
      </w:r>
    </w:p>
    <w:tbl>
      <w:tblPr>
        <w:tblW w:w="0" w:type="pct"/>
        <w:tblLook w:val="07E0" w:firstRow="1" w:lastRow="1" w:firstColumn="1" w:lastColumn="1" w:noHBand="1" w:noVBand="1"/>
      </w:tblPr>
      <w:tblGrid>
        <w:gridCol w:w="3728"/>
        <w:gridCol w:w="2106"/>
        <w:gridCol w:w="3454"/>
      </w:tblGrid>
      <w:tr w:rsidR="00D707DF" w:rsidTr="00CD051A">
        <w:tc>
          <w:tcPr>
            <w:tcW w:w="0" w:type="auto"/>
            <w:tcBorders>
              <w:bottom w:val="single" w:sz="0" w:space="0" w:color="auto"/>
            </w:tcBorders>
            <w:vAlign w:val="bottom"/>
          </w:tcPr>
          <w:p w:rsidR="00D707DF" w:rsidRDefault="00D707DF" w:rsidP="00CD051A">
            <w:pPr>
              <w:pStyle w:val="Compact"/>
            </w:pPr>
            <w:r>
              <w:lastRenderedPageBreak/>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zwemwaterbord, keuzelijst [CT_INSTANTIE]</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zwemwaterbord, keuzelijst [CT_INSTANTIE]</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geleid van standaard RVV(mm x mm)</w:t>
            </w:r>
          </w:p>
        </w:tc>
      </w:tr>
      <w:tr w:rsidR="00D707DF" w:rsidTr="00CD051A">
        <w:tc>
          <w:tcPr>
            <w:tcW w:w="0" w:type="auto"/>
          </w:tcPr>
          <w:p w:rsidR="00D707DF" w:rsidRDefault="00D707DF" w:rsidP="00CD051A">
            <w:pPr>
              <w:pStyle w:val="Compact"/>
            </w:pPr>
            <w:r>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ijzonderheden</w:t>
            </w:r>
          </w:p>
        </w:tc>
      </w:tr>
      <w:tr w:rsidR="00D707DF" w:rsidTr="00CD051A">
        <w:tc>
          <w:tcPr>
            <w:tcW w:w="0" w:type="auto"/>
          </w:tcPr>
          <w:p w:rsidR="00D707DF" w:rsidRDefault="00D707DF" w:rsidP="00CD051A">
            <w:pPr>
              <w:pStyle w:val="Compact"/>
            </w:pPr>
            <w:r>
              <w:t>BORD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 Fabrikant, keuzelijst [CT_BORD_FABRIKANT]</w:t>
            </w:r>
          </w:p>
        </w:tc>
      </w:tr>
      <w:tr w:rsidR="00D707DF" w:rsidTr="00CD051A">
        <w:tc>
          <w:tcPr>
            <w:tcW w:w="0" w:type="auto"/>
          </w:tcPr>
          <w:p w:rsidR="00D707DF" w:rsidRDefault="00D707DF" w:rsidP="00CD051A">
            <w:pPr>
              <w:pStyle w:val="Compact"/>
            </w:pPr>
            <w:r>
              <w:t>BORD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nummer</w:t>
            </w:r>
          </w:p>
        </w:tc>
      </w:tr>
      <w:tr w:rsidR="00D707DF" w:rsidTr="00CD051A">
        <w:tc>
          <w:tcPr>
            <w:tcW w:w="0" w:type="auto"/>
          </w:tcPr>
          <w:p w:rsidR="00D707DF" w:rsidRDefault="00D707DF" w:rsidP="00CD051A">
            <w:pPr>
              <w:pStyle w:val="Compact"/>
            </w:pPr>
            <w:r>
              <w:t>PARTN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rtnerorganisatie</w:t>
            </w:r>
          </w:p>
        </w:tc>
      </w:tr>
      <w:tr w:rsidR="00D707DF" w:rsidTr="00CD051A">
        <w:tc>
          <w:tcPr>
            <w:tcW w:w="0" w:type="auto"/>
          </w:tcPr>
          <w:p w:rsidR="00D707DF" w:rsidRDefault="00D707DF" w:rsidP="00CD051A">
            <w:pPr>
              <w:pStyle w:val="Compact"/>
            </w:pPr>
            <w:r>
              <w:t>POST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dres en nummer</w:t>
            </w:r>
          </w:p>
        </w:tc>
      </w:tr>
      <w:tr w:rsidR="00D707DF" w:rsidTr="00CD051A">
        <w:tc>
          <w:tcPr>
            <w:tcW w:w="0" w:type="auto"/>
          </w:tcPr>
          <w:p w:rsidR="00D707DF" w:rsidRDefault="00D707DF" w:rsidP="00CD051A">
            <w:pPr>
              <w:pStyle w:val="Compact"/>
            </w:pPr>
            <w:r>
              <w:t>POSTCODE_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ostcode en plaats</w:t>
            </w:r>
          </w:p>
        </w:tc>
      </w:tr>
      <w:tr w:rsidR="00D707DF" w:rsidTr="00CD051A">
        <w:tc>
          <w:tcPr>
            <w:tcW w:w="0" w:type="auto"/>
          </w:tcPr>
          <w:p w:rsidR="00D707DF" w:rsidRDefault="00D707DF" w:rsidP="00CD051A">
            <w:pPr>
              <w:pStyle w:val="Compact"/>
            </w:pPr>
            <w:r>
              <w:t>EMAIL_ADRE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mail adres contactpersoon</w:t>
            </w:r>
          </w:p>
        </w:tc>
      </w:tr>
      <w:tr w:rsidR="00D707DF" w:rsidTr="00CD051A">
        <w:tc>
          <w:tcPr>
            <w:tcW w:w="0" w:type="auto"/>
          </w:tcPr>
          <w:p w:rsidR="00D707DF" w:rsidRDefault="00D707DF" w:rsidP="00CD051A">
            <w:pPr>
              <w:pStyle w:val="Compact"/>
            </w:pPr>
            <w:r>
              <w:t>BEH_OVEREENK_GEACCEPTE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overeenkomst geaccepteerd: toelichting</w:t>
            </w:r>
          </w:p>
        </w:tc>
      </w:tr>
      <w:tr w:rsidR="00D707DF" w:rsidTr="00CD051A">
        <w:tc>
          <w:tcPr>
            <w:tcW w:w="0" w:type="auto"/>
          </w:tcPr>
          <w:p w:rsidR="00D707DF" w:rsidRDefault="00D707DF" w:rsidP="00CD051A">
            <w:pPr>
              <w:pStyle w:val="Compact"/>
            </w:pPr>
            <w:r>
              <w:t>TELEFOONLIJ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lefoonnummers van contactpersonen</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LO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niet bijzonderheid, dat is een ander veld) TODO</w:t>
            </w:r>
          </w:p>
        </w:tc>
      </w:tr>
      <w:tr w:rsidR="00D707DF" w:rsidTr="00CD051A">
        <w:tc>
          <w:tcPr>
            <w:tcW w:w="0" w:type="auto"/>
          </w:tcPr>
          <w:p w:rsidR="00D707DF" w:rsidRDefault="00D707DF" w:rsidP="00CD051A">
            <w:pPr>
              <w:pStyle w:val="Compact"/>
            </w:pPr>
            <w:r>
              <w:t>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het laatst gewijzigd </w:t>
            </w:r>
            <w:r>
              <w:lastRenderedPageBreak/>
              <w:t>is in GISIB</w:t>
            </w:r>
          </w:p>
        </w:tc>
      </w:tr>
    </w:tbl>
    <w:p w:rsidR="00D707DF" w:rsidRDefault="0047319B" w:rsidP="00D707DF">
      <w:r>
        <w:lastRenderedPageBreak/>
        <w:pict>
          <v:rect id="_x0000_i1243" style="width:0;height:1.5pt" o:hralign="center" o:hrstd="t" o:hr="t"/>
        </w:pict>
      </w:r>
    </w:p>
    <w:p w:rsidR="00D707DF" w:rsidRDefault="00D707DF" w:rsidP="00D707DF">
      <w:pPr>
        <w:pStyle w:val="Kop2"/>
      </w:pPr>
      <w:bookmarkStart w:id="240" w:name="budata.bak"/>
      <w:bookmarkStart w:id="241" w:name="_Toc439770553"/>
      <w:bookmarkEnd w:id="240"/>
      <w:r>
        <w:t>BUDATA.BAK</w:t>
      </w:r>
      <w:bookmarkEnd w:id="24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bject met een permanent karakter dat dient om iets in op te bergen of te verzamelen.</w:t>
      </w:r>
    </w:p>
    <w:p w:rsidR="00D707DF" w:rsidRDefault="00D707DF" w:rsidP="00D707DF">
      <w:pPr>
        <w:pStyle w:val="FirstParagraph"/>
      </w:pPr>
      <w:r>
        <w:rPr>
          <w:noProof/>
          <w:lang w:val="nl-NL" w:eastAsia="nl-NL"/>
        </w:rPr>
        <w:drawing>
          <wp:inline distT="0" distB="0" distL="0" distR="0" wp14:anchorId="100824F3" wp14:editId="237E2F0F">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D707DF" w:rsidRDefault="0047319B" w:rsidP="00D707DF">
      <w:r>
        <w:pict>
          <v:rect id="_x0000_i124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ak, keuzelijst [CT_TYPE_B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bak</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RECREATIEPL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heer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45" style="width:0;height:1.5pt" o:hralign="center" o:hrstd="t" o:hr="t"/>
        </w:pict>
      </w:r>
    </w:p>
    <w:p w:rsidR="00D707DF" w:rsidRDefault="00D707DF" w:rsidP="00D707DF">
      <w:pPr>
        <w:pStyle w:val="Kop2"/>
      </w:pPr>
      <w:bookmarkStart w:id="242" w:name="budata.bermplank"/>
      <w:bookmarkStart w:id="243" w:name="_Toc439770554"/>
      <w:bookmarkEnd w:id="242"/>
      <w:r>
        <w:t>BUDATA.BERMPLANK</w:t>
      </w:r>
      <w:bookmarkEnd w:id="243"/>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Rechtopstaande bebakening, vervaardigt in kunststof en voorzien van een reflector/2reflectors en dient om een geleiding en verloop van de weg aan te geven bij slecht zicht en donker.</w:t>
      </w:r>
    </w:p>
    <w:p w:rsidR="00D707DF" w:rsidRDefault="00D707DF" w:rsidP="00D707DF">
      <w:pPr>
        <w:pStyle w:val="FirstParagraph"/>
      </w:pPr>
      <w:r>
        <w:rPr>
          <w:noProof/>
          <w:lang w:val="nl-NL" w:eastAsia="nl-NL"/>
        </w:rPr>
        <w:lastRenderedPageBreak/>
        <w:drawing>
          <wp:inline distT="0" distB="0" distL="0" distR="0" wp14:anchorId="771FAFB1" wp14:editId="15A415C2">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D707DF" w:rsidRDefault="0047319B" w:rsidP="00D707DF">
      <w:r>
        <w:pict>
          <v:rect id="_x0000_i1246"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WILDREFLECT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Wildreflector aanwezig, keuzelijst [CT_WILDREFLECTO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lastRenderedPageBreak/>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47" style="width:0;height:1.5pt" o:hralign="center" o:hrstd="t" o:hr="t"/>
        </w:pict>
      </w:r>
    </w:p>
    <w:p w:rsidR="00D707DF" w:rsidRDefault="00D707DF" w:rsidP="00D707DF">
      <w:pPr>
        <w:pStyle w:val="Kop2"/>
      </w:pPr>
      <w:bookmarkStart w:id="244" w:name="budata.betonning"/>
      <w:bookmarkStart w:id="245" w:name="_Toc439770555"/>
      <w:bookmarkEnd w:id="244"/>
      <w:r>
        <w:t>BUDATA.BETONNING</w:t>
      </w:r>
      <w:bookmarkEnd w:id="24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Betonning is het met behulp van markeringen aangeven van vaarwegen in relatief ondiep water. Dit gebeurt door het plaatsen van tonnen, boeien en bak.</w:t>
      </w:r>
    </w:p>
    <w:p w:rsidR="00D707DF" w:rsidRDefault="00D707DF" w:rsidP="00D707DF">
      <w:pPr>
        <w:pStyle w:val="FirstParagraph"/>
      </w:pPr>
      <w:r>
        <w:rPr>
          <w:noProof/>
          <w:lang w:val="nl-NL" w:eastAsia="nl-NL"/>
        </w:rPr>
        <w:lastRenderedPageBreak/>
        <w:drawing>
          <wp:inline distT="0" distB="0" distL="0" distR="0" wp14:anchorId="3F820263" wp14:editId="79A2689A">
            <wp:extent cx="4064000" cy="3022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D707DF" w:rsidRDefault="0047319B" w:rsidP="00D707DF">
      <w:r>
        <w:pict>
          <v:rect id="_x0000_i1248"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JAARPLAATS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Is het jaar van aanleg van de betonning</w:t>
            </w:r>
          </w:p>
        </w:tc>
      </w:tr>
      <w:tr w:rsidR="00D707DF" w:rsidTr="00CD051A">
        <w:tc>
          <w:tcPr>
            <w:tcW w:w="0" w:type="auto"/>
          </w:tcPr>
          <w:p w:rsidR="00D707DF" w:rsidRDefault="00D707DF" w:rsidP="00CD051A">
            <w:pPr>
              <w:pStyle w:val="Compact"/>
            </w:pPr>
            <w:r>
              <w:t>TYPEBETON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tonning, keuzelijst [CT_TYPE_BETONNING]</w:t>
            </w:r>
          </w:p>
        </w:tc>
      </w:tr>
      <w:tr w:rsidR="00D707DF" w:rsidTr="00CD051A">
        <w:tc>
          <w:tcPr>
            <w:tcW w:w="0" w:type="auto"/>
          </w:tcPr>
          <w:p w:rsidR="00D707DF" w:rsidRDefault="00D707DF" w:rsidP="00CD051A">
            <w:pPr>
              <w:pStyle w:val="Compact"/>
            </w:pPr>
            <w:r>
              <w:t>COMMUNICATIEVOORZ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mmunicatievoorzien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IDCOD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Unieke ID code, komt voor op nautische kaarten</w:t>
            </w:r>
          </w:p>
        </w:tc>
      </w:tr>
      <w:tr w:rsidR="00D707DF" w:rsidTr="00CD051A">
        <w:tc>
          <w:tcPr>
            <w:tcW w:w="0" w:type="auto"/>
          </w:tcPr>
          <w:p w:rsidR="00D707DF" w:rsidRDefault="00D707DF" w:rsidP="00CD051A">
            <w:pPr>
              <w:pStyle w:val="Compact"/>
            </w:pPr>
            <w:r>
              <w:t>LICHTKARAK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chtkarakter, keuzelijst [CT_LICHTKARAKTER]</w:t>
            </w:r>
          </w:p>
        </w:tc>
      </w:tr>
      <w:tr w:rsidR="00D707DF" w:rsidTr="00CD051A">
        <w:tc>
          <w:tcPr>
            <w:tcW w:w="0" w:type="auto"/>
          </w:tcPr>
          <w:p w:rsidR="00D707DF" w:rsidRDefault="00D707DF" w:rsidP="00CD051A">
            <w:pPr>
              <w:pStyle w:val="Compact"/>
            </w:pPr>
            <w:r>
              <w:t>RADARREFLE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adarreflectie aanwezig: Ja/Nee</w:t>
            </w:r>
          </w:p>
        </w:tc>
      </w:tr>
      <w:tr w:rsidR="00D707DF" w:rsidTr="00CD051A">
        <w:tc>
          <w:tcPr>
            <w:tcW w:w="0" w:type="auto"/>
          </w:tcPr>
          <w:p w:rsidR="00D707DF" w:rsidRDefault="00D707DF" w:rsidP="00CD051A">
            <w:pPr>
              <w:pStyle w:val="Compact"/>
            </w:pPr>
            <w:r>
              <w:t>VERL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ing aanwezig: Ja/Nee</w:t>
            </w:r>
          </w:p>
        </w:tc>
      </w:tr>
      <w:tr w:rsidR="00D707DF" w:rsidTr="00CD051A">
        <w:tc>
          <w:tcPr>
            <w:tcW w:w="0" w:type="auto"/>
          </w:tcPr>
          <w:p w:rsidR="00D707DF" w:rsidRDefault="00D707DF" w:rsidP="00CD051A">
            <w:pPr>
              <w:pStyle w:val="Compact"/>
            </w:pPr>
            <w:r>
              <w:t>BEVESTINGS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swijze, keuzelijst [CT_BEVESTIGINGSWIJZ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SOORTENERG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oort Energie, keuzelijst [CT_SOORT_ENERGIE]</w:t>
            </w:r>
          </w:p>
        </w:tc>
      </w:tr>
      <w:tr w:rsidR="00D707DF" w:rsidTr="00CD051A">
        <w:tc>
          <w:tcPr>
            <w:tcW w:w="0" w:type="auto"/>
          </w:tcPr>
          <w:p w:rsidR="00D707DF" w:rsidRDefault="00D707DF" w:rsidP="00CD051A">
            <w:pPr>
              <w:pStyle w:val="Compact"/>
            </w:pPr>
            <w:r>
              <w:t>VERLICHT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lichting aanwezig: Ja/Ne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Beheerder van het object, </w:t>
            </w:r>
            <w:r>
              <w:lastRenderedPageBreak/>
              <w:t>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de bronhouder niet </w:t>
            </w:r>
            <w:r>
              <w:lastRenderedPageBreak/>
              <w:t>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bl>
    <w:p w:rsidR="00D707DF" w:rsidRDefault="0047319B" w:rsidP="00D707DF">
      <w:r>
        <w:pict>
          <v:rect id="_x0000_i1249" style="width:0;height:1.5pt" o:hralign="center" o:hrstd="t" o:hr="t"/>
        </w:pict>
      </w:r>
    </w:p>
    <w:p w:rsidR="00D707DF" w:rsidRDefault="00D707DF" w:rsidP="00D707DF">
      <w:pPr>
        <w:pStyle w:val="Kop2"/>
      </w:pPr>
      <w:bookmarkStart w:id="246" w:name="budata.bolder"/>
      <w:bookmarkStart w:id="247" w:name="_Toc439770556"/>
      <w:bookmarkEnd w:id="246"/>
      <w:r>
        <w:t>BUDATA.BOLDER</w:t>
      </w:r>
      <w:bookmarkEnd w:id="24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 om trossen of kettingen aan vast te maken voor het afmeren van schepen.</w:t>
      </w:r>
    </w:p>
    <w:p w:rsidR="00D707DF" w:rsidRDefault="00D707DF" w:rsidP="00D707DF">
      <w:pPr>
        <w:pStyle w:val="FirstParagraph"/>
      </w:pPr>
      <w:r>
        <w:rPr>
          <w:noProof/>
          <w:lang w:val="nl-NL" w:eastAsia="nl-NL"/>
        </w:rPr>
        <w:drawing>
          <wp:inline distT="0" distB="0" distL="0" distR="0" wp14:anchorId="0B70A9F0" wp14:editId="7C340C83">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D707DF" w:rsidRDefault="0047319B" w:rsidP="00D707DF">
      <w:r>
        <w:pict>
          <v:rect id="_x0000_i1250"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TYPEBOL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lder, keuzelijst [CT_TYPE_BOLDER]</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 van de bolder</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eenheid? TODO)</w:t>
            </w:r>
          </w:p>
        </w:tc>
      </w:tr>
      <w:tr w:rsidR="00D707DF" w:rsidTr="00CD051A">
        <w:tc>
          <w:tcPr>
            <w:tcW w:w="0" w:type="auto"/>
          </w:tcPr>
          <w:p w:rsidR="00D707DF" w:rsidRDefault="00D707DF" w:rsidP="00CD051A">
            <w:pPr>
              <w:pStyle w:val="Compact"/>
            </w:pPr>
            <w:r>
              <w:t>MAXIMALEKRA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ale toegestaan kracht op de bolder (Newton? 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Eigenaar van het object, keuzelijst </w:t>
            </w:r>
            <w:r>
              <w:lastRenderedPageBreak/>
              <w:t>[CT_INSTANTIE]</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51" style="width:0;height:1.5pt" o:hralign="center" o:hrstd="t" o:hr="t"/>
        </w:pict>
      </w:r>
    </w:p>
    <w:p w:rsidR="00D707DF" w:rsidRDefault="00D707DF" w:rsidP="00D707DF">
      <w:pPr>
        <w:pStyle w:val="Kop2"/>
      </w:pPr>
      <w:bookmarkStart w:id="248" w:name="budata.bord"/>
      <w:bookmarkStart w:id="249" w:name="_Toc439770557"/>
      <w:bookmarkEnd w:id="248"/>
      <w:r>
        <w:t>BUDATA.BORD</w:t>
      </w:r>
      <w:bookmarkEnd w:id="24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laat van hout, kunststof, metaal enz, al dan niet met een opschrift.</w:t>
      </w:r>
    </w:p>
    <w:p w:rsidR="00D707DF" w:rsidRDefault="00D707DF" w:rsidP="00D707DF">
      <w:pPr>
        <w:pStyle w:val="FirstParagraph"/>
      </w:pPr>
      <w:r>
        <w:rPr>
          <w:noProof/>
          <w:lang w:val="nl-NL" w:eastAsia="nl-NL"/>
        </w:rPr>
        <w:lastRenderedPageBreak/>
        <w:drawing>
          <wp:inline distT="0" distB="0" distL="0" distR="0" wp14:anchorId="536A2A1D" wp14:editId="2ADE8B4E">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3692F0F9" wp14:editId="3E335ECB">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53C85F85" wp14:editId="49055FFC">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6E402B3F" wp14:editId="2EC814E3">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D707DF" w:rsidRDefault="0047319B" w:rsidP="00D707DF">
      <w:r>
        <w:pict>
          <v:rect id="_x0000_i1252"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lastRenderedPageBreak/>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REFLECTIEKLASS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ieklasse, keuzelijst [CT_REFLECTIEKLASSE]</w:t>
            </w:r>
          </w:p>
        </w:tc>
      </w:tr>
      <w:tr w:rsidR="00D707DF" w:rsidTr="00CD051A">
        <w:tc>
          <w:tcPr>
            <w:tcW w:w="0" w:type="auto"/>
          </w:tcPr>
          <w:p w:rsidR="00D707DF" w:rsidRDefault="00D707DF" w:rsidP="00CD051A">
            <w:pPr>
              <w:pStyle w:val="Compact"/>
            </w:pPr>
            <w:r>
              <w:t>RVVTYPE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VV Type Bord</w:t>
            </w:r>
          </w:p>
        </w:tc>
      </w:tr>
      <w:tr w:rsidR="00D707DF" w:rsidTr="00CD051A">
        <w:tc>
          <w:tcPr>
            <w:tcW w:w="0" w:type="auto"/>
          </w:tcPr>
          <w:p w:rsidR="00D707DF" w:rsidRDefault="00D707DF" w:rsidP="00CD051A">
            <w:pPr>
              <w:pStyle w:val="Compact"/>
            </w:pPr>
            <w:r>
              <w:t>TEKSTBV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bovenbord dat aan de (weg)gebruiker wordt getoond</w:t>
            </w:r>
          </w:p>
        </w:tc>
      </w:tr>
      <w:tr w:rsidR="00D707DF" w:rsidTr="00CD051A">
        <w:tc>
          <w:tcPr>
            <w:tcW w:w="0" w:type="auto"/>
          </w:tcPr>
          <w:p w:rsidR="00D707DF" w:rsidRDefault="00D707DF" w:rsidP="00CD051A">
            <w:pPr>
              <w:pStyle w:val="Compact"/>
            </w:pPr>
            <w:r>
              <w:t>TEKSTHOOFD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hoofdbord dat aan de (weg)gebruiker wordt getoond</w:t>
            </w:r>
          </w:p>
        </w:tc>
      </w:tr>
      <w:tr w:rsidR="00D707DF" w:rsidTr="00CD051A">
        <w:tc>
          <w:tcPr>
            <w:tcW w:w="0" w:type="auto"/>
          </w:tcPr>
          <w:p w:rsidR="00D707DF" w:rsidRDefault="00D707DF" w:rsidP="00CD051A">
            <w:pPr>
              <w:pStyle w:val="Compact"/>
            </w:pPr>
            <w:r>
              <w:t>TEKSTONDER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of beeld op het onderbord dat aan de (weg)gebruiker wordt getoond</w:t>
            </w:r>
          </w:p>
        </w:tc>
      </w:tr>
      <w:tr w:rsidR="00D707DF" w:rsidTr="00CD051A">
        <w:tc>
          <w:tcPr>
            <w:tcW w:w="0" w:type="auto"/>
          </w:tcPr>
          <w:p w:rsidR="00D707DF" w:rsidRDefault="00D707DF" w:rsidP="00CD051A">
            <w:pPr>
              <w:pStyle w:val="Compact"/>
            </w:pPr>
            <w:r>
              <w:t>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e waarde die op het bord staat aangegeven. (Welk bord? bvn, hfd, onder? Ook invullen indien de tekst een waarde bevat? TODO</w:t>
            </w:r>
          </w:p>
        </w:tc>
      </w:tr>
      <w:tr w:rsidR="00D707DF" w:rsidTr="00CD051A">
        <w:tc>
          <w:tcPr>
            <w:tcW w:w="0" w:type="auto"/>
          </w:tcPr>
          <w:p w:rsidR="00D707DF" w:rsidRDefault="00D707DF" w:rsidP="00CD051A">
            <w:pPr>
              <w:pStyle w:val="Compact"/>
            </w:pPr>
            <w:r>
              <w:t>BEVESTINGSWIJZ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sWijze, keuzelijst [CT_BEVESTIGINGSWIJZE]</w:t>
            </w:r>
          </w:p>
        </w:tc>
      </w:tr>
      <w:tr w:rsidR="00D707DF" w:rsidTr="00CD051A">
        <w:tc>
          <w:tcPr>
            <w:tcW w:w="0" w:type="auto"/>
          </w:tcPr>
          <w:p w:rsidR="00D707DF" w:rsidRDefault="00D707DF" w:rsidP="00CD051A">
            <w:pPr>
              <w:pStyle w:val="Compact"/>
            </w:pPr>
            <w:r>
              <w:t>BORD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rd Fabrikant, keuzelijst [CT_BORD_FABRIKANT]</w:t>
            </w:r>
          </w:p>
        </w:tc>
      </w:tr>
      <w:tr w:rsidR="00D707DF" w:rsidTr="00CD051A">
        <w:tc>
          <w:tcPr>
            <w:tcW w:w="0" w:type="auto"/>
          </w:tcPr>
          <w:p w:rsidR="00D707DF" w:rsidRDefault="00D707DF" w:rsidP="00CD051A">
            <w:pPr>
              <w:pStyle w:val="Compact"/>
            </w:pPr>
            <w:r>
              <w:t>TYPEBO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ord, keuzelijst [CT_TYPE_BORD]</w:t>
            </w:r>
          </w:p>
        </w:tc>
      </w:tr>
      <w:tr w:rsidR="00D707DF" w:rsidTr="00CD051A">
        <w:tc>
          <w:tcPr>
            <w:tcW w:w="0" w:type="auto"/>
          </w:tcPr>
          <w:p w:rsidR="00D707DF" w:rsidRDefault="00D707DF" w:rsidP="00CD051A">
            <w:pPr>
              <w:pStyle w:val="Compact"/>
            </w:pPr>
            <w:r>
              <w:t>TYPELAM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Lamp, keuzelijst [CT_TYPE_LAMP]</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ANGELICH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licht j/n TODO</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meting klasse opgeven, indien afwijkend in mm</w:t>
            </w:r>
          </w:p>
        </w:tc>
      </w:tr>
      <w:tr w:rsidR="00D707DF" w:rsidTr="00CD051A">
        <w:tc>
          <w:tcPr>
            <w:tcW w:w="0" w:type="auto"/>
          </w:tcPr>
          <w:p w:rsidR="00D707DF" w:rsidRDefault="00D707DF" w:rsidP="00CD051A">
            <w:pPr>
              <w:pStyle w:val="Compact"/>
            </w:pPr>
            <w:r>
              <w:t>BESLUIT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luitNummer (nummer van een besluit van een wegbeheerder om een bepaald verkeersteken te plaatsen, te wijzigen of in te trekken of een bepaalde fysieke maatregel te treffen), keuzelijst [CT_BESLUITNUMMER]</w:t>
            </w:r>
          </w:p>
        </w:tc>
      </w:tr>
      <w:tr w:rsidR="00D707DF" w:rsidTr="00CD051A">
        <w:tc>
          <w:tcPr>
            <w:tcW w:w="0" w:type="auto"/>
          </w:tcPr>
          <w:p w:rsidR="00D707DF" w:rsidRDefault="00D707DF" w:rsidP="00CD051A">
            <w:pPr>
              <w:pStyle w:val="Compact"/>
            </w:pPr>
            <w:r>
              <w:t>BESLUIT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dat het besluit</w:t>
            </w:r>
          </w:p>
        </w:tc>
      </w:tr>
      <w:tr w:rsidR="00D707DF" w:rsidTr="00CD051A">
        <w:tc>
          <w:tcPr>
            <w:tcW w:w="0" w:type="auto"/>
          </w:tcPr>
          <w:p w:rsidR="00D707DF" w:rsidRDefault="00D707DF" w:rsidP="00CD051A">
            <w:pPr>
              <w:pStyle w:val="Compact"/>
            </w:pPr>
            <w:r>
              <w:lastRenderedPageBreak/>
              <w:t>BIJZONDERHEI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ijzonderheden</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Hoogte waarop het bord zit(eenheid? TODO)</w:t>
            </w:r>
          </w:p>
        </w:tc>
      </w:tr>
      <w:tr w:rsidR="00D707DF" w:rsidTr="00CD051A">
        <w:tc>
          <w:tcPr>
            <w:tcW w:w="0" w:type="auto"/>
          </w:tcPr>
          <w:p w:rsidR="00D707DF" w:rsidRDefault="00D707DF" w:rsidP="00CD051A">
            <w:pPr>
              <w:pStyle w:val="Compact"/>
            </w:pPr>
            <w:r>
              <w:t>HOOGTEPALE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oogte van de paal waarop het bord zit(eenheid? TODO)</w:t>
            </w:r>
          </w:p>
        </w:tc>
      </w:tr>
      <w:tr w:rsidR="00D707DF" w:rsidTr="00CD051A">
        <w:tc>
          <w:tcPr>
            <w:tcW w:w="0" w:type="auto"/>
          </w:tcPr>
          <w:p w:rsidR="00D707DF" w:rsidRDefault="00D707DF" w:rsidP="00CD051A">
            <w:pPr>
              <w:pStyle w:val="Compact"/>
            </w:pPr>
            <w:r>
              <w:t>LEES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MAXIMUMSNELHEIDGE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ximunSnelheidGemeld. J/N veld om aan te geven als de toegestane max. snelheid is gemeld op het (hectometerings)bord.</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niet bijzonderheid, dat is een ander veld) 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ROTATIEHOE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Orientatie van het bord</w:t>
            </w:r>
          </w:p>
        </w:tc>
      </w:tr>
      <w:tr w:rsidR="00D707DF" w:rsidTr="00CD051A">
        <w:tc>
          <w:tcPr>
            <w:tcW w:w="0" w:type="auto"/>
          </w:tcPr>
          <w:p w:rsidR="00D707DF" w:rsidRDefault="00D707DF" w:rsidP="00CD051A">
            <w:pPr>
              <w:pStyle w:val="Compact"/>
            </w:pPr>
            <w:r>
              <w:t>CEK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Keurmerk aanwezig</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REFLECTIEWAAR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ten Reflectiewaarde</w:t>
            </w:r>
          </w:p>
        </w:tc>
      </w:tr>
      <w:tr w:rsidR="00D707DF" w:rsidTr="00CD051A">
        <w:tc>
          <w:tcPr>
            <w:tcW w:w="0" w:type="auto"/>
          </w:tcPr>
          <w:p w:rsidR="00D707DF" w:rsidRDefault="00D707DF" w:rsidP="00CD051A">
            <w:pPr>
              <w:pStyle w:val="Compact"/>
            </w:pPr>
            <w:r>
              <w:t>REFLECTIEWAARDE_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reflectiemeting</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Tijdstip waarop deze </w:t>
            </w:r>
            <w:r>
              <w:lastRenderedPageBreak/>
              <w:t>instantie van het object is opgenomen in de Landelijke Voorziening</w:t>
            </w:r>
          </w:p>
        </w:tc>
      </w:tr>
      <w:tr w:rsidR="00D707DF" w:rsidTr="00CD051A">
        <w:tc>
          <w:tcPr>
            <w:tcW w:w="0" w:type="auto"/>
          </w:tcPr>
          <w:p w:rsidR="00D707DF" w:rsidRDefault="00D707DF" w:rsidP="00CD051A">
            <w:pPr>
              <w:pStyle w:val="Compact"/>
            </w:pPr>
            <w:r>
              <w:lastRenderedPageBreak/>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UITLEGGERPORTAAL</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Uitleggerportaal</w:t>
            </w:r>
          </w:p>
        </w:tc>
      </w:tr>
      <w:tr w:rsidR="00D707DF" w:rsidTr="00CD051A">
        <w:tc>
          <w:tcPr>
            <w:tcW w:w="0" w:type="auto"/>
          </w:tcPr>
          <w:p w:rsidR="00D707DF" w:rsidRDefault="00D707DF" w:rsidP="00CD051A">
            <w:pPr>
              <w:pStyle w:val="Compact"/>
            </w:pPr>
            <w:r>
              <w:t>WEGWIJZ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Wegwijzer</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Mast</w:t>
            </w:r>
          </w:p>
        </w:tc>
      </w:tr>
    </w:tbl>
    <w:p w:rsidR="00D707DF" w:rsidRDefault="0047319B" w:rsidP="00D707DF">
      <w:r>
        <w:pict>
          <v:rect id="_x0000_i1253" style="width:0;height:1.5pt" o:hralign="center" o:hrstd="t" o:hr="t"/>
        </w:pict>
      </w:r>
    </w:p>
    <w:p w:rsidR="00D707DF" w:rsidRDefault="00D707DF" w:rsidP="00D707DF">
      <w:pPr>
        <w:pStyle w:val="Kop2"/>
      </w:pPr>
      <w:bookmarkStart w:id="250" w:name="budata.geleiderail"/>
      <w:bookmarkStart w:id="251" w:name="_Toc439770558"/>
      <w:bookmarkEnd w:id="250"/>
      <w:r>
        <w:t>BUDATA.GELEIDERAIL</w:t>
      </w:r>
      <w:bookmarkEnd w:id="25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geleiderail of vangrail is een barrière die naast wegen wordt geplaatst om te voorkomen dat voertuigen de weg in zijdelingse richting verlaten, kantelen of de middenberm doorkruisen</w:t>
      </w:r>
    </w:p>
    <w:p w:rsidR="00D707DF" w:rsidRDefault="00D707DF" w:rsidP="00D707DF">
      <w:pPr>
        <w:pStyle w:val="FirstParagraph"/>
      </w:pPr>
      <w:r>
        <w:rPr>
          <w:noProof/>
          <w:lang w:val="nl-NL" w:eastAsia="nl-NL"/>
        </w:rPr>
        <w:lastRenderedPageBreak/>
        <w:drawing>
          <wp:inline distT="0" distB="0" distL="0" distR="0" wp14:anchorId="01FC5CF1" wp14:editId="49862965">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D707DF" w:rsidRDefault="0047319B" w:rsidP="00D707DF">
      <w:r>
        <w:pict>
          <v:rect id="_x0000_i125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GELEIDERAI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Geleiderail, keuzelijst [CT_TYPE_GELEIDERAIL]</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ANTIVERBLINDINGSSC</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ntiVerblindingsScherm j/n</w:t>
            </w:r>
          </w:p>
        </w:tc>
      </w:tr>
      <w:tr w:rsidR="00D707DF" w:rsidTr="00CD051A">
        <w:tc>
          <w:tcPr>
            <w:tcW w:w="0" w:type="auto"/>
          </w:tcPr>
          <w:p w:rsidR="00D707DF" w:rsidRDefault="00D707DF" w:rsidP="00CD051A">
            <w:pPr>
              <w:pStyle w:val="Compact"/>
            </w:pPr>
            <w:r>
              <w:t>BEVESTIG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vestiging</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lasse geleiderail (W1-W8)</w:t>
            </w:r>
          </w:p>
        </w:tc>
      </w:tr>
      <w:tr w:rsidR="00D707DF" w:rsidTr="00CD051A">
        <w:tc>
          <w:tcPr>
            <w:tcW w:w="0" w:type="auto"/>
          </w:tcPr>
          <w:p w:rsidR="00D707DF" w:rsidRDefault="00D707DF" w:rsidP="00CD051A">
            <w:pPr>
              <w:pStyle w:val="Compact"/>
            </w:pPr>
            <w:r>
              <w:t>FUND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under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in kilometers</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Hectometrering in kilometers</w:t>
            </w:r>
          </w:p>
        </w:tc>
      </w:tr>
      <w:tr w:rsidR="00D707DF" w:rsidTr="00CD051A">
        <w:tc>
          <w:tcPr>
            <w:tcW w:w="0" w:type="auto"/>
          </w:tcPr>
          <w:p w:rsidR="00D707DF" w:rsidRDefault="00D707DF" w:rsidP="00CD051A">
            <w:pPr>
              <w:pStyle w:val="Compact"/>
            </w:pPr>
            <w:r>
              <w:t>HOOGTESCHIL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oogte van het Schild</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m) van de geleiderail, bij tweezijdig uitgebouwde geleiderails dient de lengte aan beide zijden opgenomen te worden.</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MOTORVRIENDELIJ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otorVriendelijk j/n</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REFLECTO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Reflector j/n</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keuze,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CEKEU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E-Keurmerk aanwezig</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arantie certificaat aanwezi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een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abrikant</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55" style="width:0;height:1.5pt" o:hralign="center" o:hrstd="t" o:hr="t"/>
        </w:pict>
      </w:r>
    </w:p>
    <w:p w:rsidR="00D707DF" w:rsidRDefault="00D707DF" w:rsidP="00D707DF">
      <w:pPr>
        <w:pStyle w:val="Kop2"/>
      </w:pPr>
      <w:bookmarkStart w:id="252" w:name="budata.herdenkingsmonument"/>
      <w:bookmarkStart w:id="253" w:name="_Toc439770559"/>
      <w:bookmarkEnd w:id="252"/>
      <w:r>
        <w:lastRenderedPageBreak/>
        <w:t>BUDATA.HERDENKINGSMONUMENT</w:t>
      </w:r>
      <w:bookmarkEnd w:id="253"/>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Object in de berm waarbij iemand of iets herdacht wordt</w:t>
      </w:r>
    </w:p>
    <w:p w:rsidR="00D707DF" w:rsidRDefault="00D707DF" w:rsidP="00D707DF">
      <w:pPr>
        <w:pStyle w:val="FirstParagraph"/>
      </w:pPr>
      <w:r>
        <w:rPr>
          <w:noProof/>
          <w:lang w:val="nl-NL" w:eastAsia="nl-NL"/>
        </w:rPr>
        <w:drawing>
          <wp:inline distT="0" distB="0" distL="0" distR="0" wp14:anchorId="531EDE70" wp14:editId="62484FCB">
            <wp:extent cx="4064000" cy="3035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D707DF" w:rsidRDefault="0047319B" w:rsidP="00D707DF">
      <w:r>
        <w:pict>
          <v:rect id="_x0000_i1256" style="width:0;height:1.5pt" o:hralign="center" o:hrstd="t" o:hr="t"/>
        </w:pict>
      </w:r>
    </w:p>
    <w:tbl>
      <w:tblPr>
        <w:tblW w:w="0" w:type="pct"/>
        <w:tblLook w:val="07E0" w:firstRow="1" w:lastRow="1" w:firstColumn="1" w:lastColumn="1" w:noHBand="1" w:noVBand="1"/>
      </w:tblPr>
      <w:tblGrid>
        <w:gridCol w:w="3263"/>
        <w:gridCol w:w="1906"/>
        <w:gridCol w:w="411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HERDENKINGSMO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Herdenkingsmonument, keuzelijst [CT_TYPE_HERDENKINGSMONUMENT]</w:t>
            </w:r>
          </w:p>
        </w:tc>
      </w:tr>
      <w:tr w:rsidR="00D707DF" w:rsidTr="00CD051A">
        <w:tc>
          <w:tcPr>
            <w:tcW w:w="0" w:type="auto"/>
          </w:tcPr>
          <w:p w:rsidR="00D707DF" w:rsidRDefault="00D707DF" w:rsidP="00CD051A">
            <w:pPr>
              <w:pStyle w:val="Compact"/>
            </w:pPr>
            <w:r>
              <w:t>CONTACTPERSOO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tactpersoon namens de herdenkers</w:t>
            </w:r>
          </w:p>
        </w:tc>
      </w:tr>
      <w:tr w:rsidR="00D707DF" w:rsidTr="00CD051A">
        <w:tc>
          <w:tcPr>
            <w:tcW w:w="0" w:type="auto"/>
          </w:tcPr>
          <w:p w:rsidR="00D707DF" w:rsidRDefault="00D707DF" w:rsidP="00CD051A">
            <w:pPr>
              <w:pStyle w:val="Compact"/>
            </w:pPr>
            <w:r>
              <w:t>DATUMAANLE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Aanle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de foto TODO</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LO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we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r>
              <w:lastRenderedPageBreak/>
              <w:t>)</w:t>
            </w:r>
          </w:p>
        </w:tc>
        <w:tc>
          <w:tcPr>
            <w:tcW w:w="0" w:type="auto"/>
          </w:tcPr>
          <w:p w:rsidR="00D707DF" w:rsidRDefault="00D707DF" w:rsidP="00CD051A">
            <w:pPr>
              <w:pStyle w:val="Compact"/>
            </w:pPr>
            <w:r>
              <w:lastRenderedPageBreak/>
              <w:t>Zijde, keuzelijst [CT_ZIJDE]</w:t>
            </w:r>
          </w:p>
        </w:tc>
      </w:tr>
      <w:tr w:rsidR="00D707DF" w:rsidTr="00CD051A">
        <w:tc>
          <w:tcPr>
            <w:tcW w:w="0" w:type="auto"/>
          </w:tcPr>
          <w:p w:rsidR="00D707DF" w:rsidRDefault="00D707DF" w:rsidP="00CD051A">
            <w:pPr>
              <w:pStyle w:val="Compact"/>
            </w:pPr>
            <w:r>
              <w:lastRenderedPageBreak/>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57" style="width:0;height:1.5pt" o:hralign="center" o:hrstd="t" o:hr="t"/>
        </w:pict>
      </w:r>
    </w:p>
    <w:p w:rsidR="00D707DF" w:rsidRDefault="00D707DF" w:rsidP="00D707DF">
      <w:pPr>
        <w:pStyle w:val="Kop2"/>
      </w:pPr>
      <w:bookmarkStart w:id="254" w:name="budata.indexeringspaal"/>
      <w:bookmarkStart w:id="255" w:name="_Toc439770560"/>
      <w:bookmarkEnd w:id="254"/>
      <w:r>
        <w:lastRenderedPageBreak/>
        <w:t>BUDATA.INDEXERINGSPAAL</w:t>
      </w:r>
      <w:bookmarkEnd w:id="25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Paaltje of bordje geplaatst langs de (vaar)weg, waarop een hectometerwaarde(weg) of kilometrering(vaarweg) is vermeld eventueel gevolgd door een letter</w:t>
      </w:r>
    </w:p>
    <w:p w:rsidR="00D707DF" w:rsidRDefault="00D707DF" w:rsidP="00D707DF">
      <w:pPr>
        <w:pStyle w:val="FirstParagraph"/>
      </w:pPr>
      <w:r>
        <w:rPr>
          <w:noProof/>
          <w:lang w:val="nl-NL" w:eastAsia="nl-NL"/>
        </w:rPr>
        <w:drawing>
          <wp:inline distT="0" distB="0" distL="0" distR="0" wp14:anchorId="6CF9BACA" wp14:editId="437FDBB5">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D707DF" w:rsidRDefault="0047319B" w:rsidP="00D707DF">
      <w:r>
        <w:pict>
          <v:rect id="_x0000_i1258" style="width:0;height:1.5pt" o:hralign="center" o:hrstd="t" o:hr="t"/>
        </w:pict>
      </w:r>
    </w:p>
    <w:tbl>
      <w:tblPr>
        <w:tblW w:w="0" w:type="pct"/>
        <w:tblLook w:val="07E0" w:firstRow="1" w:lastRow="1" w:firstColumn="1" w:lastColumn="1" w:noHBand="1" w:noVBand="1"/>
      </w:tblPr>
      <w:tblGrid>
        <w:gridCol w:w="4089"/>
        <w:gridCol w:w="1973"/>
        <w:gridCol w:w="322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UITVO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Indexeringspaal</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van het bord toen het geplaatst werd(jaren) TODO</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 TODO</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erwachte restlevensduur vanaf moment inspect (waar wordt inspectiedatum ingevuld?) TODO</w:t>
            </w:r>
          </w:p>
        </w:tc>
      </w:tr>
      <w:tr w:rsidR="00D707DF" w:rsidTr="00CD051A">
        <w:tc>
          <w:tcPr>
            <w:tcW w:w="0" w:type="auto"/>
          </w:tcPr>
          <w:p w:rsidR="00D707DF" w:rsidRDefault="00D707DF" w:rsidP="00CD051A">
            <w:pPr>
              <w:pStyle w:val="Compact"/>
            </w:pPr>
            <w:r>
              <w:t>SNELHE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Snelheid aangegeven op het bord</w:t>
            </w:r>
          </w:p>
        </w:tc>
      </w:tr>
      <w:tr w:rsidR="00D707DF" w:rsidTr="00CD051A">
        <w:tc>
          <w:tcPr>
            <w:tcW w:w="0" w:type="auto"/>
          </w:tcPr>
          <w:p w:rsidR="00D707DF" w:rsidRDefault="00D707DF" w:rsidP="00CD051A">
            <w:pPr>
              <w:pStyle w:val="Compact"/>
            </w:pPr>
            <w:r>
              <w:t>TEK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ekst aangegeven op het bord</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59" style="width:0;height:1.5pt" o:hralign="center" o:hrstd="t" o:hr="t"/>
        </w:pict>
      </w:r>
    </w:p>
    <w:p w:rsidR="00D707DF" w:rsidRDefault="00D707DF" w:rsidP="00D707DF">
      <w:pPr>
        <w:pStyle w:val="Kop2"/>
      </w:pPr>
      <w:bookmarkStart w:id="256" w:name="budata.installatie"/>
      <w:bookmarkStart w:id="257" w:name="_Toc439770561"/>
      <w:bookmarkEnd w:id="256"/>
      <w:r>
        <w:lastRenderedPageBreak/>
        <w:t>BUDATA.INSTALLATIE</w:t>
      </w:r>
      <w:bookmarkEnd w:id="25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Samenhangend systeem dat een bepaald doel dient. Bijv, zonnepaneel, boorgat, peilbuis, pomp</w:t>
      </w:r>
    </w:p>
    <w:p w:rsidR="00D707DF" w:rsidRDefault="00D707DF" w:rsidP="00D707DF">
      <w:pPr>
        <w:pStyle w:val="FirstParagraph"/>
      </w:pPr>
      <w:r>
        <w:rPr>
          <w:noProof/>
          <w:lang w:val="nl-NL" w:eastAsia="nl-NL"/>
        </w:rPr>
        <w:drawing>
          <wp:inline distT="0" distB="0" distL="0" distR="0" wp14:anchorId="700B08E2" wp14:editId="7260C9BF">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0628AA23" wp14:editId="6113BD08">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D707DF" w:rsidRDefault="00D707DF" w:rsidP="00D707DF">
      <w:pPr>
        <w:pStyle w:val="Plattetekst"/>
      </w:pPr>
      <w:r>
        <w:t>Installatie - Zonnepaneel</w:t>
      </w:r>
    </w:p>
    <w:p w:rsidR="00D707DF" w:rsidRDefault="0047319B" w:rsidP="00D707DF">
      <w:r>
        <w:pict>
          <v:rect id="_x0000_i1260"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Status van de gegevens, keuzelijst </w:t>
            </w:r>
            <w:r>
              <w:lastRenderedPageBreak/>
              <w:t>[CT_STATUS]</w:t>
            </w:r>
          </w:p>
        </w:tc>
      </w:tr>
      <w:tr w:rsidR="00D707DF" w:rsidTr="00CD051A">
        <w:tc>
          <w:tcPr>
            <w:tcW w:w="0" w:type="auto"/>
          </w:tcPr>
          <w:p w:rsidR="00D707DF" w:rsidRDefault="00D707DF" w:rsidP="00CD051A">
            <w:pPr>
              <w:pStyle w:val="Compact"/>
            </w:pPr>
            <w:r>
              <w:lastRenderedPageBreak/>
              <w:t>TYPEINSTALL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Installatie, keuzelijst [CT_TYPE_INSTALLATI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BGT, Datum waarop het object bij </w:t>
            </w:r>
            <w:r>
              <w:lastRenderedPageBreak/>
              <w:t>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61" style="width:0;height:1.5pt" o:hralign="center" o:hrstd="t" o:hr="t"/>
        </w:pict>
      </w:r>
    </w:p>
    <w:p w:rsidR="00D707DF" w:rsidRDefault="00D707DF">
      <w:pPr>
        <w:spacing w:before="0" w:after="200"/>
        <w:rPr>
          <w:rFonts w:asciiTheme="majorHAnsi" w:eastAsiaTheme="majorEastAsia" w:hAnsiTheme="majorHAnsi" w:cstheme="majorBidi"/>
          <w:b/>
          <w:bCs/>
          <w:color w:val="345A8A" w:themeColor="accent1" w:themeShade="B5"/>
          <w:sz w:val="36"/>
          <w:szCs w:val="36"/>
        </w:rPr>
      </w:pPr>
      <w:bookmarkStart w:id="258" w:name="vaarwegen"/>
      <w:bookmarkEnd w:id="258"/>
      <w:r>
        <w:br w:type="page"/>
      </w:r>
    </w:p>
    <w:p w:rsidR="00D707DF" w:rsidRDefault="00D707DF" w:rsidP="00D707DF">
      <w:pPr>
        <w:pStyle w:val="Kop1"/>
      </w:pPr>
      <w:bookmarkStart w:id="259" w:name="_Toc439770562"/>
      <w:r>
        <w:lastRenderedPageBreak/>
        <w:t>Vaarwegen</w:t>
      </w:r>
      <w:bookmarkEnd w:id="259"/>
    </w:p>
    <w:p w:rsidR="00D707DF" w:rsidRDefault="00D707DF" w:rsidP="00D707DF">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D707DF" w:rsidRDefault="00D707DF" w:rsidP="00D707DF">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D707DF" w:rsidRDefault="00D707DF" w:rsidP="00D707DF">
      <w:pPr>
        <w:pStyle w:val="Kop3"/>
      </w:pPr>
      <w:bookmarkStart w:id="260" w:name="nen-2767-4"/>
      <w:bookmarkEnd w:id="260"/>
      <w:r>
        <w:t>NEN 2767-4</w:t>
      </w:r>
    </w:p>
    <w:p w:rsidR="00D707DF" w:rsidRDefault="00D707DF" w:rsidP="00D707DF">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D707DF" w:rsidRDefault="00D707DF" w:rsidP="00D707DF">
      <w:pPr>
        <w:pStyle w:val="Plattetekst"/>
      </w:pPr>
      <w:r>
        <w:rPr>
          <w:noProof/>
          <w:lang w:val="nl-NL" w:eastAsia="nl-NL"/>
        </w:rPr>
        <w:lastRenderedPageBreak/>
        <w:drawing>
          <wp:inline distT="0" distB="0" distL="0" distR="0" wp14:anchorId="6CB19F58" wp14:editId="753AE6E1">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D707DF" w:rsidRDefault="00D707DF" w:rsidP="00D707DF">
      <w:pPr>
        <w:pStyle w:val="Plattetekst"/>
      </w:pPr>
      <w:r>
        <w:t>## BUDATA.OEVERVAK_ELEMENT</w:t>
      </w:r>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NEN 2767-4 /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 (optioneel)</w:t>
      </w:r>
    </w:p>
    <w:p w:rsidR="00D707DF" w:rsidRDefault="00D707DF" w:rsidP="00D707DF">
      <w:pPr>
        <w:pStyle w:val="Compact"/>
        <w:numPr>
          <w:ilvl w:val="0"/>
          <w:numId w:val="20"/>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D707DF" w:rsidRDefault="0047319B" w:rsidP="00D707DF">
      <w:r>
        <w:pict>
          <v:rect id="_x0000_i1262" style="width:0;height:1.5pt" o:hralign="center" o:hrstd="t" o:hr="t"/>
        </w:pict>
      </w:r>
    </w:p>
    <w:tbl>
      <w:tblPr>
        <w:tblW w:w="0" w:type="pct"/>
        <w:tblLook w:val="07E0" w:firstRow="1" w:lastRow="1" w:firstColumn="1" w:lastColumn="1" w:noHBand="1" w:noVBand="1"/>
      </w:tblPr>
      <w:tblGrid>
        <w:gridCol w:w="2888"/>
        <w:gridCol w:w="2106"/>
        <w:gridCol w:w="429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BOUWELEMENTTYPES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Specificatie</w:t>
            </w:r>
          </w:p>
        </w:tc>
      </w:tr>
      <w:tr w:rsidR="00D707DF" w:rsidTr="00CD051A">
        <w:tc>
          <w:tcPr>
            <w:tcW w:w="0" w:type="auto"/>
          </w:tcPr>
          <w:p w:rsidR="00D707DF" w:rsidRDefault="00D707DF" w:rsidP="00CD051A">
            <w:pPr>
              <w:pStyle w:val="Compact"/>
            </w:pPr>
            <w:r>
              <w:t>CONFORMNEN</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Is Element conform NEN ja of ne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BOUW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uwelement type, keuzelijst [CT_BOUWELEMENT_TYPE]</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legjaar</w:t>
            </w:r>
          </w:p>
        </w:tc>
      </w:tr>
      <w:tr w:rsidR="00D707DF" w:rsidTr="00CD051A">
        <w:tc>
          <w:tcPr>
            <w:tcW w:w="0" w:type="auto"/>
          </w:tcPr>
          <w:p w:rsidR="00D707DF" w:rsidRDefault="00D707DF" w:rsidP="00CD051A">
            <w:pPr>
              <w:pStyle w:val="Compact"/>
            </w:pPr>
            <w:r>
              <w:t>RENOVATIE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novatiejaar</w:t>
            </w:r>
          </w:p>
        </w:tc>
      </w:tr>
      <w:tr w:rsidR="00D707DF" w:rsidTr="00CD051A">
        <w:tc>
          <w:tcPr>
            <w:tcW w:w="0" w:type="auto"/>
          </w:tcPr>
          <w:p w:rsidR="00D707DF" w:rsidRDefault="00D707DF" w:rsidP="00CD051A">
            <w:pPr>
              <w:pStyle w:val="Compact"/>
            </w:pPr>
            <w:r>
              <w:t>KRITISCH</w:t>
            </w:r>
          </w:p>
        </w:tc>
        <w:tc>
          <w:tcPr>
            <w:tcW w:w="0" w:type="auto"/>
          </w:tcPr>
          <w:p w:rsidR="00D707DF" w:rsidRDefault="00D707DF" w:rsidP="00CD051A">
            <w:pPr>
              <w:pStyle w:val="Compact"/>
            </w:pPr>
            <w:r>
              <w:t>NUMBER(1,0)</w:t>
            </w:r>
          </w:p>
        </w:tc>
        <w:tc>
          <w:tcPr>
            <w:tcW w:w="0" w:type="auto"/>
          </w:tcPr>
          <w:p w:rsidR="00D707DF" w:rsidRDefault="00D707DF" w:rsidP="00CD051A">
            <w:pPr>
              <w:pStyle w:val="Compact"/>
            </w:pPr>
            <w:r>
              <w:t>Kritisch (Ja / 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OEVERVAK_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UID van het Oevervak</w:t>
            </w:r>
          </w:p>
        </w:tc>
      </w:tr>
    </w:tbl>
    <w:p w:rsidR="00D707DF" w:rsidRDefault="0047319B" w:rsidP="00D707DF">
      <w:r>
        <w:pict>
          <v:rect id="_x0000_i1263" style="width:0;height:1.5pt" o:hralign="center" o:hrstd="t" o:hr="t"/>
        </w:pict>
      </w:r>
    </w:p>
    <w:p w:rsidR="00D707DF" w:rsidRDefault="00D707DF" w:rsidP="00D707DF">
      <w:pPr>
        <w:pStyle w:val="Kop2"/>
      </w:pPr>
      <w:bookmarkStart w:id="261" w:name="budata.waterinrichtingselement"/>
      <w:bookmarkStart w:id="262" w:name="_Toc439770563"/>
      <w:bookmarkEnd w:id="261"/>
      <w:r>
        <w:t>BUDATA.WATERINRICHTINGSELEMENT</w:t>
      </w:r>
      <w:bookmarkEnd w:id="262"/>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D707DF" w:rsidRDefault="00D707DF" w:rsidP="00D707DF">
      <w:pPr>
        <w:pStyle w:val="FirstParagraph"/>
      </w:pPr>
      <w:r>
        <w:t>[illustratie wordt nog aangeleverd]</w:t>
      </w:r>
    </w:p>
    <w:p w:rsidR="00D707DF" w:rsidRDefault="0047319B" w:rsidP="00D707DF">
      <w:r>
        <w:pict>
          <v:rect id="_x0000_i1264" style="width:0;height:1.5pt" o:hralign="center" o:hrstd="t" o:hr="t"/>
        </w:pict>
      </w:r>
    </w:p>
    <w:tbl>
      <w:tblPr>
        <w:tblW w:w="0" w:type="pct"/>
        <w:tblLook w:val="07E0" w:firstRow="1" w:lastRow="1" w:firstColumn="1" w:lastColumn="1" w:noHBand="1" w:noVBand="1"/>
      </w:tblPr>
      <w:tblGrid>
        <w:gridCol w:w="3384"/>
        <w:gridCol w:w="1973"/>
        <w:gridCol w:w="393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 xml:space="preserve">BGT, Uniek identificatienummer voor het object dat onveranderlijk </w:t>
            </w:r>
            <w:r>
              <w:lastRenderedPageBreak/>
              <w:t>is zolang het object bestaat</w:t>
            </w:r>
          </w:p>
        </w:tc>
      </w:tr>
      <w:tr w:rsidR="00D707DF" w:rsidTr="00CD051A">
        <w:tc>
          <w:tcPr>
            <w:tcW w:w="0" w:type="auto"/>
          </w:tcPr>
          <w:p w:rsidR="00D707DF" w:rsidRDefault="00D707DF" w:rsidP="00CD051A">
            <w:pPr>
              <w:pStyle w:val="Compact"/>
            </w:pPr>
            <w:r>
              <w:lastRenderedPageBreak/>
              <w:t>BRONHOUDER</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GT, De bronhoudercode van het objec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IND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Eind van de periode waarop deze instantie van het object geldig is bij de bronhouder. Wanneer deze waarde niet is ingevuld is de instantie nog geldig</w:t>
            </w:r>
          </w:p>
        </w:tc>
      </w:tr>
      <w:tr w:rsidR="00D707DF" w:rsidTr="00CD051A">
        <w:tc>
          <w:tcPr>
            <w:tcW w:w="0" w:type="auto"/>
          </w:tcPr>
          <w:p w:rsidR="00D707DF" w:rsidRDefault="00D707DF" w:rsidP="00CD051A">
            <w:pPr>
              <w:pStyle w:val="Compact"/>
            </w:pPr>
            <w:r>
              <w:t>TIJDSTIPREGISTRATI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door de bronhouder</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lastRenderedPageBreak/>
        <w:pict>
          <v:rect id="_x0000_i1265" style="width:0;height:1.5pt" o:hralign="center" o:hrstd="t" o:hr="t"/>
        </w:pict>
      </w:r>
    </w:p>
    <w:p w:rsidR="00D707DF" w:rsidRDefault="00D707DF" w:rsidP="00D707DF">
      <w:pPr>
        <w:pStyle w:val="Kop2"/>
      </w:pPr>
      <w:bookmarkStart w:id="263" w:name="budata.oevervak"/>
      <w:bookmarkStart w:id="264" w:name="_Toc439770564"/>
      <w:bookmarkEnd w:id="263"/>
      <w:r>
        <w:t>BUDATA.OEVERVAK</w:t>
      </w:r>
      <w:bookmarkEnd w:id="26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Lijn/Vlak in Oevervak_LN en Oevervak_VL</w:t>
      </w:r>
    </w:p>
    <w:p w:rsidR="00D707DF" w:rsidRDefault="00D707DF" w:rsidP="00D707DF">
      <w:pPr>
        <w:pStyle w:val="Compact"/>
        <w:numPr>
          <w:ilvl w:val="0"/>
          <w:numId w:val="20"/>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D707DF" w:rsidRDefault="00D707DF" w:rsidP="00D707DF">
      <w:pPr>
        <w:pStyle w:val="FirstParagraph"/>
      </w:pPr>
      <w:r>
        <w:t xml:space="preserve">De Oeverconstructie zelf is vastgelegd in [BUDATA.ELEMENT] en </w:t>
      </w:r>
      <w:hyperlink w:anchor="budata.bouwdeel">
        <w:r>
          <w:rPr>
            <w:rStyle w:val="Hyperlink"/>
          </w:rPr>
          <w:t>BUDATA.BOUWDEEL</w:t>
        </w:r>
      </w:hyperlink>
    </w:p>
    <w:p w:rsidR="00D707DF" w:rsidRDefault="0047319B" w:rsidP="00D707DF">
      <w:r>
        <w:pict>
          <v:rect id="_x0000_i1266" style="width:0;height:1.5pt" o:hralign="center" o:hrstd="t" o:hr="t"/>
        </w:pict>
      </w:r>
    </w:p>
    <w:tbl>
      <w:tblPr>
        <w:tblW w:w="0" w:type="pct"/>
        <w:tblLook w:val="07E0" w:firstRow="1" w:lastRow="1" w:firstColumn="1" w:lastColumn="1" w:noHBand="1" w:noVBand="1"/>
      </w:tblPr>
      <w:tblGrid>
        <w:gridCol w:w="2813"/>
        <w:gridCol w:w="2075"/>
        <w:gridCol w:w="4400"/>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EVERVA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evervak, keuzelijst [CT_TYPE_OEVERVAK]</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BRUI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aadwerkelijk gebruik vd oever</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Oeverva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Oevervak</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Oevervak</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OEVER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everfunctie, keuzelijst [CT_OEVER_FUNCTI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Oevervak</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oto</w:t>
            </w:r>
          </w:p>
        </w:tc>
      </w:tr>
      <w:tr w:rsidR="00D707DF" w:rsidTr="00CD051A">
        <w:tc>
          <w:tcPr>
            <w:tcW w:w="0" w:type="auto"/>
          </w:tcPr>
          <w:p w:rsidR="00D707DF" w:rsidRDefault="00D707DF" w:rsidP="00CD051A">
            <w:pPr>
              <w:pStyle w:val="Compact"/>
            </w:pPr>
            <w:r>
              <w:t>FOTO2</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Foto</w:t>
            </w:r>
          </w:p>
        </w:tc>
      </w:tr>
      <w:tr w:rsidR="00D707DF" w:rsidTr="00CD051A">
        <w:tc>
          <w:tcPr>
            <w:tcW w:w="0" w:type="auto"/>
          </w:tcPr>
          <w:p w:rsidR="00D707DF" w:rsidRDefault="00D707DF" w:rsidP="00CD051A">
            <w:pPr>
              <w:pStyle w:val="Compact"/>
            </w:pPr>
            <w:r>
              <w:t>HYPERLIN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yperlink</w:t>
            </w:r>
          </w:p>
        </w:tc>
      </w:tr>
      <w:tr w:rsidR="00D707DF" w:rsidTr="00CD051A">
        <w:tc>
          <w:tcPr>
            <w:tcW w:w="0" w:type="auto"/>
          </w:tcPr>
          <w:p w:rsidR="00D707DF" w:rsidRDefault="00D707DF" w:rsidP="00CD051A">
            <w:pPr>
              <w:pStyle w:val="Compact"/>
            </w:pPr>
            <w:r>
              <w:t>CONDITIESCOR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nditiescore conform NEN 2767-4</w:t>
            </w:r>
          </w:p>
        </w:tc>
      </w:tr>
      <w:tr w:rsidR="00D707DF" w:rsidTr="00CD051A">
        <w:tc>
          <w:tcPr>
            <w:tcW w:w="0" w:type="auto"/>
          </w:tcPr>
          <w:p w:rsidR="00D707DF" w:rsidRDefault="00D707DF" w:rsidP="00CD051A">
            <w:pPr>
              <w:pStyle w:val="Compact"/>
            </w:pPr>
            <w:r>
              <w:t>CONDITIESCORE_DATU</w:t>
            </w:r>
            <w:r>
              <w:lastRenderedPageBreak/>
              <w:t>M</w:t>
            </w:r>
          </w:p>
        </w:tc>
        <w:tc>
          <w:tcPr>
            <w:tcW w:w="0" w:type="auto"/>
          </w:tcPr>
          <w:p w:rsidR="00D707DF" w:rsidRDefault="00D707DF" w:rsidP="00CD051A">
            <w:pPr>
              <w:pStyle w:val="Compact"/>
            </w:pPr>
            <w:r>
              <w:lastRenderedPageBreak/>
              <w:t>DATE</w:t>
            </w:r>
          </w:p>
        </w:tc>
        <w:tc>
          <w:tcPr>
            <w:tcW w:w="0" w:type="auto"/>
          </w:tcPr>
          <w:p w:rsidR="00D707DF" w:rsidRDefault="00D707DF" w:rsidP="00CD051A">
            <w:pPr>
              <w:pStyle w:val="Compact"/>
            </w:pPr>
            <w:r>
              <w:t>Datum opname Conditiescore</w:t>
            </w:r>
          </w:p>
        </w:tc>
      </w:tr>
      <w:tr w:rsidR="00D707DF" w:rsidTr="00CD051A">
        <w:tc>
          <w:tcPr>
            <w:tcW w:w="0" w:type="auto"/>
          </w:tcPr>
          <w:p w:rsidR="00D707DF" w:rsidRDefault="00D707DF" w:rsidP="00CD051A">
            <w:pPr>
              <w:pStyle w:val="Compact"/>
            </w:pPr>
            <w:r>
              <w:lastRenderedPageBreak/>
              <w:t>CONDITIESCORE_OPM</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 bij conditiescore conform NEN 2767-4</w:t>
            </w:r>
          </w:p>
        </w:tc>
      </w:tr>
      <w:tr w:rsidR="00D707DF" w:rsidTr="00CD051A">
        <w:tc>
          <w:tcPr>
            <w:tcW w:w="0" w:type="auto"/>
          </w:tcPr>
          <w:p w:rsidR="00D707DF" w:rsidRDefault="00D707DF" w:rsidP="00CD051A">
            <w:pPr>
              <w:pStyle w:val="Compact"/>
            </w:pPr>
            <w:r>
              <w:t>RAP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rappor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UDATA.VAARWEGDEELTRAJECT ]</w:t>
            </w:r>
          </w:p>
        </w:tc>
      </w:tr>
      <w:tr w:rsidR="00D707DF" w:rsidTr="00CD051A">
        <w:tc>
          <w:tcPr>
            <w:tcW w:w="0" w:type="auto"/>
          </w:tcPr>
          <w:p w:rsidR="00D707DF" w:rsidRDefault="00D707DF" w:rsidP="00CD051A">
            <w:pPr>
              <w:pStyle w:val="Compact"/>
            </w:pPr>
            <w:r>
              <w:t>RISICO_WATERK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de maaiveldhoogte landzijde (achter het eventuele aanwezige dijklichaam) van de kerende constructie.[CT_RISICO_WATERKERING]</w:t>
            </w:r>
          </w:p>
        </w:tc>
      </w:tr>
      <w:tr w:rsidR="00D707DF" w:rsidTr="00CD051A">
        <w:tc>
          <w:tcPr>
            <w:tcW w:w="0" w:type="auto"/>
          </w:tcPr>
          <w:p w:rsidR="00D707DF" w:rsidRDefault="00D707DF" w:rsidP="00CD051A">
            <w:pPr>
              <w:pStyle w:val="Compact"/>
            </w:pPr>
            <w:r>
              <w:t>RISICO_AFSTAND_WE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de afstand tussen een weg op landzijde en de kerende constructie.[CT_RISICO_AFSTAND_WEG]</w:t>
            </w:r>
          </w:p>
        </w:tc>
      </w:tr>
      <w:tr w:rsidR="00D707DF" w:rsidTr="00CD051A">
        <w:tc>
          <w:tcPr>
            <w:tcW w:w="0" w:type="auto"/>
          </w:tcPr>
          <w:p w:rsidR="00D707DF" w:rsidRDefault="00D707DF" w:rsidP="00CD051A">
            <w:pPr>
              <w:pStyle w:val="Compact"/>
            </w:pPr>
            <w:r>
              <w:t>RISICO_STEILTE_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van het talud aan landzijde direct aansluitend aan de kerende constructie.[CT_RISICO_STEILTE_TALUD]</w:t>
            </w:r>
          </w:p>
        </w:tc>
      </w:tr>
      <w:tr w:rsidR="00D707DF" w:rsidTr="00CD051A">
        <w:tc>
          <w:tcPr>
            <w:tcW w:w="0" w:type="auto"/>
          </w:tcPr>
          <w:p w:rsidR="00D707DF" w:rsidRDefault="00D707DF" w:rsidP="00CD051A">
            <w:pPr>
              <w:pStyle w:val="Compact"/>
            </w:pPr>
            <w:r>
              <w:t>RISICO_TOT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REKEND VELD, samenvattende waarde voor afzonderlijke risico waardes: Risico waterkering, afstand weg en steilte talud TODO</w:t>
            </w:r>
          </w:p>
        </w:tc>
      </w:tr>
    </w:tbl>
    <w:p w:rsidR="00D707DF" w:rsidRDefault="0047319B" w:rsidP="00D707DF">
      <w:r>
        <w:pict>
          <v:rect id="_x0000_i1267" style="width:0;height:1.5pt" o:hralign="center" o:hrstd="t" o:hr="t"/>
        </w:pict>
      </w:r>
    </w:p>
    <w:p w:rsidR="00D707DF" w:rsidRDefault="00D707DF" w:rsidP="00D707DF">
      <w:pPr>
        <w:pStyle w:val="Kop3"/>
      </w:pPr>
      <w:bookmarkStart w:id="265" w:name="budata.oevervak_ln"/>
      <w:bookmarkEnd w:id="265"/>
      <w:r>
        <w:t>BUDATA.OEVERVAK_LN</w:t>
      </w:r>
    </w:p>
    <w:p w:rsidR="00D707DF" w:rsidRDefault="0047319B" w:rsidP="00D707DF">
      <w:r>
        <w:pict>
          <v:rect id="_x0000_i1268" style="width:0;height:1.5pt" o:hralign="center" o:hrstd="t" o:hr="t"/>
        </w:pict>
      </w:r>
    </w:p>
    <w:tbl>
      <w:tblPr>
        <w:tblW w:w="0" w:type="pct"/>
        <w:tblLook w:val="07E0" w:firstRow="1" w:lastRow="1" w:firstColumn="1" w:lastColumn="1" w:noHBand="1" w:noVBand="1"/>
      </w:tblPr>
      <w:tblGrid>
        <w:gridCol w:w="1714"/>
        <w:gridCol w:w="1943"/>
        <w:gridCol w:w="311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oevervak">
              <w:r>
                <w:rPr>
                  <w:rStyle w:val="Hyperlink"/>
                </w:rPr>
                <w:t>BUDATA.OEVERVAK</w:t>
              </w:r>
            </w:hyperlink>
          </w:p>
        </w:tc>
      </w:tr>
    </w:tbl>
    <w:p w:rsidR="00D707DF" w:rsidRDefault="0047319B" w:rsidP="00D707DF">
      <w:r>
        <w:pict>
          <v:rect id="_x0000_i1269" style="width:0;height:1.5pt" o:hralign="center" o:hrstd="t" o:hr="t"/>
        </w:pict>
      </w:r>
    </w:p>
    <w:p w:rsidR="00D707DF" w:rsidRDefault="00D707DF" w:rsidP="00D707DF">
      <w:pPr>
        <w:pStyle w:val="Kop3"/>
      </w:pPr>
      <w:bookmarkStart w:id="266" w:name="budata.oevervak_vl"/>
      <w:bookmarkEnd w:id="266"/>
      <w:r>
        <w:lastRenderedPageBreak/>
        <w:t>BUDATA.OEVERVAK_VL</w:t>
      </w:r>
    </w:p>
    <w:p w:rsidR="00D707DF" w:rsidRDefault="0047319B" w:rsidP="00D707DF">
      <w:r>
        <w:pict>
          <v:rect id="_x0000_i1270" style="width:0;height:1.5pt" o:hralign="center" o:hrstd="t" o:hr="t"/>
        </w:pict>
      </w:r>
    </w:p>
    <w:tbl>
      <w:tblPr>
        <w:tblW w:w="0" w:type="pct"/>
        <w:tblLook w:val="07E0" w:firstRow="1" w:lastRow="1" w:firstColumn="1" w:lastColumn="1" w:noHBand="1" w:noVBand="1"/>
      </w:tblPr>
      <w:tblGrid>
        <w:gridCol w:w="1714"/>
        <w:gridCol w:w="1943"/>
        <w:gridCol w:w="311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w:t>
            </w:r>
            <w:hyperlink w:anchor="budata.oevervak">
              <w:r>
                <w:rPr>
                  <w:rStyle w:val="Hyperlink"/>
                </w:rPr>
                <w:t>BUDATA.OEVERVAK</w:t>
              </w:r>
            </w:hyperlink>
          </w:p>
        </w:tc>
      </w:tr>
    </w:tbl>
    <w:p w:rsidR="00D707DF" w:rsidRDefault="0047319B" w:rsidP="00D707DF">
      <w:r>
        <w:pict>
          <v:rect id="_x0000_i1271" style="width:0;height:1.5pt" o:hralign="center" o:hrstd="t" o:hr="t"/>
        </w:pict>
      </w:r>
    </w:p>
    <w:p w:rsidR="00D707DF" w:rsidRDefault="00D707DF" w:rsidP="00D707DF">
      <w:pPr>
        <w:pStyle w:val="Kop2"/>
      </w:pPr>
      <w:bookmarkStart w:id="267" w:name="budata.oeverreparatie"/>
      <w:bookmarkStart w:id="268" w:name="_Toc439770565"/>
      <w:bookmarkEnd w:id="267"/>
      <w:r>
        <w:t>BUDATA.OEVERREPARATIE</w:t>
      </w:r>
      <w:bookmarkEnd w:id="26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Todo</w:t>
      </w:r>
    </w:p>
    <w:p w:rsidR="00D707DF" w:rsidRDefault="0047319B" w:rsidP="00D707DF">
      <w:r>
        <w:pict>
          <v:rect id="_x0000_i1272" style="width:0;height:1.5pt" o:hralign="center" o:hrstd="t" o:hr="t"/>
        </w:pict>
      </w:r>
    </w:p>
    <w:tbl>
      <w:tblPr>
        <w:tblW w:w="0" w:type="pct"/>
        <w:tblLook w:val="07E0" w:firstRow="1" w:lastRow="1" w:firstColumn="1" w:lastColumn="1" w:noHBand="1" w:noVBand="1"/>
      </w:tblPr>
      <w:tblGrid>
        <w:gridCol w:w="1726"/>
        <w:gridCol w:w="1973"/>
        <w:gridCol w:w="558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uitvoering reparatie</w:t>
            </w:r>
          </w:p>
        </w:tc>
      </w:tr>
      <w:tr w:rsidR="00D707DF" w:rsidTr="00CD051A">
        <w:tc>
          <w:tcPr>
            <w:tcW w:w="0" w:type="auto"/>
          </w:tcPr>
          <w:p w:rsidR="00D707DF" w:rsidRDefault="00D707DF" w:rsidP="00CD051A">
            <w:pPr>
              <w:pStyle w:val="Compact"/>
            </w:pPr>
            <w:r>
              <w:t>RAPP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Pad naar rappor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EVERVAK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73" style="width:0;height:1.5pt" o:hralign="center" o:hrstd="t" o:hr="t"/>
        </w:pict>
      </w:r>
    </w:p>
    <w:p w:rsidR="00D707DF" w:rsidRDefault="00D707DF" w:rsidP="00D707DF">
      <w:pPr>
        <w:pStyle w:val="Kop2"/>
      </w:pPr>
      <w:bookmarkStart w:id="269" w:name="budata.waterdeel"/>
      <w:bookmarkStart w:id="270" w:name="_Toc439770566"/>
      <w:bookmarkEnd w:id="269"/>
      <w:r>
        <w:t>BUDATA.WATERDEEL</w:t>
      </w:r>
      <w:bookmarkEnd w:id="270"/>
    </w:p>
    <w:p w:rsidR="00D707DF" w:rsidRDefault="00D707DF" w:rsidP="00D707DF">
      <w:pPr>
        <w:pStyle w:val="Compact"/>
        <w:numPr>
          <w:ilvl w:val="0"/>
          <w:numId w:val="20"/>
        </w:numPr>
      </w:pPr>
      <w:r>
        <w:rPr>
          <w:b/>
        </w:rPr>
        <w:t>BGT inhoud:</w:t>
      </w:r>
      <w:r>
        <w:t xml:space="preserve"> Ja</w:t>
      </w:r>
    </w:p>
    <w:p w:rsidR="00D707DF" w:rsidRDefault="00D707DF" w:rsidP="00D707DF">
      <w:pPr>
        <w:pStyle w:val="Compact"/>
        <w:numPr>
          <w:ilvl w:val="0"/>
          <w:numId w:val="20"/>
        </w:numPr>
      </w:pPr>
      <w:r>
        <w:rPr>
          <w:b/>
        </w:rPr>
        <w:t>Herkomst Definitie:</w:t>
      </w:r>
      <w:r>
        <w:t xml:space="preserve"> IMGeo BGT (Waterdeel)</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lastRenderedPageBreak/>
        <w:t>Geometrie:</w:t>
      </w:r>
      <w:r>
        <w:t xml:space="preserve"> Vlak</w:t>
      </w:r>
    </w:p>
    <w:p w:rsidR="00D707DF" w:rsidRDefault="00D707DF" w:rsidP="00D707DF">
      <w:pPr>
        <w:pStyle w:val="Compact"/>
        <w:numPr>
          <w:ilvl w:val="0"/>
          <w:numId w:val="20"/>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D707DF" w:rsidRDefault="00D707DF" w:rsidP="00D707DF">
      <w:pPr>
        <w:pStyle w:val="FirstParagraph"/>
      </w:pPr>
      <w:r>
        <w:t>[illustratie wordt nog aangeleverd]</w:t>
      </w:r>
    </w:p>
    <w:p w:rsidR="00D707DF" w:rsidRDefault="0047319B" w:rsidP="00D707DF">
      <w:r>
        <w:pict>
          <v:rect id="_x0000_i1274"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WATERDE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waterdeel, keuzelijst [CT_TYPE_WATERDEEL]</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BREEDTEINSTEK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reedte tussen de twee kanten daar waar er een knik is tussen land en slootkant in meters (&lt; 6 m of &gt; 6 m), keuzelijst [CT_BREEDTE_INSTEKEN]</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van kanaal, keuzelijst [CT_ZIJD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Jaar aanleg kanaal</w:t>
            </w:r>
          </w:p>
        </w:tc>
      </w:tr>
      <w:tr w:rsidR="00D707DF" w:rsidTr="00CD051A">
        <w:tc>
          <w:tcPr>
            <w:tcW w:w="0" w:type="auto"/>
          </w:tcPr>
          <w:p w:rsidR="00D707DF" w:rsidRDefault="00D707DF" w:rsidP="00CD051A">
            <w:pPr>
              <w:pStyle w:val="Compact"/>
            </w:pPr>
            <w:r>
              <w:t>BREEDTENATPROFIEL</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tussen de twee kanten van het water in centimeter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EWENSTE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wenste diepte van de waterloop in centimeters</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deel</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deel</w:t>
            </w:r>
          </w:p>
        </w:tc>
      </w:tr>
      <w:tr w:rsidR="00D707DF" w:rsidTr="00CD051A">
        <w:tc>
          <w:tcPr>
            <w:tcW w:w="0" w:type="auto"/>
          </w:tcPr>
          <w:p w:rsidR="00D707DF" w:rsidRDefault="00D707DF" w:rsidP="00CD051A">
            <w:pPr>
              <w:pStyle w:val="Compact"/>
            </w:pPr>
            <w:r>
              <w:t>HYDRAULISCH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het Hydraulisch profiel</w:t>
            </w:r>
          </w:p>
        </w:tc>
      </w:tr>
      <w:tr w:rsidR="00D707DF" w:rsidTr="00CD051A">
        <w:tc>
          <w:tcPr>
            <w:tcW w:w="0" w:type="auto"/>
          </w:tcPr>
          <w:p w:rsidR="00D707DF" w:rsidRDefault="00D707DF" w:rsidP="00CD051A">
            <w:pPr>
              <w:pStyle w:val="Compact"/>
            </w:pPr>
            <w:r>
              <w:t>KEURMAAT</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Minimale breedte volgens het Waterschap in centimeter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Waterdeel</w:t>
            </w:r>
          </w:p>
        </w:tc>
      </w:tr>
      <w:tr w:rsidR="00D707DF" w:rsidTr="00CD051A">
        <w:tc>
          <w:tcPr>
            <w:tcW w:w="0" w:type="auto"/>
          </w:tcPr>
          <w:p w:rsidR="00D707DF" w:rsidRDefault="00D707DF" w:rsidP="00CD051A">
            <w:pPr>
              <w:pStyle w:val="Compact"/>
            </w:pPr>
            <w:r>
              <w:t>NAUTISCHPROFI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het Nautisch profiel</w:t>
            </w:r>
          </w:p>
        </w:tc>
      </w:tr>
      <w:tr w:rsidR="00D707DF" w:rsidTr="00CD051A">
        <w:tc>
          <w:tcPr>
            <w:tcW w:w="0" w:type="auto"/>
          </w:tcPr>
          <w:p w:rsidR="00D707DF" w:rsidRDefault="00D707DF" w:rsidP="00CD051A">
            <w:pPr>
              <w:pStyle w:val="Compact"/>
            </w:pPr>
            <w:r>
              <w:t>ONDERHOUDTWEEKA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ndicatie of alleen de eigen kant van de waterloop onderhouden moet worden of ook de overkant (veelal in ander eigendom)</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lastRenderedPageBreak/>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47319B" w:rsidP="00D707DF">
      <w:r>
        <w:pict>
          <v:rect id="_x0000_i1275" style="width:0;height:1.5pt" o:hralign="center" o:hrstd="t" o:hr="t"/>
        </w:pict>
      </w:r>
    </w:p>
    <w:p w:rsidR="00D707DF" w:rsidRDefault="00D707DF" w:rsidP="00D707DF">
      <w:pPr>
        <w:pStyle w:val="Kop2"/>
      </w:pPr>
      <w:bookmarkStart w:id="271" w:name="budata.bodem"/>
      <w:bookmarkStart w:id="272" w:name="_Toc439770567"/>
      <w:bookmarkEnd w:id="271"/>
      <w:r>
        <w:lastRenderedPageBreak/>
        <w:t>BUDATA.BODEM</w:t>
      </w:r>
      <w:bookmarkEnd w:id="27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2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Bodem van een waterdeel, hier worden de gegevens bijgehouden die van belang zijn voor o.a. baggeren</w:t>
      </w:r>
    </w:p>
    <w:p w:rsidR="00D707DF" w:rsidRDefault="00D707DF" w:rsidP="00D707DF">
      <w:pPr>
        <w:pStyle w:val="FirstParagraph"/>
      </w:pPr>
      <w:r>
        <w:t>[illustratie wordt nog aangeleverd]</w:t>
      </w:r>
    </w:p>
    <w:p w:rsidR="00D707DF" w:rsidRDefault="0047319B" w:rsidP="00D707DF">
      <w:r>
        <w:pict>
          <v:rect id="_x0000_i1276" style="width:0;height:1.5pt" o:hralign="center" o:hrstd="t" o:hr="t"/>
        </w:pict>
      </w:r>
    </w:p>
    <w:tbl>
      <w:tblPr>
        <w:tblW w:w="0" w:type="pct"/>
        <w:tblLook w:val="07E0" w:firstRow="1" w:lastRow="1" w:firstColumn="1" w:lastColumn="1" w:noHBand="1" w:noVBand="1"/>
      </w:tblPr>
      <w:tblGrid>
        <w:gridCol w:w="4089"/>
        <w:gridCol w:w="2106"/>
        <w:gridCol w:w="309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AGG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agger, keuzelijst [CT_TYPE_BAGGER]</w:t>
            </w:r>
          </w:p>
        </w:tc>
      </w:tr>
      <w:tr w:rsidR="00D707DF" w:rsidTr="00CD051A">
        <w:tc>
          <w:tcPr>
            <w:tcW w:w="0" w:type="auto"/>
          </w:tcPr>
          <w:p w:rsidR="00D707DF" w:rsidRDefault="00D707DF" w:rsidP="00CD051A">
            <w:pPr>
              <w:pStyle w:val="Compact"/>
            </w:pPr>
            <w:r>
              <w:t>BOVENKANTSLIB</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Is de diepte van de wateroppervlakte tot de bovenkant van het slib lichaam.</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Waterdeel</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Waterdeel</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van het bodemdeel</w:t>
            </w:r>
          </w:p>
        </w:tc>
      </w:tr>
      <w:tr w:rsidR="00D707DF" w:rsidTr="00CD051A">
        <w:tc>
          <w:tcPr>
            <w:tcW w:w="0" w:type="auto"/>
          </w:tcPr>
          <w:p w:rsidR="00D707DF" w:rsidRDefault="00D707DF" w:rsidP="00CD051A">
            <w:pPr>
              <w:pStyle w:val="Compact"/>
            </w:pPr>
            <w:r>
              <w:t>PEILJAAR</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e jaar waarin gepeild is</w:t>
            </w:r>
          </w:p>
        </w:tc>
      </w:tr>
      <w:tr w:rsidR="00D707DF" w:rsidTr="00CD051A">
        <w:tc>
          <w:tcPr>
            <w:tcW w:w="0" w:type="auto"/>
          </w:tcPr>
          <w:p w:rsidR="00D707DF" w:rsidRDefault="00D707DF" w:rsidP="00CD051A">
            <w:pPr>
              <w:pStyle w:val="Compact"/>
            </w:pPr>
            <w:r>
              <w:t>JAAR_BAGGEREN</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Laatste jaar waarin gebaggerd is</w:t>
            </w:r>
          </w:p>
        </w:tc>
      </w:tr>
      <w:tr w:rsidR="00D707DF" w:rsidTr="00CD051A">
        <w:tc>
          <w:tcPr>
            <w:tcW w:w="0" w:type="auto"/>
          </w:tcPr>
          <w:p w:rsidR="00D707DF" w:rsidRDefault="00D707DF" w:rsidP="00CD051A">
            <w:pPr>
              <w:pStyle w:val="Compact"/>
            </w:pPr>
            <w:r>
              <w:t>JAAR_PLAATSING_AANLEG_GESCHAT</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Jaar plaatsing of aanleg is geschat: ja of nee (keuzelijst [CT_JA_NEE])</w:t>
            </w:r>
          </w:p>
        </w:tc>
      </w:tr>
      <w:tr w:rsidR="00D707DF" w:rsidTr="00CD051A">
        <w:tc>
          <w:tcPr>
            <w:tcW w:w="0" w:type="auto"/>
          </w:tcPr>
          <w:p w:rsidR="00D707DF" w:rsidRDefault="00D707DF" w:rsidP="00CD051A">
            <w:pPr>
              <w:pStyle w:val="Compact"/>
            </w:pPr>
            <w:r>
              <w:t>ONDERKANTSLIB</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Is de diepte van de wateroppervlakte tot de onderkant van het slib lichaa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Onderhouder van het </w:t>
            </w:r>
            <w:r>
              <w:lastRenderedPageBreak/>
              <w:t>object, 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47319B" w:rsidP="00D707DF">
      <w:r>
        <w:pict>
          <v:rect id="_x0000_i1277" style="width:0;height:1.5pt" o:hralign="center" o:hrstd="t" o:hr="t"/>
        </w:pict>
      </w:r>
    </w:p>
    <w:p w:rsidR="00D707DF" w:rsidRDefault="00D707DF" w:rsidP="00D707DF">
      <w:pPr>
        <w:pStyle w:val="Kop2"/>
      </w:pPr>
      <w:bookmarkStart w:id="273" w:name="budata.ligplaatsstrook"/>
      <w:bookmarkStart w:id="274" w:name="_Toc439770568"/>
      <w:bookmarkEnd w:id="273"/>
      <w:r>
        <w:t>BUDATA.LIGPLAATSSTROOK</w:t>
      </w:r>
      <w:bookmarkEnd w:id="27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Ligplaatsstrook is een gebied waar ligplaatsen toegestaan zijn</w:t>
      </w:r>
    </w:p>
    <w:p w:rsidR="00D707DF" w:rsidRDefault="00D707DF" w:rsidP="00D707DF">
      <w:pPr>
        <w:pStyle w:val="FirstParagraph"/>
      </w:pPr>
      <w:r>
        <w:t>[illustratie wordt nog aangeleverd]</w:t>
      </w:r>
    </w:p>
    <w:p w:rsidR="00D707DF" w:rsidRDefault="0047319B" w:rsidP="00D707DF">
      <w:r>
        <w:pict>
          <v:rect id="_x0000_i1278" style="width:0;height:1.5pt" o:hralign="center" o:hrstd="t" o:hr="t"/>
        </w:pict>
      </w:r>
    </w:p>
    <w:tbl>
      <w:tblPr>
        <w:tblW w:w="0" w:type="pct"/>
        <w:tblLook w:val="07E0" w:firstRow="1" w:lastRow="1" w:firstColumn="1" w:lastColumn="1" w:noHBand="1" w:noVBand="1"/>
      </w:tblPr>
      <w:tblGrid>
        <w:gridCol w:w="2809"/>
        <w:gridCol w:w="2106"/>
        <w:gridCol w:w="437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CULTUURHISTORISCH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ultuur Historische Waarde</w:t>
            </w:r>
          </w:p>
        </w:tc>
      </w:tr>
      <w:tr w:rsidR="00D707DF" w:rsidTr="00CD051A">
        <w:tc>
          <w:tcPr>
            <w:tcW w:w="0" w:type="auto"/>
          </w:tcPr>
          <w:p w:rsidR="00D707DF" w:rsidRDefault="00D707DF" w:rsidP="00CD051A">
            <w:pPr>
              <w:pStyle w:val="Compact"/>
            </w:pPr>
            <w:r>
              <w:t>GEMIDDELDE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Gemiddelde Breedte</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 van Ligplaatsstrook</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 Hectometrering van Ligplaatsstrook</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ngte Ligplaatsstrook</w:t>
            </w:r>
          </w:p>
        </w:tc>
      </w:tr>
      <w:tr w:rsidR="00D707DF" w:rsidTr="00CD051A">
        <w:tc>
          <w:tcPr>
            <w:tcW w:w="0" w:type="auto"/>
          </w:tcPr>
          <w:p w:rsidR="00D707DF" w:rsidRDefault="00D707DF" w:rsidP="00CD051A">
            <w:pPr>
              <w:pStyle w:val="Compact"/>
            </w:pPr>
            <w:r>
              <w:t>LIGPLAATSSTROOKL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igplaatsstrook Linker Oever</w:t>
            </w:r>
          </w:p>
        </w:tc>
      </w:tr>
      <w:tr w:rsidR="00D707DF" w:rsidTr="00CD051A">
        <w:tc>
          <w:tcPr>
            <w:tcW w:w="0" w:type="auto"/>
          </w:tcPr>
          <w:p w:rsidR="00D707DF" w:rsidRDefault="00D707DF" w:rsidP="00CD051A">
            <w:pPr>
              <w:pStyle w:val="Compact"/>
            </w:pPr>
            <w:r>
              <w:t>LIGPLAATSSTROOKREC</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Ligplaatsstrook Rechter Oever</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lastRenderedPageBreak/>
              <w:t>RESTRUIM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schikbare ruimte in nautisch profiel</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ECOLOGISCHEHOOFD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cologische Hoofdstructuur</w:t>
            </w:r>
          </w:p>
        </w:tc>
      </w:tr>
      <w:tr w:rsidR="00D707DF" w:rsidTr="00CD051A">
        <w:tc>
          <w:tcPr>
            <w:tcW w:w="0" w:type="auto"/>
          </w:tcPr>
          <w:p w:rsidR="00D707DF" w:rsidRDefault="00D707DF" w:rsidP="00CD051A">
            <w:pPr>
              <w:pStyle w:val="Compact"/>
            </w:pPr>
            <w:r>
              <w:t>ECOLOGISCHEVERBIN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Ecologische Verbindigszone</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47319B" w:rsidP="00D707DF">
      <w:r>
        <w:pict>
          <v:rect id="_x0000_i1279" style="width:0;height:1.5pt" o:hralign="center" o:hrstd="t" o:hr="t"/>
        </w:pict>
      </w:r>
    </w:p>
    <w:p w:rsidR="00D707DF" w:rsidRDefault="00D707DF" w:rsidP="00D707DF">
      <w:pPr>
        <w:pStyle w:val="Kop2"/>
      </w:pPr>
      <w:bookmarkStart w:id="275" w:name="budata.doorvaartmaat"/>
      <w:bookmarkStart w:id="276" w:name="_Toc439770569"/>
      <w:bookmarkEnd w:id="275"/>
      <w:r>
        <w:t>BUDATA.DOORVAARTMAAT</w:t>
      </w:r>
      <w:bookmarkEnd w:id="27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15 cm</w:t>
      </w:r>
    </w:p>
    <w:p w:rsidR="00D707DF" w:rsidRDefault="00D707DF" w:rsidP="00D707DF">
      <w:pPr>
        <w:pStyle w:val="Compact"/>
        <w:numPr>
          <w:ilvl w:val="0"/>
          <w:numId w:val="20"/>
        </w:numPr>
      </w:pPr>
      <w:r>
        <w:rPr>
          <w:b/>
        </w:rPr>
        <w:t>Geometrie:</w:t>
      </w:r>
      <w:r>
        <w:t xml:space="preserve"> Punt</w:t>
      </w:r>
    </w:p>
    <w:p w:rsidR="00D707DF" w:rsidRDefault="00D707DF" w:rsidP="00D707DF">
      <w:pPr>
        <w:pStyle w:val="Compact"/>
        <w:numPr>
          <w:ilvl w:val="0"/>
          <w:numId w:val="20"/>
        </w:numPr>
      </w:pPr>
      <w:r>
        <w:rPr>
          <w:b/>
        </w:rPr>
        <w:t>Definitie:</w:t>
      </w:r>
      <w:r>
        <w:t xml:space="preserve"> Aanduiding van Doorvaarthoogte bij bijv. Kunstwerken</w:t>
      </w:r>
    </w:p>
    <w:p w:rsidR="00D707DF" w:rsidRDefault="00D707DF" w:rsidP="00D707DF">
      <w:pPr>
        <w:pStyle w:val="FirstParagraph"/>
      </w:pPr>
      <w:r>
        <w:t>[illustratie wordt nog aangeleverd]</w:t>
      </w:r>
    </w:p>
    <w:p w:rsidR="00D707DF" w:rsidRDefault="0047319B" w:rsidP="00D707DF">
      <w:r>
        <w:pict>
          <v:rect id="_x0000_i1280" style="width:0;height:1.5pt" o:hralign="center" o:hrstd="t" o:hr="t"/>
        </w:pict>
      </w:r>
    </w:p>
    <w:tbl>
      <w:tblPr>
        <w:tblW w:w="0" w:type="pct"/>
        <w:tblLook w:val="07E0" w:firstRow="1" w:lastRow="1" w:firstColumn="1" w:lastColumn="1" w:noHBand="1" w:noVBand="1"/>
      </w:tblPr>
      <w:tblGrid>
        <w:gridCol w:w="2903"/>
        <w:gridCol w:w="2106"/>
        <w:gridCol w:w="4279"/>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DOORVAARTHOOGTEAF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Doorvaarthoogte afgelezen</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 naam, keuzelijst [CT_GEMEENTE]</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OBJEC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bject naa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extra opmerking</w:t>
            </w:r>
          </w:p>
        </w:tc>
      </w:tr>
      <w:tr w:rsidR="00D707DF" w:rsidTr="00CD051A">
        <w:tc>
          <w:tcPr>
            <w:tcW w:w="0" w:type="auto"/>
          </w:tcPr>
          <w:p w:rsidR="00D707DF" w:rsidRDefault="00D707DF" w:rsidP="00CD051A">
            <w:pPr>
              <w:pStyle w:val="Compact"/>
            </w:pPr>
            <w:r>
              <w:t>VOLGNUMM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Volgnummer</w:t>
            </w:r>
          </w:p>
        </w:tc>
      </w:tr>
      <w:tr w:rsidR="00D707DF" w:rsidTr="00CD051A">
        <w:tc>
          <w:tcPr>
            <w:tcW w:w="0" w:type="auto"/>
          </w:tcPr>
          <w:p w:rsidR="00D707DF" w:rsidRDefault="00D707DF" w:rsidP="00CD051A">
            <w:pPr>
              <w:pStyle w:val="Compact"/>
            </w:pPr>
            <w:r>
              <w:lastRenderedPageBreak/>
              <w:t>BEHEER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heer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Punt</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VAARWE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w:t>
            </w:r>
          </w:p>
        </w:tc>
      </w:tr>
      <w:tr w:rsidR="00D707DF" w:rsidTr="00CD051A">
        <w:tc>
          <w:tcPr>
            <w:tcW w:w="0" w:type="auto"/>
          </w:tcPr>
          <w:p w:rsidR="00D707DF" w:rsidRDefault="00D707DF" w:rsidP="00CD051A">
            <w:pPr>
              <w:pStyle w:val="Compact"/>
            </w:pPr>
            <w:r>
              <w:t>VAARWEGDEEL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AARWEGDEELTRAJECT</w:t>
            </w:r>
          </w:p>
        </w:tc>
      </w:tr>
    </w:tbl>
    <w:p w:rsidR="00D707DF" w:rsidRDefault="0047319B" w:rsidP="00D707DF">
      <w:r>
        <w:pict>
          <v:rect id="_x0000_i1281" style="width:0;height:1.5pt" o:hralign="center" o:hrstd="t" o:hr="t"/>
        </w:pict>
      </w:r>
    </w:p>
    <w:p w:rsidR="00D707DF" w:rsidRDefault="00D707DF" w:rsidP="00D707DF">
      <w:pPr>
        <w:pStyle w:val="Kop2"/>
      </w:pPr>
      <w:bookmarkStart w:id="277" w:name="budata.beschoeiing"/>
      <w:bookmarkStart w:id="278" w:name="_Toc439770570"/>
      <w:bookmarkEnd w:id="277"/>
      <w:r>
        <w:t>BUDATA.BESCHOEIING</w:t>
      </w:r>
      <w:bookmarkEnd w:id="27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Vlak, in Beschoeiing_LN en Beschoeiing_VL</w:t>
      </w:r>
    </w:p>
    <w:p w:rsidR="00D707DF" w:rsidRDefault="00D707DF" w:rsidP="00D707DF">
      <w:pPr>
        <w:pStyle w:val="Compact"/>
        <w:numPr>
          <w:ilvl w:val="0"/>
          <w:numId w:val="20"/>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D707DF" w:rsidRDefault="00D707DF" w:rsidP="00D707DF">
      <w:pPr>
        <w:pStyle w:val="FirstParagraph"/>
      </w:pPr>
      <w:r>
        <w:t>[illustratie wordt nog aangeleverd]</w:t>
      </w:r>
    </w:p>
    <w:p w:rsidR="00D707DF" w:rsidRDefault="0047319B" w:rsidP="00D707DF">
      <w:r>
        <w:pict>
          <v:rect id="_x0000_i1282" style="width:0;height:1.5pt" o:hralign="center" o:hrstd="t" o:hr="t"/>
        </w:pict>
      </w:r>
    </w:p>
    <w:tbl>
      <w:tblPr>
        <w:tblW w:w="0" w:type="pct"/>
        <w:tblLook w:val="07E0" w:firstRow="1" w:lastRow="1" w:firstColumn="1" w:lastColumn="1" w:noHBand="1" w:noVBand="1"/>
      </w:tblPr>
      <w:tblGrid>
        <w:gridCol w:w="3384"/>
        <w:gridCol w:w="2106"/>
        <w:gridCol w:w="379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BESCHOEINGFUNC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choeiingfunctie, keuzelijst [CT_BESCHOEIING_FUNCTIE]</w:t>
            </w:r>
          </w:p>
        </w:tc>
      </w:tr>
      <w:tr w:rsidR="00D707DF" w:rsidTr="00CD051A">
        <w:tc>
          <w:tcPr>
            <w:tcW w:w="0" w:type="auto"/>
          </w:tcPr>
          <w:p w:rsidR="00D707DF" w:rsidRDefault="00D707DF" w:rsidP="00CD051A">
            <w:pPr>
              <w:pStyle w:val="Compact"/>
            </w:pPr>
            <w:r>
              <w:t>GORDING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ordingmateriaal, keuzelijst [CT_GORDING_MATERIAAL]</w:t>
            </w:r>
          </w:p>
        </w:tc>
      </w:tr>
      <w:tr w:rsidR="00D707DF" w:rsidTr="00CD051A">
        <w:tc>
          <w:tcPr>
            <w:tcW w:w="0" w:type="auto"/>
          </w:tcPr>
          <w:p w:rsidR="00D707DF" w:rsidRDefault="00D707DF" w:rsidP="00CD051A">
            <w:pPr>
              <w:pStyle w:val="Compact"/>
            </w:pPr>
            <w:r>
              <w:t>TYPEBESCHOEI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eschoeiing, keuzelijst [CT_TYPE_BESCHOEIING]</w:t>
            </w:r>
          </w:p>
        </w:tc>
      </w:tr>
      <w:tr w:rsidR="00D707DF" w:rsidTr="00CD051A">
        <w:tc>
          <w:tcPr>
            <w:tcW w:w="0" w:type="auto"/>
          </w:tcPr>
          <w:p w:rsidR="00D707DF" w:rsidRDefault="00D707DF" w:rsidP="00CD051A">
            <w:pPr>
              <w:pStyle w:val="Compact"/>
            </w:pPr>
            <w:r>
              <w:t>TYPE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conservering, keuzelijst [CT_TYPE_CONSERVERING]</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Onderhouder van het object, </w:t>
            </w:r>
            <w:r>
              <w:lastRenderedPageBreak/>
              <w:t>keuzelijst [CT_ONDERHOUDER]</w:t>
            </w:r>
          </w:p>
        </w:tc>
      </w:tr>
      <w:tr w:rsidR="00D707DF" w:rsidTr="00CD051A">
        <w:tc>
          <w:tcPr>
            <w:tcW w:w="0" w:type="auto"/>
          </w:tcPr>
          <w:p w:rsidR="00D707DF" w:rsidRDefault="00D707DF" w:rsidP="00CD051A">
            <w:pPr>
              <w:pStyle w:val="Compact"/>
            </w:pPr>
            <w:r>
              <w:lastRenderedPageBreak/>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ype, keuzelijst [CT_MATERIAALTYPE]</w:t>
            </w:r>
          </w:p>
        </w:tc>
      </w:tr>
      <w:tr w:rsidR="00D707DF" w:rsidTr="00CD051A">
        <w:tc>
          <w:tcPr>
            <w:tcW w:w="0" w:type="auto"/>
          </w:tcPr>
          <w:p w:rsidR="00D707DF" w:rsidRDefault="00D707DF" w:rsidP="00CD051A">
            <w:pPr>
              <w:pStyle w:val="Compact"/>
            </w:pPr>
            <w:r>
              <w:t>CONSERVER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MONTAGEHOO</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DEKSLOOF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GOLFBREKERPLANK</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LFBREKERPLANKM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HOO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ORDINGHOOGTE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egin Hectometrering</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Einde Hectometrering</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PBOVE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NAPONDER</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DERWA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DI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LENG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ROFIEL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TAFF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RAP</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RAP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rapmateriaal</w:t>
            </w:r>
          </w:p>
        </w:tc>
      </w:tr>
      <w:tr w:rsidR="00D707DF" w:rsidTr="00CD051A">
        <w:tc>
          <w:tcPr>
            <w:tcW w:w="0" w:type="auto"/>
          </w:tcPr>
          <w:p w:rsidR="00D707DF" w:rsidRDefault="00D707DF" w:rsidP="00CD051A">
            <w:pPr>
              <w:pStyle w:val="Compact"/>
            </w:pPr>
            <w:r>
              <w:t>VERANKER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ANKERINGDIK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VERANKERINGNAP</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TWERP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TYP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typering van het object, keuzelijst [CT_IMGEO_TYPE]</w:t>
            </w:r>
          </w:p>
        </w:tc>
      </w:tr>
      <w:tr w:rsidR="00D707DF" w:rsidTr="00CD051A">
        <w:tc>
          <w:tcPr>
            <w:tcW w:w="0" w:type="auto"/>
          </w:tcPr>
          <w:p w:rsidR="00D707DF" w:rsidRDefault="00D707DF" w:rsidP="00CD051A">
            <w:pPr>
              <w:pStyle w:val="Compact"/>
            </w:pPr>
            <w:r>
              <w:t>IMGEO_TYPE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object, keuzelijst [CT_IMGEO_TYPE_PLU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47319B" w:rsidP="00D707DF">
      <w:r>
        <w:pict>
          <v:rect id="_x0000_i1283" style="width:0;height:1.5pt" o:hralign="center" o:hrstd="t" o:hr="t"/>
        </w:pict>
      </w:r>
    </w:p>
    <w:p w:rsidR="00D707DF" w:rsidRDefault="00D707DF" w:rsidP="00D707DF">
      <w:pPr>
        <w:pStyle w:val="Kop3"/>
      </w:pPr>
      <w:bookmarkStart w:id="279" w:name="budata.beschoeiing_ln"/>
      <w:bookmarkEnd w:id="279"/>
      <w:r>
        <w:t>BUDATA.BESCHOEIING_LN</w:t>
      </w:r>
    </w:p>
    <w:p w:rsidR="00D707DF" w:rsidRDefault="0047319B" w:rsidP="00D707DF">
      <w:r>
        <w:pict>
          <v:rect id="_x0000_i1284" style="width:0;height:1.5pt" o:hralign="center" o:hrstd="t" o:hr="t"/>
        </w:pict>
      </w:r>
    </w:p>
    <w:tbl>
      <w:tblPr>
        <w:tblW w:w="0" w:type="pct"/>
        <w:tblLook w:val="07E0" w:firstRow="1" w:lastRow="1" w:firstColumn="1" w:lastColumn="1" w:noHBand="1" w:noVBand="1"/>
      </w:tblPr>
      <w:tblGrid>
        <w:gridCol w:w="2006"/>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w:t>
            </w:r>
          </w:p>
        </w:tc>
      </w:tr>
    </w:tbl>
    <w:p w:rsidR="00D707DF" w:rsidRDefault="0047319B" w:rsidP="00D707DF">
      <w:r>
        <w:lastRenderedPageBreak/>
        <w:pict>
          <v:rect id="_x0000_i1285" style="width:0;height:1.5pt" o:hralign="center" o:hrstd="t" o:hr="t"/>
        </w:pict>
      </w:r>
    </w:p>
    <w:p w:rsidR="00D707DF" w:rsidRDefault="00D707DF" w:rsidP="00D707DF">
      <w:pPr>
        <w:pStyle w:val="Kop3"/>
      </w:pPr>
      <w:bookmarkStart w:id="280" w:name="budata.beschoeiing_vl"/>
      <w:bookmarkEnd w:id="280"/>
      <w:r>
        <w:t>BUDATA.BESCHOEIING_VL</w:t>
      </w:r>
    </w:p>
    <w:p w:rsidR="00D707DF" w:rsidRDefault="0047319B" w:rsidP="00D707DF">
      <w:r>
        <w:pict>
          <v:rect id="_x0000_i1286" style="width:0;height:1.5pt" o:hralign="center" o:hrstd="t" o:hr="t"/>
        </w:pict>
      </w:r>
    </w:p>
    <w:tbl>
      <w:tblPr>
        <w:tblW w:w="0" w:type="pct"/>
        <w:tblLook w:val="07E0" w:firstRow="1" w:lastRow="1" w:firstColumn="1" w:lastColumn="1" w:noHBand="1" w:noVBand="1"/>
      </w:tblPr>
      <w:tblGrid>
        <w:gridCol w:w="2006"/>
        <w:gridCol w:w="1943"/>
        <w:gridCol w:w="2678"/>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BESCHOEIING_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Beschoeiing</w:t>
            </w:r>
          </w:p>
        </w:tc>
      </w:tr>
    </w:tbl>
    <w:p w:rsidR="00D707DF" w:rsidRDefault="0047319B" w:rsidP="00D707DF">
      <w:r>
        <w:pict>
          <v:rect id="_x0000_i1287" style="width:0;height:1.5pt" o:hralign="center" o:hrstd="t" o:hr="t"/>
        </w:pict>
      </w:r>
    </w:p>
    <w:p w:rsidR="00D707DF" w:rsidRDefault="00D707DF" w:rsidP="00D707DF">
      <w:pPr>
        <w:pStyle w:val="Kop2"/>
      </w:pPr>
      <w:bookmarkStart w:id="281" w:name="budata.oeverbescherming"/>
      <w:bookmarkStart w:id="282" w:name="_Toc439770571"/>
      <w:bookmarkEnd w:id="281"/>
      <w:r>
        <w:t>BUDATA.OEVERBESCHERMING</w:t>
      </w:r>
      <w:bookmarkEnd w:id="28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D707DF" w:rsidRDefault="00D707DF" w:rsidP="00D707DF">
      <w:pPr>
        <w:pStyle w:val="FirstParagraph"/>
      </w:pPr>
      <w:r>
        <w:t>[illustratie wordt nog aangeleverd]</w:t>
      </w:r>
    </w:p>
    <w:p w:rsidR="00D707DF" w:rsidRDefault="0047319B" w:rsidP="00D707DF">
      <w:r>
        <w:pict>
          <v:rect id="_x0000_i1288" style="width:0;height:1.5pt" o:hralign="center" o:hrstd="t" o:hr="t"/>
        </w:pict>
      </w:r>
    </w:p>
    <w:tbl>
      <w:tblPr>
        <w:tblW w:w="0" w:type="pct"/>
        <w:tblLook w:val="07E0" w:firstRow="1" w:lastRow="1" w:firstColumn="1" w:lastColumn="1" w:noHBand="1" w:noVBand="1"/>
      </w:tblPr>
      <w:tblGrid>
        <w:gridCol w:w="3447"/>
        <w:gridCol w:w="1914"/>
        <w:gridCol w:w="392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OEVERBESCHERM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oeverbescherming, keuzelijst [CT_TYPE_OEVERBESCHERMING]</w:t>
            </w:r>
          </w:p>
        </w:tc>
      </w:tr>
      <w:tr w:rsidR="00D707DF" w:rsidTr="00CD051A">
        <w:tc>
          <w:tcPr>
            <w:tcW w:w="0" w:type="auto"/>
          </w:tcPr>
          <w:p w:rsidR="00D707DF" w:rsidRDefault="00D707DF" w:rsidP="00CD051A">
            <w:pPr>
              <w:pStyle w:val="Compact"/>
            </w:pPr>
            <w:r>
              <w:t>BODEMSOO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odemsoort, keuzelijst [CT_BODEMSOORT]</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ZIJD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Zijde, keuzelijst [CT_ZIJD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lastRenderedPageBreak/>
              <w:t>AANLEG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OVENKAN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toelichting</w:t>
            </w:r>
          </w:p>
        </w:tc>
      </w:tr>
      <w:tr w:rsidR="00D707DF" w:rsidTr="00CD051A">
        <w:tc>
          <w:tcPr>
            <w:tcW w:w="0" w:type="auto"/>
          </w:tcPr>
          <w:p w:rsidR="00D707DF" w:rsidRDefault="00D707DF" w:rsidP="00CD051A">
            <w:pPr>
              <w:pStyle w:val="Compact"/>
            </w:pPr>
            <w:r>
              <w:t>HMBEGIN</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HMEIND</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NDERKANTTALU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RELHOOGTELIGG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Aanduiding voor de relatieve hoogte van het object</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IDENTIFICATIE</w:t>
            </w:r>
          </w:p>
        </w:tc>
        <w:tc>
          <w:tcPr>
            <w:tcW w:w="0" w:type="auto"/>
          </w:tcPr>
          <w:p w:rsidR="00D707DF" w:rsidRDefault="00D707DF" w:rsidP="00CD051A">
            <w:pPr>
              <w:pStyle w:val="Compact"/>
            </w:pPr>
            <w:r>
              <w:t>VARCHAR2(44)</w:t>
            </w:r>
          </w:p>
        </w:tc>
        <w:tc>
          <w:tcPr>
            <w:tcW w:w="0" w:type="auto"/>
          </w:tcPr>
          <w:p w:rsidR="00D707DF" w:rsidRDefault="00D707DF" w:rsidP="00CD051A">
            <w:pPr>
              <w:pStyle w:val="Compact"/>
            </w:pPr>
            <w:r>
              <w:t>BGT, Uniek identificatienummer voor het object dat onveranderlijk is zolang het object bestaat</w:t>
            </w:r>
          </w:p>
        </w:tc>
      </w:tr>
      <w:tr w:rsidR="00D707DF" w:rsidTr="00CD051A">
        <w:tc>
          <w:tcPr>
            <w:tcW w:w="0" w:type="auto"/>
          </w:tcPr>
          <w:p w:rsidR="00D707DF" w:rsidRDefault="00D707DF" w:rsidP="00CD051A">
            <w:pPr>
              <w:pStyle w:val="Compact"/>
            </w:pPr>
            <w:r>
              <w:t>INONDERZOEK</w:t>
            </w:r>
          </w:p>
        </w:tc>
        <w:tc>
          <w:tcPr>
            <w:tcW w:w="0" w:type="auto"/>
          </w:tcPr>
          <w:p w:rsidR="00D707DF" w:rsidRDefault="00D707DF" w:rsidP="00CD051A">
            <w:pPr>
              <w:pStyle w:val="Compact"/>
            </w:pPr>
            <w:r>
              <w:t>CHAR(1)</w:t>
            </w:r>
          </w:p>
        </w:tc>
        <w:tc>
          <w:tcPr>
            <w:tcW w:w="0" w:type="auto"/>
          </w:tcPr>
          <w:p w:rsidR="00D707DF" w:rsidRDefault="00D707DF" w:rsidP="00CD051A">
            <w:pPr>
              <w:pStyle w:val="Compact"/>
            </w:pPr>
            <w:r>
              <w:t>BGT, Een aanduiding waarmee wordt aangegeven dat een onderzoek wordt uitgevoerd naar de juistheid van een of meer gegevens van het betreffende object</w:t>
            </w:r>
          </w:p>
        </w:tc>
      </w:tr>
      <w:tr w:rsidR="00D707DF" w:rsidTr="00CD051A">
        <w:tc>
          <w:tcPr>
            <w:tcW w:w="0" w:type="auto"/>
          </w:tcPr>
          <w:p w:rsidR="00D707DF" w:rsidRDefault="00D707DF" w:rsidP="00CD051A">
            <w:pPr>
              <w:pStyle w:val="Compact"/>
            </w:pPr>
            <w:r>
              <w:t>IMGEO_LVPUBLICATIEDATUM</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Tijdstip waarop deze instantie van het object is opgenomen in de Landelijke Voorziening</w:t>
            </w:r>
          </w:p>
        </w:tc>
      </w:tr>
      <w:tr w:rsidR="00D707DF" w:rsidTr="00CD051A">
        <w:tc>
          <w:tcPr>
            <w:tcW w:w="0" w:type="auto"/>
          </w:tcPr>
          <w:p w:rsidR="00D707DF" w:rsidRDefault="00D707DF" w:rsidP="00CD051A">
            <w:pPr>
              <w:pStyle w:val="Compact"/>
            </w:pPr>
            <w:r>
              <w:t>IMGEO_KLASS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hoofdclassificatie van het object, keuzelijst [CT_IMGEO_KLASSE]</w:t>
            </w:r>
          </w:p>
        </w:tc>
      </w:tr>
      <w:tr w:rsidR="00D707DF" w:rsidTr="00CD051A">
        <w:tc>
          <w:tcPr>
            <w:tcW w:w="0" w:type="auto"/>
          </w:tcPr>
          <w:p w:rsidR="00D707DF" w:rsidRDefault="00D707DF" w:rsidP="00CD051A">
            <w:pPr>
              <w:pStyle w:val="Compact"/>
            </w:pPr>
            <w:r>
              <w:t>IMGEO_FYSIEKVOORKOM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fysieke voorkomen van het object, keuzelijst [CT_IMGEO_FYSIEKVOORKOMEN]</w:t>
            </w:r>
          </w:p>
        </w:tc>
      </w:tr>
      <w:tr w:rsidR="00D707DF" w:rsidTr="00CD051A">
        <w:tc>
          <w:tcPr>
            <w:tcW w:w="0" w:type="auto"/>
          </w:tcPr>
          <w:p w:rsidR="00D707DF" w:rsidRDefault="00D707DF" w:rsidP="00CD051A">
            <w:pPr>
              <w:pStyle w:val="Compact"/>
            </w:pPr>
            <w:r>
              <w:t>IMGEO_FYSIEKVOORKOMEN_PLU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BGT, nadere typering van het fysieke voorkomen van het object, keuzelijst [CT_IMGEO_FYSIEKVOORKOMEN_PLUS]</w:t>
            </w:r>
          </w:p>
        </w:tc>
      </w:tr>
      <w:tr w:rsidR="00D707DF" w:rsidTr="00CD051A">
        <w:tc>
          <w:tcPr>
            <w:tcW w:w="0" w:type="auto"/>
          </w:tcPr>
          <w:p w:rsidR="00D707DF" w:rsidRDefault="00D707DF" w:rsidP="00CD051A">
            <w:pPr>
              <w:pStyle w:val="Compact"/>
            </w:pPr>
            <w:r>
              <w:lastRenderedPageBreak/>
              <w:t>IMGEO_KRUINLIJN</w:t>
            </w:r>
          </w:p>
        </w:tc>
        <w:tc>
          <w:tcPr>
            <w:tcW w:w="0" w:type="auto"/>
          </w:tcPr>
          <w:p w:rsidR="00D707DF" w:rsidRDefault="00D707DF" w:rsidP="00CD051A">
            <w:pPr>
              <w:pStyle w:val="Compact"/>
            </w:pPr>
            <w:r>
              <w:t>NUMBER(2,0)</w:t>
            </w:r>
          </w:p>
        </w:tc>
        <w:tc>
          <w:tcPr>
            <w:tcW w:w="0" w:type="auto"/>
          </w:tcPr>
          <w:p w:rsidR="00D707DF" w:rsidRDefault="00D707DF" w:rsidP="00CD051A">
            <w:pPr>
              <w:pStyle w:val="Compact"/>
            </w:pPr>
            <w:r>
              <w:t>BGT, bestaat er een verwijzing naarhet object(lijn) dat de kruinlijn beschrijft: Ja/Nee [CT_JA_NEE]</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GEO_OB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GISIB, Interne ID van gekoppeld Gisib geo object</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EVERVA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evervak</w:t>
            </w:r>
          </w:p>
        </w:tc>
      </w:tr>
    </w:tbl>
    <w:p w:rsidR="00D707DF" w:rsidRDefault="0047319B" w:rsidP="00D707DF">
      <w:r>
        <w:pict>
          <v:rect id="_x0000_i1289" style="width:0;height:1.5pt" o:hralign="center" o:hrstd="t" o:hr="t"/>
        </w:pict>
      </w:r>
    </w:p>
    <w:p w:rsidR="00D707DF" w:rsidRDefault="00D707DF" w:rsidP="00D707DF">
      <w:pPr>
        <w:pStyle w:val="Kop1"/>
      </w:pPr>
      <w:bookmarkStart w:id="283" w:name="kabels-en-leidingen"/>
      <w:bookmarkStart w:id="284" w:name="_Toc439770572"/>
      <w:bookmarkEnd w:id="283"/>
      <w:r>
        <w:t>Kabels en Leidingen</w:t>
      </w:r>
      <w:bookmarkEnd w:id="284"/>
    </w:p>
    <w:p w:rsidR="00D707DF" w:rsidRDefault="00D707DF" w:rsidP="00D707DF">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D707DF" w:rsidRDefault="00D707DF" w:rsidP="00D707DF">
      <w:pPr>
        <w:pStyle w:val="Kop3"/>
      </w:pPr>
      <w:bookmarkStart w:id="285" w:name="bgt-5"/>
      <w:bookmarkEnd w:id="285"/>
      <w:r>
        <w:t>BGT</w:t>
      </w:r>
    </w:p>
    <w:p w:rsidR="00D707DF" w:rsidRDefault="00D707DF" w:rsidP="00D707DF">
      <w:pPr>
        <w:pStyle w:val="FirstParagraph"/>
      </w:pPr>
      <w:r>
        <w:t>Er zijn geen BGT objecten in dit areaal.</w:t>
      </w:r>
    </w:p>
    <w:p w:rsidR="00D707DF" w:rsidRDefault="0047319B" w:rsidP="00D707DF">
      <w:r>
        <w:pict>
          <v:rect id="_x0000_i1290" style="width:0;height:1.5pt" o:hralign="center" o:hrstd="t" o:hr="t"/>
        </w:pict>
      </w:r>
    </w:p>
    <w:p w:rsidR="00D707DF" w:rsidRDefault="00D707DF" w:rsidP="00D707DF">
      <w:pPr>
        <w:pStyle w:val="Kop2"/>
      </w:pPr>
      <w:bookmarkStart w:id="286" w:name="budata.buisleiding"/>
      <w:bookmarkStart w:id="287" w:name="_Toc439770573"/>
      <w:bookmarkEnd w:id="286"/>
      <w:r>
        <w:t>BUDATA.BUISLEIDING</w:t>
      </w:r>
      <w:bookmarkEnd w:id="287"/>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Buisleidingen zijn leidingen met gevaarlijke inhoud, te weten:</w:t>
      </w:r>
    </w:p>
    <w:p w:rsidR="00D707DF" w:rsidRDefault="00D707DF" w:rsidP="00D707DF">
      <w:pPr>
        <w:pStyle w:val="Compact"/>
        <w:numPr>
          <w:ilvl w:val="0"/>
          <w:numId w:val="21"/>
        </w:numPr>
      </w:pPr>
      <w:r>
        <w:t>aardgasleidingen met een uitwendige diameter van meer dan 50mm en een druk van meer dan 1600KPa</w:t>
      </w:r>
    </w:p>
    <w:p w:rsidR="00D707DF" w:rsidRDefault="00D707DF" w:rsidP="00D707DF">
      <w:pPr>
        <w:pStyle w:val="Compact"/>
        <w:numPr>
          <w:ilvl w:val="0"/>
          <w:numId w:val="21"/>
        </w:numPr>
      </w:pPr>
      <w:r>
        <w:t>buisleidingen voor het vervoer van brandbare vloeistoffen van de categorieën K1, K2 of K3, met een uitwendige diameter van meer dan 100mm;</w:t>
      </w:r>
    </w:p>
    <w:p w:rsidR="00D707DF" w:rsidRDefault="00D707DF" w:rsidP="00D707DF">
      <w:pPr>
        <w:pStyle w:val="Compact"/>
        <w:numPr>
          <w:ilvl w:val="0"/>
          <w:numId w:val="21"/>
        </w:numPr>
      </w:pPr>
      <w:r>
        <w:t>buisleidingen voor andere gevaarlijke stoffen dan bedoeld onder 1. en 2., waarvoor het plaatsgebonden risico op een afstand van 5 meter gemeten vanaf het hart van de buisleiding hoger is dan (10)-6 per jaar.</w:t>
      </w:r>
    </w:p>
    <w:p w:rsidR="00D707DF" w:rsidRDefault="00D707DF" w:rsidP="00D707DF">
      <w:pPr>
        <w:pStyle w:val="FirstParagraph"/>
      </w:pPr>
      <w:r>
        <w:t>[illustratie wordt nog aangeleverd]</w:t>
      </w:r>
    </w:p>
    <w:p w:rsidR="00D707DF" w:rsidRDefault="0047319B" w:rsidP="00D707DF">
      <w:r>
        <w:pict>
          <v:rect id="_x0000_i1291"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lastRenderedPageBreak/>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AANTALBUIZEN</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buizen gerepresenteerd door de geometrie van dit object. Wordt alleen opgenomen indien het aantal groter is dan 1 en de buizen niet als afzonderlijke lijnen (kunnen) worden weergegeven</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AMETERCM</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iameter van de buis in cm</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292" style="width:0;height:1.5pt" o:hralign="center" o:hrstd="t" o:hr="t"/>
        </w:pict>
      </w:r>
    </w:p>
    <w:p w:rsidR="00D707DF" w:rsidRDefault="00D707DF" w:rsidP="00D707DF">
      <w:pPr>
        <w:pStyle w:val="Kop2"/>
      </w:pPr>
      <w:bookmarkStart w:id="288" w:name="budata.kabel"/>
      <w:bookmarkStart w:id="289" w:name="_Toc439770574"/>
      <w:bookmarkEnd w:id="288"/>
      <w:r>
        <w:t>BUDATA.KABEL</w:t>
      </w:r>
      <w:bookmarkEnd w:id="289"/>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kabel is een geheel van geleiders welke voorzien zijn van één ommanteling en bestemd is voor transport van energie of data.</w:t>
      </w:r>
    </w:p>
    <w:p w:rsidR="00D707DF" w:rsidRDefault="00D707DF" w:rsidP="00D707DF">
      <w:pPr>
        <w:pStyle w:val="FirstParagraph"/>
      </w:pPr>
      <w:r>
        <w:t>[illustratie wordt nog aangeleverd]</w:t>
      </w:r>
    </w:p>
    <w:p w:rsidR="00D707DF" w:rsidRDefault="0047319B" w:rsidP="00D707DF">
      <w:r>
        <w:pict>
          <v:rect id="_x0000_i1293"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Lengte van de kabel (m, 2 decimalen)</w:t>
            </w:r>
          </w:p>
        </w:tc>
      </w:tr>
      <w:tr w:rsidR="00D707DF" w:rsidTr="00CD051A">
        <w:tc>
          <w:tcPr>
            <w:tcW w:w="0" w:type="auto"/>
          </w:tcPr>
          <w:p w:rsidR="00D707DF" w:rsidRDefault="00D707DF" w:rsidP="00CD051A">
            <w:pPr>
              <w:pStyle w:val="Compact"/>
            </w:pPr>
            <w:r>
              <w:t>TYPEKAB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kabel, keuzelijst [CT_TYPE_KABEL]</w:t>
            </w:r>
          </w:p>
        </w:tc>
      </w:tr>
      <w:tr w:rsidR="00D707DF" w:rsidTr="00CD051A">
        <w:tc>
          <w:tcPr>
            <w:tcW w:w="0" w:type="auto"/>
          </w:tcPr>
          <w:p w:rsidR="00D707DF" w:rsidRDefault="00D707DF" w:rsidP="00CD051A">
            <w:pPr>
              <w:pStyle w:val="Compact"/>
            </w:pPr>
            <w:r>
              <w:t>AANTALADER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ring t.b.v. het aantal aders dat de kabel bevat (bijvoorbeeld 4x1,5 of 2x2,5)</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CODE</w:t>
            </w:r>
          </w:p>
        </w:tc>
        <w:tc>
          <w:tcPr>
            <w:tcW w:w="0" w:type="auto"/>
          </w:tcPr>
          <w:p w:rsidR="00D707DF" w:rsidRDefault="00D707DF" w:rsidP="00CD051A">
            <w:pPr>
              <w:pStyle w:val="Compact"/>
            </w:pPr>
            <w:r>
              <w:t>VARCHAR2(2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CODEKAB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Codering om het type kabel nader te onderscheiden. Zo wordt binnen VRI ‘VO-YMVKAS’ of ‘UXL’ gebruikt</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stemming kabel 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A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rtlocatie kabel TODO</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ype materiaal, keuzelijst </w:t>
            </w:r>
            <w:r>
              <w:lastRenderedPageBreak/>
              <w:t>[CT_MATERIAALTYPE]</w:t>
            </w:r>
          </w:p>
        </w:tc>
      </w:tr>
      <w:tr w:rsidR="00D707DF" w:rsidTr="00CD051A">
        <w:tc>
          <w:tcPr>
            <w:tcW w:w="0" w:type="auto"/>
          </w:tcPr>
          <w:p w:rsidR="00D707DF" w:rsidRDefault="00D707DF" w:rsidP="00CD051A">
            <w:pPr>
              <w:pStyle w:val="Compact"/>
            </w:pPr>
            <w:r>
              <w:lastRenderedPageBreak/>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 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294" style="width:0;height:1.5pt" o:hralign="center" o:hrstd="t" o:hr="t"/>
        </w:pict>
      </w:r>
    </w:p>
    <w:p w:rsidR="00D707DF" w:rsidRDefault="00D707DF" w:rsidP="00D707DF">
      <w:pPr>
        <w:pStyle w:val="Kop2"/>
      </w:pPr>
      <w:bookmarkStart w:id="290" w:name="budata.kabelbed"/>
      <w:bookmarkStart w:id="291" w:name="_Toc439770575"/>
      <w:bookmarkEnd w:id="290"/>
      <w:r>
        <w:t>BUDATA.KABELBED</w:t>
      </w:r>
      <w:bookmarkEnd w:id="291"/>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ruimtebeslag dat door een gemeenschappelijk tracé van één of meer kabels, buizen, HDPE- en-of mantebluizen - die toebehoren aan één netwerkbeheerder - wordt gevormd</w:t>
      </w:r>
    </w:p>
    <w:p w:rsidR="00D707DF" w:rsidRDefault="00D707DF" w:rsidP="00D707DF">
      <w:pPr>
        <w:pStyle w:val="FirstParagraph"/>
      </w:pPr>
      <w:r>
        <w:t>[illustratie wordt nog aangeleverd]</w:t>
      </w:r>
    </w:p>
    <w:p w:rsidR="00D707DF" w:rsidRDefault="0047319B" w:rsidP="00D707DF">
      <w:r>
        <w:pict>
          <v:rect id="_x0000_i1295"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AANTALKABELS</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Aantal kabels of buizen dat zich in een </w:t>
            </w:r>
            <w:r>
              <w:lastRenderedPageBreak/>
              <w:t>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D707DF" w:rsidTr="00CD051A">
        <w:tc>
          <w:tcPr>
            <w:tcW w:w="0" w:type="auto"/>
          </w:tcPr>
          <w:p w:rsidR="00D707DF" w:rsidRDefault="00D707DF" w:rsidP="00CD051A">
            <w:pPr>
              <w:pStyle w:val="Compact"/>
            </w:pPr>
            <w:r>
              <w:lastRenderedPageBreak/>
              <w:t>AFWIJKING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Breedte van het kabelbed (cm)</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hoogd risico: Ja/Nee</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lastRenderedPageBreak/>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bl>
    <w:p w:rsidR="00D707DF" w:rsidRDefault="0047319B" w:rsidP="00D707DF">
      <w:r>
        <w:pict>
          <v:rect id="_x0000_i1296" style="width:0;height:1.5pt" o:hralign="center" o:hrstd="t" o:hr="t"/>
        </w:pict>
      </w:r>
    </w:p>
    <w:p w:rsidR="00D707DF" w:rsidRDefault="00D707DF" w:rsidP="00D707DF">
      <w:pPr>
        <w:pStyle w:val="Kop2"/>
      </w:pPr>
      <w:bookmarkStart w:id="292" w:name="budata.leidingelement"/>
      <w:bookmarkStart w:id="293" w:name="_Toc439770576"/>
      <w:bookmarkEnd w:id="292"/>
      <w:r>
        <w:t>BUDATA.LEIDINGELEMENT</w:t>
      </w:r>
      <w:bookmarkEnd w:id="293"/>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object dat bij een leiding of een themakaart hoort</w:t>
      </w:r>
    </w:p>
    <w:p w:rsidR="00D707DF" w:rsidRDefault="00D707DF" w:rsidP="00D707DF">
      <w:pPr>
        <w:pStyle w:val="FirstParagraph"/>
      </w:pPr>
      <w:r>
        <w:t>[illustratie wordt nog aangeleverd]</w:t>
      </w:r>
    </w:p>
    <w:p w:rsidR="00D707DF" w:rsidRDefault="0047319B" w:rsidP="00D707DF">
      <w:r>
        <w:pict>
          <v:rect id="_x0000_i1297"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 (jaar TODO)</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n</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lastRenderedPageBreak/>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hemakaart, keuzelijst [CT_THEMAKAART]</w:t>
            </w:r>
          </w:p>
        </w:tc>
      </w:tr>
      <w:tr w:rsidR="00D707DF" w:rsidTr="00CD051A">
        <w:tc>
          <w:tcPr>
            <w:tcW w:w="0" w:type="auto"/>
          </w:tcPr>
          <w:p w:rsidR="00D707DF" w:rsidRDefault="00D707DF" w:rsidP="00CD051A">
            <w:pPr>
              <w:pStyle w:val="Compact"/>
            </w:pPr>
            <w:r>
              <w:t>LEIDINGELEMENT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eidingelementtype, keuzelijst [ CT_TYPE_LEIDINGELEME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VRI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VRIinstallatie</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bl>
    <w:p w:rsidR="00D707DF" w:rsidRDefault="0047319B" w:rsidP="00D707DF">
      <w:r>
        <w:pict>
          <v:rect id="_x0000_i1298" style="width:0;height:1.5pt" o:hralign="center" o:hrstd="t" o:hr="t"/>
        </w:pict>
      </w:r>
    </w:p>
    <w:p w:rsidR="00D707DF" w:rsidRDefault="00D707DF" w:rsidP="00D707DF">
      <w:pPr>
        <w:pStyle w:val="Kop2"/>
      </w:pPr>
      <w:bookmarkStart w:id="294" w:name="budata.mantelbuis"/>
      <w:bookmarkStart w:id="295" w:name="_Toc439770577"/>
      <w:bookmarkEnd w:id="294"/>
      <w:r>
        <w:t>BUDATA.MANTELBUIS</w:t>
      </w:r>
      <w:bookmarkEnd w:id="295"/>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IMKL</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t>Definitie:</w:t>
      </w:r>
      <w:r>
        <w:t xml:space="preserve"> Een mantelbuis is een buis bestemd voor de doorvoer en bescherming van kabels</w:t>
      </w:r>
    </w:p>
    <w:p w:rsidR="00D707DF" w:rsidRDefault="00D707DF" w:rsidP="00D707DF">
      <w:pPr>
        <w:pStyle w:val="FirstParagraph"/>
      </w:pPr>
      <w:r>
        <w:t>[illustratie wordt nog aangeleverd]</w:t>
      </w:r>
    </w:p>
    <w:p w:rsidR="00D707DF" w:rsidRDefault="0047319B" w:rsidP="00D707DF">
      <w:r>
        <w:pict>
          <v:rect id="_x0000_i1299" style="width:0;height:1.5pt" o:hralign="center" o:hrstd="t" o:hr="t"/>
        </w:pict>
      </w:r>
    </w:p>
    <w:tbl>
      <w:tblPr>
        <w:tblW w:w="0" w:type="pct"/>
        <w:tblLook w:val="07E0" w:firstRow="1" w:lastRow="1" w:firstColumn="1" w:lastColumn="1" w:noHBand="1" w:noVBand="1"/>
      </w:tblPr>
      <w:tblGrid>
        <w:gridCol w:w="2805"/>
        <w:gridCol w:w="2106"/>
        <w:gridCol w:w="437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MATERIAAL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materiaal, keuzelijst [CT_MATERIAALTYPE]</w:t>
            </w:r>
          </w:p>
        </w:tc>
      </w:tr>
      <w:tr w:rsidR="00D707DF" w:rsidTr="00CD051A">
        <w:tc>
          <w:tcPr>
            <w:tcW w:w="0" w:type="auto"/>
          </w:tcPr>
          <w:p w:rsidR="00D707DF" w:rsidRDefault="00D707DF" w:rsidP="00CD051A">
            <w:pPr>
              <w:pStyle w:val="Compact"/>
            </w:pPr>
            <w:r>
              <w:t>THEMAKAAR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Themakaart, keuzelijst </w:t>
            </w:r>
            <w:r>
              <w:lastRenderedPageBreak/>
              <w:t>[CT_THEMAKAART]</w:t>
            </w:r>
          </w:p>
        </w:tc>
      </w:tr>
      <w:tr w:rsidR="00D707DF" w:rsidTr="00CD051A">
        <w:tc>
          <w:tcPr>
            <w:tcW w:w="0" w:type="auto"/>
          </w:tcPr>
          <w:p w:rsidR="00D707DF" w:rsidRDefault="00D707DF" w:rsidP="00CD051A">
            <w:pPr>
              <w:pStyle w:val="Compact"/>
            </w:pPr>
            <w:r>
              <w:lastRenderedPageBreak/>
              <w:t>TYPEBUI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is, keuzelijst [CT_TYPE_BUIS]</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2)</w:t>
            </w:r>
          </w:p>
        </w:tc>
        <w:tc>
          <w:tcPr>
            <w:tcW w:w="0" w:type="auto"/>
          </w:tcPr>
          <w:p w:rsidR="00D707DF" w:rsidRDefault="00D707DF" w:rsidP="00CD051A">
            <w:pPr>
              <w:pStyle w:val="Compact"/>
            </w:pPr>
            <w:r>
              <w:t>Lengte van de mantelbuis (m, 2 decimalen)</w:t>
            </w:r>
          </w:p>
        </w:tc>
      </w:tr>
      <w:tr w:rsidR="00D707DF" w:rsidTr="00CD051A">
        <w:tc>
          <w:tcPr>
            <w:tcW w:w="0" w:type="auto"/>
          </w:tcPr>
          <w:p w:rsidR="00D707DF" w:rsidRDefault="00D707DF" w:rsidP="00CD051A">
            <w:pPr>
              <w:pStyle w:val="Compact"/>
            </w:pPr>
            <w:r>
              <w:t>AFWIJKENDEDIEP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fwijking van de gangbare dieptelegging voor een leiding van dit thema. (Eenheid cm? TODO)</w:t>
            </w:r>
          </w:p>
        </w:tc>
      </w:tr>
      <w:tr w:rsidR="00D707DF" w:rsidTr="00CD051A">
        <w:tc>
          <w:tcPr>
            <w:tcW w:w="0" w:type="auto"/>
          </w:tcPr>
          <w:p w:rsidR="00D707DF" w:rsidRDefault="00D707DF" w:rsidP="00CD051A">
            <w:pPr>
              <w:pStyle w:val="Compact"/>
            </w:pPr>
            <w:r>
              <w:t>BOVENGRONDSZICHTBA</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Aangegeven wordt of het leidingelement bovengronds vanaf het maaiveld zichtbaar is.</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mschrijving</w:t>
            </w:r>
          </w:p>
        </w:tc>
      </w:tr>
      <w:tr w:rsidR="00D707DF" w:rsidTr="00CD051A">
        <w:tc>
          <w:tcPr>
            <w:tcW w:w="0" w:type="auto"/>
          </w:tcPr>
          <w:p w:rsidR="00D707DF" w:rsidRDefault="00D707DF" w:rsidP="00CD051A">
            <w:pPr>
              <w:pStyle w:val="Compact"/>
            </w:pPr>
            <w:r>
              <w:t>DIAMET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De diameter van de mantelbuis uitgedrukt in cm</w:t>
            </w:r>
          </w:p>
        </w:tc>
      </w:tr>
      <w:tr w:rsidR="00D707DF" w:rsidTr="00CD051A">
        <w:tc>
          <w:tcPr>
            <w:tcW w:w="0" w:type="auto"/>
          </w:tcPr>
          <w:p w:rsidR="00D707DF" w:rsidRDefault="00D707DF" w:rsidP="00CD051A">
            <w:pPr>
              <w:pStyle w:val="Compact"/>
            </w:pPr>
            <w:r>
              <w:t>DIEPTE</w:t>
            </w:r>
          </w:p>
        </w:tc>
        <w:tc>
          <w:tcPr>
            <w:tcW w:w="0" w:type="auto"/>
          </w:tcPr>
          <w:p w:rsidR="00D707DF" w:rsidRDefault="00D707DF" w:rsidP="00CD051A">
            <w:pPr>
              <w:pStyle w:val="Compact"/>
            </w:pPr>
            <w:r>
              <w:t>NUMBER(25,10)</w:t>
            </w:r>
          </w:p>
        </w:tc>
        <w:tc>
          <w:tcPr>
            <w:tcW w:w="0" w:type="auto"/>
          </w:tcPr>
          <w:p w:rsidR="00D707DF" w:rsidRDefault="00D707DF" w:rsidP="00CD051A">
            <w:pPr>
              <w:pStyle w:val="Compact"/>
            </w:pPr>
            <w:r>
              <w:t>Diepte (cm)</w:t>
            </w:r>
          </w:p>
        </w:tc>
      </w:tr>
      <w:tr w:rsidR="00D707DF" w:rsidTr="00CD051A">
        <w:tc>
          <w:tcPr>
            <w:tcW w:w="0" w:type="auto"/>
          </w:tcPr>
          <w:p w:rsidR="00D707DF" w:rsidRDefault="00D707DF" w:rsidP="00CD051A">
            <w:pPr>
              <w:pStyle w:val="Compact"/>
            </w:pPr>
            <w:r>
              <w:t>LEVENSVERWACHT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Levensverwachting</w:t>
            </w:r>
          </w:p>
        </w:tc>
      </w:tr>
      <w:tr w:rsidR="00D707DF" w:rsidTr="00CD051A">
        <w:tc>
          <w:tcPr>
            <w:tcW w:w="0" w:type="auto"/>
          </w:tcPr>
          <w:p w:rsidR="00D707DF" w:rsidRDefault="00D707DF" w:rsidP="00CD051A">
            <w:pPr>
              <w:pStyle w:val="Compact"/>
            </w:pPr>
            <w:r>
              <w:t>OPMERKING</w:t>
            </w:r>
          </w:p>
        </w:tc>
        <w:tc>
          <w:tcPr>
            <w:tcW w:w="0" w:type="auto"/>
          </w:tcPr>
          <w:p w:rsidR="00D707DF" w:rsidRDefault="00D707DF" w:rsidP="00CD051A">
            <w:pPr>
              <w:pStyle w:val="Compact"/>
            </w:pPr>
            <w:r>
              <w:t>VARCHAR2(2000)</w:t>
            </w:r>
          </w:p>
        </w:tc>
        <w:tc>
          <w:tcPr>
            <w:tcW w:w="0" w:type="auto"/>
          </w:tcPr>
          <w:p w:rsidR="00D707DF" w:rsidRDefault="00D707DF" w:rsidP="00CD051A">
            <w:pPr>
              <w:pStyle w:val="Compact"/>
            </w:pPr>
            <w:r>
              <w:t>Opmerking</w:t>
            </w:r>
          </w:p>
        </w:tc>
      </w:tr>
      <w:tr w:rsidR="00D707DF" w:rsidTr="00CD051A">
        <w:tc>
          <w:tcPr>
            <w:tcW w:w="0" w:type="auto"/>
          </w:tcPr>
          <w:p w:rsidR="00D707DF" w:rsidRDefault="00D707DF" w:rsidP="00CD051A">
            <w:pPr>
              <w:pStyle w:val="Compact"/>
            </w:pPr>
            <w:r>
              <w:t>PLANJAA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lanjaar</w:t>
            </w:r>
          </w:p>
        </w:tc>
      </w:tr>
      <w:tr w:rsidR="00D707DF" w:rsidTr="00CD051A">
        <w:tc>
          <w:tcPr>
            <w:tcW w:w="0" w:type="auto"/>
          </w:tcPr>
          <w:p w:rsidR="00D707DF" w:rsidRDefault="00D707DF" w:rsidP="00CD051A">
            <w:pPr>
              <w:pStyle w:val="Compact"/>
            </w:pPr>
            <w:r>
              <w:t>PRODU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t product dat door de leiding vervoerd wordt of kan worden vervoerd</w:t>
            </w:r>
          </w:p>
        </w:tc>
      </w:tr>
      <w:tr w:rsidR="00D707DF" w:rsidTr="00CD051A">
        <w:tc>
          <w:tcPr>
            <w:tcW w:w="0" w:type="auto"/>
          </w:tcPr>
          <w:p w:rsidR="00D707DF" w:rsidRDefault="00D707DF" w:rsidP="00CD051A">
            <w:pPr>
              <w:pStyle w:val="Compact"/>
            </w:pPr>
            <w:r>
              <w:t>RESTLEVENSDUU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Restlevensduur</w:t>
            </w:r>
          </w:p>
        </w:tc>
      </w:tr>
      <w:tr w:rsidR="00D707DF" w:rsidTr="00CD051A">
        <w:tc>
          <w:tcPr>
            <w:tcW w:w="0" w:type="auto"/>
          </w:tcPr>
          <w:p w:rsidR="00D707DF" w:rsidRDefault="00D707DF" w:rsidP="00CD051A">
            <w:pPr>
              <w:pStyle w:val="Compact"/>
            </w:pPr>
            <w:r>
              <w:t>VERHOOGDRISIC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hoogd risico j/n</w:t>
            </w:r>
          </w:p>
        </w:tc>
      </w:tr>
      <w:tr w:rsidR="00D707DF" w:rsidTr="00CD051A">
        <w:tc>
          <w:tcPr>
            <w:tcW w:w="0" w:type="auto"/>
          </w:tcPr>
          <w:p w:rsidR="00D707DF" w:rsidRDefault="00D707DF" w:rsidP="00CD051A">
            <w:pPr>
              <w:pStyle w:val="Compact"/>
            </w:pPr>
            <w:r>
              <w:t>VOORZORGMAATREGE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melding of er voorzorgsmaatregelen getroffen dienen te worden. Aangegeven wordt wat de voorzorgsmaatregel is</w:t>
            </w:r>
          </w:p>
        </w:tc>
      </w:tr>
      <w:tr w:rsidR="00D707DF" w:rsidTr="00CD051A">
        <w:tc>
          <w:tcPr>
            <w:tcW w:w="0" w:type="auto"/>
          </w:tcPr>
          <w:p w:rsidR="00D707DF" w:rsidRDefault="00D707DF" w:rsidP="00CD051A">
            <w:pPr>
              <w:pStyle w:val="Compact"/>
            </w:pPr>
            <w:r>
              <w:t>KRUISPUN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Kruispun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lastRenderedPageBreak/>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r w:rsidR="00D707DF" w:rsidTr="00CD051A">
        <w:tc>
          <w:tcPr>
            <w:tcW w:w="0" w:type="auto"/>
          </w:tcPr>
          <w:p w:rsidR="00D707DF" w:rsidRDefault="00D707DF" w:rsidP="00CD051A">
            <w:pPr>
              <w:pStyle w:val="Compact"/>
            </w:pPr>
            <w:r>
              <w:t>OVLINSTALLATI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OVLinstallatie</w:t>
            </w:r>
          </w:p>
        </w:tc>
      </w:tr>
    </w:tbl>
    <w:p w:rsidR="00D707DF" w:rsidRDefault="0047319B" w:rsidP="00D707DF">
      <w:r>
        <w:pict>
          <v:rect id="_x0000_i1300" style="width:0;height:1.5pt" o:hralign="center" o:hrstd="t" o:hr="t"/>
        </w:pict>
      </w:r>
    </w:p>
    <w:p w:rsidR="00D707DF" w:rsidRDefault="00D707DF">
      <w:pPr>
        <w:spacing w:before="0" w:after="200"/>
        <w:rPr>
          <w:rFonts w:asciiTheme="majorHAnsi" w:eastAsiaTheme="majorEastAsia" w:hAnsiTheme="majorHAnsi" w:cstheme="majorBidi"/>
          <w:b/>
          <w:bCs/>
          <w:color w:val="345A8A" w:themeColor="accent1" w:themeShade="B5"/>
          <w:sz w:val="36"/>
          <w:szCs w:val="36"/>
        </w:rPr>
      </w:pPr>
      <w:bookmarkStart w:id="296" w:name="hoogwaardig-openbaar-vervoer"/>
      <w:bookmarkEnd w:id="296"/>
      <w:r>
        <w:br w:type="page"/>
      </w:r>
    </w:p>
    <w:p w:rsidR="00D707DF" w:rsidRDefault="00D707DF" w:rsidP="00D707DF">
      <w:pPr>
        <w:pStyle w:val="Kop1"/>
      </w:pPr>
      <w:bookmarkStart w:id="297" w:name="_Toc439770578"/>
      <w:r>
        <w:lastRenderedPageBreak/>
        <w:t>Hoogwaardig Openbaar Vervoer</w:t>
      </w:r>
      <w:bookmarkEnd w:id="297"/>
    </w:p>
    <w:p w:rsidR="00D707DF" w:rsidRDefault="00D707DF" w:rsidP="00D707DF">
      <w:pPr>
        <w:pStyle w:val="FirstParagraph"/>
      </w:pPr>
      <w:r>
        <w:t>Objecten voor openbaar vervoer Dit datamodel bevat de gegevens voor het NDOV.</w:t>
      </w:r>
    </w:p>
    <w:p w:rsidR="00D707DF" w:rsidRDefault="00D707DF" w:rsidP="00D707DF">
      <w:pPr>
        <w:pStyle w:val="Plattetekst"/>
      </w:pPr>
      <w:r>
        <w:rPr>
          <w:noProof/>
          <w:lang w:val="nl-NL" w:eastAsia="nl-NL"/>
        </w:rPr>
        <w:drawing>
          <wp:inline distT="0" distB="0" distL="0" distR="0" wp14:anchorId="42B17ABC" wp14:editId="2DBE5956">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D707DF" w:rsidRDefault="00D707DF" w:rsidP="00D707DF">
      <w:pPr>
        <w:pStyle w:val="Kop3"/>
      </w:pPr>
      <w:bookmarkStart w:id="298" w:name="bgt-6"/>
      <w:bookmarkEnd w:id="298"/>
      <w:r>
        <w:t>BGT</w:t>
      </w:r>
    </w:p>
    <w:p w:rsidR="00D707DF" w:rsidRDefault="00D707DF" w:rsidP="00D707DF">
      <w:pPr>
        <w:pStyle w:val="FirstParagraph"/>
      </w:pPr>
      <w:r>
        <w:t>Perron valt onder Wegvakonderdeel. Haltekom valt onder Wegvakonderdeel.</w:t>
      </w:r>
    </w:p>
    <w:p w:rsidR="00D707DF" w:rsidRDefault="00D707DF" w:rsidP="00D707DF">
      <w:pPr>
        <w:pStyle w:val="Plattetekst"/>
      </w:pPr>
      <w:r>
        <w:t>Overige objecten vallen niet onder de BGT.</w:t>
      </w:r>
    </w:p>
    <w:p w:rsidR="00D707DF" w:rsidRDefault="0047319B" w:rsidP="00D707DF">
      <w:r>
        <w:pict>
          <v:rect id="_x0000_i1301" style="width:0;height:1.5pt" o:hralign="center" o:hrstd="t" o:hr="t"/>
        </w:pict>
      </w:r>
    </w:p>
    <w:p w:rsidR="00D707DF" w:rsidRDefault="00D707DF" w:rsidP="00D707DF">
      <w:pPr>
        <w:pStyle w:val="Kop2"/>
      </w:pPr>
      <w:bookmarkStart w:id="299" w:name="budata.halte"/>
      <w:bookmarkStart w:id="300" w:name="_Toc439770579"/>
      <w:bookmarkEnd w:id="299"/>
      <w:r>
        <w:t>BUDATA.HALTE</w:t>
      </w:r>
      <w:bookmarkEnd w:id="30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Het geheel van objecten behorende bij een stopplaats van een autobus. (Integraal Gegevens Model Ideaal Areaal 1.2). STOPPLACE in NDOV terminologie</w:t>
      </w:r>
    </w:p>
    <w:p w:rsidR="00D707DF" w:rsidRDefault="00D707DF" w:rsidP="00D707DF">
      <w:pPr>
        <w:pStyle w:val="FirstParagraph"/>
      </w:pPr>
      <w:r>
        <w:rPr>
          <w:noProof/>
          <w:lang w:val="nl-NL" w:eastAsia="nl-NL"/>
        </w:rPr>
        <w:lastRenderedPageBreak/>
        <w:drawing>
          <wp:inline distT="0" distB="0" distL="0" distR="0" wp14:anchorId="18724910" wp14:editId="7369B9EF">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D707DF" w:rsidRDefault="0047319B" w:rsidP="00D707DF">
      <w:r>
        <w:pict>
          <v:rect id="_x0000_i1302" style="width:0;height:1.5pt" o:hralign="center" o:hrstd="t" o:hr="t"/>
        </w:pict>
      </w:r>
    </w:p>
    <w:tbl>
      <w:tblPr>
        <w:tblW w:w="0" w:type="pct"/>
        <w:tblLook w:val="07E0" w:firstRow="1" w:lastRow="1" w:firstColumn="1" w:lastColumn="1" w:noHBand="1" w:noVBand="1"/>
      </w:tblPr>
      <w:tblGrid>
        <w:gridCol w:w="3531"/>
        <w:gridCol w:w="1973"/>
        <w:gridCol w:w="378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Halte</w:t>
            </w:r>
          </w:p>
        </w:tc>
      </w:tr>
      <w:tr w:rsidR="00D707DF" w:rsidTr="00CD051A">
        <w:tc>
          <w:tcPr>
            <w:tcW w:w="0" w:type="auto"/>
          </w:tcPr>
          <w:p w:rsidR="00D707DF" w:rsidRDefault="00D707DF" w:rsidP="00CD051A">
            <w:pPr>
              <w:pStyle w:val="Compact"/>
            </w:pPr>
            <w:r>
              <w:t>WEG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Weg</w:t>
            </w:r>
          </w:p>
        </w:tc>
      </w:tr>
      <w:tr w:rsidR="00D707DF" w:rsidTr="00CD051A">
        <w:tc>
          <w:tcPr>
            <w:tcW w:w="0" w:type="auto"/>
          </w:tcPr>
          <w:p w:rsidR="00D707DF" w:rsidRDefault="00D707DF" w:rsidP="00CD051A">
            <w:pPr>
              <w:pStyle w:val="Compact"/>
            </w:pPr>
            <w:r>
              <w:t>WEG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ummer vd Weg</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EMEEN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Gemeentenaam, keuzelijst [CT_GEMEENTE]</w:t>
            </w:r>
          </w:p>
        </w:tc>
      </w:tr>
      <w:tr w:rsidR="00D707DF" w:rsidTr="00CD051A">
        <w:tc>
          <w:tcPr>
            <w:tcW w:w="0" w:type="auto"/>
          </w:tcPr>
          <w:p w:rsidR="00D707DF" w:rsidRDefault="00D707DF" w:rsidP="00CD051A">
            <w:pPr>
              <w:pStyle w:val="Compact"/>
            </w:pPr>
            <w:r>
              <w:t>HALTE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Identificatienummer van de Halte. Let op: Het landelijk unieke nummer van NDOV staat bij Perron!</w:t>
            </w:r>
          </w:p>
        </w:tc>
      </w:tr>
      <w:tr w:rsidR="00D707DF" w:rsidTr="00CD051A">
        <w:tc>
          <w:tcPr>
            <w:tcW w:w="0" w:type="auto"/>
          </w:tcPr>
          <w:p w:rsidR="00D707DF" w:rsidRDefault="00D707DF" w:rsidP="00CD051A">
            <w:pPr>
              <w:pStyle w:val="Compact"/>
            </w:pPr>
            <w:r>
              <w:t>PROJECT</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SUBSIDIEPROJEC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het subsidieproject voor aanleg</w:t>
            </w:r>
          </w:p>
        </w:tc>
      </w:tr>
      <w:tr w:rsidR="00D707DF" w:rsidTr="00CD051A">
        <w:tc>
          <w:tcPr>
            <w:tcW w:w="0" w:type="auto"/>
          </w:tcPr>
          <w:p w:rsidR="00D707DF" w:rsidRDefault="00D707DF" w:rsidP="00CD051A">
            <w:pPr>
              <w:pStyle w:val="Compact"/>
            </w:pPr>
            <w:r>
              <w:t>HALTEKOM</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ONDERHOUDSOVEREENKOMS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de Onderhoud overeenkomst (documentnr, locatie e.d.)</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naam/locatie van een foto vd Halte</w:t>
            </w:r>
          </w:p>
        </w:tc>
      </w:tr>
      <w:tr w:rsidR="00D707DF" w:rsidTr="00CD051A">
        <w:tc>
          <w:tcPr>
            <w:tcW w:w="0" w:type="auto"/>
          </w:tcPr>
          <w:p w:rsidR="00D707DF" w:rsidRDefault="00D707DF" w:rsidP="00CD051A">
            <w:pPr>
              <w:pStyle w:val="Compact"/>
            </w:pPr>
            <w:r>
              <w:t>ELEKTROTECHN_TEKEN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 xml:space="preserve">Verwijzing naar naam/locatie van </w:t>
            </w:r>
            <w:r>
              <w:lastRenderedPageBreak/>
              <w:t>een elektrotechnische tekening vd Halte</w:t>
            </w:r>
          </w:p>
        </w:tc>
      </w:tr>
      <w:tr w:rsidR="00D707DF" w:rsidTr="00CD051A">
        <w:tc>
          <w:tcPr>
            <w:tcW w:w="0" w:type="auto"/>
          </w:tcPr>
          <w:p w:rsidR="00D707DF" w:rsidRDefault="00D707DF" w:rsidP="00CD051A">
            <w:pPr>
              <w:pStyle w:val="Compact"/>
            </w:pPr>
            <w:r>
              <w:lastRenderedPageBreak/>
              <w:t>WOONPLAAT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WINDROOSRICHTING</w:t>
            </w:r>
          </w:p>
        </w:tc>
        <w:tc>
          <w:tcPr>
            <w:tcW w:w="0" w:type="auto"/>
          </w:tcPr>
          <w:p w:rsidR="00D707DF" w:rsidRDefault="00D707DF" w:rsidP="00CD051A">
            <w:pPr>
              <w:pStyle w:val="Compact"/>
            </w:pPr>
            <w:r>
              <w:t>NUMBER(3,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STATUS_HAL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TYPE_HALT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CONCESSIEVERL_GEBRUIK</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Concessieverlener voor het gebruik </w:t>
            </w:r>
            <w:hyperlink w:anchor="budata.concessieverlener">
              <w:r>
                <w:rPr>
                  <w:rStyle w:val="Hyperlink"/>
                </w:rPr>
                <w:t>BUDATA.CONCESSIEVERLENER</w:t>
              </w:r>
            </w:hyperlink>
          </w:p>
        </w:tc>
      </w:tr>
      <w:tr w:rsidR="00D707DF" w:rsidTr="00CD051A">
        <w:tc>
          <w:tcPr>
            <w:tcW w:w="0" w:type="auto"/>
          </w:tcPr>
          <w:p w:rsidR="00D707DF" w:rsidRDefault="00D707DF" w:rsidP="00CD051A">
            <w:pPr>
              <w:pStyle w:val="Compact"/>
            </w:pPr>
            <w:r>
              <w:t>CONCESSIEVERL_PLAATSING</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FK naar Concessieverlener voor de plaatsing </w:t>
            </w:r>
            <w:hyperlink w:anchor="budata.concessieverlener">
              <w:r>
                <w:rPr>
                  <w:rStyle w:val="Hyperlink"/>
                </w:rPr>
                <w:t>BUDATA.CONCESSIEVERLENER</w:t>
              </w:r>
            </w:hyperlink>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FK naar Traject</w:t>
            </w:r>
          </w:p>
        </w:tc>
      </w:tr>
    </w:tbl>
    <w:p w:rsidR="00D707DF" w:rsidRDefault="0047319B" w:rsidP="00D707DF">
      <w:r>
        <w:pict>
          <v:rect id="_x0000_i1303" style="width:0;height:1.5pt" o:hralign="center" o:hrstd="t" o:hr="t"/>
        </w:pict>
      </w:r>
    </w:p>
    <w:p w:rsidR="00D707DF" w:rsidRDefault="00D707DF" w:rsidP="00D707DF">
      <w:pPr>
        <w:pStyle w:val="Kop2"/>
      </w:pPr>
      <w:bookmarkStart w:id="301" w:name="budata.abri"/>
      <w:bookmarkStart w:id="302" w:name="_Toc439770580"/>
      <w:bookmarkEnd w:id="301"/>
      <w:r>
        <w:t>BUDATA.ABRI</w:t>
      </w:r>
      <w:bookmarkEnd w:id="30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CROW</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D707DF" w:rsidRDefault="00D707DF" w:rsidP="00D707DF">
      <w:pPr>
        <w:pStyle w:val="FirstParagraph"/>
      </w:pPr>
      <w:r>
        <w:rPr>
          <w:noProof/>
          <w:lang w:val="nl-NL" w:eastAsia="nl-NL"/>
        </w:rPr>
        <w:lastRenderedPageBreak/>
        <w:drawing>
          <wp:inline distT="0" distB="0" distL="0" distR="0" wp14:anchorId="3B7B4A54" wp14:editId="03DF4E2A">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D707DF" w:rsidRDefault="0047319B" w:rsidP="00D707DF">
      <w:r>
        <w:pict>
          <v:rect id="_x0000_i1304" style="width:0;height:1.5pt" o:hralign="center" o:hrstd="t" o:hr="t"/>
        </w:pict>
      </w:r>
    </w:p>
    <w:tbl>
      <w:tblPr>
        <w:tblW w:w="0" w:type="pct"/>
        <w:tblLook w:val="07E0" w:firstRow="1" w:lastRow="1" w:firstColumn="1" w:lastColumn="1" w:noHBand="1" w:noVBand="1"/>
      </w:tblPr>
      <w:tblGrid>
        <w:gridCol w:w="3724"/>
        <w:gridCol w:w="1973"/>
        <w:gridCol w:w="359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TYPE_ABRI</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Abri [CT_TYPE_ABRI]</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Fabrikant</w:t>
            </w:r>
          </w:p>
        </w:tc>
      </w:tr>
      <w:tr w:rsidR="00D707DF" w:rsidTr="00CD051A">
        <w:tc>
          <w:tcPr>
            <w:tcW w:w="0" w:type="auto"/>
          </w:tcPr>
          <w:p w:rsidR="00D707DF" w:rsidRDefault="00D707DF" w:rsidP="00CD051A">
            <w:pPr>
              <w:pStyle w:val="Compact"/>
            </w:pPr>
            <w:r>
              <w:t>AFMETINGEN</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Halte </w:t>
            </w:r>
            <w:hyperlink w:anchor="budata.halte">
              <w:r>
                <w:rPr>
                  <w:rStyle w:val="Hyperlink"/>
                </w:rPr>
                <w:t>BUDATA.HALTE</w:t>
              </w:r>
            </w:hyperlink>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Lengte in Meters, 2 decimalen</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t>KWALITEITSNIVEAU</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Kwaliteitsniveau [CT_ONDERHOUDER]</w:t>
            </w:r>
          </w:p>
        </w:tc>
      </w:tr>
      <w:tr w:rsidR="00D707DF" w:rsidTr="00CD051A">
        <w:tc>
          <w:tcPr>
            <w:tcW w:w="0" w:type="auto"/>
          </w:tcPr>
          <w:p w:rsidR="00D707DF" w:rsidRDefault="00D707DF" w:rsidP="00CD051A">
            <w:pPr>
              <w:pStyle w:val="Compact"/>
            </w:pPr>
            <w:r>
              <w:t>RECLAME_GEEXPLOITEERD</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EXPLOIT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Reclame exploitant</w:t>
            </w:r>
          </w:p>
        </w:tc>
      </w:tr>
      <w:tr w:rsidR="00D707DF" w:rsidTr="00CD051A">
        <w:tc>
          <w:tcPr>
            <w:tcW w:w="0" w:type="auto"/>
          </w:tcPr>
          <w:p w:rsidR="00D707DF" w:rsidRDefault="00D707DF" w:rsidP="00CD051A">
            <w:pPr>
              <w:pStyle w:val="Compact"/>
            </w:pPr>
            <w:r>
              <w:t>RECLAME_GEEXPL_ZWARTELIJST</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HOOGT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oogte in Meters, 2 decimalen</w:t>
            </w:r>
          </w:p>
        </w:tc>
      </w:tr>
      <w:tr w:rsidR="00D707DF" w:rsidTr="00CD051A">
        <w:tc>
          <w:tcPr>
            <w:tcW w:w="0" w:type="auto"/>
          </w:tcPr>
          <w:p w:rsidR="00D707DF" w:rsidRDefault="00D707DF" w:rsidP="00CD051A">
            <w:pPr>
              <w:pStyle w:val="Compact"/>
            </w:pPr>
            <w:r>
              <w:t>RECLAME_BREEDTE</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lastRenderedPageBreak/>
              <w:t>RECLAME_VERLICHTIN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Ja/Nee [CT_JA_NEE]</w:t>
            </w:r>
          </w:p>
        </w:tc>
      </w:tr>
      <w:tr w:rsidR="00D707DF" w:rsidTr="00CD051A">
        <w:tc>
          <w:tcPr>
            <w:tcW w:w="0" w:type="auto"/>
          </w:tcPr>
          <w:p w:rsidR="00D707DF" w:rsidRDefault="00D707DF" w:rsidP="00CD051A">
            <w:pPr>
              <w:pStyle w:val="Compact"/>
            </w:pPr>
            <w:r>
              <w:t>RECLAME_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reclame</w:t>
            </w:r>
          </w:p>
        </w:tc>
      </w:tr>
      <w:tr w:rsidR="00D707DF" w:rsidTr="00CD051A">
        <w:tc>
          <w:tcPr>
            <w:tcW w:w="0" w:type="auto"/>
          </w:tcPr>
          <w:p w:rsidR="00D707DF" w:rsidRDefault="00D707DF" w:rsidP="00CD051A">
            <w:pPr>
              <w:pStyle w:val="Compact"/>
            </w:pPr>
            <w:r>
              <w:t>ZITMEUBILAIR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Zitmeubilair aanwezig Ja/Nee [CT_JA_NEE]</w:t>
            </w:r>
          </w:p>
        </w:tc>
      </w:tr>
      <w:tr w:rsidR="00D707DF" w:rsidTr="00CD051A">
        <w:tc>
          <w:tcPr>
            <w:tcW w:w="0" w:type="auto"/>
          </w:tcPr>
          <w:p w:rsidR="00D707DF" w:rsidRDefault="00D707DF" w:rsidP="00CD051A">
            <w:pPr>
              <w:pStyle w:val="Compact"/>
            </w:pPr>
            <w:r>
              <w:t>VERLICHT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lichting aanwezig Ja/Nee [CT_JA_NEE]</w:t>
            </w:r>
          </w:p>
        </w:tc>
      </w:tr>
      <w:tr w:rsidR="00D707DF" w:rsidTr="00CD051A">
        <w:tc>
          <w:tcPr>
            <w:tcW w:w="0" w:type="auto"/>
          </w:tcPr>
          <w:p w:rsidR="00D707DF" w:rsidRDefault="00D707DF" w:rsidP="00CD051A">
            <w:pPr>
              <w:pStyle w:val="Compact"/>
            </w:pPr>
            <w:r>
              <w:t>VERLICHTING_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verlichting (led/../)</w:t>
            </w:r>
          </w:p>
        </w:tc>
      </w:tr>
      <w:tr w:rsidR="00D707DF" w:rsidTr="00CD051A">
        <w:tc>
          <w:tcPr>
            <w:tcW w:w="0" w:type="auto"/>
          </w:tcPr>
          <w:p w:rsidR="00D707DF" w:rsidRDefault="00D707DF" w:rsidP="00CD051A">
            <w:pPr>
              <w:pStyle w:val="Compact"/>
            </w:pPr>
            <w:r>
              <w:t>VERLICHTING_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verlichtingsfabrikant</w:t>
            </w:r>
          </w:p>
        </w:tc>
      </w:tr>
      <w:tr w:rsidR="00D707DF" w:rsidTr="00CD051A">
        <w:tc>
          <w:tcPr>
            <w:tcW w:w="0" w:type="auto"/>
          </w:tcPr>
          <w:p w:rsidR="00D707DF" w:rsidRDefault="00D707DF" w:rsidP="00CD051A">
            <w:pPr>
              <w:pStyle w:val="Compact"/>
            </w:pPr>
            <w:r>
              <w:t>ZONNEPANEEL</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Zonnepaneel aanwezig Ja/Nee [CT_JA_NEE]</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niet meer geldig is</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305" style="width:0;height:1.5pt" o:hralign="center" o:hrstd="t" o:hr="t"/>
        </w:pict>
      </w:r>
    </w:p>
    <w:p w:rsidR="00D707DF" w:rsidRDefault="00D707DF" w:rsidP="00D707DF">
      <w:pPr>
        <w:pStyle w:val="Kop2"/>
      </w:pPr>
      <w:bookmarkStart w:id="303" w:name="budata.perron"/>
      <w:bookmarkStart w:id="304" w:name="_Toc439770581"/>
      <w:bookmarkEnd w:id="303"/>
      <w:r>
        <w:t>BUDATA.PERRON</w:t>
      </w:r>
      <w:bookmarkEnd w:id="304"/>
    </w:p>
    <w:p w:rsidR="00D707DF" w:rsidRDefault="00D707DF" w:rsidP="00D707DF">
      <w:pPr>
        <w:pStyle w:val="Compact"/>
        <w:numPr>
          <w:ilvl w:val="0"/>
          <w:numId w:val="20"/>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7,5 cm</w:t>
      </w:r>
    </w:p>
    <w:p w:rsidR="00D707DF" w:rsidRDefault="00D707DF" w:rsidP="00D707DF">
      <w:pPr>
        <w:pStyle w:val="Compact"/>
        <w:numPr>
          <w:ilvl w:val="0"/>
          <w:numId w:val="20"/>
        </w:numPr>
      </w:pPr>
      <w:r>
        <w:rPr>
          <w:b/>
        </w:rPr>
        <w:t>Geometrie:</w:t>
      </w:r>
      <w:r>
        <w:t xml:space="preserve"> Vlak</w:t>
      </w:r>
    </w:p>
    <w:p w:rsidR="00D707DF" w:rsidRDefault="00D707DF" w:rsidP="00D707DF">
      <w:pPr>
        <w:pStyle w:val="Compact"/>
        <w:numPr>
          <w:ilvl w:val="0"/>
          <w:numId w:val="20"/>
        </w:numPr>
      </w:pPr>
      <w:r>
        <w:rPr>
          <w:b/>
        </w:rPr>
        <w:t>Definitie:</w:t>
      </w:r>
      <w:r>
        <w:t xml:space="preserve"> QUAY in NDOV terminologie</w:t>
      </w:r>
    </w:p>
    <w:p w:rsidR="00D707DF" w:rsidRDefault="00D707DF" w:rsidP="00D707DF">
      <w:pPr>
        <w:pStyle w:val="FirstParagraph"/>
      </w:pPr>
      <w:r>
        <w:rPr>
          <w:noProof/>
          <w:lang w:val="nl-NL" w:eastAsia="nl-NL"/>
        </w:rPr>
        <w:lastRenderedPageBreak/>
        <w:drawing>
          <wp:inline distT="0" distB="0" distL="0" distR="0" wp14:anchorId="397EEFF8" wp14:editId="55C8E159">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D707DF" w:rsidRDefault="0047319B" w:rsidP="00D707DF">
      <w:r>
        <w:pict>
          <v:rect id="_x0000_i1306" style="width:0;height:1.5pt" o:hralign="center" o:hrstd="t" o:hr="t"/>
        </w:pict>
      </w:r>
    </w:p>
    <w:tbl>
      <w:tblPr>
        <w:tblW w:w="0" w:type="pct"/>
        <w:tblLook w:val="07E0" w:firstRow="1" w:lastRow="1" w:firstColumn="1" w:lastColumn="1" w:noHBand="1" w:noVBand="1"/>
      </w:tblPr>
      <w:tblGrid>
        <w:gridCol w:w="3974"/>
        <w:gridCol w:w="1973"/>
        <w:gridCol w:w="334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w:t>
            </w:r>
            <w:hyperlink w:anchor="budata.halte">
              <w:r>
                <w:rPr>
                  <w:rStyle w:val="Hyperlink"/>
                </w:rPr>
                <w:t>Halte</w:t>
              </w:r>
            </w:hyperlink>
          </w:p>
        </w:tc>
      </w:tr>
      <w:tr w:rsidR="00D707DF" w:rsidTr="00CD051A">
        <w:tc>
          <w:tcPr>
            <w:tcW w:w="0" w:type="auto"/>
          </w:tcPr>
          <w:p w:rsidR="00D707DF" w:rsidRDefault="00D707DF" w:rsidP="00CD051A">
            <w:pPr>
              <w:pStyle w:val="Compact"/>
            </w:pPr>
            <w:r>
              <w:t>TYPE_PERRON</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PERRONIDENTIFICATI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alte identificatie conform NDOV QUAY Indentificatie</w:t>
            </w:r>
          </w:p>
        </w:tc>
      </w:tr>
      <w:tr w:rsidR="00D707DF" w:rsidTr="00CD051A">
        <w:tc>
          <w:tcPr>
            <w:tcW w:w="0" w:type="auto"/>
          </w:tcPr>
          <w:p w:rsidR="00D707DF" w:rsidRDefault="00D707DF" w:rsidP="00CD051A">
            <w:pPr>
              <w:pStyle w:val="Compact"/>
            </w:pPr>
            <w:r>
              <w:t>VERLICHT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lichting aanwezig Ja/Nee [CT_JA_NEE]</w:t>
            </w:r>
          </w:p>
        </w:tc>
      </w:tr>
      <w:tr w:rsidR="00D707DF" w:rsidTr="00CD051A">
        <w:tc>
          <w:tcPr>
            <w:tcW w:w="0" w:type="auto"/>
          </w:tcPr>
          <w:p w:rsidR="00D707DF" w:rsidRDefault="00D707DF" w:rsidP="00CD051A">
            <w:pPr>
              <w:pStyle w:val="Compact"/>
            </w:pPr>
            <w:r>
              <w:t>TOV</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oldoet aan richtlijnen TOV Ja/Nee [CT_JA_NEE]</w:t>
            </w:r>
          </w:p>
        </w:tc>
      </w:tr>
      <w:tr w:rsidR="00D707DF" w:rsidTr="00CD051A">
        <w:tc>
          <w:tcPr>
            <w:tcW w:w="0" w:type="auto"/>
          </w:tcPr>
          <w:p w:rsidR="00D707DF" w:rsidRDefault="00D707DF" w:rsidP="00CD051A">
            <w:pPr>
              <w:pStyle w:val="Compact"/>
            </w:pPr>
            <w:r>
              <w:t>GLADHEIDSBESTRIJDING</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Gladheidsbestrijding wordt uitgevoerd Ja/Nee [CT_JA_NEE]</w:t>
            </w:r>
          </w:p>
        </w:tc>
      </w:tr>
      <w:tr w:rsidR="00D707DF" w:rsidTr="00CD051A">
        <w:tc>
          <w:tcPr>
            <w:tcW w:w="0" w:type="auto"/>
          </w:tcPr>
          <w:p w:rsidR="00D707DF" w:rsidRDefault="00D707DF" w:rsidP="00CD051A">
            <w:pPr>
              <w:pStyle w:val="Compact"/>
            </w:pPr>
            <w:r>
              <w:t>GLADHEIDSBESTRIJDING_PARTIJ</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uitvoerende organisatie Gladheidsbestrijding</w:t>
            </w:r>
          </w:p>
        </w:tc>
      </w:tr>
      <w:tr w:rsidR="00D707DF" w:rsidTr="00CD051A">
        <w:tc>
          <w:tcPr>
            <w:tcW w:w="0" w:type="auto"/>
          </w:tcPr>
          <w:p w:rsidR="00D707DF" w:rsidRDefault="00D707DF" w:rsidP="00CD051A">
            <w:pPr>
              <w:pStyle w:val="Compact"/>
            </w:pPr>
            <w:r>
              <w:t>VERWARMING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Verwarming aanwezig Ja/Nee [CT_JA_NEE]</w:t>
            </w:r>
          </w:p>
        </w:tc>
      </w:tr>
      <w:tr w:rsidR="00D707DF" w:rsidTr="00CD051A">
        <w:tc>
          <w:tcPr>
            <w:tcW w:w="0" w:type="auto"/>
          </w:tcPr>
          <w:p w:rsidR="00D707DF" w:rsidRDefault="00D707DF" w:rsidP="00CD051A">
            <w:pPr>
              <w:pStyle w:val="Compact"/>
            </w:pPr>
            <w:r>
              <w:t>MATERIAAL</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Materiaaltpye Perron</w:t>
            </w:r>
          </w:p>
        </w:tc>
      </w:tr>
      <w:tr w:rsidR="00D707DF" w:rsidTr="00CD051A">
        <w:tc>
          <w:tcPr>
            <w:tcW w:w="0" w:type="auto"/>
          </w:tcPr>
          <w:p w:rsidR="00D707DF" w:rsidRDefault="00D707DF" w:rsidP="00CD051A">
            <w:pPr>
              <w:pStyle w:val="Compact"/>
            </w:pPr>
            <w:r>
              <w:t>BLINDEGELEIDESTR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Blindegeleidestrook aanwezig Ja/Nee [CT_JA_NEE]</w:t>
            </w:r>
          </w:p>
        </w:tc>
      </w:tr>
      <w:tr w:rsidR="00D707DF" w:rsidTr="00CD051A">
        <w:tc>
          <w:tcPr>
            <w:tcW w:w="0" w:type="auto"/>
          </w:tcPr>
          <w:p w:rsidR="00D707DF" w:rsidRDefault="00D707DF" w:rsidP="00CD051A">
            <w:pPr>
              <w:pStyle w:val="Compact"/>
            </w:pPr>
            <w:r>
              <w:lastRenderedPageBreak/>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HOO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Hoogte in Meters, 2 decimalen</w:t>
            </w:r>
          </w:p>
        </w:tc>
      </w:tr>
      <w:tr w:rsidR="00D707DF" w:rsidTr="00CD051A">
        <w:tc>
          <w:tcPr>
            <w:tcW w:w="0" w:type="auto"/>
          </w:tcPr>
          <w:p w:rsidR="00D707DF" w:rsidRDefault="00D707DF" w:rsidP="00CD051A">
            <w:pPr>
              <w:pStyle w:val="Compact"/>
            </w:pPr>
            <w:r>
              <w:t>LENG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Lengte in Meters, 2 decimalen</w:t>
            </w:r>
          </w:p>
        </w:tc>
      </w:tr>
      <w:tr w:rsidR="00D707DF" w:rsidTr="00CD051A">
        <w:tc>
          <w:tcPr>
            <w:tcW w:w="0" w:type="auto"/>
          </w:tcPr>
          <w:p w:rsidR="00D707DF" w:rsidRDefault="00D707DF" w:rsidP="00CD051A">
            <w:pPr>
              <w:pStyle w:val="Compact"/>
            </w:pPr>
            <w:r>
              <w:t>BREEDTE</w:t>
            </w:r>
          </w:p>
        </w:tc>
        <w:tc>
          <w:tcPr>
            <w:tcW w:w="0" w:type="auto"/>
          </w:tcPr>
          <w:p w:rsidR="00D707DF" w:rsidRDefault="00D707DF" w:rsidP="00CD051A">
            <w:pPr>
              <w:pStyle w:val="Compact"/>
            </w:pPr>
            <w:r>
              <w:t>NUMBER(10,3)</w:t>
            </w:r>
          </w:p>
        </w:tc>
        <w:tc>
          <w:tcPr>
            <w:tcW w:w="0" w:type="auto"/>
          </w:tcPr>
          <w:p w:rsidR="00D707DF" w:rsidRDefault="00D707DF" w:rsidP="00CD051A">
            <w:pPr>
              <w:pStyle w:val="Compact"/>
            </w:pPr>
            <w:r>
              <w:t>Breedte in Meters, 2 decimalen</w:t>
            </w:r>
          </w:p>
        </w:tc>
      </w:tr>
      <w:tr w:rsidR="00D707DF" w:rsidTr="00CD051A">
        <w:tc>
          <w:tcPr>
            <w:tcW w:w="0" w:type="auto"/>
          </w:tcPr>
          <w:p w:rsidR="00D707DF" w:rsidRDefault="00D707DF" w:rsidP="00CD051A">
            <w:pPr>
              <w:pStyle w:val="Compact"/>
            </w:pPr>
            <w:r>
              <w:t>HEKWERK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ekwerk aanwezig Ja/Nee [CT_JA_NEE]</w:t>
            </w:r>
          </w:p>
        </w:tc>
      </w:tr>
      <w:tr w:rsidR="00D707DF" w:rsidTr="00CD051A">
        <w:tc>
          <w:tcPr>
            <w:tcW w:w="0" w:type="auto"/>
          </w:tcPr>
          <w:p w:rsidR="00D707DF" w:rsidRDefault="00D707DF" w:rsidP="00CD051A">
            <w:pPr>
              <w:pStyle w:val="Compact"/>
            </w:pPr>
            <w:r>
              <w:t>MAS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haltepaal, geregistreerd in </w:t>
            </w:r>
            <w:hyperlink w:anchor="budata.mast">
              <w:r>
                <w:rPr>
                  <w:rStyle w:val="Hyperlink"/>
                </w:rPr>
                <w:t>Mast</w:t>
              </w:r>
            </w:hyperlink>
          </w:p>
        </w:tc>
      </w:tr>
      <w:tr w:rsidR="00D707DF" w:rsidTr="00CD051A">
        <w:tc>
          <w:tcPr>
            <w:tcW w:w="0" w:type="auto"/>
          </w:tcPr>
          <w:p w:rsidR="00D707DF" w:rsidRDefault="00D707DF" w:rsidP="00CD051A">
            <w:pPr>
              <w:pStyle w:val="Compact"/>
            </w:pPr>
            <w:r>
              <w:t>HALTEPAAL_AANW</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Haltepaal aanwezig Ja/Nee [CT_JA_NEE]</w:t>
            </w:r>
          </w:p>
        </w:tc>
      </w:tr>
      <w:tr w:rsidR="00D707DF" w:rsidTr="00CD051A">
        <w:tc>
          <w:tcPr>
            <w:tcW w:w="0" w:type="auto"/>
          </w:tcPr>
          <w:p w:rsidR="00D707DF" w:rsidRDefault="00D707DF" w:rsidP="00CD051A">
            <w:pPr>
              <w:pStyle w:val="Compact"/>
            </w:pPr>
            <w:r>
              <w:t>AANPASSING_VISUEEL_BEPERKTEN</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Aanpassing visueel beperkten Ja/Nee [CT_JA_NEE</w:t>
            </w:r>
          </w:p>
        </w:tc>
      </w:tr>
      <w:tr w:rsidR="00D707DF" w:rsidTr="00CD051A">
        <w:tc>
          <w:tcPr>
            <w:tcW w:w="0" w:type="auto"/>
          </w:tcPr>
          <w:p w:rsidR="00D707DF" w:rsidRDefault="00D707DF" w:rsidP="00CD051A">
            <w:pPr>
              <w:pStyle w:val="Compact"/>
            </w:pPr>
            <w:r>
              <w:t>MARKERING_PERRONRAND</w:t>
            </w:r>
          </w:p>
        </w:tc>
        <w:tc>
          <w:tcPr>
            <w:tcW w:w="0" w:type="auto"/>
          </w:tcPr>
          <w:p w:rsidR="00D707DF" w:rsidRDefault="00D707DF" w:rsidP="00CD051A">
            <w:pPr>
              <w:pStyle w:val="Compact"/>
            </w:pPr>
            <w:r>
              <w:t>VARCHAR2(20)</w:t>
            </w:r>
          </w:p>
        </w:tc>
        <w:tc>
          <w:tcPr>
            <w:tcW w:w="0" w:type="auto"/>
          </w:tcPr>
          <w:p w:rsidR="00D707DF" w:rsidRDefault="00D707DF" w:rsidP="00CD051A">
            <w:pPr>
              <w:pStyle w:val="Compact"/>
            </w:pPr>
            <w:r>
              <w:t>Markering perronrand Ja/Nee [CT_JA_NEE</w:t>
            </w:r>
          </w:p>
        </w:tc>
      </w:tr>
      <w:tr w:rsidR="00D707DF" w:rsidTr="00CD051A">
        <w:tc>
          <w:tcPr>
            <w:tcW w:w="0" w:type="auto"/>
          </w:tcPr>
          <w:p w:rsidR="00D707DF" w:rsidRDefault="00D707DF" w:rsidP="00CD051A">
            <w:pPr>
              <w:pStyle w:val="Compact"/>
            </w:pPr>
            <w:r>
              <w:t>NIVEAU</w:t>
            </w:r>
          </w:p>
        </w:tc>
        <w:tc>
          <w:tcPr>
            <w:tcW w:w="0" w:type="auto"/>
          </w:tcPr>
          <w:p w:rsidR="00D707DF" w:rsidRDefault="00D707DF" w:rsidP="00CD051A">
            <w:pPr>
              <w:pStyle w:val="Compact"/>
            </w:pPr>
            <w:r>
              <w:t>NUMBER(3,0)</w:t>
            </w:r>
          </w:p>
        </w:tc>
        <w:tc>
          <w:tcPr>
            <w:tcW w:w="0" w:type="auto"/>
          </w:tcPr>
          <w:p w:rsidR="00D707DF" w:rsidRDefault="00D707DF" w:rsidP="00CD051A">
            <w:pPr>
              <w:pStyle w:val="Compact"/>
            </w:pPr>
            <w:r>
              <w:t>ToDo</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Vlak</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GISIB, Datum waarop het object voor het laatst gewijzigd is in GISIB</w:t>
            </w:r>
          </w:p>
        </w:tc>
      </w:tr>
      <w:tr w:rsidR="00D707DF" w:rsidTr="00CD051A">
        <w:tc>
          <w:tcPr>
            <w:tcW w:w="0" w:type="auto"/>
          </w:tcPr>
          <w:p w:rsidR="00D707DF" w:rsidRDefault="00D707DF" w:rsidP="00CD051A">
            <w:pPr>
              <w:pStyle w:val="Compact"/>
            </w:pPr>
            <w:r>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BGT, 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307" style="width:0;height:1.5pt" o:hralign="center" o:hrstd="t" o:hr="t"/>
        </w:pict>
      </w:r>
    </w:p>
    <w:p w:rsidR="00D707DF" w:rsidRDefault="00D707DF" w:rsidP="00D707DF">
      <w:pPr>
        <w:pStyle w:val="Kop2"/>
      </w:pPr>
      <w:bookmarkStart w:id="305" w:name="budata.fietsparkeervoorziening"/>
      <w:bookmarkStart w:id="306" w:name="_Toc439770582"/>
      <w:bookmarkEnd w:id="305"/>
      <w:r>
        <w:t>BUDATA.FIETSPARKEERVOORZIENING</w:t>
      </w:r>
      <w:bookmarkEnd w:id="306"/>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w:t>
      </w:r>
    </w:p>
    <w:p w:rsidR="00D707DF" w:rsidRDefault="00D707DF" w:rsidP="00D707DF">
      <w:pPr>
        <w:pStyle w:val="Compact"/>
        <w:numPr>
          <w:ilvl w:val="0"/>
          <w:numId w:val="20"/>
        </w:numPr>
      </w:pPr>
      <w:r>
        <w:rPr>
          <w:b/>
        </w:rPr>
        <w:t>Positionele nauwkeurigheid:</w:t>
      </w:r>
      <w:r>
        <w:t xml:space="preserve"> 5 cm</w:t>
      </w:r>
    </w:p>
    <w:p w:rsidR="00D707DF" w:rsidRDefault="00D707DF" w:rsidP="00D707DF">
      <w:pPr>
        <w:pStyle w:val="Compact"/>
        <w:numPr>
          <w:ilvl w:val="0"/>
          <w:numId w:val="20"/>
        </w:numPr>
      </w:pPr>
      <w:r>
        <w:rPr>
          <w:b/>
        </w:rPr>
        <w:t>Geometrie:</w:t>
      </w:r>
      <w:r>
        <w:t xml:space="preserve"> Lijn</w:t>
      </w:r>
    </w:p>
    <w:p w:rsidR="00D707DF" w:rsidRDefault="00D707DF" w:rsidP="00D707DF">
      <w:pPr>
        <w:pStyle w:val="Compact"/>
        <w:numPr>
          <w:ilvl w:val="0"/>
          <w:numId w:val="20"/>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D707DF" w:rsidRDefault="00D707DF" w:rsidP="00D707DF">
      <w:pPr>
        <w:pStyle w:val="FirstParagraph"/>
      </w:pPr>
      <w:r>
        <w:rPr>
          <w:noProof/>
          <w:lang w:val="nl-NL" w:eastAsia="nl-NL"/>
        </w:rPr>
        <w:drawing>
          <wp:inline distT="0" distB="0" distL="0" distR="0" wp14:anchorId="7DED7998" wp14:editId="1A5EBD8C">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D707DF" w:rsidRDefault="0047319B" w:rsidP="00D707DF">
      <w:r>
        <w:pict>
          <v:rect id="_x0000_i1308" style="width:0;height:1.5pt" o:hralign="center" o:hrstd="t" o:hr="t"/>
        </w:pict>
      </w:r>
    </w:p>
    <w:tbl>
      <w:tblPr>
        <w:tblW w:w="0" w:type="pct"/>
        <w:tblLook w:val="07E0" w:firstRow="1" w:lastRow="1" w:firstColumn="1" w:lastColumn="1" w:noHBand="1" w:noVBand="1"/>
      </w:tblPr>
      <w:tblGrid>
        <w:gridCol w:w="3124"/>
        <w:gridCol w:w="1973"/>
        <w:gridCol w:w="4191"/>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STATUS</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Status van de gegevens, keuzelijst [CT_STATUS]</w:t>
            </w:r>
          </w:p>
        </w:tc>
      </w:tr>
      <w:tr w:rsidR="00D707DF" w:rsidTr="00CD051A">
        <w:tc>
          <w:tcPr>
            <w:tcW w:w="0" w:type="auto"/>
          </w:tcPr>
          <w:p w:rsidR="00D707DF" w:rsidRDefault="00D707DF" w:rsidP="00CD051A">
            <w:pPr>
              <w:pStyle w:val="Compact"/>
            </w:pPr>
            <w:r>
              <w:t>TYPEFIETSPARKEERVOORZ</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fietsparkeervoorziening</w:t>
            </w:r>
          </w:p>
        </w:tc>
      </w:tr>
      <w:tr w:rsidR="00D707DF" w:rsidTr="00CD051A">
        <w:tc>
          <w:tcPr>
            <w:tcW w:w="0" w:type="auto"/>
          </w:tcPr>
          <w:p w:rsidR="00D707DF" w:rsidRDefault="00D707DF" w:rsidP="00CD051A">
            <w:pPr>
              <w:pStyle w:val="Compact"/>
            </w:pPr>
            <w:r>
              <w:t>DATUMPLAATS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plaatsing</w:t>
            </w:r>
          </w:p>
        </w:tc>
      </w:tr>
      <w:tr w:rsidR="00D707DF" w:rsidTr="00CD051A">
        <w:tc>
          <w:tcPr>
            <w:tcW w:w="0" w:type="auto"/>
          </w:tcPr>
          <w:p w:rsidR="00D707DF" w:rsidRDefault="00D707DF" w:rsidP="00CD051A">
            <w:pPr>
              <w:pStyle w:val="Compact"/>
            </w:pPr>
            <w:r>
              <w:t>OMSCHRIJVING</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xtra ruimte voor toelichting</w:t>
            </w:r>
          </w:p>
        </w:tc>
      </w:tr>
      <w:tr w:rsidR="00D707DF" w:rsidTr="00CD051A">
        <w:tc>
          <w:tcPr>
            <w:tcW w:w="0" w:type="auto"/>
          </w:tcPr>
          <w:p w:rsidR="00D707DF" w:rsidRDefault="00D707DF" w:rsidP="00CD051A">
            <w:pPr>
              <w:pStyle w:val="Compact"/>
            </w:pPr>
            <w:r>
              <w:t>HECTOMET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Hectometrering waar de voorziening is geplaatst</w:t>
            </w:r>
          </w:p>
        </w:tc>
      </w:tr>
      <w:tr w:rsidR="00D707DF" w:rsidTr="00CD051A">
        <w:tc>
          <w:tcPr>
            <w:tcW w:w="0" w:type="auto"/>
          </w:tcPr>
          <w:p w:rsidR="00D707DF" w:rsidRDefault="00D707DF" w:rsidP="00CD051A">
            <w:pPr>
              <w:pStyle w:val="Compact"/>
            </w:pPr>
            <w:r>
              <w:t>BEHEER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Beheerder van het object, keuzelijst [CT_BEHEERDER]</w:t>
            </w:r>
          </w:p>
        </w:tc>
      </w:tr>
      <w:tr w:rsidR="00D707DF" w:rsidTr="00CD051A">
        <w:tc>
          <w:tcPr>
            <w:tcW w:w="0" w:type="auto"/>
          </w:tcPr>
          <w:p w:rsidR="00D707DF" w:rsidRDefault="00D707DF" w:rsidP="00CD051A">
            <w:pPr>
              <w:pStyle w:val="Compact"/>
            </w:pPr>
            <w:r>
              <w:t>ONDERHOUD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Onderhouder van het object, keuzelijst [CT_ONDERHOUDER]</w:t>
            </w:r>
          </w:p>
        </w:tc>
      </w:tr>
      <w:tr w:rsidR="00D707DF" w:rsidTr="00CD051A">
        <w:tc>
          <w:tcPr>
            <w:tcW w:w="0" w:type="auto"/>
          </w:tcPr>
          <w:p w:rsidR="00D707DF" w:rsidRDefault="00D707DF" w:rsidP="00CD051A">
            <w:pPr>
              <w:pStyle w:val="Compact"/>
            </w:pPr>
            <w:r>
              <w:t>EIGENAA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Eigenaar van het object, keuzelijst [CT_INSTANTIE]</w:t>
            </w:r>
          </w:p>
        </w:tc>
      </w:tr>
      <w:tr w:rsidR="00D707DF" w:rsidTr="00CD051A">
        <w:tc>
          <w:tcPr>
            <w:tcW w:w="0" w:type="auto"/>
          </w:tcPr>
          <w:p w:rsidR="00D707DF" w:rsidRDefault="00D707DF" w:rsidP="00CD051A">
            <w:pPr>
              <w:pStyle w:val="Compact"/>
            </w:pPr>
            <w:r>
              <w:t>GARANTIECERTIFICAA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certificaat</w:t>
            </w:r>
          </w:p>
        </w:tc>
      </w:tr>
      <w:tr w:rsidR="00D707DF" w:rsidTr="00CD051A">
        <w:tc>
          <w:tcPr>
            <w:tcW w:w="0" w:type="auto"/>
          </w:tcPr>
          <w:p w:rsidR="00D707DF" w:rsidRDefault="00D707DF" w:rsidP="00CD051A">
            <w:pPr>
              <w:pStyle w:val="Compact"/>
            </w:pPr>
            <w:r>
              <w:t>FOTO</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Verwijzing naar naam/locatie foto</w:t>
            </w:r>
          </w:p>
        </w:tc>
      </w:tr>
      <w:tr w:rsidR="00D707DF" w:rsidTr="00CD051A">
        <w:tc>
          <w:tcPr>
            <w:tcW w:w="0" w:type="auto"/>
          </w:tcPr>
          <w:p w:rsidR="00D707DF" w:rsidRDefault="00D707DF" w:rsidP="00CD051A">
            <w:pPr>
              <w:pStyle w:val="Compact"/>
            </w:pPr>
            <w:r>
              <w:t>FABRIKANT</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d Fabrikant</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Halte </w:t>
            </w:r>
            <w:hyperlink w:anchor="budata.halte">
              <w:r>
                <w:rPr>
                  <w:rStyle w:val="Hyperlink"/>
                </w:rPr>
                <w:t>BUDATA.HALTE</w:t>
              </w:r>
            </w:hyperlink>
          </w:p>
        </w:tc>
      </w:tr>
      <w:tr w:rsidR="00D707DF" w:rsidTr="00CD051A">
        <w:tc>
          <w:tcPr>
            <w:tcW w:w="0" w:type="auto"/>
          </w:tcPr>
          <w:p w:rsidR="00D707DF" w:rsidRDefault="00D707DF" w:rsidP="00CD051A">
            <w:pPr>
              <w:pStyle w:val="Compact"/>
            </w:pPr>
            <w:r>
              <w:t>CAPACITEIT</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Aantal fietsplaatsen</w:t>
            </w:r>
          </w:p>
        </w:tc>
      </w:tr>
      <w:tr w:rsidR="00D707DF" w:rsidTr="00CD051A">
        <w:tc>
          <w:tcPr>
            <w:tcW w:w="0" w:type="auto"/>
          </w:tcPr>
          <w:p w:rsidR="00D707DF" w:rsidRDefault="00D707DF" w:rsidP="00CD051A">
            <w:pPr>
              <w:pStyle w:val="Compact"/>
            </w:pPr>
            <w:r>
              <w:t>GUID</w:t>
            </w:r>
          </w:p>
        </w:tc>
        <w:tc>
          <w:tcPr>
            <w:tcW w:w="0" w:type="auto"/>
          </w:tcPr>
          <w:p w:rsidR="00D707DF" w:rsidRDefault="00D707DF" w:rsidP="00CD051A">
            <w:pPr>
              <w:pStyle w:val="Compact"/>
            </w:pPr>
            <w:r>
              <w:t>VARCHAR2(40)</w:t>
            </w:r>
          </w:p>
        </w:tc>
        <w:tc>
          <w:tcPr>
            <w:tcW w:w="0" w:type="auto"/>
          </w:tcPr>
          <w:p w:rsidR="00D707DF" w:rsidRDefault="00D707DF" w:rsidP="00CD051A">
            <w:pPr>
              <w:pStyle w:val="Compact"/>
            </w:pPr>
            <w:r>
              <w:t>Global Unique Identifier</w:t>
            </w:r>
          </w:p>
        </w:tc>
      </w:tr>
      <w:tr w:rsidR="00D707DF" w:rsidTr="00CD051A">
        <w:tc>
          <w:tcPr>
            <w:tcW w:w="0" w:type="auto"/>
          </w:tcPr>
          <w:p w:rsidR="00D707DF" w:rsidRDefault="00D707DF" w:rsidP="00CD051A">
            <w:pPr>
              <w:pStyle w:val="Compact"/>
            </w:pPr>
            <w:r>
              <w:t>GEOMETRIE</w:t>
            </w:r>
          </w:p>
        </w:tc>
        <w:tc>
          <w:tcPr>
            <w:tcW w:w="0" w:type="auto"/>
          </w:tcPr>
          <w:p w:rsidR="00D707DF" w:rsidRDefault="00D707DF" w:rsidP="00CD051A">
            <w:pPr>
              <w:pStyle w:val="Compact"/>
            </w:pPr>
            <w:r>
              <w:t>SDO_GEOMETRY</w:t>
            </w:r>
          </w:p>
        </w:tc>
        <w:tc>
          <w:tcPr>
            <w:tcW w:w="0" w:type="auto"/>
          </w:tcPr>
          <w:p w:rsidR="00D707DF" w:rsidRDefault="00D707DF" w:rsidP="00CD051A">
            <w:pPr>
              <w:pStyle w:val="Compact"/>
            </w:pPr>
            <w:r>
              <w:t>Lijn</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ID ArcGIS</w:t>
            </w:r>
          </w:p>
        </w:tc>
      </w:tr>
      <w:tr w:rsidR="00D707DF" w:rsidTr="00CD051A">
        <w:tc>
          <w:tcPr>
            <w:tcW w:w="0" w:type="auto"/>
          </w:tcPr>
          <w:p w:rsidR="00D707DF" w:rsidRDefault="00D707DF" w:rsidP="00CD051A">
            <w:pPr>
              <w:pStyle w:val="Compact"/>
            </w:pPr>
            <w:r>
              <w:t>LAST_UPDATE</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 xml:space="preserve">GISIB, Datum waarop het object voor </w:t>
            </w:r>
            <w:r>
              <w:lastRenderedPageBreak/>
              <w:t>het laatst gewijzigd is in GISIB</w:t>
            </w:r>
          </w:p>
        </w:tc>
      </w:tr>
      <w:tr w:rsidR="00D707DF" w:rsidTr="00CD051A">
        <w:tc>
          <w:tcPr>
            <w:tcW w:w="0" w:type="auto"/>
          </w:tcPr>
          <w:p w:rsidR="00D707DF" w:rsidRDefault="00D707DF" w:rsidP="00CD051A">
            <w:pPr>
              <w:pStyle w:val="Compact"/>
            </w:pPr>
            <w:r>
              <w:lastRenderedPageBreak/>
              <w:t>OBJBEGIN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is ontstaan</w:t>
            </w:r>
          </w:p>
        </w:tc>
      </w:tr>
      <w:tr w:rsidR="00D707DF" w:rsidTr="00CD051A">
        <w:tc>
          <w:tcPr>
            <w:tcW w:w="0" w:type="auto"/>
          </w:tcPr>
          <w:p w:rsidR="00D707DF" w:rsidRDefault="00D707DF" w:rsidP="00CD051A">
            <w:pPr>
              <w:pStyle w:val="Compact"/>
            </w:pPr>
            <w:r>
              <w:t>OBJEINDTIJD</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waarop het object bij de bronhouder niet meer geldig is</w:t>
            </w:r>
          </w:p>
        </w:tc>
      </w:tr>
      <w:tr w:rsidR="00D707DF" w:rsidTr="00CD051A">
        <w:tc>
          <w:tcPr>
            <w:tcW w:w="0" w:type="auto"/>
          </w:tcPr>
          <w:p w:rsidR="00D707DF" w:rsidRDefault="00D707DF" w:rsidP="00CD051A">
            <w:pPr>
              <w:pStyle w:val="Compact"/>
            </w:pPr>
            <w:r>
              <w:t>TRAJECT</w:t>
            </w:r>
          </w:p>
        </w:tc>
        <w:tc>
          <w:tcPr>
            <w:tcW w:w="0" w:type="auto"/>
          </w:tcPr>
          <w:p w:rsidR="00D707DF" w:rsidRDefault="00D707DF" w:rsidP="00CD051A">
            <w:pPr>
              <w:pStyle w:val="Compact"/>
            </w:pPr>
            <w:r>
              <w:t>NUMBER (10,0)</w:t>
            </w:r>
          </w:p>
        </w:tc>
        <w:tc>
          <w:tcPr>
            <w:tcW w:w="0" w:type="auto"/>
          </w:tcPr>
          <w:p w:rsidR="00D707DF" w:rsidRDefault="00D707DF" w:rsidP="00CD051A">
            <w:pPr>
              <w:pStyle w:val="Compact"/>
            </w:pPr>
            <w:r>
              <w:t>FK naar Traject</w:t>
            </w:r>
          </w:p>
        </w:tc>
      </w:tr>
    </w:tbl>
    <w:p w:rsidR="00D707DF" w:rsidRDefault="0047319B" w:rsidP="00D707DF">
      <w:r>
        <w:pict>
          <v:rect id="_x0000_i1309" style="width:0;height:1.5pt" o:hralign="center" o:hrstd="t" o:hr="t"/>
        </w:pict>
      </w:r>
    </w:p>
    <w:p w:rsidR="00D707DF" w:rsidRDefault="00D707DF" w:rsidP="00D707DF">
      <w:pPr>
        <w:pStyle w:val="Kop2"/>
      </w:pPr>
      <w:bookmarkStart w:id="307" w:name="budata.buslijn"/>
      <w:bookmarkStart w:id="308" w:name="_Toc439770583"/>
      <w:bookmarkEnd w:id="307"/>
      <w:r>
        <w:t>BUDATA.BUSLIJN</w:t>
      </w:r>
      <w:bookmarkEnd w:id="308"/>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route waarlangs op gezette tijden een busdienst aangeboden wordt</w:t>
      </w:r>
    </w:p>
    <w:p w:rsidR="00D707DF" w:rsidRDefault="0047319B" w:rsidP="00D707DF">
      <w:r>
        <w:pict>
          <v:rect id="_x0000_i1310" style="width:0;height:1.5pt" o:hralign="center" o:hrstd="t" o:hr="t"/>
        </w:pict>
      </w:r>
    </w:p>
    <w:tbl>
      <w:tblPr>
        <w:tblW w:w="0" w:type="pct"/>
        <w:tblLook w:val="07E0" w:firstRow="1" w:lastRow="1" w:firstColumn="1" w:lastColumn="1" w:noHBand="1" w:noVBand="1"/>
      </w:tblPr>
      <w:tblGrid>
        <w:gridCol w:w="1657"/>
        <w:gridCol w:w="1973"/>
        <w:gridCol w:w="3623"/>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BUSLIJNTYPE</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Type buslijn, [CT_TYPE_BUSLIJN]</w:t>
            </w:r>
          </w:p>
        </w:tc>
      </w:tr>
      <w:tr w:rsidR="00D707DF" w:rsidTr="00CD051A">
        <w:tc>
          <w:tcPr>
            <w:tcW w:w="0" w:type="auto"/>
          </w:tcPr>
          <w:p w:rsidR="00D707DF" w:rsidRDefault="00D707DF" w:rsidP="00CD051A">
            <w:pPr>
              <w:pStyle w:val="Compact"/>
            </w:pPr>
            <w:r>
              <w:t>LIJNNUMMER</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ijnnumm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47319B" w:rsidP="00D707DF">
      <w:r>
        <w:pict>
          <v:rect id="_x0000_i1311" style="width:0;height:1.5pt" o:hralign="center" o:hrstd="t" o:hr="t"/>
        </w:pict>
      </w:r>
    </w:p>
    <w:p w:rsidR="00D707DF" w:rsidRDefault="00D707DF" w:rsidP="00D707DF">
      <w:pPr>
        <w:pStyle w:val="Kop2"/>
      </w:pPr>
      <w:bookmarkStart w:id="309" w:name="budata.concessie"/>
      <w:bookmarkStart w:id="310" w:name="_Toc439770584"/>
      <w:bookmarkEnd w:id="309"/>
      <w:r>
        <w:t>BUDATA.CONCESSIE</w:t>
      </w:r>
      <w:bookmarkEnd w:id="310"/>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D707DF" w:rsidRDefault="0047319B" w:rsidP="00D707DF">
      <w:r>
        <w:pict>
          <v:rect id="_x0000_i1312" style="width:0;height:1.5pt" o:hralign="center" o:hrstd="t" o:hr="t"/>
        </w:pict>
      </w:r>
    </w:p>
    <w:tbl>
      <w:tblPr>
        <w:tblW w:w="0" w:type="pct"/>
        <w:tblLook w:val="07E0" w:firstRow="1" w:lastRow="1" w:firstColumn="1" w:lastColumn="1" w:noHBand="1" w:noVBand="1"/>
      </w:tblPr>
      <w:tblGrid>
        <w:gridCol w:w="2548"/>
        <w:gridCol w:w="1973"/>
        <w:gridCol w:w="4767"/>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w:t>
            </w:r>
          </w:p>
        </w:tc>
      </w:tr>
      <w:tr w:rsidR="00D707DF" w:rsidTr="00CD051A">
        <w:tc>
          <w:tcPr>
            <w:tcW w:w="0" w:type="auto"/>
          </w:tcPr>
          <w:p w:rsidR="00D707DF" w:rsidRDefault="00D707DF" w:rsidP="00CD051A">
            <w:pPr>
              <w:pStyle w:val="Compact"/>
            </w:pPr>
            <w:r>
              <w:t>HALTE</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zijzing naar de </w:t>
            </w:r>
            <w:hyperlink w:anchor="budata.halte">
              <w:r>
                <w:rPr>
                  <w:rStyle w:val="Hyperlink"/>
                </w:rPr>
                <w:t>Halte</w:t>
              </w:r>
            </w:hyperlink>
            <w:r>
              <w:t xml:space="preserve"> waar de concessie betrekking op heeft</w:t>
            </w:r>
          </w:p>
        </w:tc>
      </w:tr>
      <w:tr w:rsidR="00D707DF" w:rsidTr="00CD051A">
        <w:tc>
          <w:tcPr>
            <w:tcW w:w="0" w:type="auto"/>
          </w:tcPr>
          <w:p w:rsidR="00D707DF" w:rsidRDefault="00D707DF" w:rsidP="00CD051A">
            <w:pPr>
              <w:pStyle w:val="Compact"/>
            </w:pPr>
            <w:r>
              <w:t>CONCESSIEVERLENER</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 xml:space="preserve">Verwijzing naar de </w:t>
            </w:r>
            <w:hyperlink w:anchor="budata.concessieverlener">
              <w:r>
                <w:rPr>
                  <w:rStyle w:val="Hyperlink"/>
                </w:rPr>
                <w:t>Concessieverlener</w:t>
              </w:r>
            </w:hyperlink>
          </w:p>
        </w:tc>
      </w:tr>
      <w:tr w:rsidR="00D707DF" w:rsidTr="00CD051A">
        <w:tc>
          <w:tcPr>
            <w:tcW w:w="0" w:type="auto"/>
          </w:tcPr>
          <w:p w:rsidR="00D707DF" w:rsidRDefault="00D707DF" w:rsidP="00CD051A">
            <w:pPr>
              <w:pStyle w:val="Compact"/>
            </w:pPr>
            <w:r>
              <w:t>DATUM_VERLENING</w:t>
            </w:r>
          </w:p>
        </w:tc>
        <w:tc>
          <w:tcPr>
            <w:tcW w:w="0" w:type="auto"/>
          </w:tcPr>
          <w:p w:rsidR="00D707DF" w:rsidRDefault="00D707DF" w:rsidP="00CD051A">
            <w:pPr>
              <w:pStyle w:val="Compact"/>
            </w:pPr>
            <w:r>
              <w:t>DATE</w:t>
            </w:r>
          </w:p>
        </w:tc>
        <w:tc>
          <w:tcPr>
            <w:tcW w:w="0" w:type="auto"/>
          </w:tcPr>
          <w:p w:rsidR="00D707DF" w:rsidRDefault="00D707DF" w:rsidP="00CD051A">
            <w:pPr>
              <w:pStyle w:val="Compact"/>
            </w:pPr>
            <w:r>
              <w:t>Datum van de Concessieverlening</w:t>
            </w:r>
          </w:p>
        </w:tc>
      </w:tr>
      <w:tr w:rsidR="00D707DF" w:rsidTr="00CD051A">
        <w:tc>
          <w:tcPr>
            <w:tcW w:w="0" w:type="auto"/>
          </w:tcPr>
          <w:p w:rsidR="00D707DF" w:rsidRDefault="00D707DF" w:rsidP="00CD051A">
            <w:pPr>
              <w:pStyle w:val="Compact"/>
            </w:pPr>
            <w:r>
              <w:t>LOOPTIJD</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Looptijd van de Concess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lastRenderedPageBreak/>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47319B" w:rsidP="00D707DF">
      <w:r>
        <w:pict>
          <v:rect id="_x0000_i1313" style="width:0;height:1.5pt" o:hralign="center" o:hrstd="t" o:hr="t"/>
        </w:pict>
      </w:r>
    </w:p>
    <w:p w:rsidR="00D707DF" w:rsidRDefault="00D707DF" w:rsidP="00D707DF">
      <w:pPr>
        <w:pStyle w:val="Kop2"/>
      </w:pPr>
      <w:bookmarkStart w:id="311" w:name="budata.concessiehouder"/>
      <w:bookmarkStart w:id="312" w:name="_Toc439770585"/>
      <w:bookmarkEnd w:id="311"/>
      <w:r>
        <w:t>BUDATA.CONCESSIEHOUDER</w:t>
      </w:r>
      <w:bookmarkEnd w:id="312"/>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Houder van de </w:t>
      </w:r>
      <w:hyperlink w:anchor="budata.concessie">
        <w:r>
          <w:rPr>
            <w:rStyle w:val="Hyperlink"/>
          </w:rPr>
          <w:t>Concessie</w:t>
        </w:r>
      </w:hyperlink>
    </w:p>
    <w:p w:rsidR="00D707DF" w:rsidRDefault="0047319B" w:rsidP="00D707DF">
      <w:r>
        <w:pict>
          <v:rect id="_x0000_i1314" style="width:0;height:1.5pt" o:hralign="center" o:hrstd="t" o:hr="t"/>
        </w:pict>
      </w:r>
    </w:p>
    <w:tbl>
      <w:tblPr>
        <w:tblW w:w="0" w:type="pct"/>
        <w:tblLook w:val="07E0" w:firstRow="1" w:lastRow="1" w:firstColumn="1" w:lastColumn="1" w:noHBand="1" w:noVBand="1"/>
      </w:tblPr>
      <w:tblGrid>
        <w:gridCol w:w="1246"/>
        <w:gridCol w:w="1973"/>
        <w:gridCol w:w="3346"/>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houder</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bl>
    <w:p w:rsidR="00D707DF" w:rsidRDefault="0047319B" w:rsidP="00D707DF">
      <w:r>
        <w:pict>
          <v:rect id="_x0000_i1315" style="width:0;height:1.5pt" o:hralign="center" o:hrstd="t" o:hr="t"/>
        </w:pict>
      </w:r>
    </w:p>
    <w:p w:rsidR="00D707DF" w:rsidRDefault="00D707DF" w:rsidP="00D707DF">
      <w:pPr>
        <w:pStyle w:val="Kop2"/>
      </w:pPr>
      <w:bookmarkStart w:id="313" w:name="budata.concessieverlener"/>
      <w:bookmarkStart w:id="314" w:name="_Toc439770586"/>
      <w:bookmarkEnd w:id="313"/>
      <w:r>
        <w:t>BUDATA.CONCESSIEVERLENER</w:t>
      </w:r>
      <w:bookmarkEnd w:id="314"/>
    </w:p>
    <w:p w:rsidR="00D707DF" w:rsidRDefault="00D707DF" w:rsidP="00D707DF">
      <w:pPr>
        <w:pStyle w:val="Compact"/>
        <w:numPr>
          <w:ilvl w:val="0"/>
          <w:numId w:val="20"/>
        </w:numPr>
      </w:pPr>
      <w:r>
        <w:rPr>
          <w:b/>
        </w:rPr>
        <w:t>BGT inhoud:</w:t>
      </w:r>
      <w:r>
        <w:t xml:space="preserve"> Nee</w:t>
      </w:r>
    </w:p>
    <w:p w:rsidR="00D707DF" w:rsidRDefault="00D707DF" w:rsidP="00D707DF">
      <w:pPr>
        <w:pStyle w:val="Compact"/>
        <w:numPr>
          <w:ilvl w:val="0"/>
          <w:numId w:val="20"/>
        </w:numPr>
      </w:pPr>
      <w:r>
        <w:rPr>
          <w:b/>
        </w:rPr>
        <w:t>Herkomst Definitie:</w:t>
      </w:r>
      <w:r>
        <w:t xml:space="preserve"> PNH/NDOV</w:t>
      </w:r>
    </w:p>
    <w:p w:rsidR="00D707DF" w:rsidRDefault="00D707DF" w:rsidP="00D707DF">
      <w:pPr>
        <w:pStyle w:val="Compact"/>
        <w:numPr>
          <w:ilvl w:val="0"/>
          <w:numId w:val="20"/>
        </w:numPr>
      </w:pPr>
      <w:r>
        <w:rPr>
          <w:b/>
        </w:rPr>
        <w:t>Positionele nauwkeurigheid:</w:t>
      </w:r>
      <w:r>
        <w:t xml:space="preserve"> nvt</w:t>
      </w:r>
    </w:p>
    <w:p w:rsidR="00D707DF" w:rsidRDefault="00D707DF" w:rsidP="00D707DF">
      <w:pPr>
        <w:pStyle w:val="Compact"/>
        <w:numPr>
          <w:ilvl w:val="0"/>
          <w:numId w:val="20"/>
        </w:numPr>
      </w:pPr>
      <w:r>
        <w:rPr>
          <w:b/>
        </w:rPr>
        <w:t>Geometrie:</w:t>
      </w:r>
      <w:r>
        <w:t xml:space="preserve"> Geen</w:t>
      </w:r>
    </w:p>
    <w:p w:rsidR="00D707DF" w:rsidRDefault="00D707DF" w:rsidP="00D707DF">
      <w:pPr>
        <w:pStyle w:val="Compact"/>
        <w:numPr>
          <w:ilvl w:val="0"/>
          <w:numId w:val="20"/>
        </w:numPr>
      </w:pPr>
      <w:r>
        <w:rPr>
          <w:b/>
        </w:rPr>
        <w:t>Definitie:</w:t>
      </w:r>
      <w:r>
        <w:t xml:space="preserve"> Verlener van de </w:t>
      </w:r>
      <w:hyperlink w:anchor="budata.concessie">
        <w:r>
          <w:rPr>
            <w:rStyle w:val="Hyperlink"/>
          </w:rPr>
          <w:t>Concessie</w:t>
        </w:r>
      </w:hyperlink>
    </w:p>
    <w:p w:rsidR="00D707DF" w:rsidRDefault="0047319B" w:rsidP="00D707DF">
      <w:r>
        <w:pict>
          <v:rect id="_x0000_i1316" style="width:0;height:1.5pt" o:hralign="center" o:hrstd="t" o:hr="t"/>
        </w:pict>
      </w:r>
    </w:p>
    <w:tbl>
      <w:tblPr>
        <w:tblW w:w="0" w:type="pct"/>
        <w:tblLook w:val="07E0" w:firstRow="1" w:lastRow="1" w:firstColumn="1" w:lastColumn="1" w:noHBand="1" w:noVBand="1"/>
      </w:tblPr>
      <w:tblGrid>
        <w:gridCol w:w="1246"/>
        <w:gridCol w:w="1973"/>
        <w:gridCol w:w="3474"/>
      </w:tblGrid>
      <w:tr w:rsidR="00D707DF" w:rsidTr="00CD051A">
        <w:tc>
          <w:tcPr>
            <w:tcW w:w="0" w:type="auto"/>
            <w:tcBorders>
              <w:bottom w:val="single" w:sz="0" w:space="0" w:color="auto"/>
            </w:tcBorders>
            <w:vAlign w:val="bottom"/>
          </w:tcPr>
          <w:p w:rsidR="00D707DF" w:rsidRDefault="00D707DF" w:rsidP="00CD051A">
            <w:pPr>
              <w:pStyle w:val="Compact"/>
            </w:pPr>
            <w:r>
              <w:t>KOLOM</w:t>
            </w:r>
          </w:p>
        </w:tc>
        <w:tc>
          <w:tcPr>
            <w:tcW w:w="0" w:type="auto"/>
            <w:tcBorders>
              <w:bottom w:val="single" w:sz="0" w:space="0" w:color="auto"/>
            </w:tcBorders>
            <w:vAlign w:val="bottom"/>
          </w:tcPr>
          <w:p w:rsidR="00D707DF" w:rsidRDefault="00D707DF" w:rsidP="00CD051A">
            <w:pPr>
              <w:pStyle w:val="Compact"/>
            </w:pPr>
            <w:r>
              <w:t>TYPE</w:t>
            </w:r>
          </w:p>
        </w:tc>
        <w:tc>
          <w:tcPr>
            <w:tcW w:w="0" w:type="auto"/>
            <w:tcBorders>
              <w:bottom w:val="single" w:sz="0" w:space="0" w:color="auto"/>
            </w:tcBorders>
            <w:vAlign w:val="bottom"/>
          </w:tcPr>
          <w:p w:rsidR="00D707DF" w:rsidRDefault="00D707DF" w:rsidP="00CD051A">
            <w:pPr>
              <w:pStyle w:val="Compact"/>
            </w:pPr>
            <w:r>
              <w:t>DEFINITIE</w:t>
            </w:r>
          </w:p>
        </w:tc>
      </w:tr>
      <w:tr w:rsidR="00D707DF" w:rsidTr="00CD051A">
        <w:tc>
          <w:tcPr>
            <w:tcW w:w="0" w:type="auto"/>
          </w:tcPr>
          <w:p w:rsidR="00D707DF" w:rsidRDefault="00D707DF" w:rsidP="00CD051A">
            <w:pPr>
              <w:pStyle w:val="Compact"/>
            </w:pPr>
            <w:r>
              <w:t>ID</w:t>
            </w:r>
          </w:p>
        </w:tc>
        <w:tc>
          <w:tcPr>
            <w:tcW w:w="0" w:type="auto"/>
          </w:tcPr>
          <w:p w:rsidR="00D707DF" w:rsidRDefault="00D707DF" w:rsidP="00CD051A">
            <w:pPr>
              <w:pStyle w:val="Compact"/>
            </w:pPr>
            <w:r>
              <w:t>NUMBER(10,0)</w:t>
            </w:r>
          </w:p>
        </w:tc>
        <w:tc>
          <w:tcPr>
            <w:tcW w:w="0" w:type="auto"/>
          </w:tcPr>
          <w:p w:rsidR="00D707DF" w:rsidRDefault="00D707DF" w:rsidP="00CD051A">
            <w:pPr>
              <w:pStyle w:val="Compact"/>
            </w:pPr>
            <w:r>
              <w:t>Primary Key</w:t>
            </w:r>
          </w:p>
        </w:tc>
      </w:tr>
      <w:tr w:rsidR="00D707DF" w:rsidTr="00CD051A">
        <w:tc>
          <w:tcPr>
            <w:tcW w:w="0" w:type="auto"/>
          </w:tcPr>
          <w:p w:rsidR="00D707DF" w:rsidRDefault="00D707DF" w:rsidP="00CD051A">
            <w:pPr>
              <w:pStyle w:val="Compact"/>
            </w:pPr>
            <w:r>
              <w:t>OBJECTID</w:t>
            </w:r>
          </w:p>
        </w:tc>
        <w:tc>
          <w:tcPr>
            <w:tcW w:w="0" w:type="auto"/>
          </w:tcPr>
          <w:p w:rsidR="00D707DF" w:rsidRDefault="00D707DF" w:rsidP="00CD051A">
            <w:pPr>
              <w:pStyle w:val="Compact"/>
            </w:pPr>
            <w:r>
              <w:t>NUMBER(38,0)</w:t>
            </w:r>
          </w:p>
        </w:tc>
        <w:tc>
          <w:tcPr>
            <w:tcW w:w="0" w:type="auto"/>
          </w:tcPr>
          <w:p w:rsidR="00D707DF" w:rsidRDefault="00D707DF" w:rsidP="00CD051A">
            <w:pPr>
              <w:pStyle w:val="Compact"/>
            </w:pPr>
            <w:r>
              <w:t>Interne ArcGIS ID</w:t>
            </w:r>
          </w:p>
        </w:tc>
      </w:tr>
      <w:tr w:rsidR="00D707DF" w:rsidTr="00CD051A">
        <w:tc>
          <w:tcPr>
            <w:tcW w:w="0" w:type="auto"/>
          </w:tcPr>
          <w:p w:rsidR="00D707DF" w:rsidRDefault="00D707DF" w:rsidP="00CD051A">
            <w:pPr>
              <w:pStyle w:val="Compact"/>
            </w:pPr>
            <w:r>
              <w:t>NAAM</w:t>
            </w:r>
          </w:p>
        </w:tc>
        <w:tc>
          <w:tcPr>
            <w:tcW w:w="0" w:type="auto"/>
          </w:tcPr>
          <w:p w:rsidR="00D707DF" w:rsidRDefault="00D707DF" w:rsidP="00CD051A">
            <w:pPr>
              <w:pStyle w:val="Compact"/>
            </w:pPr>
            <w:r>
              <w:t>VARCHAR2(255)</w:t>
            </w:r>
          </w:p>
        </w:tc>
        <w:tc>
          <w:tcPr>
            <w:tcW w:w="0" w:type="auto"/>
          </w:tcPr>
          <w:p w:rsidR="00D707DF" w:rsidRDefault="00D707DF" w:rsidP="00CD051A">
            <w:pPr>
              <w:pStyle w:val="Compact"/>
            </w:pPr>
            <w:r>
              <w:t>Naam van de Concessieverlener</w:t>
            </w:r>
          </w:p>
        </w:tc>
      </w:tr>
    </w:tbl>
    <w:p w:rsidR="00D707DF" w:rsidRDefault="0047319B" w:rsidP="00D707DF">
      <w:r>
        <w:pict>
          <v:rect id="_x0000_i1317" style="width:0;height:1.5pt" o:hralign="center" o:hrstd="t" o:hr="t"/>
        </w:pict>
      </w:r>
    </w:p>
    <w:p w:rsidR="00D707DF" w:rsidRDefault="00D707DF" w:rsidP="00D707DF">
      <w:pPr>
        <w:pStyle w:val="Kop2"/>
      </w:pPr>
      <w:bookmarkStart w:id="315" w:name="overige-objecten-hov"/>
      <w:bookmarkStart w:id="316" w:name="_Toc439770587"/>
      <w:bookmarkEnd w:id="315"/>
      <w:r>
        <w:t>OVERIGE OBJECTEN HOV</w:t>
      </w:r>
      <w:bookmarkEnd w:id="316"/>
    </w:p>
    <w:p w:rsidR="00D707DF" w:rsidRDefault="00D707DF" w:rsidP="00D707DF">
      <w:pPr>
        <w:pStyle w:val="FirstParagraph"/>
      </w:pPr>
      <w:r>
        <w:t>De overige objecten die bij een haltevoorziening geregistreerd worden zijn bestaande objecten in het Areaal:</w:t>
      </w:r>
    </w:p>
    <w:p w:rsidR="00D707DF" w:rsidRDefault="0047319B" w:rsidP="00D707DF">
      <w:pPr>
        <w:pStyle w:val="Compact"/>
        <w:numPr>
          <w:ilvl w:val="0"/>
          <w:numId w:val="20"/>
        </w:numPr>
      </w:pPr>
      <w:hyperlink w:anchor="budata.straatmeubilair">
        <w:r w:rsidR="00D707DF">
          <w:rPr>
            <w:rStyle w:val="Hyperlink"/>
          </w:rPr>
          <w:t>STRAATMEUBILAIR</w:t>
        </w:r>
      </w:hyperlink>
    </w:p>
    <w:p w:rsidR="00D707DF" w:rsidRDefault="00D707DF" w:rsidP="00D707DF">
      <w:pPr>
        <w:pStyle w:val="Compact"/>
        <w:numPr>
          <w:ilvl w:val="0"/>
          <w:numId w:val="20"/>
        </w:numPr>
      </w:pPr>
      <w:r>
        <w:t xml:space="preserve">HALTEKOM = </w:t>
      </w:r>
      <w:hyperlink w:anchor="budata.wegvakonderdeel">
        <w:r>
          <w:rPr>
            <w:rStyle w:val="Hyperlink"/>
          </w:rPr>
          <w:t>WEGVAKONDERDEEL</w:t>
        </w:r>
      </w:hyperlink>
    </w:p>
    <w:p w:rsidR="00D707DF" w:rsidRDefault="0047319B" w:rsidP="00D707DF">
      <w:pPr>
        <w:pStyle w:val="Compact"/>
        <w:numPr>
          <w:ilvl w:val="0"/>
          <w:numId w:val="20"/>
        </w:numPr>
      </w:pPr>
      <w:hyperlink w:anchor="budata.kast">
        <w:r w:rsidR="00D707DF">
          <w:rPr>
            <w:rStyle w:val="Hyperlink"/>
          </w:rPr>
          <w:t>KAST</w:t>
        </w:r>
      </w:hyperlink>
    </w:p>
    <w:p w:rsidR="00D707DF" w:rsidRDefault="00D707DF" w:rsidP="00D707DF">
      <w:pPr>
        <w:pStyle w:val="Compact"/>
        <w:numPr>
          <w:ilvl w:val="0"/>
          <w:numId w:val="20"/>
        </w:numPr>
      </w:pPr>
      <w:r>
        <w:t>[BEHEEROBJECT][BUDATA.BEHEEROBJECT]</w:t>
      </w:r>
    </w:p>
    <w:p w:rsidR="00D707DF" w:rsidRDefault="00D707DF" w:rsidP="00D707DF">
      <w:pPr>
        <w:pStyle w:val="Compact"/>
        <w:numPr>
          <w:ilvl w:val="0"/>
          <w:numId w:val="20"/>
        </w:numPr>
      </w:pPr>
      <w:r>
        <w:t>[ELEMENT][BUDATA.ELEMENT]</w:t>
      </w:r>
    </w:p>
    <w:p w:rsidR="00D707DF" w:rsidRDefault="0047319B" w:rsidP="00D707DF">
      <w:pPr>
        <w:pStyle w:val="Compact"/>
        <w:numPr>
          <w:ilvl w:val="0"/>
          <w:numId w:val="20"/>
        </w:numPr>
      </w:pPr>
      <w:hyperlink w:anchor="budata.scheiding">
        <w:r w:rsidR="00D707DF">
          <w:rPr>
            <w:rStyle w:val="Hyperlink"/>
          </w:rPr>
          <w:t>SCHEIDING</w:t>
        </w:r>
      </w:hyperlink>
    </w:p>
    <w:p w:rsidR="00D707DF" w:rsidRDefault="00D707DF" w:rsidP="00D707DF">
      <w:pPr>
        <w:pStyle w:val="Compact"/>
        <w:numPr>
          <w:ilvl w:val="0"/>
          <w:numId w:val="20"/>
        </w:numPr>
      </w:pPr>
      <w:r>
        <w:t xml:space="preserve">HALTEPAAL = </w:t>
      </w:r>
      <w:hyperlink w:anchor="budata.mast">
        <w:r>
          <w:rPr>
            <w:rStyle w:val="Hyperlink"/>
          </w:rPr>
          <w:t>MAST</w:t>
        </w:r>
      </w:hyperlink>
    </w:p>
    <w:p w:rsidR="00D707DF" w:rsidRDefault="0047319B" w:rsidP="00D707DF">
      <w:pPr>
        <w:pStyle w:val="Compact"/>
        <w:numPr>
          <w:ilvl w:val="0"/>
          <w:numId w:val="20"/>
        </w:numPr>
      </w:pPr>
      <w:hyperlink w:anchor="budata.bord">
        <w:r w:rsidR="00D707DF">
          <w:rPr>
            <w:rStyle w:val="Hyperlink"/>
          </w:rPr>
          <w:t>BORD</w:t>
        </w:r>
      </w:hyperlink>
    </w:p>
    <w:p w:rsidR="00D707DF" w:rsidRDefault="00D707DF" w:rsidP="00D707DF">
      <w:pPr>
        <w:pStyle w:val="Compact"/>
        <w:numPr>
          <w:ilvl w:val="0"/>
          <w:numId w:val="20"/>
        </w:numPr>
      </w:pPr>
      <w:r>
        <w:t xml:space="preserve">DRIS PANEEL = </w:t>
      </w:r>
      <w:hyperlink w:anchor="budata.matrix">
        <w:r>
          <w:rPr>
            <w:rStyle w:val="Hyperlink"/>
          </w:rPr>
          <w:t>MATRIX</w:t>
        </w:r>
      </w:hyperlink>
    </w:p>
    <w:p w:rsidR="00D707DF" w:rsidRDefault="00D707DF">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17" w:name="_Toc439770588"/>
      <w:r>
        <w:rPr>
          <w:lang w:val="nl-NL"/>
        </w:rPr>
        <w:lastRenderedPageBreak/>
        <w:t>Keuzelijsten</w:t>
      </w:r>
      <w:bookmarkEnd w:id="17"/>
      <w:bookmarkEnd w:id="317"/>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8" w:name="_Toc439770589"/>
      <w:r>
        <w:t>CT_JA_NEE</w:t>
      </w:r>
      <w:bookmarkEnd w:id="318"/>
    </w:p>
    <w:bookmarkEnd w:id="18"/>
    <w:p w:rsidR="00E97E62" w:rsidRDefault="0047319B" w:rsidP="00E97E62">
      <w:r>
        <w:pict>
          <v:rect id="_x0000_i1318"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47319B" w:rsidP="00E97E62">
      <w:r>
        <w:pict>
          <v:rect id="_x0000_i1319" style="width:0;height:1.5pt" o:hralign="center" o:hrstd="t" o:hr="t"/>
        </w:pict>
      </w:r>
    </w:p>
    <w:p w:rsidR="00E97E62" w:rsidRDefault="00E97E62" w:rsidP="00E97E62">
      <w:pPr>
        <w:pStyle w:val="Kop2"/>
      </w:pPr>
      <w:bookmarkStart w:id="319" w:name="ct_instantie"/>
      <w:bookmarkStart w:id="320" w:name="_Toc439770590"/>
      <w:r>
        <w:t>CT_INSTANTIE</w:t>
      </w:r>
      <w:bookmarkEnd w:id="320"/>
    </w:p>
    <w:bookmarkEnd w:id="319"/>
    <w:p w:rsidR="00E97E62" w:rsidRDefault="0047319B" w:rsidP="00E97E62">
      <w:r>
        <w:pict>
          <v:rect id="_x0000_i1320"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47319B" w:rsidP="00E97E62">
      <w:r>
        <w:pict>
          <v:rect id="_x0000_i1321" style="width:0;height:1.5pt" o:hralign="center" o:hrstd="t" o:hr="t"/>
        </w:pict>
      </w:r>
    </w:p>
    <w:p w:rsidR="00E97E62" w:rsidRDefault="00E97E62" w:rsidP="00E97E62">
      <w:pPr>
        <w:pStyle w:val="Kop2"/>
      </w:pPr>
      <w:bookmarkStart w:id="321" w:name="ct_gemeente"/>
      <w:bookmarkStart w:id="322" w:name="_Toc439770591"/>
      <w:r>
        <w:t>CT_GEMEENTE</w:t>
      </w:r>
      <w:bookmarkEnd w:id="322"/>
    </w:p>
    <w:bookmarkEnd w:id="321"/>
    <w:p w:rsidR="00E97E62" w:rsidRDefault="0047319B" w:rsidP="00E97E62">
      <w:r>
        <w:pict>
          <v:rect id="_x0000_i1322"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47319B" w:rsidP="00E97E62">
      <w:r>
        <w:pict>
          <v:rect id="_x0000_i1323" style="width:0;height:1.5pt" o:hralign="center" o:hrstd="t" o:hr="t"/>
        </w:pict>
      </w:r>
    </w:p>
    <w:p w:rsidR="00E97E62" w:rsidRDefault="00E97E62" w:rsidP="00E97E62">
      <w:pPr>
        <w:pStyle w:val="Kop2"/>
      </w:pPr>
      <w:bookmarkStart w:id="323" w:name="ct_status"/>
      <w:bookmarkStart w:id="324" w:name="_Toc439770592"/>
      <w:r>
        <w:t>CT_STATUS</w:t>
      </w:r>
      <w:bookmarkEnd w:id="324"/>
    </w:p>
    <w:bookmarkEnd w:id="323"/>
    <w:p w:rsidR="00E97E62" w:rsidRDefault="0047319B" w:rsidP="00E97E62">
      <w:r>
        <w:pict>
          <v:rect id="_x0000_i1324"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47319B" w:rsidP="00E97E62">
      <w:r>
        <w:pict>
          <v:rect id="_x0000_i1325" style="width:0;height:1.5pt" o:hralign="center" o:hrstd="t" o:hr="t"/>
        </w:pict>
      </w:r>
    </w:p>
    <w:p w:rsidR="00E97E62" w:rsidRDefault="00E97E62" w:rsidP="00E97E62">
      <w:pPr>
        <w:pStyle w:val="Kop2"/>
      </w:pPr>
      <w:bookmarkStart w:id="325" w:name="ct_type_abri"/>
      <w:bookmarkStart w:id="326" w:name="_Toc439770593"/>
      <w:r>
        <w:t>CT_TYPE_ABRI</w:t>
      </w:r>
      <w:bookmarkEnd w:id="326"/>
    </w:p>
    <w:bookmarkEnd w:id="325"/>
    <w:p w:rsidR="00E97E62" w:rsidRDefault="0047319B" w:rsidP="00E97E62">
      <w:r>
        <w:pict>
          <v:rect id="_x0000_i1326"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47319B" w:rsidP="00E97E62">
      <w:r>
        <w:lastRenderedPageBreak/>
        <w:pict>
          <v:rect id="_x0000_i1327" style="width:0;height:1.5pt" o:hralign="center" o:hrstd="t" o:hr="t"/>
        </w:pict>
      </w:r>
    </w:p>
    <w:p w:rsidR="00E97E62" w:rsidRDefault="00E97E62" w:rsidP="00E97E62">
      <w:pPr>
        <w:pStyle w:val="Kop2"/>
      </w:pPr>
      <w:bookmarkStart w:id="327" w:name="ct_type_buslijn"/>
      <w:bookmarkStart w:id="328" w:name="_Toc439770594"/>
      <w:r>
        <w:t>CT_TYPE_BUSLIJN</w:t>
      </w:r>
      <w:bookmarkEnd w:id="328"/>
    </w:p>
    <w:bookmarkEnd w:id="327"/>
    <w:p w:rsidR="00E97E62" w:rsidRDefault="0047319B" w:rsidP="00E97E62">
      <w:r>
        <w:pict>
          <v:rect id="_x0000_i1328"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47319B" w:rsidP="00E97E62">
      <w:r>
        <w:pict>
          <v:rect id="_x0000_i1329"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319B" w:rsidRDefault="0047319B" w:rsidP="00377AF6">
      <w:pPr>
        <w:spacing w:before="0" w:after="0"/>
      </w:pPr>
      <w:r>
        <w:separator/>
      </w:r>
    </w:p>
  </w:endnote>
  <w:endnote w:type="continuationSeparator" w:id="0">
    <w:p w:rsidR="0047319B" w:rsidRDefault="0047319B"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304EFA" w:rsidRPr="00304EFA">
            <w:rPr>
              <w:noProof/>
              <w:sz w:val="20"/>
              <w:szCs w:val="20"/>
              <w:lang w:val="nl-NL"/>
            </w:rPr>
            <w:t>5</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319B" w:rsidRDefault="0047319B" w:rsidP="00377AF6">
      <w:pPr>
        <w:spacing w:before="0" w:after="0"/>
      </w:pPr>
      <w:r>
        <w:separator/>
      </w:r>
    </w:p>
  </w:footnote>
  <w:footnote w:type="continuationSeparator" w:id="0">
    <w:p w:rsidR="0047319B" w:rsidRDefault="0047319B"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57209E"/>
    <w:multiLevelType w:val="multilevel"/>
    <w:tmpl w:val="5BF671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66D86FE"/>
    <w:multiLevelType w:val="multilevel"/>
    <w:tmpl w:val="6B201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A78F7C0"/>
    <w:multiLevelType w:val="multilevel"/>
    <w:tmpl w:val="276E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5"/>
  </w:num>
  <w:num w:numId="6">
    <w:abstractNumId w:val="1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5"/>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04EFA"/>
    <w:rsid w:val="00332C0B"/>
    <w:rsid w:val="0035200C"/>
    <w:rsid w:val="003676C7"/>
    <w:rsid w:val="00377AF6"/>
    <w:rsid w:val="0045111D"/>
    <w:rsid w:val="0046420B"/>
    <w:rsid w:val="0047319B"/>
    <w:rsid w:val="004E29B3"/>
    <w:rsid w:val="00504D3C"/>
    <w:rsid w:val="00576CCE"/>
    <w:rsid w:val="00590D07"/>
    <w:rsid w:val="00610FC5"/>
    <w:rsid w:val="00613279"/>
    <w:rsid w:val="006361F0"/>
    <w:rsid w:val="006E157A"/>
    <w:rsid w:val="00770964"/>
    <w:rsid w:val="00784D58"/>
    <w:rsid w:val="00810F0C"/>
    <w:rsid w:val="008D6863"/>
    <w:rsid w:val="009B2317"/>
    <w:rsid w:val="00AA4916"/>
    <w:rsid w:val="00AF3531"/>
    <w:rsid w:val="00B86B75"/>
    <w:rsid w:val="00BC48D5"/>
    <w:rsid w:val="00C36279"/>
    <w:rsid w:val="00CD356C"/>
    <w:rsid w:val="00D2642F"/>
    <w:rsid w:val="00D6425C"/>
    <w:rsid w:val="00D707DF"/>
    <w:rsid w:val="00D74679"/>
    <w:rsid w:val="00E315A3"/>
    <w:rsid w:val="00E408F0"/>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5791FE-81A3-4FA2-A399-43F475059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5</Pages>
  <Words>44864</Words>
  <Characters>246755</Characters>
  <Application>Microsoft Office Word</Application>
  <DocSecurity>0</DocSecurity>
  <Lines>2056</Lines>
  <Paragraphs>582</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2</cp:revision>
  <dcterms:created xsi:type="dcterms:W3CDTF">2016-01-05T14:20:00Z</dcterms:created>
  <dcterms:modified xsi:type="dcterms:W3CDTF">2016-01-05T14:2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